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52B3" w:rsidRDefault="000352B3" w:rsidP="000352B3">
      <w:bookmarkStart w:id="0" w:name="_heading=h.gjdgxs" w:colFirst="0" w:colLast="0"/>
      <w:bookmarkEnd w:id="0"/>
      <w:r>
        <w:rPr>
          <w:noProof/>
          <w:lang w:val="en-US"/>
        </w:rPr>
        <w:drawing>
          <wp:inline distT="0" distB="0" distL="0" distR="0" wp14:anchorId="62A22485" wp14:editId="015FF25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Pr>
        <w:rPr>
          <w:b/>
        </w:rPr>
      </w:pPr>
    </w:p>
    <w:p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rsidR="000352B3" w:rsidRDefault="000352B3" w:rsidP="000352B3"/>
    <w:p w:rsidR="00AB6F09" w:rsidRDefault="00AB6F09"/>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CD3FEC" w:rsidRDefault="00CD3FEC" w:rsidP="00965419">
      <w:pPr>
        <w:jc w:val="center"/>
        <w:rPr>
          <w:sz w:val="40"/>
          <w:szCs w:val="40"/>
        </w:rPr>
      </w:pPr>
    </w:p>
    <w:p w:rsidR="00CD3FEC" w:rsidRDefault="00CD3FEC" w:rsidP="00965419">
      <w:pPr>
        <w:jc w:val="center"/>
        <w:rPr>
          <w:sz w:val="40"/>
          <w:szCs w:val="40"/>
        </w:rPr>
      </w:pPr>
    </w:p>
    <w:p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rsidR="009D1548" w:rsidRPr="009D1548" w:rsidRDefault="007C1204"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rsidR="009D1548" w:rsidRDefault="009D1548" w:rsidP="009D1548">
      <w:pPr>
        <w:pStyle w:val="ListParagraph"/>
        <w:pBdr>
          <w:top w:val="nil"/>
          <w:left w:val="nil"/>
          <w:bottom w:val="nil"/>
          <w:right w:val="nil"/>
          <w:between w:val="nil"/>
        </w:pBdr>
        <w:tabs>
          <w:tab w:val="left" w:pos="851"/>
        </w:tabs>
        <w:spacing w:after="0"/>
        <w:ind w:left="0"/>
        <w:rPr>
          <w:b/>
        </w:rPr>
      </w:pPr>
    </w:p>
    <w:p w:rsidR="00D053BC" w:rsidRPr="009D1548" w:rsidRDefault="00D053BC" w:rsidP="009D1548">
      <w:pPr>
        <w:pStyle w:val="ListParagraph"/>
        <w:pBdr>
          <w:top w:val="nil"/>
          <w:left w:val="nil"/>
          <w:bottom w:val="nil"/>
          <w:right w:val="nil"/>
          <w:between w:val="nil"/>
        </w:pBdr>
        <w:tabs>
          <w:tab w:val="left" w:pos="851"/>
        </w:tabs>
        <w:spacing w:after="0"/>
        <w:ind w:left="0"/>
        <w:rPr>
          <w:b/>
        </w:rPr>
      </w:pPr>
    </w:p>
    <w:p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rsidR="00D053BC" w:rsidRDefault="00D053BC" w:rsidP="00D053BC">
      <w:pPr>
        <w:ind w:firstLine="720"/>
        <w:rPr>
          <w:rFonts w:ascii="Calibri" w:hAnsi="Calibri" w:cs="Calibri"/>
          <w:sz w:val="22"/>
          <w:szCs w:val="22"/>
        </w:rPr>
      </w:pPr>
    </w:p>
    <w:p w:rsidR="00D053BC" w:rsidRPr="00F860FC" w:rsidRDefault="00D053BC" w:rsidP="00D053BC">
      <w:pPr>
        <w:pStyle w:val="ListParagraph"/>
        <w:numPr>
          <w:ilvl w:val="0"/>
          <w:numId w:val="1"/>
        </w:numPr>
        <w:ind w:left="0"/>
        <w:jc w:val="left"/>
        <w:rPr>
          <w:b/>
          <w:sz w:val="26"/>
          <w:szCs w:val="26"/>
        </w:rPr>
      </w:pPr>
      <w:r w:rsidRPr="00F860FC">
        <w:rPr>
          <w:b/>
          <w:sz w:val="26"/>
          <w:szCs w:val="26"/>
        </w:rPr>
        <w:lastRenderedPageBreak/>
        <w:t xml:space="preserve">Literature review of </w:t>
      </w:r>
      <w:r w:rsidR="00DA4C64">
        <w:rPr>
          <w:b/>
          <w:sz w:val="26"/>
          <w:szCs w:val="26"/>
        </w:rPr>
        <w:t xml:space="preserve">the </w:t>
      </w:r>
      <w:r w:rsidRPr="00F860FC">
        <w:rPr>
          <w:b/>
          <w:sz w:val="26"/>
          <w:szCs w:val="26"/>
        </w:rPr>
        <w:t>existing system</w:t>
      </w:r>
    </w:p>
    <w:p w:rsidR="00F860FC" w:rsidRDefault="00F860FC" w:rsidP="00F860FC">
      <w:pPr>
        <w:pStyle w:val="ListParagraph"/>
        <w:numPr>
          <w:ilvl w:val="1"/>
          <w:numId w:val="1"/>
        </w:numPr>
        <w:jc w:val="left"/>
      </w:pPr>
      <w:r w:rsidRPr="00F860FC">
        <w:t xml:space="preserve"> Dress As</w:t>
      </w:r>
    </w:p>
    <w:p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rsidR="00F860FC" w:rsidRPr="00C149EB" w:rsidRDefault="00F860FC" w:rsidP="00F860FC">
      <w:pPr>
        <w:ind w:left="709" w:firstLine="11"/>
        <w:rPr>
          <w:rFonts w:ascii="Calibri" w:hAnsi="Calibri" w:cs="Calibri"/>
          <w:sz w:val="22"/>
          <w:szCs w:val="22"/>
        </w:rPr>
      </w:pPr>
    </w:p>
    <w:p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6DD728EA" wp14:editId="72497A0A">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DBB42B" wp14:editId="129B83B5">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73185F10" wp14:editId="0903DE61">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rsidR="00F860FC" w:rsidRDefault="00F860FC" w:rsidP="00F860FC">
      <w:pPr>
        <w:ind w:left="709" w:firstLine="11"/>
        <w:rPr>
          <w:rFonts w:ascii="Calibri" w:hAnsi="Calibri" w:cs="Calibri"/>
        </w:rPr>
      </w:pPr>
    </w:p>
    <w:p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860FC">
        <w:tc>
          <w:tcPr>
            <w:tcW w:w="2868" w:type="dxa"/>
            <w:shd w:val="clear" w:color="auto" w:fill="70AD47" w:themeFill="accent6"/>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F860F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rsidR="00F860FC" w:rsidRDefault="00F860FC" w:rsidP="00F860FC">
      <w:pPr>
        <w:pStyle w:val="Heading2"/>
        <w:numPr>
          <w:ilvl w:val="0"/>
          <w:numId w:val="0"/>
        </w:numPr>
        <w:jc w:val="left"/>
        <w:rPr>
          <w:rFonts w:cs="Calibri"/>
          <w:sz w:val="24"/>
          <w:szCs w:val="24"/>
        </w:rPr>
      </w:pPr>
    </w:p>
    <w:p w:rsidR="00F860FC" w:rsidRDefault="00F860FC" w:rsidP="00F860FC">
      <w:pPr>
        <w:pStyle w:val="ListParagraph"/>
        <w:numPr>
          <w:ilvl w:val="1"/>
          <w:numId w:val="1"/>
        </w:numPr>
        <w:jc w:val="left"/>
      </w:pPr>
      <w:r>
        <w:t xml:space="preserve"> Fashion Tap</w:t>
      </w:r>
    </w:p>
    <w:p w:rsidR="00F860FC" w:rsidRPr="00F860FC" w:rsidRDefault="00F860FC" w:rsidP="00F860FC">
      <w:pPr>
        <w:rPr>
          <w:lang w:val="en-US" w:eastAsia="en-US"/>
        </w:rPr>
      </w:pPr>
    </w:p>
    <w:p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7476E290" wp14:editId="0FDE986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89D5C6" wp14:editId="67DB00C4">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57B9585C" wp14:editId="7C7FB69B">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4A8D5BCF" wp14:editId="2C07E5A6">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rsidR="00F860FC" w:rsidRDefault="00F860FC" w:rsidP="00F860FC">
      <w:pPr>
        <w:rPr>
          <w:rFonts w:ascii="Calibri" w:hAnsi="Calibri" w:cs="Calibri"/>
        </w:rPr>
      </w:pPr>
    </w:p>
    <w:p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860FC">
        <w:tc>
          <w:tcPr>
            <w:tcW w:w="2868" w:type="dxa"/>
            <w:shd w:val="clear" w:color="auto" w:fill="70AD47" w:themeFill="accent6"/>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rsidR="00F860FC" w:rsidRPr="00C149EB" w:rsidRDefault="00F860FC" w:rsidP="00492E3B">
            <w:pPr>
              <w:jc w:val="left"/>
              <w:rPr>
                <w:rFonts w:ascii="Calibri" w:hAnsi="Calibri" w:cs="Calibri"/>
                <w:sz w:val="22"/>
                <w:szCs w:val="22"/>
              </w:rPr>
            </w:pP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After uploading photos, you can use the system's tools to edit the photos before posting</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rsidR="00F860FC" w:rsidRPr="00C149EB" w:rsidRDefault="00F860FC" w:rsidP="00492E3B">
            <w:pPr>
              <w:jc w:val="left"/>
              <w:rPr>
                <w:rFonts w:ascii="Calibri" w:hAnsi="Calibri" w:cs="Calibri"/>
                <w:sz w:val="22"/>
                <w:szCs w:val="22"/>
              </w:rPr>
            </w:pPr>
          </w:p>
        </w:tc>
        <w:tc>
          <w:tcPr>
            <w:tcW w:w="2868" w:type="dxa"/>
          </w:tcPr>
          <w:p w:rsidR="00F860FC" w:rsidRPr="00C149EB" w:rsidRDefault="00F860FC" w:rsidP="00492E3B">
            <w:pPr>
              <w:jc w:val="left"/>
              <w:rPr>
                <w:rFonts w:ascii="Calibri" w:hAnsi="Calibri" w:cs="Calibri"/>
                <w:sz w:val="22"/>
                <w:szCs w:val="22"/>
              </w:rPr>
            </w:pPr>
          </w:p>
        </w:tc>
      </w:tr>
    </w:tbl>
    <w:p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t>Smart Fashion</w:t>
      </w:r>
      <w:bookmarkEnd w:id="4"/>
    </w:p>
    <w:p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4601D5CA" wp14:editId="4F7380F8">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D279B17" wp14:editId="1375718A">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1B9166BE" wp14:editId="341F55ED">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lastRenderedPageBreak/>
        <w:drawing>
          <wp:anchor distT="0" distB="0" distL="114300" distR="114300" simplePos="0" relativeHeight="251664384" behindDoc="0" locked="0" layoutInCell="1" allowOverlap="1" wp14:anchorId="313022D7" wp14:editId="1EB55F5C">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2F180A50" wp14:editId="48507A40">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F1100">
        <w:tc>
          <w:tcPr>
            <w:tcW w:w="2868" w:type="dxa"/>
            <w:shd w:val="clear" w:color="auto" w:fill="70AD47" w:themeFill="accent6"/>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rsidR="00F860FC" w:rsidRPr="00C149EB" w:rsidRDefault="00F860FC" w:rsidP="00492E3B">
            <w:pPr>
              <w:jc w:val="left"/>
              <w:rPr>
                <w:rFonts w:ascii="Calibri" w:hAnsi="Calibri" w:cs="Calibri"/>
                <w:sz w:val="22"/>
                <w:szCs w:val="22"/>
              </w:rPr>
            </w:pPr>
          </w:p>
        </w:tc>
      </w:tr>
    </w:tbl>
    <w:p w:rsidR="00D053BC" w:rsidRDefault="00D053BC" w:rsidP="00FF1100">
      <w:pPr>
        <w:ind w:right="-360"/>
      </w:pPr>
    </w:p>
    <w:p w:rsidR="00FF1100" w:rsidRPr="00FF1100" w:rsidRDefault="00FF1100" w:rsidP="00FF1100">
      <w:pPr>
        <w:pStyle w:val="ListParagraph"/>
        <w:numPr>
          <w:ilvl w:val="0"/>
          <w:numId w:val="1"/>
        </w:numPr>
        <w:ind w:left="0" w:right="-360"/>
        <w:rPr>
          <w:b/>
          <w:sz w:val="26"/>
          <w:szCs w:val="26"/>
        </w:rPr>
      </w:pPr>
      <w:r w:rsidRPr="00FF1100">
        <w:rPr>
          <w:b/>
          <w:sz w:val="26"/>
          <w:szCs w:val="26"/>
        </w:rPr>
        <w:lastRenderedPageBreak/>
        <w:t>Business Opportunity</w:t>
      </w:r>
    </w:p>
    <w:p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rsidR="00FF1100" w:rsidRPr="00FF1100" w:rsidRDefault="00FF1100" w:rsidP="00FF1100">
      <w:pPr>
        <w:pStyle w:val="ListParagraph"/>
        <w:ind w:left="0" w:right="-360"/>
        <w:rPr>
          <w:b/>
        </w:rPr>
      </w:pPr>
    </w:p>
    <w:p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bookmarkStart w:id="5" w:name="_GoBack"/>
      <w:bookmarkEnd w:id="5"/>
      <w:r w:rsidR="00DA4C64">
        <w:t xml:space="preserve">a </w:t>
      </w:r>
      <w:r w:rsidRPr="00FF1100">
        <w:t xml:space="preserve">backend is a restful </w:t>
      </w:r>
      <w:r>
        <w:t>API</w:t>
      </w:r>
      <w:r w:rsidRPr="00FF1100">
        <w:t xml:space="preserve">, frontend for the manager is a website and frontend for user is android 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rsidR="00FF1100" w:rsidRDefault="00FF1100" w:rsidP="00FF1100">
      <w:pPr>
        <w:pStyle w:val="ListParagraph"/>
        <w:numPr>
          <w:ilvl w:val="0"/>
          <w:numId w:val="1"/>
        </w:numPr>
        <w:ind w:left="0" w:right="-360"/>
        <w:rPr>
          <w:b/>
          <w:sz w:val="26"/>
          <w:szCs w:val="26"/>
        </w:rPr>
      </w:pPr>
      <w:r w:rsidRPr="00FF1100">
        <w:rPr>
          <w:b/>
          <w:sz w:val="26"/>
          <w:szCs w:val="26"/>
        </w:rPr>
        <w:t>System Functions</w:t>
      </w:r>
    </w:p>
    <w:p w:rsidR="007B07F2" w:rsidRDefault="007B07F2" w:rsidP="007B07F2">
      <w:r>
        <w:t>There are 3 types of users in SOFA system</w:t>
      </w:r>
    </w:p>
    <w:p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rsidR="007B07F2" w:rsidRDefault="007B07F2" w:rsidP="00492E3B">
            <w:pPr>
              <w:rPr>
                <w:b/>
              </w:rPr>
            </w:pPr>
            <w:r>
              <w:rPr>
                <w:b/>
              </w:rPr>
              <w:t>Description</w:t>
            </w:r>
          </w:p>
        </w:tc>
      </w:tr>
      <w:tr w:rsidR="007B07F2"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rsidR="007B07F2" w:rsidRDefault="007B07F2" w:rsidP="00492E3B">
            <w:r>
              <w:t xml:space="preserve">People who use the system without login. They can </w:t>
            </w:r>
            <w:r w:rsidR="00D9370F">
              <w:t>only use some basic feature but cannot use advanced feature like create post, like, rate,…</w:t>
            </w:r>
          </w:p>
        </w:tc>
      </w:tr>
      <w:tr w:rsidR="007B07F2"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rsidR="007B07F2" w:rsidRDefault="00D9370F" w:rsidP="00492E3B">
            <w:r>
              <w:t xml:space="preserve">People who have logged into the system. They can use all of feature of the application.   </w:t>
            </w:r>
          </w:p>
        </w:tc>
      </w:tr>
      <w:tr w:rsidR="007B07F2"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rsidR="007B07F2" w:rsidRDefault="00D9370F" w:rsidP="00D9370F">
            <w:r>
              <w:t>People who use management system. They have the most powerful rights in the system such as managing accounts, posts, voucher, feedback,…</w:t>
            </w:r>
          </w:p>
        </w:tc>
      </w:tr>
    </w:tbl>
    <w:p w:rsidR="00965419" w:rsidRDefault="00965419" w:rsidP="00D9370F">
      <w:pPr>
        <w:jc w:val="left"/>
        <w:rPr>
          <w:szCs w:val="40"/>
        </w:rPr>
      </w:pPr>
    </w:p>
    <w:p w:rsidR="00D9370F" w:rsidRDefault="00D9370F" w:rsidP="00D9370F">
      <w:pPr>
        <w:spacing w:after="0"/>
      </w:pPr>
      <w:r>
        <w:t xml:space="preserve">SOFA System provides the following functions: </w:t>
      </w:r>
    </w:p>
    <w:p w:rsidR="00992AA2" w:rsidRDefault="00992AA2" w:rsidP="00634016">
      <w:pPr>
        <w:spacing w:after="0"/>
        <w:ind w:left="360" w:hanging="270"/>
      </w:pPr>
      <w:r>
        <w:tab/>
        <w:t>User:</w:t>
      </w:r>
    </w:p>
    <w:p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rsidR="00C770C2" w:rsidRPr="00992AA2" w:rsidRDefault="00D9370F" w:rsidP="00AA79E9">
      <w:pPr>
        <w:pStyle w:val="ListParagraph"/>
        <w:numPr>
          <w:ilvl w:val="0"/>
          <w:numId w:val="5"/>
        </w:numPr>
        <w:rPr>
          <w:i/>
          <w:iCs/>
        </w:rPr>
      </w:pPr>
      <w:r w:rsidRPr="00992AA2">
        <w:rPr>
          <w:bCs/>
          <w:i/>
        </w:rPr>
        <w:lastRenderedPageBreak/>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rsidR="00992AA2" w:rsidRPr="00992AA2" w:rsidRDefault="00992AA2" w:rsidP="00992AA2">
      <w:pPr>
        <w:ind w:left="360"/>
        <w:rPr>
          <w:iCs/>
        </w:rPr>
      </w:pPr>
      <w:r>
        <w:rPr>
          <w:iCs/>
        </w:rPr>
        <w:t>Administrator:</w:t>
      </w:r>
    </w:p>
    <w:p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rsidR="00D9370F" w:rsidRPr="00992AA2" w:rsidRDefault="00D9370F" w:rsidP="00992AA2">
      <w:pPr>
        <w:pStyle w:val="ListParagraph"/>
        <w:rPr>
          <w:b/>
          <w:bCs/>
          <w:i/>
        </w:rPr>
      </w:pPr>
    </w:p>
    <w:p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rsidR="002D1CA2" w:rsidRDefault="002D1CA2" w:rsidP="00992AA2">
      <w:pPr>
        <w:spacing w:after="0"/>
        <w:ind w:left="360"/>
      </w:pPr>
    </w:p>
    <w:p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526EC543" wp14:editId="7E927746">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rsidR="00F13C51" w:rsidRPr="00F13C51" w:rsidRDefault="00F13C51" w:rsidP="00F13C51">
      <w:pPr>
        <w:pStyle w:val="ListParagraph"/>
        <w:spacing w:after="0"/>
        <w:ind w:left="0"/>
        <w:rPr>
          <w:b/>
          <w:sz w:val="26"/>
          <w:szCs w:val="26"/>
        </w:rPr>
      </w:pPr>
    </w:p>
    <w:p w:rsidR="002D1CA2" w:rsidRDefault="002D1CA2" w:rsidP="002D1CA2">
      <w:pPr>
        <w:pStyle w:val="ListParagraph"/>
        <w:spacing w:after="0"/>
        <w:ind w:left="0"/>
        <w:rPr>
          <w:b/>
          <w:sz w:val="26"/>
          <w:szCs w:val="26"/>
        </w:rPr>
      </w:pPr>
    </w:p>
    <w:p w:rsidR="00AF6B18" w:rsidRPr="002D1CA2" w:rsidRDefault="00AF6B18" w:rsidP="002D1CA2">
      <w:pPr>
        <w:pStyle w:val="ListParagraph"/>
        <w:spacing w:after="0"/>
        <w:ind w:left="0"/>
        <w:rPr>
          <w:b/>
          <w:sz w:val="26"/>
          <w:szCs w:val="26"/>
        </w:rPr>
      </w:pPr>
    </w:p>
    <w:p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rsidR="002D1CA2" w:rsidRDefault="002D1CA2" w:rsidP="002D1CA2">
      <w:r>
        <w:t>Due to the limitation of time, we will not implement some of the intended functions, although we are aware that they are also important and useful for users of the system:</w:t>
      </w:r>
    </w:p>
    <w:p w:rsidR="00F13C51" w:rsidRDefault="00AF6B18" w:rsidP="00AA79E9">
      <w:pPr>
        <w:pStyle w:val="ListParagraph"/>
        <w:numPr>
          <w:ilvl w:val="0"/>
          <w:numId w:val="5"/>
        </w:numPr>
      </w:pPr>
      <w:r>
        <w:t>Hide post, unhide post</w:t>
      </w:r>
    </w:p>
    <w:p w:rsidR="00AF6B18" w:rsidRDefault="00AF6B18" w:rsidP="00AA79E9">
      <w:pPr>
        <w:pStyle w:val="ListParagraph"/>
        <w:numPr>
          <w:ilvl w:val="0"/>
          <w:numId w:val="5"/>
        </w:numPr>
      </w:pPr>
      <w:r>
        <w:t>Share post</w:t>
      </w:r>
    </w:p>
    <w:p w:rsidR="00AF6B18" w:rsidRDefault="00AF6B18" w:rsidP="00AA79E9">
      <w:pPr>
        <w:pStyle w:val="ListParagraph"/>
        <w:numPr>
          <w:ilvl w:val="0"/>
          <w:numId w:val="5"/>
        </w:numPr>
      </w:pPr>
      <w:r>
        <w:t>Block user</w:t>
      </w:r>
    </w:p>
    <w:p w:rsidR="00AF6B18" w:rsidRDefault="00AF6B18" w:rsidP="00AA79E9">
      <w:pPr>
        <w:pStyle w:val="ListParagraph"/>
        <w:numPr>
          <w:ilvl w:val="0"/>
          <w:numId w:val="5"/>
        </w:numPr>
      </w:pPr>
      <w:r>
        <w:t xml:space="preserve">Call voice &amp; call video </w:t>
      </w:r>
    </w:p>
    <w:p w:rsidR="001337B6" w:rsidRDefault="001337B6" w:rsidP="00AA79E9">
      <w:pPr>
        <w:pStyle w:val="ListParagraph"/>
        <w:numPr>
          <w:ilvl w:val="0"/>
          <w:numId w:val="5"/>
        </w:numPr>
      </w:pPr>
      <w:r>
        <w:t>Delete comment</w:t>
      </w:r>
    </w:p>
    <w:p w:rsidR="00AF6B18" w:rsidRPr="001337B6" w:rsidRDefault="001337B6" w:rsidP="001337B6">
      <w:pPr>
        <w:pStyle w:val="ListParagraph"/>
        <w:numPr>
          <w:ilvl w:val="0"/>
          <w:numId w:val="5"/>
        </w:numPr>
        <w:spacing w:after="0"/>
      </w:pPr>
      <w:r w:rsidRPr="001337B6">
        <w:t>Multiple languages</w:t>
      </w:r>
    </w:p>
    <w:p w:rsidR="00AF6B18" w:rsidRDefault="00AF6B18" w:rsidP="002D1CA2">
      <w:pPr>
        <w:pStyle w:val="ListParagraph"/>
        <w:spacing w:after="0"/>
        <w:ind w:left="0"/>
        <w:rPr>
          <w:b/>
        </w:rPr>
      </w:pPr>
    </w:p>
    <w:p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rsidTr="00634016">
        <w:trPr>
          <w:trHeight w:val="397"/>
        </w:trPr>
        <w:tc>
          <w:tcPr>
            <w:tcW w:w="3260" w:type="dxa"/>
            <w:shd w:val="clear" w:color="auto" w:fill="auto"/>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rsidTr="00492E3B">
        <w:trPr>
          <w:trHeight w:val="397"/>
        </w:trPr>
        <w:tc>
          <w:tcPr>
            <w:tcW w:w="3260" w:type="dxa"/>
          </w:tcPr>
          <w:p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rsidTr="00492E3B">
        <w:trPr>
          <w:trHeight w:val="397"/>
        </w:trPr>
        <w:tc>
          <w:tcPr>
            <w:tcW w:w="3260" w:type="dxa"/>
          </w:tcPr>
          <w:p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Gith</w:t>
            </w:r>
            <w:r w:rsidRPr="009D51A2">
              <w:rPr>
                <w:rFonts w:asciiTheme="minorHAnsi" w:hAnsiTheme="minorHAnsi" w:cstheme="minorHAnsi"/>
                <w:sz w:val="22"/>
              </w:rPr>
              <w:t>ub</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rsidR="002D1CA2" w:rsidRPr="002D1CA2" w:rsidRDefault="002D1CA2" w:rsidP="002D1CA2">
      <w:pPr>
        <w:pStyle w:val="ListParagraph"/>
        <w:spacing w:after="0"/>
        <w:ind w:left="0"/>
        <w:rPr>
          <w:b/>
          <w:sz w:val="26"/>
          <w:szCs w:val="26"/>
        </w:rPr>
      </w:pPr>
    </w:p>
    <w:p w:rsidR="00D9370F" w:rsidRDefault="00D9370F"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AF6B18" w:rsidRDefault="00AF6B18" w:rsidP="00AF6B18">
      <w:pPr>
        <w:jc w:val="center"/>
        <w:rPr>
          <w:sz w:val="40"/>
          <w:szCs w:val="40"/>
        </w:rPr>
      </w:pPr>
    </w:p>
    <w:p w:rsidR="00AF6B18" w:rsidRDefault="00AF6B18" w:rsidP="00AF6B18">
      <w:pPr>
        <w:jc w:val="center"/>
        <w:rPr>
          <w:sz w:val="40"/>
          <w:szCs w:val="40"/>
        </w:rPr>
      </w:pPr>
    </w:p>
    <w:p w:rsidR="00AF6B18" w:rsidRDefault="00AF6B18" w:rsidP="00CD3FEC">
      <w:pPr>
        <w:rPr>
          <w:sz w:val="40"/>
          <w:szCs w:val="40"/>
        </w:rPr>
      </w:pPr>
    </w:p>
    <w:p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t xml:space="preserve">Chapter 2: </w:t>
      </w:r>
      <w:r w:rsidRPr="00C0493E">
        <w:rPr>
          <w:b/>
          <w:color w:val="C45911" w:themeColor="accent2" w:themeShade="BF"/>
          <w:sz w:val="40"/>
          <w:szCs w:val="40"/>
        </w:rPr>
        <w:t>Project Plan</w:t>
      </w:r>
    </w:p>
    <w:p w:rsidR="00AF6B18" w:rsidRPr="00AF6B18" w:rsidRDefault="00AF6B18" w:rsidP="00AA79E9">
      <w:pPr>
        <w:pStyle w:val="ListParagraph"/>
        <w:numPr>
          <w:ilvl w:val="0"/>
          <w:numId w:val="6"/>
        </w:numPr>
        <w:ind w:left="0"/>
        <w:jc w:val="left"/>
        <w:rPr>
          <w:sz w:val="40"/>
          <w:szCs w:val="40"/>
        </w:rPr>
      </w:pPr>
      <w:r>
        <w:rPr>
          <w:b/>
          <w:sz w:val="26"/>
          <w:szCs w:val="26"/>
        </w:rPr>
        <w:t>Purpose</w:t>
      </w:r>
    </w:p>
    <w:p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rsidR="00AF6B18" w:rsidRDefault="00AF6B18" w:rsidP="00AF6B18">
      <w:pPr>
        <w:pStyle w:val="ListParagraph"/>
        <w:ind w:left="0"/>
        <w:jc w:val="left"/>
        <w:rPr>
          <w:sz w:val="40"/>
          <w:szCs w:val="40"/>
        </w:rPr>
      </w:pPr>
    </w:p>
    <w:p w:rsidR="00AF6B18" w:rsidRDefault="00AF6B18" w:rsidP="00AA79E9">
      <w:pPr>
        <w:pStyle w:val="ListParagraph"/>
        <w:numPr>
          <w:ilvl w:val="0"/>
          <w:numId w:val="6"/>
        </w:numPr>
        <w:ind w:left="0"/>
        <w:jc w:val="left"/>
        <w:rPr>
          <w:b/>
          <w:sz w:val="26"/>
          <w:szCs w:val="26"/>
        </w:rPr>
      </w:pPr>
      <w:r w:rsidRPr="00AF6B18">
        <w:rPr>
          <w:b/>
          <w:sz w:val="26"/>
          <w:szCs w:val="26"/>
        </w:rPr>
        <w:t>Project Overview</w:t>
      </w:r>
    </w:p>
    <w:p w:rsidR="00AF6B18" w:rsidRPr="005C03AA" w:rsidRDefault="005C03AA" w:rsidP="00AF6B18">
      <w:pPr>
        <w:pStyle w:val="ListParagraph"/>
        <w:ind w:left="0"/>
        <w:jc w:val="left"/>
        <w:rPr>
          <w:szCs w:val="26"/>
        </w:rPr>
      </w:pPr>
      <w:r w:rsidRPr="005C03AA">
        <w:rPr>
          <w:szCs w:val="26"/>
        </w:rPr>
        <w:t>2.1 Channels</w:t>
      </w:r>
    </w:p>
    <w:p w:rsidR="00AF6B18" w:rsidRDefault="005C03AA" w:rsidP="00AA79E9">
      <w:pPr>
        <w:pStyle w:val="ListParagraph"/>
        <w:numPr>
          <w:ilvl w:val="0"/>
          <w:numId w:val="7"/>
        </w:numPr>
        <w:jc w:val="left"/>
        <w:rPr>
          <w:szCs w:val="26"/>
        </w:rPr>
      </w:pPr>
      <w:r>
        <w:rPr>
          <w:szCs w:val="26"/>
        </w:rPr>
        <w:t>Application: SOFA Application</w:t>
      </w:r>
    </w:p>
    <w:p w:rsidR="005C03AA" w:rsidRDefault="005C03AA" w:rsidP="00AA79E9">
      <w:pPr>
        <w:pStyle w:val="ListParagraph"/>
        <w:numPr>
          <w:ilvl w:val="0"/>
          <w:numId w:val="7"/>
        </w:numPr>
        <w:jc w:val="left"/>
        <w:rPr>
          <w:szCs w:val="26"/>
        </w:rPr>
      </w:pPr>
      <w:r>
        <w:rPr>
          <w:szCs w:val="26"/>
        </w:rPr>
        <w:t xml:space="preserve">Advertisement: </w:t>
      </w:r>
    </w:p>
    <w:p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rsidR="00C0493E" w:rsidRPr="005C03AA" w:rsidRDefault="00C0493E" w:rsidP="00AA79E9">
      <w:pPr>
        <w:pStyle w:val="ListParagraph"/>
        <w:numPr>
          <w:ilvl w:val="0"/>
          <w:numId w:val="8"/>
        </w:numPr>
        <w:jc w:val="left"/>
        <w:rPr>
          <w:szCs w:val="26"/>
        </w:rPr>
      </w:pPr>
    </w:p>
    <w:p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53F6B3C3" wp14:editId="3A5B1915">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rsidR="00C0493E" w:rsidRDefault="00C0493E" w:rsidP="00C0493E">
      <w:pPr>
        <w:pStyle w:val="ListParagraph"/>
        <w:jc w:val="left"/>
        <w:rPr>
          <w:sz w:val="26"/>
          <w:szCs w:val="26"/>
        </w:rPr>
      </w:pPr>
    </w:p>
    <w:p w:rsidR="00C0493E" w:rsidRPr="005C03AA" w:rsidRDefault="00C0493E" w:rsidP="00C0493E">
      <w:pPr>
        <w:pStyle w:val="ListParagraph"/>
        <w:jc w:val="left"/>
        <w:rPr>
          <w:sz w:val="26"/>
          <w:szCs w:val="26"/>
        </w:rPr>
      </w:pPr>
    </w:p>
    <w:p w:rsidR="005C03AA" w:rsidRDefault="005C03AA" w:rsidP="005C03AA">
      <w:pPr>
        <w:ind w:left="360"/>
        <w:jc w:val="left"/>
        <w:rPr>
          <w:b/>
          <w:sz w:val="26"/>
          <w:szCs w:val="26"/>
        </w:rPr>
      </w:pPr>
    </w:p>
    <w:p w:rsidR="00C0493E" w:rsidRDefault="00C0493E" w:rsidP="005C03AA">
      <w:pPr>
        <w:ind w:left="360"/>
        <w:jc w:val="left"/>
        <w:rPr>
          <w:b/>
          <w:sz w:val="26"/>
          <w:szCs w:val="26"/>
        </w:rPr>
      </w:pPr>
    </w:p>
    <w:p w:rsidR="0074730E" w:rsidRDefault="0074730E" w:rsidP="00AA79E9">
      <w:pPr>
        <w:pStyle w:val="ListParagraph"/>
        <w:numPr>
          <w:ilvl w:val="1"/>
          <w:numId w:val="6"/>
        </w:numPr>
        <w:ind w:left="360"/>
        <w:jc w:val="left"/>
        <w:rPr>
          <w:sz w:val="26"/>
          <w:szCs w:val="26"/>
        </w:rPr>
      </w:pPr>
      <w:r w:rsidRPr="0074730E">
        <w:rPr>
          <w:sz w:val="26"/>
          <w:szCs w:val="26"/>
        </w:rPr>
        <w:t>Role and responsibilities</w:t>
      </w:r>
    </w:p>
    <w:p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rsidR="0074730E" w:rsidRPr="00492E3B" w:rsidRDefault="0074730E" w:rsidP="00492E3B">
            <w:pPr>
              <w:rPr>
                <w:b/>
              </w:rPr>
            </w:pPr>
            <w:r w:rsidRPr="00492E3B">
              <w:rPr>
                <w:b/>
              </w:rPr>
              <w:t>Role</w:t>
            </w:r>
          </w:p>
        </w:tc>
      </w:tr>
      <w:tr w:rsidR="0074730E" w:rsidRPr="00492E3B"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Supervisor</w:t>
            </w:r>
          </w:p>
        </w:tc>
      </w:tr>
      <w:tr w:rsidR="0074730E" w:rsidRPr="00492E3B"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bl>
    <w:p w:rsidR="0074730E" w:rsidRPr="00492E3B" w:rsidRDefault="0074730E" w:rsidP="0074730E">
      <w:pPr>
        <w:pStyle w:val="ListParagraph"/>
        <w:ind w:left="360"/>
        <w:jc w:val="left"/>
        <w:rPr>
          <w:sz w:val="26"/>
          <w:szCs w:val="26"/>
        </w:rPr>
      </w:pPr>
    </w:p>
    <w:p w:rsidR="0074730E" w:rsidRPr="00492E3B" w:rsidRDefault="0074730E" w:rsidP="0074730E">
      <w:pPr>
        <w:pStyle w:val="ListParagraph"/>
        <w:rPr>
          <w:sz w:val="26"/>
          <w:szCs w:val="26"/>
        </w:rPr>
      </w:pPr>
    </w:p>
    <w:p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Pr="00492E3B" w:rsidRDefault="00CD3FEC" w:rsidP="00CD3FEC">
      <w:pPr>
        <w:pStyle w:val="ListParagraph"/>
        <w:ind w:left="360"/>
        <w:jc w:val="left"/>
        <w:rPr>
          <w:sz w:val="26"/>
          <w:szCs w:val="26"/>
        </w:rPr>
      </w:pPr>
    </w:p>
    <w:p w:rsidR="0074730E" w:rsidRPr="00492E3B" w:rsidRDefault="0074730E" w:rsidP="0074730E">
      <w:pPr>
        <w:pStyle w:val="ListParagraph"/>
        <w:rPr>
          <w:sz w:val="26"/>
          <w:szCs w:val="26"/>
        </w:rPr>
      </w:pPr>
    </w:p>
    <w:p w:rsidR="0074730E" w:rsidRPr="00492E3B" w:rsidRDefault="0074730E" w:rsidP="0074730E">
      <w:pPr>
        <w:jc w:val="left"/>
        <w:rPr>
          <w:sz w:val="26"/>
          <w:szCs w:val="26"/>
        </w:rPr>
      </w:pPr>
    </w:p>
    <w:p w:rsidR="0074730E" w:rsidRPr="00492E3B" w:rsidRDefault="0074730E" w:rsidP="0074730E">
      <w:pPr>
        <w:jc w:val="left"/>
        <w:rPr>
          <w:sz w:val="26"/>
          <w:szCs w:val="26"/>
        </w:rPr>
      </w:pPr>
    </w:p>
    <w:p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rsidR="005C03AA" w:rsidRDefault="005C03AA" w:rsidP="005C03AA">
      <w:pPr>
        <w:pStyle w:val="ListParagraph"/>
        <w:ind w:left="0"/>
        <w:jc w:val="left"/>
        <w:rPr>
          <w:b/>
          <w:sz w:val="26"/>
          <w:szCs w:val="26"/>
        </w:rPr>
      </w:pPr>
    </w:p>
    <w:p w:rsidR="00CD3FEC" w:rsidRDefault="00CD3FEC" w:rsidP="00CD3FEC">
      <w:pPr>
        <w:pStyle w:val="ListParagraph"/>
        <w:ind w:left="0"/>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rsidTr="00492E3B">
        <w:trPr>
          <w:trHeight w:val="454"/>
        </w:trPr>
        <w:tc>
          <w:tcPr>
            <w:tcW w:w="1440" w:type="dxa"/>
          </w:tcPr>
          <w:p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rsidR="00492E3B" w:rsidRPr="00492E3B" w:rsidRDefault="00492E3B" w:rsidP="00492E3B">
            <w:pPr>
              <w:spacing w:line="254" w:lineRule="auto"/>
              <w:rPr>
                <w:sz w:val="22"/>
                <w:szCs w:val="22"/>
              </w:rPr>
            </w:pPr>
            <w:r w:rsidRPr="00492E3B">
              <w:rPr>
                <w:sz w:val="22"/>
                <w:szCs w:val="22"/>
              </w:rPr>
              <w:t>Every Tuesday</w:t>
            </w:r>
          </w:p>
        </w:tc>
        <w:tc>
          <w:tcPr>
            <w:tcW w:w="1694" w:type="dxa"/>
          </w:tcPr>
          <w:p w:rsidR="00492E3B" w:rsidRPr="00492E3B" w:rsidRDefault="00492E3B" w:rsidP="00492E3B">
            <w:pPr>
              <w:spacing w:line="254" w:lineRule="auto"/>
              <w:rPr>
                <w:sz w:val="22"/>
                <w:szCs w:val="22"/>
              </w:rPr>
            </w:pPr>
            <w:r w:rsidRPr="00492E3B">
              <w:rPr>
                <w:sz w:val="22"/>
                <w:szCs w:val="22"/>
              </w:rPr>
              <w:t>Face to face</w:t>
            </w:r>
          </w:p>
        </w:tc>
      </w:tr>
      <w:tr w:rsidR="00492E3B" w:rsidRPr="00922652" w:rsidTr="00492E3B">
        <w:trPr>
          <w:trHeight w:val="454"/>
        </w:trPr>
        <w:tc>
          <w:tcPr>
            <w:tcW w:w="1440" w:type="dxa"/>
          </w:tcPr>
          <w:p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rsidR="00492E3B" w:rsidRPr="00492E3B" w:rsidRDefault="00492E3B" w:rsidP="00492E3B">
            <w:pPr>
              <w:spacing w:line="254" w:lineRule="auto"/>
              <w:rPr>
                <w:sz w:val="22"/>
                <w:szCs w:val="22"/>
              </w:rPr>
            </w:pPr>
            <w:r w:rsidRPr="00492E3B">
              <w:rPr>
                <w:sz w:val="22"/>
                <w:szCs w:val="22"/>
              </w:rPr>
              <w:t>21h,</w:t>
            </w:r>
          </w:p>
          <w:p w:rsidR="00492E3B" w:rsidRPr="00492E3B" w:rsidRDefault="00492E3B" w:rsidP="00492E3B">
            <w:pPr>
              <w:spacing w:line="254" w:lineRule="auto"/>
              <w:rPr>
                <w:sz w:val="22"/>
                <w:szCs w:val="22"/>
              </w:rPr>
            </w:pPr>
            <w:r w:rsidRPr="00492E3B">
              <w:rPr>
                <w:sz w:val="22"/>
                <w:szCs w:val="22"/>
              </w:rPr>
              <w:t>every day</w:t>
            </w:r>
          </w:p>
        </w:tc>
        <w:tc>
          <w:tcPr>
            <w:tcW w:w="1694" w:type="dxa"/>
          </w:tcPr>
          <w:p w:rsidR="00492E3B" w:rsidRPr="00492E3B" w:rsidRDefault="00492E3B" w:rsidP="00492E3B">
            <w:pPr>
              <w:spacing w:line="254" w:lineRule="auto"/>
              <w:rPr>
                <w:sz w:val="22"/>
                <w:szCs w:val="22"/>
              </w:rPr>
            </w:pPr>
            <w:r w:rsidRPr="00492E3B">
              <w:rPr>
                <w:sz w:val="22"/>
                <w:szCs w:val="22"/>
              </w:rPr>
              <w:t>Google meet</w:t>
            </w:r>
          </w:p>
        </w:tc>
      </w:tr>
      <w:tr w:rsidR="00492E3B" w:rsidRPr="00922652" w:rsidTr="00492E3B">
        <w:trPr>
          <w:trHeight w:val="454"/>
        </w:trPr>
        <w:tc>
          <w:tcPr>
            <w:tcW w:w="1440" w:type="dxa"/>
          </w:tcPr>
          <w:p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rsidR="00492E3B" w:rsidRPr="00492E3B" w:rsidRDefault="00492E3B" w:rsidP="00492E3B">
            <w:pPr>
              <w:spacing w:line="254" w:lineRule="auto"/>
              <w:ind w:left="107" w:hanging="107"/>
              <w:rPr>
                <w:sz w:val="22"/>
                <w:szCs w:val="22"/>
              </w:rPr>
            </w:pPr>
          </w:p>
        </w:tc>
        <w:tc>
          <w:tcPr>
            <w:tcW w:w="1694" w:type="dxa"/>
          </w:tcPr>
          <w:p w:rsidR="00492E3B" w:rsidRPr="00492E3B" w:rsidRDefault="00492E3B" w:rsidP="00492E3B">
            <w:pPr>
              <w:spacing w:line="254" w:lineRule="auto"/>
              <w:jc w:val="left"/>
              <w:rPr>
                <w:sz w:val="22"/>
                <w:szCs w:val="22"/>
              </w:rPr>
            </w:pPr>
            <w:r w:rsidRPr="00492E3B">
              <w:rPr>
                <w:sz w:val="22"/>
                <w:szCs w:val="22"/>
              </w:rPr>
              <w:t>Face to face, google meet</w:t>
            </w:r>
          </w:p>
        </w:tc>
      </w:tr>
    </w:tbl>
    <w:p w:rsidR="00492E3B" w:rsidRPr="00492E3B" w:rsidRDefault="00492E3B" w:rsidP="00492E3B">
      <w:pPr>
        <w:jc w:val="left"/>
        <w:rPr>
          <w:b/>
          <w:sz w:val="26"/>
          <w:szCs w:val="26"/>
        </w:rPr>
      </w:pPr>
    </w:p>
    <w:p w:rsidR="00C0493E" w:rsidRDefault="00C0493E" w:rsidP="00C0493E">
      <w:pPr>
        <w:pStyle w:val="ListParagraph"/>
        <w:ind w:left="0"/>
        <w:jc w:val="left"/>
        <w:rPr>
          <w:b/>
          <w:sz w:val="26"/>
          <w:szCs w:val="26"/>
        </w:rPr>
      </w:pPr>
    </w:p>
    <w:p w:rsidR="00C0493E" w:rsidRPr="00C0493E" w:rsidRDefault="00C0493E" w:rsidP="00C0493E">
      <w:pPr>
        <w:pStyle w:val="ListParagraph"/>
        <w:ind w:left="0"/>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1706"/>
        <w:gridCol w:w="2793"/>
        <w:gridCol w:w="1312"/>
        <w:gridCol w:w="1314"/>
        <w:gridCol w:w="3189"/>
      </w:tblGrid>
      <w:tr w:rsidR="00492E3B" w:rsidRPr="002A6581" w:rsidTr="003C545A">
        <w:trPr>
          <w:trHeight w:val="330"/>
        </w:trPr>
        <w:tc>
          <w:tcPr>
            <w:tcW w:w="259" w:type="pct"/>
            <w:shd w:val="clear" w:color="000000" w:fill="FBE4D5"/>
            <w:vAlign w:val="center"/>
            <w:hideMark/>
          </w:tcPr>
          <w:p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2</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rsidTr="003C545A">
        <w:trPr>
          <w:trHeight w:val="66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rsidR="00492E3B" w:rsidRPr="00492E3B" w:rsidRDefault="00492E3B" w:rsidP="00492E3B">
      <w:pPr>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Document management Plan</w:t>
      </w:r>
    </w:p>
    <w:p w:rsidR="003C545A" w:rsidRDefault="003C545A" w:rsidP="003C545A">
      <w:pPr>
        <w:jc w:val="left"/>
      </w:pPr>
      <w:r>
        <w:t>We use Github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rsidR="00C0493E" w:rsidRDefault="00C0493E" w:rsidP="003C545A">
      <w:pPr>
        <w:jc w:val="left"/>
      </w:pPr>
    </w:p>
    <w:p w:rsidR="00C0493E" w:rsidRPr="003C545A" w:rsidRDefault="00C0493E" w:rsidP="003C545A">
      <w:pPr>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Source code management Plan</w:t>
      </w:r>
    </w:p>
    <w:p w:rsidR="003C545A" w:rsidRDefault="003C545A" w:rsidP="003C545A">
      <w:r>
        <w:t xml:space="preserve">For version control of our source code, we use </w:t>
      </w:r>
      <w:proofErr w:type="spellStart"/>
      <w:r>
        <w:t>Git</w:t>
      </w:r>
      <w:proofErr w:type="spellEnd"/>
      <w:r>
        <w:t xml:space="preserve"> hub. It tracks the changes team members make to files, so we have a record of what has been done, and we can revert to specific versions should we ever need to. Github also makes collaboration easier, allowing changes by multiple people to all be merged into one source. </w:t>
      </w:r>
    </w:p>
    <w:p w:rsidR="003C545A" w:rsidRPr="009D51A2" w:rsidRDefault="003C545A" w:rsidP="003C545A">
      <w:r>
        <w:t>Github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3C545A" w:rsidRPr="00DF499E" w:rsidRDefault="003C545A" w:rsidP="003C545A">
      <w:pPr>
        <w:pStyle w:val="ListParagraph"/>
        <w:ind w:left="0"/>
        <w:jc w:val="center"/>
        <w:rPr>
          <w:b/>
          <w:color w:val="C45911" w:themeColor="accent2" w:themeShade="BF"/>
          <w:sz w:val="40"/>
          <w:szCs w:val="40"/>
        </w:rPr>
      </w:pPr>
      <w:r w:rsidRPr="00DF499E">
        <w:rPr>
          <w:color w:val="C45911" w:themeColor="accent2" w:themeShade="BF"/>
          <w:sz w:val="40"/>
          <w:szCs w:val="40"/>
        </w:rPr>
        <w:t>Chapter 3:</w:t>
      </w:r>
      <w:r w:rsidRPr="00DF499E">
        <w:rPr>
          <w:b/>
          <w:color w:val="C45911" w:themeColor="accent2" w:themeShade="BF"/>
          <w:sz w:val="40"/>
          <w:szCs w:val="40"/>
        </w:rPr>
        <w:t xml:space="preserve"> Software Requirement Specification</w:t>
      </w:r>
    </w:p>
    <w:p w:rsidR="007F74C1" w:rsidRPr="003C545A" w:rsidRDefault="007F74C1" w:rsidP="003C545A">
      <w:pPr>
        <w:pStyle w:val="ListParagraph"/>
        <w:ind w:left="0"/>
        <w:jc w:val="center"/>
        <w:rPr>
          <w:b/>
          <w:sz w:val="40"/>
          <w:szCs w:val="40"/>
        </w:rPr>
      </w:pPr>
    </w:p>
    <w:p w:rsidR="00AF6B18" w:rsidRDefault="007F74C1" w:rsidP="00AA79E9">
      <w:pPr>
        <w:pStyle w:val="ListParagraph"/>
        <w:numPr>
          <w:ilvl w:val="0"/>
          <w:numId w:val="9"/>
        </w:numPr>
        <w:ind w:left="0"/>
        <w:jc w:val="left"/>
        <w:rPr>
          <w:b/>
          <w:sz w:val="26"/>
          <w:szCs w:val="26"/>
        </w:rPr>
      </w:pPr>
      <w:r w:rsidRPr="007F74C1">
        <w:rPr>
          <w:b/>
          <w:sz w:val="26"/>
          <w:szCs w:val="26"/>
        </w:rPr>
        <w:t>Purpose</w:t>
      </w:r>
    </w:p>
    <w:p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rsidR="007F74C1" w:rsidRPr="00A134CD" w:rsidRDefault="007F74C1" w:rsidP="007F74C1">
      <w:pPr>
        <w:pStyle w:val="ListParagraph"/>
        <w:ind w:left="0"/>
        <w:jc w:val="left"/>
        <w:rPr>
          <w:b/>
          <w:sz w:val="26"/>
          <w:szCs w:val="26"/>
        </w:rPr>
      </w:pPr>
    </w:p>
    <w:p w:rsidR="00F13C51" w:rsidRPr="00A134CD" w:rsidRDefault="00A134CD" w:rsidP="00AA79E9">
      <w:pPr>
        <w:pStyle w:val="ListParagraph"/>
        <w:numPr>
          <w:ilvl w:val="0"/>
          <w:numId w:val="9"/>
        </w:numPr>
        <w:ind w:left="0"/>
        <w:jc w:val="left"/>
        <w:rPr>
          <w:szCs w:val="40"/>
        </w:rPr>
      </w:pPr>
      <w:r>
        <w:rPr>
          <w:b/>
          <w:szCs w:val="40"/>
        </w:rPr>
        <w:t>User requirements</w:t>
      </w:r>
    </w:p>
    <w:p w:rsidR="00A134CD" w:rsidRPr="00A134CD" w:rsidRDefault="00A134CD" w:rsidP="00AA79E9">
      <w:pPr>
        <w:pStyle w:val="ListParagraph"/>
        <w:numPr>
          <w:ilvl w:val="1"/>
          <w:numId w:val="9"/>
        </w:numPr>
        <w:ind w:left="360"/>
        <w:jc w:val="left"/>
        <w:rPr>
          <w:szCs w:val="40"/>
        </w:rPr>
      </w:pPr>
      <w:r>
        <w:rPr>
          <w:szCs w:val="40"/>
        </w:rPr>
        <w:t>Overview</w:t>
      </w:r>
    </w:p>
    <w:p w:rsidR="00A134CD" w:rsidRDefault="00A134CD" w:rsidP="00AA79E9">
      <w:pPr>
        <w:pStyle w:val="ListParagraph"/>
        <w:numPr>
          <w:ilvl w:val="0"/>
          <w:numId w:val="10"/>
        </w:numPr>
        <w:jc w:val="left"/>
        <w:rPr>
          <w:szCs w:val="40"/>
        </w:rPr>
      </w:pPr>
      <w:r>
        <w:rPr>
          <w:szCs w:val="40"/>
        </w:rPr>
        <w:t>Use case diagram</w:t>
      </w:r>
    </w:p>
    <w:p w:rsidR="00A134CD" w:rsidRDefault="00A134CD" w:rsidP="00A134CD">
      <w:pPr>
        <w:jc w:val="left"/>
        <w:rPr>
          <w:szCs w:val="40"/>
        </w:rPr>
      </w:pPr>
      <w:r>
        <w:rPr>
          <w:noProof/>
          <w:lang w:val="en-US"/>
        </w:rPr>
        <w:drawing>
          <wp:anchor distT="0" distB="0" distL="114300" distR="114300" simplePos="0" relativeHeight="251666432" behindDoc="0" locked="0" layoutInCell="1" allowOverlap="1" wp14:anchorId="53DDFAEB" wp14:editId="05EFDD5F">
            <wp:simplePos x="0" y="0"/>
            <wp:positionH relativeFrom="margin">
              <wp:align>left</wp:align>
            </wp:positionH>
            <wp:positionV relativeFrom="paragraph">
              <wp:posOffset>20666</wp:posOffset>
            </wp:positionV>
            <wp:extent cx="6282690" cy="5942965"/>
            <wp:effectExtent l="0" t="0" r="381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stone - 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6282690" cy="5942965"/>
                    </a:xfrm>
                    <a:prstGeom prst="rect">
                      <a:avLst/>
                    </a:prstGeom>
                  </pic:spPr>
                </pic:pic>
              </a:graphicData>
            </a:graphic>
          </wp:anchor>
        </w:drawing>
      </w: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CD3FEC" w:rsidRDefault="00CD3FEC" w:rsidP="00AA79E9">
      <w:pPr>
        <w:pStyle w:val="Heading1"/>
        <w:numPr>
          <w:ilvl w:val="0"/>
          <w:numId w:val="11"/>
        </w:numPr>
        <w:spacing w:after="120"/>
        <w:rPr>
          <w:rFonts w:ascii="Times New Roman" w:eastAsia="Times New Roman" w:hAnsi="Times New Roman" w:cs="Times New Roman"/>
          <w:b w:val="0"/>
        </w:rPr>
      </w:pPr>
      <w:bookmarkStart w:id="6" w:name="_Toc70063540"/>
      <w:r>
        <w:rPr>
          <w:rFonts w:ascii="Times New Roman" w:eastAsia="Times New Roman" w:hAnsi="Times New Roman" w:cs="Times New Roman"/>
        </w:rPr>
        <w:lastRenderedPageBreak/>
        <w:t>Detailed Description of Components</w:t>
      </w:r>
      <w:bookmarkEnd w:id="6"/>
    </w:p>
    <w:p w:rsidR="00CD3FEC" w:rsidRDefault="00CD3FEC" w:rsidP="00CD3FEC">
      <w:bookmarkStart w:id="7" w:name="_1fob9te" w:colFirst="0" w:colLast="0"/>
      <w:bookmarkEnd w:id="7"/>
    </w:p>
    <w:p w:rsidR="00CD3FEC" w:rsidRDefault="00CD3FEC" w:rsidP="00CD3FEC">
      <w:pPr>
        <w:pStyle w:val="ListParagraph"/>
        <w:ind w:left="0"/>
        <w:jc w:val="center"/>
        <w:rPr>
          <w:b/>
          <w:color w:val="C45911" w:themeColor="accent2" w:themeShade="BF"/>
          <w:sz w:val="40"/>
          <w:szCs w:val="40"/>
        </w:rPr>
      </w:pPr>
      <w:r w:rsidRPr="00CD3FEC">
        <w:rPr>
          <w:color w:val="C45911" w:themeColor="accent2" w:themeShade="BF"/>
          <w:sz w:val="40"/>
          <w:szCs w:val="40"/>
        </w:rPr>
        <w:t>Chapter 4:</w:t>
      </w:r>
      <w:r w:rsidRPr="00CD3FEC">
        <w:rPr>
          <w:b/>
          <w:color w:val="C45911" w:themeColor="accent2" w:themeShade="BF"/>
          <w:sz w:val="40"/>
          <w:szCs w:val="40"/>
        </w:rPr>
        <w:t xml:space="preserve"> Detailed Description of Components</w:t>
      </w:r>
    </w:p>
    <w:p w:rsidR="00CD3FEC" w:rsidRPr="00CD3FEC" w:rsidRDefault="00CD3FEC" w:rsidP="00CD3FEC">
      <w:pPr>
        <w:rPr>
          <w:b/>
          <w:sz w:val="26"/>
          <w:szCs w:val="26"/>
        </w:rPr>
      </w:pPr>
    </w:p>
    <w:p w:rsidR="00CD3FEC" w:rsidRPr="00CD3FEC" w:rsidRDefault="00CD3FEC" w:rsidP="00AA79E9">
      <w:pPr>
        <w:pStyle w:val="Heading2"/>
        <w:numPr>
          <w:ilvl w:val="0"/>
          <w:numId w:val="16"/>
        </w:numPr>
        <w:ind w:left="0"/>
        <w:rPr>
          <w:rFonts w:ascii="Times New Roman" w:eastAsia="Times New Roman" w:hAnsi="Times New Roman" w:cs="Times New Roman"/>
          <w:b w:val="0"/>
          <w:sz w:val="26"/>
        </w:rPr>
      </w:pPr>
      <w:bookmarkStart w:id="8" w:name="_Toc70063541"/>
      <w:r w:rsidRPr="00CD3FEC">
        <w:rPr>
          <w:rFonts w:ascii="Times New Roman" w:eastAsia="Times New Roman" w:hAnsi="Times New Roman" w:cs="Times New Roman"/>
          <w:i/>
          <w:sz w:val="26"/>
        </w:rPr>
        <w:t>System Architecture Design</w:t>
      </w:r>
      <w:bookmarkEnd w:id="8"/>
    </w:p>
    <w:p w:rsidR="00CD3FEC" w:rsidRDefault="00CD3FEC" w:rsidP="00CD3FEC"/>
    <w:p w:rsidR="00CD3FEC" w:rsidRDefault="00CD3FEC" w:rsidP="00CD3FEC"/>
    <w:p w:rsidR="00CD3FEC" w:rsidRDefault="00CD3FEC" w:rsidP="00CD3FEC">
      <w:pPr>
        <w:jc w:val="center"/>
      </w:pPr>
      <w:r>
        <w:rPr>
          <w:noProof/>
          <w:lang w:val="en-US"/>
        </w:rPr>
        <w:drawing>
          <wp:inline distT="0" distB="0" distL="0" distR="0" wp14:anchorId="5E0C2A60" wp14:editId="13C28CCE">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30">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rsidR="00CD3FEC" w:rsidRDefault="00CD3FEC" w:rsidP="00CD3FEC">
      <w:pPr>
        <w:jc w:val="center"/>
        <w:rPr>
          <w:i/>
          <w:lang w:val="en-US"/>
        </w:rPr>
      </w:pPr>
    </w:p>
    <w:p w:rsidR="00CD3FEC" w:rsidRPr="00183BA2" w:rsidRDefault="00CD3FEC" w:rsidP="00CD3FEC">
      <w:pPr>
        <w:jc w:val="center"/>
        <w:rPr>
          <w:i/>
        </w:rPr>
      </w:pPr>
      <w:r>
        <w:rPr>
          <w:i/>
        </w:rPr>
        <w:t>Figure 4.1 –</w:t>
      </w:r>
      <w:r>
        <w:rPr>
          <w:i/>
          <w:lang w:val="en-US"/>
        </w:rPr>
        <w:t xml:space="preserve"> System </w:t>
      </w:r>
      <w:r>
        <w:rPr>
          <w:i/>
        </w:rPr>
        <w:t>Architecture Design</w:t>
      </w:r>
      <w:bookmarkStart w:id="9" w:name="_3vw0k4r6p1on" w:colFirst="0" w:colLast="0"/>
      <w:bookmarkEnd w:id="9"/>
    </w:p>
    <w:p w:rsidR="00CD3FEC" w:rsidRPr="00CD3FEC" w:rsidRDefault="00CD3FEC" w:rsidP="00AA79E9">
      <w:pPr>
        <w:pStyle w:val="Heading2"/>
        <w:numPr>
          <w:ilvl w:val="0"/>
          <w:numId w:val="16"/>
        </w:numPr>
        <w:ind w:left="0"/>
        <w:rPr>
          <w:rFonts w:ascii="Times New Roman" w:eastAsia="Times New Roman" w:hAnsi="Times New Roman" w:cs="Times New Roman"/>
          <w:b w:val="0"/>
          <w:sz w:val="26"/>
        </w:rPr>
      </w:pPr>
      <w:bookmarkStart w:id="10"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10"/>
    </w:p>
    <w:p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11" w:name="_Toc69977563"/>
      <w:bookmarkStart w:id="12" w:name="_Toc70060282"/>
      <w:bookmarkStart w:id="13" w:name="_Toc70063543"/>
      <w:r>
        <w:rPr>
          <w:rFonts w:ascii="Times New Roman" w:eastAsia="Times New Roman" w:hAnsi="Times New Roman" w:cs="Times New Roman"/>
          <w:b w:val="0"/>
          <w:i/>
          <w:noProof/>
          <w:szCs w:val="28"/>
          <w:lang w:eastAsia="ja-JP"/>
        </w:rPr>
        <w:drawing>
          <wp:inline distT="0" distB="0" distL="0" distR="0" wp14:anchorId="29A06BD7" wp14:editId="0A55E901">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31">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11"/>
      <w:bookmarkEnd w:id="12"/>
      <w:bookmarkEnd w:id="13"/>
    </w:p>
    <w:p w:rsidR="00CD3FEC" w:rsidRDefault="00CD3FEC" w:rsidP="00CD3FEC">
      <w:pPr>
        <w:rPr>
          <w:lang w:val="en-US"/>
        </w:rPr>
      </w:pPr>
    </w:p>
    <w:p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rsidR="00CD3FEC" w:rsidRDefault="00CD3FEC" w:rsidP="00CD3FEC">
      <w:pPr>
        <w:rPr>
          <w:lang w:val="en-US"/>
        </w:rPr>
      </w:pPr>
    </w:p>
    <w:p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rsidR="00CD3FEC" w:rsidRDefault="00CD3FEC" w:rsidP="00CD3FEC">
      <w:pPr>
        <w:rPr>
          <w:b/>
          <w:i/>
        </w:rPr>
      </w:pPr>
      <w:r>
        <w:rPr>
          <w:b/>
          <w:i/>
        </w:rPr>
        <w:t>3. 1. Database management system</w:t>
      </w:r>
    </w:p>
    <w:p w:rsidR="00CD3FEC" w:rsidRDefault="00CD3FEC" w:rsidP="00CD3FEC"/>
    <w:p w:rsidR="00CD3FEC" w:rsidRDefault="00CD3FEC" w:rsidP="00CD3FEC">
      <w:pPr>
        <w:pStyle w:val="Heading2"/>
        <w:ind w:left="720"/>
        <w:jc w:val="center"/>
        <w:rPr>
          <w:rFonts w:ascii="Times New Roman" w:eastAsia="Times New Roman" w:hAnsi="Times New Roman" w:cs="Times New Roman"/>
          <w:szCs w:val="28"/>
        </w:rPr>
      </w:pPr>
      <w:bookmarkStart w:id="14" w:name="_2pcemhjr77t" w:colFirst="0" w:colLast="0"/>
      <w:bookmarkEnd w:id="14"/>
      <w:r>
        <w:rPr>
          <w:rFonts w:ascii="Times New Roman" w:eastAsia="Times New Roman" w:hAnsi="Times New Roman" w:cs="Times New Roman"/>
          <w:noProof/>
          <w:szCs w:val="28"/>
          <w:lang w:eastAsia="ja-JP"/>
        </w:rPr>
        <w:drawing>
          <wp:inline distT="114300" distB="114300" distL="114300" distR="114300" wp14:anchorId="1CD8934C" wp14:editId="3B978C79">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32"/>
                    <a:srcRect/>
                    <a:stretch>
                      <a:fillRect/>
                    </a:stretch>
                  </pic:blipFill>
                  <pic:spPr>
                    <a:xfrm>
                      <a:off x="0" y="0"/>
                      <a:ext cx="3800475" cy="2364105"/>
                    </a:xfrm>
                    <a:prstGeom prst="rect">
                      <a:avLst/>
                    </a:prstGeom>
                    <a:ln/>
                  </pic:spPr>
                </pic:pic>
              </a:graphicData>
            </a:graphic>
          </wp:inline>
        </w:drawing>
      </w:r>
    </w:p>
    <w:p w:rsidR="00CD3FEC" w:rsidRDefault="00CD3FEC" w:rsidP="00CD3FEC">
      <w:pPr>
        <w:jc w:val="center"/>
      </w:pPr>
      <w:r>
        <w:rPr>
          <w:i/>
        </w:rPr>
        <w:t>Database management system</w:t>
      </w:r>
    </w:p>
    <w:p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rsidR="00CD3FEC" w:rsidRDefault="00CD3FEC" w:rsidP="00CD3FEC">
      <w:pPr>
        <w:rPr>
          <w:color w:val="454545"/>
        </w:rPr>
      </w:pPr>
    </w:p>
    <w:p w:rsidR="00CD3FEC" w:rsidRDefault="00CD3FEC" w:rsidP="00CD3FEC">
      <w:pPr>
        <w:rPr>
          <w:b/>
          <w:i/>
          <w:lang w:val="en-US"/>
        </w:rPr>
      </w:pPr>
      <w:r>
        <w:rPr>
          <w:b/>
          <w:i/>
        </w:rPr>
        <w:t xml:space="preserve">3.2. </w:t>
      </w:r>
      <w:proofErr w:type="spellStart"/>
      <w:r>
        <w:rPr>
          <w:b/>
          <w:i/>
          <w:lang w:val="en-US"/>
        </w:rPr>
        <w:t>Clarifai</w:t>
      </w:r>
      <w:proofErr w:type="spellEnd"/>
    </w:p>
    <w:p w:rsidR="00CD3FEC" w:rsidRDefault="00CD3FEC" w:rsidP="00DC7EA9">
      <w:pPr>
        <w:jc w:val="center"/>
        <w:rPr>
          <w:b/>
          <w:i/>
          <w:lang w:val="en-US"/>
        </w:rPr>
      </w:pPr>
      <w:r>
        <w:rPr>
          <w:b/>
          <w:i/>
          <w:noProof/>
          <w:lang w:val="en-US"/>
        </w:rPr>
        <w:drawing>
          <wp:inline distT="0" distB="0" distL="0" distR="0" wp14:anchorId="3FF4CAD5" wp14:editId="2D163528">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33">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rsidR="00DC7EA9" w:rsidRDefault="00DC7EA9" w:rsidP="00DC7EA9">
      <w:pPr>
        <w:jc w:val="center"/>
        <w:rPr>
          <w:b/>
          <w:i/>
          <w:lang w:val="en-US"/>
        </w:rPr>
      </w:pPr>
    </w:p>
    <w:p w:rsidR="00DC7EA9" w:rsidRPr="00DC7EA9" w:rsidRDefault="00DC7EA9" w:rsidP="00DC7EA9">
      <w:pPr>
        <w:jc w:val="center"/>
        <w:rPr>
          <w:b/>
          <w:i/>
          <w:lang w:val="en-US"/>
        </w:rPr>
      </w:pPr>
    </w:p>
    <w:p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rsidR="00CD3FEC" w:rsidRDefault="00CD3FEC" w:rsidP="00CD3FEC">
      <w:pPr>
        <w:jc w:val="center"/>
        <w:rPr>
          <w:b/>
          <w:i/>
          <w:sz w:val="28"/>
          <w:szCs w:val="28"/>
          <w:lang w:val="en-US"/>
        </w:rPr>
      </w:pPr>
      <w:r>
        <w:rPr>
          <w:b/>
          <w:i/>
          <w:noProof/>
          <w:lang w:val="en-US"/>
        </w:rPr>
        <w:drawing>
          <wp:inline distT="0" distB="0" distL="0" distR="0" wp14:anchorId="480208F6" wp14:editId="111E9F82">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rsidR="00CD3FEC" w:rsidRDefault="00CD3FEC" w:rsidP="00CD3FEC">
      <w:pPr>
        <w:rPr>
          <w:szCs w:val="28"/>
        </w:rPr>
      </w:pPr>
    </w:p>
    <w:p w:rsidR="00CD3FEC" w:rsidRPr="00411224" w:rsidRDefault="00CD3FEC" w:rsidP="00CD3FEC">
      <w:pPr>
        <w:rPr>
          <w:lang w:val="en-US"/>
        </w:rPr>
      </w:pPr>
      <w:proofErr w:type="spellStart"/>
      <w:r w:rsidRPr="00411224">
        <w:rPr>
          <w:szCs w:val="28"/>
        </w:rPr>
        <w:t>ZaloPay</w:t>
      </w:r>
      <w:proofErr w:type="spellEnd"/>
      <w:r w:rsidRPr="00411224">
        <w:rPr>
          <w:szCs w:val="28"/>
        </w:rPr>
        <w:t xml:space="preserve">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rsidR="00CD3FEC" w:rsidRDefault="00CD3FEC" w:rsidP="00CD3FEC">
      <w:pPr>
        <w:tabs>
          <w:tab w:val="right" w:pos="9739"/>
        </w:tabs>
        <w:spacing w:after="100"/>
        <w:rPr>
          <w:b/>
          <w:i/>
          <w:sz w:val="28"/>
          <w:szCs w:val="28"/>
        </w:rPr>
      </w:pPr>
      <w:bookmarkStart w:id="15" w:name="_zaylsqief3hg" w:colFirst="0" w:colLast="0"/>
      <w:bookmarkStart w:id="16" w:name="_gjdgxs" w:colFirst="0" w:colLast="0"/>
      <w:bookmarkEnd w:id="15"/>
      <w:bookmarkEnd w:id="16"/>
    </w:p>
    <w:p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rsidR="00CD3FEC" w:rsidRDefault="00CD3FEC" w:rsidP="00CD3FEC">
      <w:pPr>
        <w:tabs>
          <w:tab w:val="right" w:pos="9739"/>
        </w:tabs>
        <w:spacing w:after="100"/>
        <w:rPr>
          <w:b/>
          <w:sz w:val="28"/>
          <w:szCs w:val="28"/>
        </w:rPr>
      </w:pPr>
      <w:bookmarkStart w:id="17" w:name="_g2o5wey8k43v" w:colFirst="0" w:colLast="0"/>
      <w:bookmarkEnd w:id="17"/>
      <w:r>
        <w:rPr>
          <w:b/>
          <w:noProof/>
          <w:sz w:val="28"/>
          <w:szCs w:val="28"/>
          <w:lang w:val="en-US"/>
        </w:rPr>
        <w:drawing>
          <wp:inline distT="0" distB="0" distL="0" distR="0" wp14:anchorId="5EDA0568" wp14:editId="6D0E560C">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35">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rsidR="00DC7EA9" w:rsidRDefault="00DC7EA9" w:rsidP="00DC7EA9">
      <w:pPr>
        <w:pStyle w:val="Heading2"/>
        <w:numPr>
          <w:ilvl w:val="0"/>
          <w:numId w:val="0"/>
        </w:numPr>
        <w:rPr>
          <w:rFonts w:ascii="Times New Roman" w:eastAsia="Times New Roman" w:hAnsi="Times New Roman" w:cs="Times New Roman"/>
          <w:szCs w:val="28"/>
        </w:rPr>
      </w:pPr>
      <w:bookmarkStart w:id="18" w:name="_Toc70063544"/>
    </w:p>
    <w:p w:rsidR="00DC7EA9" w:rsidRDefault="00DC7EA9" w:rsidP="00DC7EA9">
      <w:pPr>
        <w:rPr>
          <w:lang w:val="en-US" w:eastAsia="en-US"/>
        </w:rPr>
      </w:pPr>
    </w:p>
    <w:p w:rsidR="00DC7EA9" w:rsidRPr="00DC7EA9" w:rsidRDefault="00DC7EA9" w:rsidP="00DC7EA9">
      <w:pPr>
        <w:rPr>
          <w:lang w:val="en-US" w:eastAsia="en-US"/>
        </w:rPr>
      </w:pPr>
    </w:p>
    <w:p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18"/>
    </w:p>
    <w:p w:rsidR="00CD3FEC" w:rsidRPr="00F76F9A" w:rsidRDefault="00DC7EA9" w:rsidP="00CD3FEC">
      <w:pPr>
        <w:rPr>
          <w:b/>
          <w:i/>
          <w:sz w:val="26"/>
          <w:szCs w:val="26"/>
        </w:rPr>
      </w:pPr>
      <w:r>
        <w:rPr>
          <w:b/>
          <w:i/>
          <w:sz w:val="26"/>
          <w:szCs w:val="26"/>
        </w:rPr>
        <w:t>5</w:t>
      </w:r>
      <w:r w:rsidR="00CD3FEC" w:rsidRPr="00F76F9A">
        <w:rPr>
          <w:b/>
          <w:i/>
          <w:sz w:val="26"/>
          <w:szCs w:val="26"/>
        </w:rPr>
        <w:t>.1. View</w:t>
      </w:r>
    </w:p>
    <w:p w:rsidR="00CD3FEC" w:rsidRDefault="00CD3FEC" w:rsidP="00CD3FEC">
      <w:r>
        <w:rPr>
          <w:noProof/>
          <w:lang w:val="en-US"/>
        </w:rPr>
        <w:drawing>
          <wp:anchor distT="0" distB="0" distL="114300" distR="114300" simplePos="0" relativeHeight="251668480" behindDoc="0" locked="0" layoutInCell="1" allowOverlap="1" wp14:anchorId="5A080072" wp14:editId="0005F973">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36">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CD3FEC" w:rsidRDefault="00CD3FEC" w:rsidP="00CD3FEC">
      <w:pPr>
        <w:rPr>
          <w:b/>
          <w:i/>
          <w:sz w:val="28"/>
          <w:szCs w:val="28"/>
        </w:rPr>
      </w:pPr>
    </w:p>
    <w:p w:rsidR="00CD3FEC" w:rsidRDefault="00CD3FEC" w:rsidP="00AA79E9">
      <w:pPr>
        <w:pStyle w:val="Heading2"/>
        <w:numPr>
          <w:ilvl w:val="0"/>
          <w:numId w:val="17"/>
        </w:numPr>
        <w:spacing w:before="0" w:after="0"/>
        <w:ind w:left="0"/>
        <w:rPr>
          <w:rFonts w:ascii="Times New Roman" w:eastAsia="Times New Roman" w:hAnsi="Times New Roman" w:cs="Times New Roman"/>
          <w:szCs w:val="28"/>
        </w:rPr>
      </w:pPr>
      <w:bookmarkStart w:id="19" w:name="_2zdf65hs6ovt" w:colFirst="0" w:colLast="0"/>
      <w:bookmarkStart w:id="20" w:name="_Toc70063545"/>
      <w:bookmarkEnd w:id="19"/>
      <w:r>
        <w:rPr>
          <w:rFonts w:ascii="Times New Roman" w:eastAsia="Times New Roman" w:hAnsi="Times New Roman" w:cs="Times New Roman"/>
          <w:szCs w:val="28"/>
        </w:rPr>
        <w:lastRenderedPageBreak/>
        <w:t>Class Diagram</w:t>
      </w:r>
      <w:bookmarkEnd w:id="20"/>
    </w:p>
    <w:p w:rsidR="00DC7EA9" w:rsidRPr="00DC7EA9" w:rsidRDefault="00DC7EA9" w:rsidP="00DC7EA9">
      <w:pPr>
        <w:pStyle w:val="ListParagraph"/>
        <w:rPr>
          <w:lang w:val="en-US" w:eastAsia="en-US"/>
        </w:rPr>
      </w:pPr>
    </w:p>
    <w:p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rsidR="00CD3FEC" w:rsidRDefault="00CD3FEC" w:rsidP="00CD3FEC">
      <w:pPr>
        <w:rPr>
          <w:b/>
          <w:i/>
        </w:rPr>
      </w:pPr>
    </w:p>
    <w:p w:rsidR="00CD3FEC" w:rsidRDefault="00CD3FEC" w:rsidP="00CD3FEC">
      <w:pPr>
        <w:rPr>
          <w:b/>
          <w:i/>
        </w:rPr>
      </w:pPr>
      <w:r>
        <w:rPr>
          <w:b/>
          <w:i/>
          <w:noProof/>
          <w:lang w:val="en-US"/>
        </w:rPr>
        <w:drawing>
          <wp:inline distT="0" distB="0" distL="0" distR="0" wp14:anchorId="003F50B3" wp14:editId="1807A50B">
            <wp:extent cx="6190615" cy="4883785"/>
            <wp:effectExtent l="0" t="0" r="63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ost_ClassDiagram.png"/>
                    <pic:cNvPicPr/>
                  </pic:nvPicPr>
                  <pic:blipFill>
                    <a:blip r:embed="rId37">
                      <a:extLst>
                        <a:ext uri="{28A0092B-C50C-407E-A947-70E740481C1C}">
                          <a14:useLocalDpi xmlns:a14="http://schemas.microsoft.com/office/drawing/2010/main" val="0"/>
                        </a:ext>
                      </a:extLst>
                    </a:blip>
                    <a:stretch>
                      <a:fillRect/>
                    </a:stretch>
                  </pic:blipFill>
                  <pic:spPr>
                    <a:xfrm>
                      <a:off x="0" y="0"/>
                      <a:ext cx="6190615" cy="4883785"/>
                    </a:xfrm>
                    <a:prstGeom prst="rect">
                      <a:avLst/>
                    </a:prstGeom>
                  </pic:spPr>
                </pic:pic>
              </a:graphicData>
            </a:graphic>
          </wp:inline>
        </w:drawing>
      </w:r>
    </w:p>
    <w:p w:rsidR="00CD3FEC" w:rsidRDefault="00CD3FEC" w:rsidP="00CD3FEC">
      <w:pPr>
        <w:rPr>
          <w:b/>
          <w:i/>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Default="00CD3FEC" w:rsidP="00CD3FEC">
      <w:pPr>
        <w:rPr>
          <w:b/>
          <w:i/>
          <w:lang w:val="en-US"/>
        </w:rPr>
      </w:pPr>
    </w:p>
    <w:p w:rsidR="00CD3FEC" w:rsidRPr="00F76F9A" w:rsidRDefault="00DC7EA9" w:rsidP="00CD3FEC">
      <w:pPr>
        <w:rPr>
          <w:b/>
          <w:i/>
          <w:lang w:val="en-US"/>
        </w:rPr>
      </w:pPr>
      <w:r>
        <w:rPr>
          <w:b/>
          <w:i/>
          <w:lang w:val="en-US"/>
        </w:rPr>
        <w:lastRenderedPageBreak/>
        <w:t>6.</w:t>
      </w:r>
      <w:r w:rsidR="00CD3FEC">
        <w:rPr>
          <w:b/>
          <w:i/>
          <w:lang w:val="en-US"/>
        </w:rPr>
        <w:t>1.2. Account Class Diagram</w:t>
      </w:r>
    </w:p>
    <w:p w:rsidR="00CD3FEC" w:rsidRDefault="00CD3FEC" w:rsidP="00CD3FEC">
      <w:pPr>
        <w:rPr>
          <w:b/>
          <w:i/>
        </w:rPr>
      </w:pPr>
    </w:p>
    <w:p w:rsidR="00CD3FEC" w:rsidRDefault="00CD3FEC" w:rsidP="00CD3FEC">
      <w:pPr>
        <w:rPr>
          <w:b/>
          <w:i/>
        </w:rPr>
      </w:pPr>
      <w:r>
        <w:rPr>
          <w:b/>
          <w:i/>
          <w:noProof/>
          <w:lang w:val="en-US"/>
        </w:rPr>
        <w:drawing>
          <wp:inline distT="0" distB="0" distL="0" distR="0" wp14:anchorId="78535919" wp14:editId="308E1183">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38">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rsidR="00CD3FEC" w:rsidRDefault="00CD3FEC" w:rsidP="00CD3FEC">
      <w:pPr>
        <w:rPr>
          <w:b/>
          <w:i/>
          <w:lang w:val="en-US"/>
        </w:rPr>
      </w:pPr>
    </w:p>
    <w:p w:rsidR="00CD3FEC" w:rsidRDefault="00CD3FEC" w:rsidP="00CD3FEC">
      <w:pPr>
        <w:rPr>
          <w:b/>
          <w:i/>
          <w:lang w:val="en-US"/>
        </w:rPr>
      </w:pPr>
    </w:p>
    <w:p w:rsidR="00CD3FEC" w:rsidRPr="00F76F9A" w:rsidRDefault="00DC7EA9" w:rsidP="00CD3FEC">
      <w:pPr>
        <w:rPr>
          <w:b/>
          <w:i/>
          <w:lang w:val="en-US"/>
        </w:rPr>
      </w:pPr>
      <w:r>
        <w:rPr>
          <w:b/>
          <w:i/>
          <w:lang w:val="en-US"/>
        </w:rPr>
        <w:t>6</w:t>
      </w:r>
      <w:r w:rsidR="00CD3FEC">
        <w:rPr>
          <w:b/>
          <w:i/>
          <w:lang w:val="en-US"/>
        </w:rPr>
        <w:t>.1.3. Profile Class Diagram</w:t>
      </w:r>
    </w:p>
    <w:p w:rsidR="00CD3FEC" w:rsidRDefault="00CD3FEC" w:rsidP="00CD3FEC">
      <w:pPr>
        <w:rPr>
          <w:b/>
          <w:i/>
        </w:rPr>
      </w:pPr>
      <w:r>
        <w:rPr>
          <w:b/>
          <w:i/>
          <w:noProof/>
          <w:lang w:val="en-US"/>
        </w:rPr>
        <w:drawing>
          <wp:inline distT="0" distB="0" distL="0" distR="0" wp14:anchorId="5542AB20" wp14:editId="79ABD0F9">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39">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rsidR="00CD3FEC" w:rsidRDefault="00CD3FEC" w:rsidP="00CD3FEC">
      <w:pPr>
        <w:rPr>
          <w:b/>
          <w:i/>
        </w:rPr>
      </w:pPr>
    </w:p>
    <w:p w:rsidR="00CD3FEC" w:rsidRDefault="00DC7EA9" w:rsidP="00CD3FEC">
      <w:pPr>
        <w:rPr>
          <w:b/>
          <w:i/>
          <w:lang w:val="en-US"/>
        </w:rPr>
      </w:pPr>
      <w:r>
        <w:rPr>
          <w:b/>
          <w:i/>
          <w:lang w:val="en-US"/>
        </w:rPr>
        <w:lastRenderedPageBreak/>
        <w:t>6</w:t>
      </w:r>
      <w:r w:rsidR="00CD3FEC">
        <w:rPr>
          <w:b/>
          <w:i/>
          <w:lang w:val="en-US"/>
        </w:rPr>
        <w:t>.1.4. Notification Class Diagram</w:t>
      </w:r>
    </w:p>
    <w:p w:rsidR="00CD3FEC" w:rsidRDefault="00CD3FEC" w:rsidP="00CD3FEC">
      <w:pPr>
        <w:rPr>
          <w:b/>
          <w:i/>
          <w:lang w:val="en-US"/>
        </w:rPr>
      </w:pPr>
    </w:p>
    <w:p w:rsidR="00CD3FEC" w:rsidRPr="00F76F9A" w:rsidRDefault="00CD3FEC" w:rsidP="00CD3FEC">
      <w:pPr>
        <w:rPr>
          <w:b/>
          <w:i/>
          <w:lang w:val="en-US"/>
        </w:rPr>
      </w:pPr>
      <w:r>
        <w:rPr>
          <w:b/>
          <w:i/>
          <w:noProof/>
          <w:lang w:val="en-US"/>
        </w:rPr>
        <w:drawing>
          <wp:inline distT="0" distB="0" distL="0" distR="0" wp14:anchorId="4F7CE54E" wp14:editId="0575BD21">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40">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rsidR="00CD3FEC" w:rsidRDefault="00CD3FEC" w:rsidP="00CD3FEC">
      <w:pPr>
        <w:rPr>
          <w:b/>
          <w:i/>
        </w:rPr>
      </w:pPr>
    </w:p>
    <w:p w:rsidR="00CD3FEC" w:rsidRDefault="00DC7EA9" w:rsidP="00CD3FEC">
      <w:pPr>
        <w:rPr>
          <w:b/>
          <w:i/>
          <w:lang w:val="en-US"/>
        </w:rPr>
      </w:pPr>
      <w:r>
        <w:rPr>
          <w:b/>
          <w:i/>
          <w:lang w:val="en-US"/>
        </w:rPr>
        <w:t>6</w:t>
      </w:r>
      <w:r w:rsidR="00CD3FEC">
        <w:rPr>
          <w:b/>
          <w:i/>
          <w:lang w:val="en-US"/>
        </w:rPr>
        <w:t>.1.5. Message Class Diagram</w:t>
      </w:r>
    </w:p>
    <w:p w:rsidR="00CD3FEC" w:rsidRDefault="00CD3FEC" w:rsidP="00CD3FEC">
      <w:pPr>
        <w:rPr>
          <w:b/>
          <w:i/>
        </w:rPr>
      </w:pPr>
    </w:p>
    <w:p w:rsidR="00CD3FEC" w:rsidRDefault="00CD3FEC" w:rsidP="00CD3FEC">
      <w:pPr>
        <w:rPr>
          <w:b/>
          <w:i/>
        </w:rPr>
      </w:pPr>
    </w:p>
    <w:p w:rsidR="00CD3FEC" w:rsidRDefault="00CD3FEC" w:rsidP="00CD3FEC">
      <w:pPr>
        <w:rPr>
          <w:b/>
          <w:i/>
        </w:rPr>
      </w:pPr>
      <w:r>
        <w:rPr>
          <w:b/>
          <w:i/>
          <w:noProof/>
          <w:lang w:val="en-US"/>
        </w:rPr>
        <w:drawing>
          <wp:inline distT="0" distB="0" distL="0" distR="0" wp14:anchorId="10E53BA9" wp14:editId="452E7D5D">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41">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rsidR="00CD3FEC" w:rsidRPr="00F76F9A" w:rsidRDefault="00DC7EA9" w:rsidP="00CD3FEC">
      <w:pPr>
        <w:rPr>
          <w:b/>
          <w:i/>
          <w:sz w:val="26"/>
          <w:szCs w:val="26"/>
        </w:rPr>
      </w:pPr>
      <w:r>
        <w:rPr>
          <w:b/>
          <w:i/>
          <w:sz w:val="26"/>
          <w:szCs w:val="26"/>
        </w:rPr>
        <w:lastRenderedPageBreak/>
        <w:t>6</w:t>
      </w:r>
      <w:r w:rsidR="00CD3FEC" w:rsidRPr="00F76F9A">
        <w:rPr>
          <w:b/>
          <w:i/>
          <w:sz w:val="26"/>
          <w:szCs w:val="26"/>
        </w:rPr>
        <w:t>.2. Models</w:t>
      </w:r>
    </w:p>
    <w:p w:rsidR="00CD3FEC" w:rsidRDefault="00DC7EA9" w:rsidP="00CD3FEC">
      <w:pPr>
        <w:rPr>
          <w:b/>
        </w:rPr>
      </w:pPr>
      <w:r>
        <w:rPr>
          <w:b/>
          <w:i/>
        </w:rPr>
        <w:t>6</w:t>
      </w:r>
      <w:r w:rsidR="00CD3FEC">
        <w:rPr>
          <w:b/>
          <w:i/>
        </w:rPr>
        <w:t>.2.1 Account</w:t>
      </w:r>
    </w:p>
    <w:p w:rsidR="00CD3FEC" w:rsidRDefault="00CD3FEC" w:rsidP="00CD3FEC">
      <w:pPr>
        <w:ind w:left="720"/>
        <w:rPr>
          <w:b/>
        </w:rPr>
      </w:pPr>
      <w:r>
        <w:rPr>
          <w:b/>
          <w:noProof/>
          <w:lang w:val="en-US"/>
        </w:rPr>
        <w:drawing>
          <wp:inline distT="0" distB="0" distL="0" distR="0" wp14:anchorId="238C30C1" wp14:editId="54371907">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42">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ID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rsidTr="00CD3FEC">
        <w:trPr>
          <w:trHeight w:val="20"/>
        </w:trPr>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atus block of account</w:t>
            </w:r>
          </w:p>
        </w:tc>
      </w:tr>
    </w:tbl>
    <w:p w:rsidR="00CD3FEC" w:rsidRDefault="00CD3FEC" w:rsidP="00CD3FEC">
      <w:pPr>
        <w:ind w:left="720" w:firstLine="720"/>
        <w:rPr>
          <w:b/>
        </w:rPr>
      </w:pPr>
    </w:p>
    <w:p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rPr>
      </w:pPr>
    </w:p>
    <w:p w:rsidR="00CD3FEC" w:rsidRDefault="00CD3FEC" w:rsidP="00CD3FEC">
      <w:pPr>
        <w:ind w:left="720" w:firstLine="720"/>
        <w:rPr>
          <w:b/>
        </w:rPr>
      </w:pPr>
    </w:p>
    <w:p w:rsidR="00CD3FEC" w:rsidRDefault="00CD3FEC" w:rsidP="00CD3FEC">
      <w:pPr>
        <w:ind w:left="720" w:firstLine="720"/>
        <w:rPr>
          <w:b/>
        </w:rPr>
      </w:pPr>
    </w:p>
    <w:p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rsidR="00CD3FEC" w:rsidRDefault="00CD3FEC" w:rsidP="00CD3FEC">
      <w:pPr>
        <w:ind w:left="720"/>
        <w:rPr>
          <w:b/>
        </w:rPr>
      </w:pPr>
      <w:r>
        <w:rPr>
          <w:b/>
          <w:noProof/>
          <w:lang w:val="en-US"/>
        </w:rPr>
        <w:drawing>
          <wp:inline distT="0" distB="0" distL="0" distR="0" wp14:anchorId="60C8153B" wp14:editId="76E363A7">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43">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rsidTr="00CD3FEC">
        <w:trPr>
          <w:trHeight w:val="20"/>
        </w:trPr>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rsidR="00CD3FEC" w:rsidRDefault="00CD3FEC" w:rsidP="00CD3FEC">
      <w:pPr>
        <w:ind w:left="720"/>
        <w:rPr>
          <w:b/>
        </w:rPr>
      </w:pPr>
    </w:p>
    <w:p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rPr>
      </w:pPr>
    </w:p>
    <w:p w:rsidR="00CD3FEC" w:rsidRDefault="00CD3FEC" w:rsidP="00CD3FEC">
      <w:pPr>
        <w:rPr>
          <w:b/>
        </w:rPr>
      </w:pPr>
    </w:p>
    <w:p w:rsidR="00CD3FEC" w:rsidRDefault="00CD3FEC" w:rsidP="00CD3FEC">
      <w:pPr>
        <w:rPr>
          <w:b/>
        </w:rPr>
      </w:pPr>
    </w:p>
    <w:p w:rsidR="00CD3FEC" w:rsidRDefault="00DC7EA9" w:rsidP="00CD3FEC">
      <w:pPr>
        <w:rPr>
          <w:b/>
          <w:i/>
          <w:lang w:val="en-US"/>
        </w:rPr>
      </w:pPr>
      <w:r>
        <w:rPr>
          <w:b/>
          <w:i/>
        </w:rPr>
        <w:lastRenderedPageBreak/>
        <w:t>6</w:t>
      </w:r>
      <w:r w:rsidR="00CD3FEC">
        <w:rPr>
          <w:b/>
          <w:i/>
        </w:rPr>
        <w:t xml:space="preserve">.2.3 </w:t>
      </w:r>
      <w:r w:rsidR="00CD3FEC">
        <w:rPr>
          <w:b/>
          <w:i/>
          <w:lang w:val="en-US"/>
        </w:rPr>
        <w:t>Comment</w:t>
      </w:r>
    </w:p>
    <w:p w:rsidR="00CD3FEC" w:rsidRPr="006E420C" w:rsidRDefault="00CD3FEC" w:rsidP="00CD3FEC">
      <w:pPr>
        <w:rPr>
          <w:b/>
          <w:i/>
          <w:lang w:val="en-US"/>
        </w:rPr>
      </w:pPr>
      <w:r>
        <w:rPr>
          <w:b/>
          <w:i/>
          <w:noProof/>
          <w:lang w:val="en-US"/>
        </w:rPr>
        <w:drawing>
          <wp:inline distT="0" distB="0" distL="0" distR="0" wp14:anchorId="0C72FB1A" wp14:editId="3217CA9F">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44">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commen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account commen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the pos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Content of the comment</w:t>
            </w:r>
          </w:p>
        </w:tc>
      </w:tr>
      <w:tr w:rsidR="00CD3FEC" w:rsidTr="00CD3FEC">
        <w:trPr>
          <w:trHeight w:val="20"/>
        </w:trPr>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Time comment is created</w:t>
            </w:r>
          </w:p>
        </w:tc>
      </w:tr>
    </w:tbl>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CD3FEC" w:rsidP="00CD3FEC">
      <w:pPr>
        <w:rPr>
          <w:b/>
          <w:i/>
        </w:rPr>
      </w:pPr>
    </w:p>
    <w:p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rsidR="00DC7EA9" w:rsidRDefault="00CD3FEC" w:rsidP="00DC7EA9">
      <w:pPr>
        <w:ind w:left="720"/>
        <w:jc w:val="left"/>
        <w:rPr>
          <w:b/>
        </w:rPr>
      </w:pPr>
      <w:r>
        <w:rPr>
          <w:b/>
          <w:i/>
          <w:noProof/>
          <w:lang w:val="en-US"/>
        </w:rPr>
        <w:drawing>
          <wp:inline distT="0" distB="0" distL="0" distR="0" wp14:anchorId="55C4F5C0" wp14:editId="0014A53D">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45">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 of the feedback</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itle of the feedback</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Content of the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 of the user have send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he final date update the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Status of </w:t>
            </w:r>
            <w:r w:rsidR="00DC7EA9">
              <w:rPr>
                <w:lang w:val="en-US"/>
              </w:rPr>
              <w:t>Feedback</w:t>
            </w:r>
            <w:r w:rsidR="00DC7EA9">
              <w:t>:</w:t>
            </w:r>
            <w:r>
              <w:t xml:space="preserve"> </w:t>
            </w:r>
          </w:p>
          <w:p w:rsidR="00CD3FEC" w:rsidRDefault="00CD3FEC" w:rsidP="00AA79E9">
            <w:pPr>
              <w:widowControl w:val="0"/>
              <w:numPr>
                <w:ilvl w:val="0"/>
                <w:numId w:val="12"/>
              </w:numPr>
              <w:spacing w:after="0" w:line="240" w:lineRule="auto"/>
              <w:jc w:val="left"/>
            </w:pPr>
            <w:r>
              <w:t xml:space="preserve">Status = </w:t>
            </w:r>
            <w:r w:rsidR="00DC7EA9">
              <w:t>1:</w:t>
            </w:r>
            <w:r>
              <w:t xml:space="preserve"> </w:t>
            </w:r>
            <w:r>
              <w:rPr>
                <w:lang w:val="en-US"/>
              </w:rPr>
              <w:t>Resolved</w:t>
            </w:r>
          </w:p>
          <w:p w:rsidR="00CD3FEC" w:rsidRDefault="00CD3FEC" w:rsidP="00AA79E9">
            <w:pPr>
              <w:widowControl w:val="0"/>
              <w:numPr>
                <w:ilvl w:val="0"/>
                <w:numId w:val="12"/>
              </w:numPr>
              <w:spacing w:after="0" w:line="240" w:lineRule="auto"/>
              <w:jc w:val="left"/>
            </w:pPr>
            <w:r>
              <w:t xml:space="preserve">Status = </w:t>
            </w:r>
            <w:r w:rsidR="00DC7EA9">
              <w:t>2:</w:t>
            </w:r>
            <w:r>
              <w:t xml:space="preserve"> Unresolved</w:t>
            </w:r>
          </w:p>
          <w:p w:rsidR="00CD3FEC" w:rsidRPr="00376F54" w:rsidRDefault="00DC7EA9" w:rsidP="00AA79E9">
            <w:pPr>
              <w:widowControl w:val="0"/>
              <w:numPr>
                <w:ilvl w:val="0"/>
                <w:numId w:val="12"/>
              </w:numPr>
              <w:spacing w:after="0" w:line="240" w:lineRule="auto"/>
              <w:jc w:val="left"/>
            </w:pPr>
            <w:r>
              <w:t>Status = 3</w:t>
            </w:r>
            <w:r w:rsidR="00CD3FEC">
              <w:t>: Rejected</w:t>
            </w:r>
            <w:r w:rsidR="00CD3FEC" w:rsidRPr="00376F54">
              <w:tab/>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rsidR="00CD3FEC" w:rsidRDefault="00CD3FEC" w:rsidP="00CD3FEC">
      <w:pPr>
        <w:ind w:firstLine="720"/>
        <w:rPr>
          <w:b/>
          <w:i/>
        </w:rPr>
      </w:pPr>
    </w:p>
    <w:p w:rsidR="00CD3FEC" w:rsidRDefault="00CD3FEC" w:rsidP="00CD3FEC">
      <w:pPr>
        <w:ind w:firstLine="720"/>
        <w:rPr>
          <w:b/>
          <w:i/>
        </w:rPr>
      </w:pPr>
      <w:r>
        <w:rPr>
          <w:b/>
          <w:i/>
          <w:noProof/>
          <w:lang w:val="en-US"/>
        </w:rPr>
        <w:drawing>
          <wp:inline distT="0" distB="0" distL="0" distR="0" wp14:anchorId="3313CA83" wp14:editId="194CC3A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46">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rsidR="00CD3FEC" w:rsidRDefault="00CD3FEC" w:rsidP="00AA79E9">
            <w:pPr>
              <w:widowControl w:val="0"/>
              <w:numPr>
                <w:ilvl w:val="0"/>
                <w:numId w:val="12"/>
              </w:numPr>
              <w:spacing w:after="0" w:line="240" w:lineRule="auto"/>
              <w:jc w:val="left"/>
            </w:pPr>
            <w:r>
              <w:rPr>
                <w:lang w:val="en-US"/>
              </w:rPr>
              <w:t>Relation</w:t>
            </w:r>
            <w:r>
              <w:t xml:space="preserve"> = </w:t>
            </w:r>
            <w:proofErr w:type="gramStart"/>
            <w:r>
              <w:t>1 :</w:t>
            </w:r>
            <w:proofErr w:type="gramEnd"/>
            <w:r>
              <w:t xml:space="preserve"> </w:t>
            </w:r>
            <w:r>
              <w:rPr>
                <w:lang w:val="en-US"/>
              </w:rPr>
              <w:t>Follow</w:t>
            </w:r>
          </w:p>
          <w:p w:rsidR="00CD3FEC" w:rsidRPr="009352E8" w:rsidRDefault="00CD3FEC" w:rsidP="00AA79E9">
            <w:pPr>
              <w:widowControl w:val="0"/>
              <w:numPr>
                <w:ilvl w:val="0"/>
                <w:numId w:val="12"/>
              </w:numPr>
              <w:spacing w:after="0" w:line="240" w:lineRule="auto"/>
              <w:jc w:val="left"/>
            </w:pPr>
            <w:r>
              <w:rPr>
                <w:lang w:val="en-US"/>
              </w:rPr>
              <w:t>Relation</w:t>
            </w:r>
            <w:r>
              <w:t xml:space="preserve"> = 2 : </w:t>
            </w:r>
            <w:r>
              <w:rPr>
                <w:lang w:val="en-US"/>
              </w:rPr>
              <w:t>Block</w:t>
            </w:r>
            <w:r w:rsidRPr="009352E8">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user follow</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user is followed</w:t>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rPr>
      </w:pPr>
      <w:r>
        <w:rPr>
          <w:b/>
          <w:i/>
        </w:rPr>
        <w:lastRenderedPageBreak/>
        <w:t>6</w:t>
      </w:r>
      <w:r w:rsidR="00CD3FEC">
        <w:rPr>
          <w:b/>
          <w:i/>
        </w:rPr>
        <w:t>.2.6 Image</w:t>
      </w:r>
    </w:p>
    <w:p w:rsidR="00CD3FEC" w:rsidRDefault="00CD3FEC" w:rsidP="00CD3FEC">
      <w:pPr>
        <w:ind w:firstLine="720"/>
        <w:rPr>
          <w:b/>
          <w:i/>
        </w:rPr>
      </w:pPr>
      <w:r>
        <w:rPr>
          <w:b/>
          <w:i/>
        </w:rPr>
        <w:tab/>
      </w:r>
      <w:r>
        <w:rPr>
          <w:b/>
          <w:i/>
          <w:noProof/>
          <w:lang w:val="en-US"/>
        </w:rPr>
        <w:drawing>
          <wp:inline distT="0" distB="0" distL="0" distR="0" wp14:anchorId="30FAD0C2" wp14:editId="21277C51">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47">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pPr>
            <w:r>
              <w:rPr>
                <w:lang w:val="en-US"/>
              </w:rPr>
              <w:t>Id of the im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post contain the im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The path to the image file</w:t>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rPr>
          <w:trHeight w:val="20"/>
        </w:trPr>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i/>
        </w:rPr>
      </w:pPr>
    </w:p>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rPr>
      </w:pPr>
      <w:r>
        <w:rPr>
          <w:b/>
          <w:i/>
        </w:rPr>
        <w:lastRenderedPageBreak/>
        <w:t>6</w:t>
      </w:r>
      <w:r w:rsidR="00CD3FEC">
        <w:rPr>
          <w:b/>
          <w:i/>
        </w:rPr>
        <w:t xml:space="preserve">.2.7 </w:t>
      </w:r>
      <w:proofErr w:type="spellStart"/>
      <w:r w:rsidR="00CD3FEC">
        <w:rPr>
          <w:b/>
          <w:i/>
        </w:rPr>
        <w:t>Infor</w:t>
      </w:r>
      <w:proofErr w:type="spellEnd"/>
    </w:p>
    <w:p w:rsidR="00CD3FEC" w:rsidRDefault="00CD3FEC" w:rsidP="00CD3FEC">
      <w:pPr>
        <w:jc w:val="center"/>
        <w:rPr>
          <w:b/>
          <w:i/>
        </w:rPr>
      </w:pPr>
      <w:r>
        <w:rPr>
          <w:b/>
          <w:i/>
          <w:noProof/>
          <w:lang w:val="en-US"/>
        </w:rPr>
        <w:drawing>
          <wp:inline distT="0" distB="0" distL="0" distR="0" wp14:anchorId="02D9011A" wp14:editId="5A0BF578">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48">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rsidR="00CD3FEC" w:rsidRDefault="00CD3FEC" w:rsidP="00CD3FEC">
      <w:pPr>
        <w:ind w:left="720"/>
        <w:rPr>
          <w:b/>
          <w:i/>
        </w:rPr>
      </w:pPr>
    </w:p>
    <w:p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Height of the pers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Weight of the pers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The size of the but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The size of the waist</w:t>
            </w:r>
          </w:p>
        </w:tc>
      </w:tr>
      <w:tr w:rsidR="00CD3FEC" w:rsidTr="00CD3FEC">
        <w:tc>
          <w:tcPr>
            <w:tcW w:w="81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Size of the hip</w:t>
            </w:r>
          </w:p>
        </w:tc>
      </w:tr>
      <w:tr w:rsidR="00CD3FEC" w:rsidTr="00CD3FEC">
        <w:tc>
          <w:tcPr>
            <w:tcW w:w="81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lang w:val="en-US"/>
        </w:rPr>
      </w:pPr>
      <w:r>
        <w:rPr>
          <w:b/>
          <w:i/>
        </w:rPr>
        <w:lastRenderedPageBreak/>
        <w:t>6</w:t>
      </w:r>
      <w:r w:rsidR="00CD3FEC">
        <w:rPr>
          <w:b/>
          <w:i/>
        </w:rPr>
        <w:t xml:space="preserve">.2.8 </w:t>
      </w:r>
      <w:r w:rsidR="00CD3FEC">
        <w:rPr>
          <w:b/>
          <w:i/>
          <w:lang w:val="en-US"/>
        </w:rPr>
        <w:t>Message</w:t>
      </w:r>
    </w:p>
    <w:p w:rsidR="00CD3FEC" w:rsidRPr="00DC7EA9" w:rsidRDefault="00CD3FEC" w:rsidP="00DC7EA9">
      <w:pPr>
        <w:jc w:val="center"/>
        <w:rPr>
          <w:b/>
          <w:i/>
          <w:lang w:val="en-US"/>
        </w:rPr>
      </w:pPr>
      <w:r>
        <w:rPr>
          <w:b/>
          <w:i/>
          <w:noProof/>
          <w:lang w:val="en-US"/>
        </w:rPr>
        <w:drawing>
          <wp:inline distT="0" distB="0" distL="0" distR="0" wp14:anchorId="17D4F130" wp14:editId="5F357AD4">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Id of the mess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Id of sender</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t>Id of the receiver</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Content of the mess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rsidR="00CD3FEC" w:rsidRDefault="00CD3FEC" w:rsidP="00AA79E9">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rsidR="00CD3FEC" w:rsidRPr="00C97A7F" w:rsidRDefault="00CD3FEC" w:rsidP="00AA79E9">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Status of the message on receiver</w:t>
            </w:r>
            <w:r>
              <w:t xml:space="preserve">: </w:t>
            </w:r>
          </w:p>
          <w:p w:rsidR="00CD3FEC" w:rsidRDefault="00CD3FEC" w:rsidP="00AA79E9">
            <w:pPr>
              <w:widowControl w:val="0"/>
              <w:numPr>
                <w:ilvl w:val="0"/>
                <w:numId w:val="14"/>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rsidR="00CD3FEC" w:rsidRPr="00C97A7F" w:rsidRDefault="00CD3FEC" w:rsidP="00AA79E9">
            <w:pPr>
              <w:pStyle w:val="ListParagraph"/>
              <w:widowControl w:val="0"/>
              <w:numPr>
                <w:ilvl w:val="0"/>
                <w:numId w:val="14"/>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Status of the message on receiver is read</w:t>
            </w:r>
            <w:r>
              <w:t xml:space="preserve">: </w:t>
            </w:r>
          </w:p>
          <w:p w:rsidR="00CD3FEC" w:rsidRDefault="00CD3FEC" w:rsidP="00AA79E9">
            <w:pPr>
              <w:widowControl w:val="0"/>
              <w:numPr>
                <w:ilvl w:val="0"/>
                <w:numId w:val="15"/>
              </w:numPr>
              <w:spacing w:after="0" w:line="240" w:lineRule="auto"/>
              <w:jc w:val="left"/>
            </w:pPr>
            <w:r>
              <w:rPr>
                <w:lang w:val="en-US"/>
              </w:rPr>
              <w:t>Relation</w:t>
            </w:r>
            <w:r>
              <w:t xml:space="preserve"> = </w:t>
            </w:r>
            <w:proofErr w:type="gramStart"/>
            <w:r>
              <w:t>0 :</w:t>
            </w:r>
            <w:proofErr w:type="gramEnd"/>
            <w:r>
              <w:t xml:space="preserve"> </w:t>
            </w:r>
            <w:r>
              <w:rPr>
                <w:lang w:val="en-US"/>
              </w:rPr>
              <w:t>Unread</w:t>
            </w:r>
          </w:p>
          <w:p w:rsidR="00CD3FEC" w:rsidRPr="00C97A7F" w:rsidRDefault="00CD3FEC" w:rsidP="00AA79E9">
            <w:pPr>
              <w:pStyle w:val="ListParagraph"/>
              <w:widowControl w:val="0"/>
              <w:numPr>
                <w:ilvl w:val="0"/>
                <w:numId w:val="15"/>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rsidR="00CD3FEC" w:rsidRPr="00C97A7F" w:rsidRDefault="00CD3FEC" w:rsidP="00CD3FEC">
            <w:pPr>
              <w:widowControl w:val="0"/>
              <w:spacing w:line="240" w:lineRule="auto"/>
              <w:rPr>
                <w:lang w:val="en-US"/>
              </w:rPr>
            </w:pPr>
            <w:r>
              <w:rPr>
                <w:lang w:val="en-US"/>
              </w:rPr>
              <w:t>Id of the conversa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rsidR="00CD3FEC" w:rsidRPr="00C97A7F" w:rsidRDefault="00CD3FEC" w:rsidP="00CD3FEC">
            <w:pPr>
              <w:widowControl w:val="0"/>
              <w:spacing w:line="240" w:lineRule="auto"/>
              <w:rPr>
                <w:lang w:val="en-US"/>
              </w:rPr>
            </w:pPr>
            <w:r>
              <w:rPr>
                <w:lang w:val="en-US"/>
              </w:rPr>
              <w:t>Time of the message</w:t>
            </w:r>
          </w:p>
        </w:tc>
      </w:tr>
    </w:tbl>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rPr>
          <w:trHeight w:val="20"/>
        </w:trPr>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132469" w:rsidP="00CD3FEC">
      <w:pPr>
        <w:rPr>
          <w:b/>
        </w:rPr>
      </w:pPr>
      <w:r>
        <w:rPr>
          <w:b/>
          <w:sz w:val="28"/>
          <w:szCs w:val="28"/>
        </w:rPr>
        <w:t>6</w:t>
      </w:r>
      <w:r w:rsidR="00CD3FEC">
        <w:rPr>
          <w:b/>
          <w:sz w:val="28"/>
          <w:szCs w:val="28"/>
        </w:rPr>
        <w:t xml:space="preserve">.3. </w:t>
      </w:r>
      <w:r w:rsidR="00CD3FEC">
        <w:rPr>
          <w:b/>
        </w:rPr>
        <w:t>DAO</w:t>
      </w:r>
    </w:p>
    <w:p w:rsidR="00CD3FEC" w:rsidRDefault="00132469" w:rsidP="00CD3FEC">
      <w:pPr>
        <w:rPr>
          <w:b/>
          <w:i/>
        </w:rPr>
      </w:pPr>
      <w:r>
        <w:rPr>
          <w:b/>
          <w:i/>
        </w:rPr>
        <w:t>6</w:t>
      </w:r>
      <w:r w:rsidR="00CD3FEC">
        <w:rPr>
          <w:b/>
          <w:i/>
        </w:rPr>
        <w:t xml:space="preserve">3.1 </w:t>
      </w:r>
      <w:proofErr w:type="spellStart"/>
      <w:r w:rsidR="00CD3FEC">
        <w:rPr>
          <w:b/>
          <w:i/>
        </w:rPr>
        <w:t>AccountDAO</w:t>
      </w:r>
      <w:proofErr w:type="spellEnd"/>
    </w:p>
    <w:p w:rsidR="00CD3FEC" w:rsidRDefault="00CD3FEC" w:rsidP="00CD3FEC">
      <w:pPr>
        <w:rPr>
          <w:b/>
          <w:i/>
        </w:rPr>
      </w:pPr>
    </w:p>
    <w:p w:rsidR="00CD3FEC" w:rsidRDefault="00CD3FEC" w:rsidP="00CD3FEC">
      <w:pPr>
        <w:ind w:left="720"/>
        <w:jc w:val="center"/>
        <w:rPr>
          <w:b/>
        </w:rPr>
      </w:pPr>
      <w:r>
        <w:rPr>
          <w:b/>
          <w:noProof/>
          <w:lang w:val="en-US"/>
        </w:rPr>
        <w:drawing>
          <wp:inline distT="0" distB="0" distL="0" distR="0" wp14:anchorId="21B6004B" wp14:editId="5E35F896">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50">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Create an account for users</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Get </w:t>
            </w:r>
            <w:r>
              <w:rPr>
                <w:lang w:val="en-US"/>
              </w:rPr>
              <w:t>information of users with their Email</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Get </w:t>
            </w:r>
            <w:r>
              <w:rPr>
                <w:lang w:val="en-US"/>
              </w:rPr>
              <w:t>information of users with their Phone</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Change user password</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ll user in system</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n user’s account and profile by his/her ID</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n user’s profile and statistics</w:t>
            </w:r>
          </w:p>
        </w:tc>
      </w:tr>
      <w:tr w:rsidR="00CD3FEC" w:rsidTr="00CD3FEC">
        <w:tc>
          <w:tcPr>
            <w:tcW w:w="79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Ban an user</w:t>
            </w:r>
          </w:p>
        </w:tc>
      </w:tr>
      <w:tr w:rsidR="00CD3FEC" w:rsidTr="00CD3FEC">
        <w:tc>
          <w:tcPr>
            <w:tcW w:w="79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Unban an user</w:t>
            </w:r>
          </w:p>
        </w:tc>
      </w:tr>
    </w:tbl>
    <w:p w:rsidR="00CD3FEC" w:rsidRDefault="00CD3FEC" w:rsidP="00CD3FEC">
      <w:pPr>
        <w:ind w:left="720" w:firstLine="720"/>
        <w:rPr>
          <w:b/>
          <w:sz w:val="28"/>
          <w:szCs w:val="28"/>
        </w:rPr>
      </w:pPr>
    </w:p>
    <w:p w:rsidR="00132469" w:rsidRDefault="00132469" w:rsidP="00CD3FEC">
      <w:pPr>
        <w:ind w:left="720" w:firstLine="720"/>
        <w:rPr>
          <w:b/>
          <w:sz w:val="28"/>
          <w:szCs w:val="28"/>
        </w:rPr>
      </w:pPr>
    </w:p>
    <w:p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rsidR="00CD3FEC" w:rsidRDefault="00CD3FEC" w:rsidP="00CD3FEC">
      <w:pPr>
        <w:ind w:left="720"/>
        <w:jc w:val="center"/>
        <w:rPr>
          <w:b/>
        </w:rPr>
      </w:pPr>
      <w:r>
        <w:rPr>
          <w:b/>
          <w:noProof/>
          <w:lang w:val="en-US"/>
        </w:rPr>
        <w:drawing>
          <wp:inline distT="0" distB="0" distL="0" distR="0" wp14:anchorId="578E8D4C" wp14:editId="12CF91A7">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51">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lang w:val="en-US"/>
              </w:rPr>
            </w:pPr>
            <w:r>
              <w:rPr>
                <w:lang w:val="en-US"/>
              </w:rPr>
              <w:t>Get an custom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lang w:val="en-US"/>
              </w:rPr>
            </w:pPr>
            <w:r>
              <w:rPr>
                <w:lang w:val="en-US"/>
              </w:rPr>
              <w:t>Update an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Update an user’s profile avatar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rsidR="00CD3FEC" w:rsidRPr="00C9599A" w:rsidRDefault="00CD3FEC" w:rsidP="00CD3FEC">
            <w:pPr>
              <w:widowControl w:val="0"/>
              <w:spacing w:line="240" w:lineRule="auto"/>
              <w:rPr>
                <w:lang w:val="en-US"/>
              </w:rPr>
            </w:pPr>
            <w:r>
              <w:rPr>
                <w:lang w:val="en-US"/>
              </w:rPr>
              <w:t>Get user’s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Get user’s profile by user’s email</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Get user’s profile by user’s phon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C9599A" w:rsidRDefault="00CD3FEC" w:rsidP="00CD3FEC">
            <w:pPr>
              <w:widowControl w:val="0"/>
              <w:spacing w:line="240" w:lineRule="auto"/>
              <w:rPr>
                <w:lang w:val="en-US"/>
              </w:rPr>
            </w:pPr>
            <w:r>
              <w:rPr>
                <w:lang w:val="en-US"/>
              </w:rPr>
              <w:t>Get people follow an account by account id</w:t>
            </w:r>
          </w:p>
        </w:tc>
      </w:tr>
    </w:tbl>
    <w:p w:rsidR="00CD3FEC" w:rsidRDefault="00CD3FEC" w:rsidP="00CD3FEC">
      <w:pPr>
        <w:rPr>
          <w:b/>
          <w:i/>
        </w:rPr>
      </w:pPr>
    </w:p>
    <w:p w:rsidR="00CD3FEC" w:rsidRDefault="00CD3FEC" w:rsidP="00CD3FEC">
      <w:pPr>
        <w:rPr>
          <w:b/>
          <w:i/>
        </w:rPr>
      </w:pPr>
    </w:p>
    <w:p w:rsidR="00CD3FEC" w:rsidRPr="001C5E78" w:rsidRDefault="00132469" w:rsidP="00CD3FEC">
      <w:pPr>
        <w:rPr>
          <w:b/>
          <w:i/>
          <w:lang w:val="en-US"/>
        </w:rPr>
      </w:pPr>
      <w:r>
        <w:rPr>
          <w:b/>
          <w:i/>
        </w:rPr>
        <w:t>6.</w:t>
      </w:r>
      <w:r w:rsidR="00CD3FEC">
        <w:rPr>
          <w:b/>
          <w:i/>
        </w:rPr>
        <w:t>3.3 Post</w:t>
      </w:r>
      <w:r w:rsidR="00CD3FEC">
        <w:rPr>
          <w:b/>
          <w:i/>
          <w:lang w:val="en-US"/>
        </w:rPr>
        <w:t>DAO</w:t>
      </w:r>
    </w:p>
    <w:p w:rsidR="00CD3FEC" w:rsidRDefault="00CD3FEC" w:rsidP="00CD3FEC">
      <w:pPr>
        <w:ind w:firstLine="720"/>
        <w:rPr>
          <w:b/>
          <w:i/>
          <w:noProof/>
          <w:lang w:val="en-US"/>
        </w:rPr>
      </w:pPr>
    </w:p>
    <w:p w:rsidR="00CD3FEC" w:rsidRDefault="00CD3FEC" w:rsidP="00CD3FEC">
      <w:pPr>
        <w:ind w:firstLine="720"/>
        <w:jc w:val="center"/>
        <w:rPr>
          <w:b/>
          <w:i/>
          <w:noProof/>
          <w:lang w:val="en-US"/>
        </w:rPr>
      </w:pPr>
      <w:r>
        <w:rPr>
          <w:b/>
          <w:i/>
          <w:noProof/>
          <w:lang w:val="en-US"/>
        </w:rPr>
        <w:drawing>
          <wp:inline distT="0" distB="0" distL="0" distR="0" wp14:anchorId="40135C81" wp14:editId="41D09A7A">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52">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rsidR="00CD3FEC" w:rsidRDefault="00CD3FEC" w:rsidP="00CD3FEC">
      <w:pPr>
        <w:ind w:firstLine="720"/>
        <w:rPr>
          <w:b/>
          <w:i/>
        </w:rPr>
      </w:pPr>
    </w:p>
    <w:p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812DE" w:rsidRDefault="00CD3FEC" w:rsidP="00CD3FEC">
            <w:pPr>
              <w:widowControl w:val="0"/>
              <w:spacing w:line="240" w:lineRule="auto"/>
              <w:rPr>
                <w:lang w:val="en-US"/>
              </w:rPr>
            </w:pPr>
            <w:r>
              <w:rPr>
                <w:lang w:val="en-US"/>
              </w:rPr>
              <w:t>Get all public post in the system</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Create an pos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an post by its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fashionista’s pos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all public post of user in the system</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Delete a post by its id</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Update a post</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Search a post by keyword</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number of an user’s post</w:t>
            </w:r>
          </w:p>
        </w:tc>
      </w:tr>
    </w:tbl>
    <w:p w:rsidR="00CD3FEC" w:rsidRDefault="00CD3FEC" w:rsidP="00CD3FEC">
      <w:pPr>
        <w:rPr>
          <w:b/>
          <w:i/>
        </w:rPr>
      </w:pPr>
    </w:p>
    <w:p w:rsidR="00CD3FEC" w:rsidRDefault="00CD3FEC" w:rsidP="00CD3FEC">
      <w:pPr>
        <w:rPr>
          <w:b/>
          <w:i/>
        </w:rPr>
      </w:pPr>
    </w:p>
    <w:p w:rsidR="00CD3FEC" w:rsidRDefault="00132469" w:rsidP="00CD3FEC">
      <w:pPr>
        <w:rPr>
          <w:b/>
          <w:i/>
        </w:rPr>
      </w:pPr>
      <w:r>
        <w:rPr>
          <w:b/>
          <w:i/>
        </w:rPr>
        <w:t>6</w:t>
      </w:r>
      <w:r w:rsidR="00CD3FEC">
        <w:rPr>
          <w:b/>
          <w:i/>
        </w:rPr>
        <w:t xml:space="preserve">.3.4 </w:t>
      </w:r>
      <w:proofErr w:type="spellStart"/>
      <w:r w:rsidR="00CD3FEC">
        <w:rPr>
          <w:b/>
          <w:i/>
        </w:rPr>
        <w:t>MessageDAO</w:t>
      </w:r>
      <w:proofErr w:type="spellEnd"/>
    </w:p>
    <w:p w:rsidR="00CD3FEC" w:rsidRDefault="00CD3FEC" w:rsidP="00CD3FEC">
      <w:pPr>
        <w:jc w:val="center"/>
        <w:rPr>
          <w:b/>
          <w:sz w:val="28"/>
          <w:szCs w:val="28"/>
        </w:rPr>
      </w:pPr>
      <w:r>
        <w:rPr>
          <w:b/>
          <w:noProof/>
          <w:sz w:val="28"/>
          <w:szCs w:val="28"/>
          <w:lang w:val="en-US"/>
        </w:rPr>
        <w:drawing>
          <wp:inline distT="0" distB="0" distL="0" distR="0" wp14:anchorId="7AC31D72" wp14:editId="2A4DAA88">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53">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rsidR="00CD3FEC" w:rsidRDefault="00CD3FEC" w:rsidP="00CD3FEC">
      <w:pPr>
        <w:ind w:firstLine="720"/>
        <w:rPr>
          <w:b/>
          <w:sz w:val="28"/>
          <w:szCs w:val="28"/>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pPr>
            <w:r>
              <w:t>Get messages by conversation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Get messages by sender and recei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Delete an message in an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rsidR="00CD3FEC" w:rsidRDefault="00CD3FEC" w:rsidP="00CD3FEC">
      <w:pPr>
        <w:rPr>
          <w:b/>
          <w:i/>
          <w:lang w:val="en-US"/>
        </w:rPr>
      </w:pPr>
    </w:p>
    <w:p w:rsidR="00CD3FEC" w:rsidRDefault="00CD3FEC" w:rsidP="00CD3FEC">
      <w:pPr>
        <w:rPr>
          <w:b/>
          <w:i/>
          <w:lang w:val="en-US"/>
        </w:rPr>
      </w:pPr>
    </w:p>
    <w:p w:rsidR="00CD3FEC" w:rsidRDefault="00CD3FEC" w:rsidP="00CD3FEC">
      <w:pPr>
        <w:jc w:val="center"/>
        <w:rPr>
          <w:b/>
          <w:sz w:val="28"/>
          <w:szCs w:val="28"/>
          <w:lang w:val="en-US"/>
        </w:rPr>
      </w:pPr>
      <w:r>
        <w:rPr>
          <w:b/>
          <w:noProof/>
          <w:sz w:val="28"/>
          <w:szCs w:val="28"/>
          <w:lang w:val="en-US"/>
        </w:rPr>
        <w:drawing>
          <wp:inline distT="0" distB="0" distL="0" distR="0" wp14:anchorId="0093F0A9" wp14:editId="46844149">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54">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rsidR="00CD3FEC" w:rsidRPr="008D1A25" w:rsidRDefault="00CD3FEC" w:rsidP="00CD3FEC">
      <w:pPr>
        <w:jc w:val="center"/>
        <w:rPr>
          <w:b/>
          <w:sz w:val="28"/>
          <w:szCs w:val="28"/>
          <w:lang w:val="en-US"/>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pPr>
            <w:r>
              <w:t>Get messages by conversation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Get messages by sender and recei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Delete an message in an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rsidTr="00CD3FEC">
        <w:tc>
          <w:tcPr>
            <w:tcW w:w="79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lang w:val="en-US"/>
              </w:rPr>
            </w:pPr>
          </w:p>
        </w:tc>
      </w:tr>
    </w:tbl>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rsidR="00CD3FEC" w:rsidRPr="0017726F" w:rsidRDefault="00CD3FEC" w:rsidP="00132469">
      <w:pPr>
        <w:jc w:val="center"/>
        <w:rPr>
          <w:b/>
          <w:i/>
          <w:lang w:val="en-US"/>
        </w:rPr>
      </w:pPr>
      <w:r>
        <w:rPr>
          <w:b/>
          <w:i/>
          <w:noProof/>
          <w:lang w:val="en-US"/>
        </w:rPr>
        <w:drawing>
          <wp:inline distT="0" distB="0" distL="0" distR="0" wp14:anchorId="5AC968B5" wp14:editId="7BC2CF3A">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55">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rsidR="00CD3FEC" w:rsidRDefault="00CD3FEC" w:rsidP="00CD3FEC">
      <w:pPr>
        <w:ind w:firstLine="720"/>
        <w:rPr>
          <w:b/>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gister for an accoun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Login for an user to the system</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set password for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Add new staff for admin web ser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set password for admin</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21" w:name="_djwgq1rz0v17" w:colFirst="0" w:colLast="0"/>
      <w:bookmarkStart w:id="22" w:name="_i5zsfcqjf174" w:colFirst="0" w:colLast="0"/>
      <w:bookmarkEnd w:id="21"/>
      <w:bookmarkEnd w:id="22"/>
    </w:p>
    <w:p w:rsidR="00CD3FEC" w:rsidRDefault="00CD3FEC" w:rsidP="00CD3FEC"/>
    <w:p w:rsidR="00132469" w:rsidRDefault="00132469" w:rsidP="00CD3FEC"/>
    <w:p w:rsidR="00132469" w:rsidRDefault="00132469" w:rsidP="00CD3FEC"/>
    <w:p w:rsidR="00132469" w:rsidRDefault="00132469" w:rsidP="00CD3FEC"/>
    <w:p w:rsidR="00132469" w:rsidRDefault="00132469" w:rsidP="00CD3FEC"/>
    <w:p w:rsidR="00132469" w:rsidRDefault="00132469" w:rsidP="00CD3FEC"/>
    <w:p w:rsidR="00132469" w:rsidRDefault="00132469" w:rsidP="00CD3FEC"/>
    <w:p w:rsidR="00132469" w:rsidRPr="00F06453" w:rsidRDefault="00132469"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23"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23"/>
      <w:proofErr w:type="spellEnd"/>
    </w:p>
    <w:p w:rsidR="00CD3FEC" w:rsidRDefault="00CD3FEC" w:rsidP="00CD3FEC">
      <w:pPr>
        <w:ind w:firstLine="720"/>
      </w:pPr>
    </w:p>
    <w:p w:rsidR="00CD3FEC" w:rsidRDefault="00CD3FEC" w:rsidP="00CD3FEC">
      <w:pPr>
        <w:ind w:firstLine="720"/>
        <w:jc w:val="center"/>
        <w:rPr>
          <w:b/>
        </w:rPr>
      </w:pPr>
      <w:r>
        <w:rPr>
          <w:b/>
          <w:noProof/>
          <w:lang w:val="en-US"/>
        </w:rPr>
        <w:drawing>
          <wp:inline distT="0" distB="0" distL="0" distR="0" wp14:anchorId="7B94DE5A" wp14:editId="19230D52">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56">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rsidR="00CD3FEC" w:rsidRDefault="00CD3FEC" w:rsidP="00CD3FEC">
      <w:pPr>
        <w:ind w:firstLine="720"/>
        <w:rPr>
          <w:b/>
        </w:rPr>
      </w:pPr>
    </w:p>
    <w:p w:rsidR="00CD3FEC" w:rsidRDefault="00CD3FEC" w:rsidP="00CD3FEC">
      <w:pPr>
        <w:ind w:firstLine="720"/>
        <w:rPr>
          <w:b/>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Get all body measurement of all users</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Create an body measurement for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Delete an body measurement of an user</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24" w:name="_khxowwmf9hxn" w:colFirst="0" w:colLast="0"/>
      <w:bookmarkStart w:id="25" w:name="_6h7p5n19rxnl" w:colFirst="0" w:colLast="0"/>
      <w:bookmarkEnd w:id="24"/>
      <w:bookmarkEnd w:id="25"/>
    </w:p>
    <w:p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26" w:name="_Toc70063547"/>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26"/>
      <w:proofErr w:type="spellEnd"/>
    </w:p>
    <w:p w:rsidR="00CD3FEC" w:rsidRDefault="00CD3FEC" w:rsidP="00CD3FEC">
      <w:bookmarkStart w:id="27" w:name="_uly2q6f6crma" w:colFirst="0" w:colLast="0"/>
      <w:bookmarkEnd w:id="27"/>
    </w:p>
    <w:p w:rsidR="00132469" w:rsidRDefault="00132469" w:rsidP="00CD3FEC"/>
    <w:p w:rsidR="00CD3FEC" w:rsidRDefault="00CD3FEC" w:rsidP="00CD3FEC">
      <w:pPr>
        <w:jc w:val="center"/>
      </w:pPr>
      <w:r w:rsidRPr="0079042D">
        <w:rPr>
          <w:noProof/>
          <w:lang w:val="en-US"/>
        </w:rPr>
        <w:drawing>
          <wp:inline distT="0" distB="0" distL="0" distR="0" wp14:anchorId="70C2C88B" wp14:editId="7B9480D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57">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rsidR="00CD3FEC" w:rsidRDefault="00CD3FEC" w:rsidP="00CD3FEC">
      <w:pPr>
        <w:jc w:val="center"/>
      </w:pPr>
    </w:p>
    <w:p w:rsidR="00132469" w:rsidRDefault="00132469" w:rsidP="00CD3FEC">
      <w:pPr>
        <w:jc w:val="center"/>
      </w:pPr>
    </w:p>
    <w:p w:rsidR="00132469" w:rsidRDefault="00132469" w:rsidP="00CD3FEC">
      <w:pPr>
        <w:jc w:val="center"/>
      </w:pPr>
    </w:p>
    <w:p w:rsidR="00132469" w:rsidRPr="0079042D" w:rsidRDefault="00132469" w:rsidP="00CD3FEC">
      <w:pPr>
        <w:jc w:val="cente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another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Update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Update user’s avata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follower of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Search user by name</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28" w:name="_y54wzjdxmfmq" w:colFirst="0" w:colLast="0"/>
      <w:bookmarkStart w:id="29" w:name="_6nq13utgbsgo" w:colFirst="0" w:colLast="0"/>
      <w:bookmarkEnd w:id="28"/>
      <w:bookmarkEnd w:id="29"/>
    </w:p>
    <w:p w:rsidR="00132469" w:rsidRPr="00132469" w:rsidRDefault="00132469" w:rsidP="00132469">
      <w:pPr>
        <w:rPr>
          <w:lang w:val="en-US" w:eastAsia="en-US"/>
        </w:rPr>
      </w:pPr>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0"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30"/>
      <w:proofErr w:type="spellEnd"/>
    </w:p>
    <w:p w:rsidR="00CD3FEC" w:rsidRDefault="00CD3FEC" w:rsidP="00CD3FEC">
      <w:r>
        <w:tab/>
      </w:r>
    </w:p>
    <w:p w:rsidR="00CD3FEC" w:rsidRDefault="00CD3FEC" w:rsidP="00CD3FEC">
      <w:pPr>
        <w:jc w:val="center"/>
      </w:pPr>
      <w:r>
        <w:rPr>
          <w:noProof/>
          <w:lang w:val="en-US"/>
        </w:rPr>
        <w:drawing>
          <wp:inline distT="0" distB="0" distL="0" distR="0" wp14:anchorId="0B1EC9BD" wp14:editId="372E1C38">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58">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pPr>
            <w:r>
              <w:t>Description</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Get public user’s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Like a post</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Unlike a post</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Rate a post</w:t>
            </w:r>
          </w:p>
        </w:tc>
      </w:tr>
      <w:tr w:rsidR="00CD3FEC" w:rsidTr="00CD3FEC">
        <w:tc>
          <w:tcPr>
            <w:tcW w:w="82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Comment a post</w:t>
            </w:r>
          </w:p>
        </w:tc>
      </w:tr>
      <w:tr w:rsidR="00CD3FEC" w:rsidTr="00CD3FEC">
        <w:tc>
          <w:tcPr>
            <w:tcW w:w="82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Create a new pos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Get detail of a pos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Update a post’s conten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arch a post by Image</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arch a post by keyword</w:t>
            </w:r>
          </w:p>
        </w:tc>
      </w:tr>
    </w:tbl>
    <w:p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1" w:name="_ciky8bfe18c0" w:colFirst="0" w:colLast="0"/>
      <w:bookmarkStart w:id="32" w:name="_75g5f3i78ubg" w:colFirst="0" w:colLast="0"/>
      <w:bookmarkStart w:id="33" w:name="_Toc70063549"/>
      <w:bookmarkEnd w:id="31"/>
      <w:bookmarkEnd w:id="32"/>
    </w:p>
    <w:p w:rsidR="00132469" w:rsidRPr="00132469" w:rsidRDefault="00132469" w:rsidP="00132469">
      <w:pPr>
        <w:rPr>
          <w:lang w:val="en-US" w:eastAsia="en-US"/>
        </w:rPr>
      </w:pPr>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33"/>
      <w:proofErr w:type="spellEnd"/>
    </w:p>
    <w:p w:rsidR="00CD3FEC" w:rsidRPr="00F16443" w:rsidRDefault="00CD3FEC" w:rsidP="00CD3FEC"/>
    <w:p w:rsidR="00CD3FEC" w:rsidRDefault="00CD3FEC" w:rsidP="00CD3FEC">
      <w:pPr>
        <w:ind w:firstLine="720"/>
        <w:jc w:val="center"/>
      </w:pPr>
      <w:r>
        <w:rPr>
          <w:noProof/>
          <w:lang w:val="en-US"/>
        </w:rPr>
        <w:drawing>
          <wp:inline distT="0" distB="0" distL="0" distR="0" wp14:anchorId="7EFD71E6" wp14:editId="5C07716D">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59">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Get notification of user</w:t>
            </w:r>
          </w:p>
        </w:tc>
      </w:tr>
      <w:tr w:rsidR="00CD3FEC" w:rsidTr="00CD3FEC">
        <w:tc>
          <w:tcPr>
            <w:tcW w:w="79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t a notification is read</w:t>
            </w:r>
          </w:p>
        </w:tc>
      </w:tr>
      <w:tr w:rsidR="00CD3FEC" w:rsidTr="00CD3FEC">
        <w:tc>
          <w:tcPr>
            <w:tcW w:w="79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t all notifications are read</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4" w:name="_40tl08j5lp5y" w:colFirst="0" w:colLast="0"/>
      <w:bookmarkStart w:id="35" w:name="_had8rgjojssh" w:colFirst="0" w:colLast="0"/>
      <w:bookmarkEnd w:id="34"/>
      <w:bookmarkEnd w:id="35"/>
    </w:p>
    <w:p w:rsidR="00CD3FEC" w:rsidRPr="00F16443" w:rsidRDefault="00CD3FEC"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6"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36"/>
      <w:proofErr w:type="spellEnd"/>
    </w:p>
    <w:p w:rsidR="00CD3FEC" w:rsidRPr="005C0C6C" w:rsidRDefault="00CD3FEC" w:rsidP="00CD3FEC"/>
    <w:p w:rsidR="00CD3FEC" w:rsidRPr="005C0C6C" w:rsidRDefault="00CD3FEC" w:rsidP="00CD3FEC">
      <w:pPr>
        <w:jc w:val="center"/>
      </w:pPr>
      <w:r>
        <w:rPr>
          <w:noProof/>
          <w:lang w:val="en-US"/>
        </w:rPr>
        <w:drawing>
          <wp:inline distT="0" distB="0" distL="0" distR="0" wp14:anchorId="24973997" wp14:editId="58892B4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60">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rsidR="00CD3FEC" w:rsidRDefault="00CD3FEC" w:rsidP="00CD3FEC">
      <w:pPr>
        <w:ind w:firstLine="720"/>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Get messages in a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Get messages by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Send a message to another user</w:t>
            </w:r>
          </w:p>
        </w:tc>
      </w:tr>
      <w:tr w:rsidR="00CD3FEC" w:rsidTr="00CD3FEC">
        <w:tc>
          <w:tcPr>
            <w:tcW w:w="79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Delete a message</w:t>
            </w:r>
          </w:p>
        </w:tc>
      </w:tr>
    </w:tbl>
    <w:p w:rsidR="00CD3FEC" w:rsidRDefault="00CD3FEC" w:rsidP="00CD3FEC">
      <w:bookmarkStart w:id="37" w:name="_awncp1pli97" w:colFirst="0" w:colLast="0"/>
      <w:bookmarkEnd w:id="37"/>
    </w:p>
    <w:p w:rsidR="00CD3FEC" w:rsidRPr="00AA34FF" w:rsidRDefault="00CD3FEC"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tphk1haxpsyr" w:colFirst="0" w:colLast="0"/>
      <w:bookmarkStart w:id="39" w:name="_Toc70063551"/>
      <w:bookmarkEnd w:id="3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39"/>
      <w:proofErr w:type="spellEnd"/>
    </w:p>
    <w:p w:rsidR="00CD3FEC" w:rsidRPr="003904C7" w:rsidRDefault="00CD3FEC" w:rsidP="00CD3FEC"/>
    <w:p w:rsidR="00CD3FEC" w:rsidRPr="00AA34FF" w:rsidRDefault="00CD3FEC" w:rsidP="00CD3FEC">
      <w:pPr>
        <w:jc w:val="center"/>
      </w:pPr>
      <w:r>
        <w:rPr>
          <w:noProof/>
          <w:lang w:val="en-US"/>
        </w:rPr>
        <w:drawing>
          <wp:inline distT="0" distB="0" distL="0" distR="0" wp14:anchorId="214DF8F8" wp14:editId="47550215">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61">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Get list user’s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Search conversation by usernam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Delete a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Mark conversation is read</w:t>
            </w:r>
          </w:p>
        </w:tc>
      </w:tr>
    </w:tbl>
    <w:p w:rsidR="00CD3FEC" w:rsidRDefault="00CD3FEC" w:rsidP="00CD3FEC">
      <w:bookmarkStart w:id="40" w:name="_3ff3mbdluwlr" w:colFirst="0" w:colLast="0"/>
      <w:bookmarkStart w:id="41" w:name="_klug6nsoh4rh" w:colFirst="0" w:colLast="0"/>
      <w:bookmarkStart w:id="42" w:name="_xxi16asbk40c" w:colFirst="0" w:colLast="0"/>
      <w:bookmarkEnd w:id="40"/>
      <w:bookmarkEnd w:id="41"/>
      <w:bookmarkEnd w:id="42"/>
    </w:p>
    <w:p w:rsidR="00CD3FEC" w:rsidRDefault="00CD3FEC" w:rsidP="00CD3FEC">
      <w:pPr>
        <w:sectPr w:rsidR="00CD3FEC">
          <w:headerReference w:type="default" r:id="rId62"/>
          <w:pgSz w:w="11909" w:h="16834"/>
          <w:pgMar w:top="1440" w:right="1080" w:bottom="1440" w:left="1080" w:header="720" w:footer="720" w:gutter="0"/>
          <w:pgNumType w:start="1"/>
          <w:cols w:space="720"/>
        </w:sectPr>
      </w:pPr>
    </w:p>
    <w:p w:rsidR="00CD3FEC" w:rsidRDefault="00132469" w:rsidP="00132469">
      <w:pPr>
        <w:pStyle w:val="Heading2"/>
        <w:numPr>
          <w:ilvl w:val="0"/>
          <w:numId w:val="0"/>
        </w:numPr>
        <w:rPr>
          <w:rFonts w:ascii="Times New Roman" w:eastAsia="Times New Roman" w:hAnsi="Times New Roman" w:cs="Times New Roman"/>
          <w:b w:val="0"/>
          <w:szCs w:val="28"/>
        </w:rPr>
      </w:pPr>
      <w:bookmarkStart w:id="43" w:name="_q2zx4fy2ztbq" w:colFirst="0" w:colLast="0"/>
      <w:bookmarkStart w:id="44" w:name="_Toc70063552"/>
      <w:bookmarkEnd w:id="43"/>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44"/>
    </w:p>
    <w:p w:rsidR="00CD3FEC" w:rsidRDefault="00132469" w:rsidP="00CD3FEC">
      <w:pPr>
        <w:rPr>
          <w:b/>
          <w:i/>
          <w:lang w:val="en-US"/>
        </w:rPr>
      </w:pPr>
      <w:r>
        <w:rPr>
          <w:b/>
          <w:i/>
        </w:rPr>
        <w:t>7</w:t>
      </w:r>
      <w:r w:rsidR="00CD3FEC">
        <w:rPr>
          <w:b/>
          <w:i/>
        </w:rPr>
        <w:t xml:space="preserve">.1. </w:t>
      </w:r>
      <w:r w:rsidR="00CD3FEC">
        <w:rPr>
          <w:b/>
          <w:i/>
          <w:lang w:val="en-US"/>
        </w:rPr>
        <w:t>Create New Post</w:t>
      </w:r>
    </w:p>
    <w:p w:rsidR="00CD3FEC" w:rsidRDefault="00CD3FEC" w:rsidP="00CD3FEC">
      <w:pPr>
        <w:rPr>
          <w:b/>
          <w:i/>
          <w:lang w:val="en-US"/>
        </w:rPr>
      </w:pPr>
    </w:p>
    <w:p w:rsidR="00CD3FEC" w:rsidRPr="00132469" w:rsidRDefault="00CD3FEC" w:rsidP="00CD3FEC">
      <w:pPr>
        <w:rPr>
          <w:b/>
          <w:i/>
          <w:lang w:val="en-US"/>
        </w:rPr>
      </w:pPr>
      <w:r>
        <w:rPr>
          <w:b/>
          <w:i/>
          <w:noProof/>
          <w:lang w:val="en-US"/>
        </w:rPr>
        <w:drawing>
          <wp:inline distT="0" distB="0" distL="0" distR="0" wp14:anchorId="233DBE1E" wp14:editId="12B33A40">
            <wp:extent cx="8923020" cy="49072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Post.png"/>
                    <pic:cNvPicPr/>
                  </pic:nvPicPr>
                  <pic:blipFill>
                    <a:blip r:embed="rId63">
                      <a:extLst>
                        <a:ext uri="{28A0092B-C50C-407E-A947-70E740481C1C}">
                          <a14:useLocalDpi xmlns:a14="http://schemas.microsoft.com/office/drawing/2010/main" val="0"/>
                        </a:ext>
                      </a:extLst>
                    </a:blip>
                    <a:stretch>
                      <a:fillRect/>
                    </a:stretch>
                  </pic:blipFill>
                  <pic:spPr>
                    <a:xfrm>
                      <a:off x="0" y="0"/>
                      <a:ext cx="8923020" cy="490728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rsidR="00CD3FEC" w:rsidRDefault="00CD3FEC" w:rsidP="00CD3FEC">
      <w:pPr>
        <w:rPr>
          <w:b/>
          <w:i/>
          <w:lang w:val="en-US"/>
        </w:rPr>
      </w:pPr>
    </w:p>
    <w:p w:rsidR="00CD3FEC" w:rsidRPr="00132469" w:rsidRDefault="00CD3FEC" w:rsidP="00CD3FEC">
      <w:pPr>
        <w:rPr>
          <w:b/>
          <w:i/>
          <w:lang w:val="en-US"/>
        </w:rPr>
      </w:pPr>
      <w:r>
        <w:rPr>
          <w:b/>
          <w:i/>
          <w:noProof/>
          <w:lang w:val="en-US"/>
        </w:rPr>
        <w:drawing>
          <wp:inline distT="0" distB="0" distL="0" distR="0" wp14:anchorId="00CE6951" wp14:editId="09AB0785">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64">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 xml:space="preserve">.3. </w:t>
      </w:r>
      <w:r w:rsidR="00CD3FEC">
        <w:rPr>
          <w:b/>
          <w:i/>
          <w:lang w:val="en-US"/>
        </w:rPr>
        <w:t>View edit post</w:t>
      </w:r>
    </w:p>
    <w:p w:rsidR="00CD3FEC" w:rsidRDefault="00CD3FEC" w:rsidP="00CD3FEC">
      <w:pPr>
        <w:rPr>
          <w:b/>
          <w:i/>
          <w:lang w:val="en-US"/>
        </w:rPr>
      </w:pPr>
    </w:p>
    <w:p w:rsidR="00CD3FEC" w:rsidRPr="008D43FC" w:rsidRDefault="00CD3FEC" w:rsidP="00CD3FEC">
      <w:pPr>
        <w:rPr>
          <w:b/>
          <w:i/>
        </w:rPr>
      </w:pPr>
      <w:r>
        <w:rPr>
          <w:b/>
          <w:i/>
          <w:noProof/>
          <w:lang w:val="en-US"/>
        </w:rPr>
        <w:drawing>
          <wp:inline distT="0" distB="0" distL="0" distR="0" wp14:anchorId="014C2A8D" wp14:editId="620908CC">
            <wp:extent cx="8900160" cy="54025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ditPost.png"/>
                    <pic:cNvPicPr/>
                  </pic:nvPicPr>
                  <pic:blipFill>
                    <a:blip r:embed="rId65">
                      <a:extLst>
                        <a:ext uri="{28A0092B-C50C-407E-A947-70E740481C1C}">
                          <a14:useLocalDpi xmlns:a14="http://schemas.microsoft.com/office/drawing/2010/main" val="0"/>
                        </a:ext>
                      </a:extLst>
                    </a:blip>
                    <a:stretch>
                      <a:fillRect/>
                    </a:stretch>
                  </pic:blipFill>
                  <pic:spPr>
                    <a:xfrm>
                      <a:off x="0" y="0"/>
                      <a:ext cx="8900160" cy="5402580"/>
                    </a:xfrm>
                    <a:prstGeom prst="rect">
                      <a:avLst/>
                    </a:prstGeom>
                  </pic:spPr>
                </pic:pic>
              </a:graphicData>
            </a:graphic>
          </wp:inline>
        </w:drawing>
      </w:r>
      <w:bookmarkStart w:id="45" w:name="_i97ai8dp36i0" w:colFirst="0" w:colLast="0"/>
      <w:bookmarkEnd w:id="45"/>
    </w:p>
    <w:p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rsidR="00CD3FEC" w:rsidRDefault="00CD3FEC" w:rsidP="00CD3FEC">
      <w:pPr>
        <w:rPr>
          <w:b/>
          <w:i/>
          <w:lang w:val="en-US"/>
        </w:rPr>
      </w:pPr>
      <w:r>
        <w:rPr>
          <w:b/>
          <w:i/>
          <w:noProof/>
          <w:lang w:val="en-US"/>
        </w:rPr>
        <w:drawing>
          <wp:inline distT="0" distB="0" distL="0" distR="0" wp14:anchorId="0FA36AB2" wp14:editId="0B40D734">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66">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 xml:space="preserve">.5. </w:t>
      </w:r>
      <w:r w:rsidR="00CD3FEC">
        <w:rPr>
          <w:b/>
          <w:i/>
          <w:lang w:val="en-US"/>
        </w:rPr>
        <w:t>Chat</w:t>
      </w:r>
    </w:p>
    <w:p w:rsidR="00CD3FEC" w:rsidRDefault="00CD3FEC" w:rsidP="00CD3FEC">
      <w:pPr>
        <w:rPr>
          <w:b/>
          <w:i/>
          <w:lang w:val="en-US"/>
        </w:rPr>
      </w:pPr>
    </w:p>
    <w:p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Pr>
          <w:b/>
          <w:i/>
          <w:noProof/>
          <w:lang w:val="en-US"/>
        </w:rPr>
        <w:lastRenderedPageBreak/>
        <w:drawing>
          <wp:inline distT="0" distB="0" distL="0" distR="0" wp14:anchorId="518CA3A1" wp14:editId="1B6E4B1B">
            <wp:extent cx="8724900" cy="5158456"/>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at.png"/>
                    <pic:cNvPicPr/>
                  </pic:nvPicPr>
                  <pic:blipFill>
                    <a:blip r:embed="rId67">
                      <a:extLst>
                        <a:ext uri="{28A0092B-C50C-407E-A947-70E740481C1C}">
                          <a14:useLocalDpi xmlns:a14="http://schemas.microsoft.com/office/drawing/2010/main" val="0"/>
                        </a:ext>
                      </a:extLst>
                    </a:blip>
                    <a:stretch>
                      <a:fillRect/>
                    </a:stretch>
                  </pic:blipFill>
                  <pic:spPr>
                    <a:xfrm>
                      <a:off x="0" y="0"/>
                      <a:ext cx="8747341" cy="5171724"/>
                    </a:xfrm>
                    <a:prstGeom prst="rect">
                      <a:avLst/>
                    </a:prstGeom>
                  </pic:spPr>
                </pic:pic>
              </a:graphicData>
            </a:graphic>
          </wp:inline>
        </w:drawing>
      </w:r>
    </w:p>
    <w:p w:rsidR="00CD3FEC" w:rsidRDefault="00CD3FEC" w:rsidP="00CD3FEC">
      <w:pPr>
        <w:rPr>
          <w:b/>
          <w:i/>
          <w:lang w:val="en-US"/>
        </w:rPr>
      </w:pPr>
    </w:p>
    <w:p w:rsidR="00CD3FEC" w:rsidRDefault="00132469" w:rsidP="00CD3FEC">
      <w:pPr>
        <w:rPr>
          <w:b/>
          <w:i/>
          <w:lang w:val="en-US"/>
        </w:rPr>
      </w:pPr>
      <w:r>
        <w:rPr>
          <w:b/>
          <w:i/>
        </w:rPr>
        <w:lastRenderedPageBreak/>
        <w:t>7</w:t>
      </w:r>
      <w:r w:rsidR="00CD3FEC">
        <w:rPr>
          <w:b/>
          <w:i/>
        </w:rPr>
        <w:t xml:space="preserve">.6. </w:t>
      </w:r>
      <w:r w:rsidR="00CD3FEC">
        <w:rPr>
          <w:b/>
          <w:i/>
          <w:lang w:val="en-US"/>
        </w:rPr>
        <w:t>Like Post</w:t>
      </w:r>
    </w:p>
    <w:p w:rsidR="00CD3FEC" w:rsidRDefault="00CD3FEC" w:rsidP="00CD3FEC">
      <w:pPr>
        <w:rPr>
          <w:b/>
          <w:i/>
          <w:lang w:val="en-US"/>
        </w:rPr>
      </w:pPr>
    </w:p>
    <w:p w:rsidR="00CD3FEC" w:rsidRDefault="00CD3FEC" w:rsidP="00CD3FEC">
      <w:pPr>
        <w:rPr>
          <w:b/>
          <w:i/>
          <w:lang w:val="en-US"/>
        </w:rPr>
      </w:pPr>
      <w:r>
        <w:rPr>
          <w:b/>
          <w:i/>
          <w:noProof/>
          <w:lang w:val="en-US"/>
        </w:rPr>
        <w:drawing>
          <wp:inline distT="0" distB="0" distL="0" distR="0" wp14:anchorId="714408B2" wp14:editId="5A0E9637">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68">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46" w:name="_Toc70063553"/>
      <w:r w:rsidRPr="00132469">
        <w:rPr>
          <w:rFonts w:ascii="Times New Roman" w:eastAsia="Times New Roman" w:hAnsi="Times New Roman" w:cs="Times New Roman"/>
          <w:sz w:val="26"/>
        </w:rPr>
        <w:lastRenderedPageBreak/>
        <w:t>User Interface Design</w:t>
      </w:r>
      <w:bookmarkStart w:id="47" w:name="_Toc70063554"/>
      <w:bookmarkEnd w:id="46"/>
    </w:p>
    <w:p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47"/>
      <w:r w:rsidR="00CD3FEC">
        <w:rPr>
          <w:rFonts w:ascii="Times New Roman" w:eastAsia="Times New Roman" w:hAnsi="Times New Roman" w:cs="Times New Roman"/>
          <w:i/>
          <w:sz w:val="24"/>
          <w:szCs w:val="24"/>
        </w:rPr>
        <w:t xml:space="preserve"> </w:t>
      </w:r>
    </w:p>
    <w:p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rsidR="00CD3FEC" w:rsidRDefault="00CD3FEC" w:rsidP="00CD3FEC">
      <w:pPr>
        <w:rPr>
          <w:lang w:val="en-US"/>
        </w:rPr>
      </w:pPr>
    </w:p>
    <w:p w:rsidR="00132469" w:rsidRDefault="00CD3FEC" w:rsidP="00132469">
      <w:pPr>
        <w:jc w:val="center"/>
        <w:rPr>
          <w:lang w:val="en-US"/>
        </w:rPr>
      </w:pPr>
      <w:r>
        <w:rPr>
          <w:noProof/>
          <w:lang w:val="en-US"/>
        </w:rPr>
        <w:drawing>
          <wp:inline distT="0" distB="0" distL="0" distR="0" wp14:anchorId="7CA59810" wp14:editId="77C7A714">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69">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4161A17A" wp14:editId="597C9EDC">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70">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1CE73A16" wp14:editId="6DAC2180">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71">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rsidR="00CD3FEC" w:rsidRDefault="00CD3FEC" w:rsidP="00CD3FEC">
      <w:pPr>
        <w:jc w:val="center"/>
        <w:rPr>
          <w:lang w:val="en-US"/>
        </w:rPr>
      </w:pPr>
    </w:p>
    <w:p w:rsidR="00CD3FEC" w:rsidRPr="006A2972" w:rsidRDefault="00CD3FEC" w:rsidP="00CD3FEC"/>
    <w:p w:rsidR="00CD3FEC" w:rsidRDefault="00CD3FEC" w:rsidP="00CD3FEC"/>
    <w:p w:rsidR="00132469" w:rsidRDefault="00132469" w:rsidP="00CD3FEC"/>
    <w:p w:rsidR="00CD3FEC" w:rsidRDefault="00132469" w:rsidP="00CD3FEC">
      <w:pPr>
        <w:rPr>
          <w:lang w:val="en-US"/>
        </w:rPr>
      </w:pPr>
      <w:r>
        <w:rPr>
          <w:lang w:val="en-US"/>
        </w:rPr>
        <w:lastRenderedPageBreak/>
        <w:t>8</w:t>
      </w:r>
      <w:r w:rsidR="00CD3FEC">
        <w:rPr>
          <w:lang w:val="en-US"/>
        </w:rPr>
        <w:t xml:space="preserve">.1.4 Hot </w:t>
      </w:r>
    </w:p>
    <w:p w:rsidR="00CD3FEC" w:rsidRDefault="00CD3FEC" w:rsidP="00CD3FEC"/>
    <w:p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48" w:name="_jano7b16uie9" w:colFirst="0" w:colLast="0"/>
      <w:bookmarkStart w:id="49" w:name="_Toc70063555"/>
      <w:bookmarkEnd w:id="48"/>
      <w:r>
        <w:rPr>
          <w:rFonts w:ascii="Times New Roman" w:eastAsia="Times New Roman" w:hAnsi="Times New Roman" w:cs="Times New Roman"/>
          <w:b w:val="0"/>
          <w:noProof/>
          <w:szCs w:val="28"/>
          <w:lang w:eastAsia="ja-JP"/>
        </w:rPr>
        <w:drawing>
          <wp:inline distT="0" distB="0" distL="0" distR="0" wp14:anchorId="7F8E1E96" wp14:editId="0A3860B3">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7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49"/>
    </w:p>
    <w:p w:rsidR="00CD3FEC" w:rsidRDefault="00CD3FEC" w:rsidP="00CD3FEC"/>
    <w:p w:rsidR="00CD3FEC" w:rsidRDefault="00CD3FEC" w:rsidP="00CD3FEC"/>
    <w:p w:rsidR="00CD3FEC" w:rsidRDefault="00132469" w:rsidP="00CD3FEC">
      <w:pPr>
        <w:rPr>
          <w:lang w:val="en-US"/>
        </w:rPr>
      </w:pPr>
      <w:r>
        <w:rPr>
          <w:lang w:val="en-US"/>
        </w:rPr>
        <w:lastRenderedPageBreak/>
        <w:t>8</w:t>
      </w:r>
      <w:r w:rsidR="00CD3FEC">
        <w:rPr>
          <w:lang w:val="en-US"/>
        </w:rPr>
        <w:t>.1.5 Recommend</w:t>
      </w:r>
    </w:p>
    <w:p w:rsidR="00CD3FEC" w:rsidRPr="00B02BB6" w:rsidRDefault="00CD3FEC" w:rsidP="00CD3FEC">
      <w:pPr>
        <w:rPr>
          <w:lang w:val="en-US"/>
        </w:rPr>
      </w:pPr>
    </w:p>
    <w:p w:rsidR="00CD3FEC" w:rsidRDefault="00CD3FEC" w:rsidP="00CD3FEC">
      <w:pPr>
        <w:jc w:val="center"/>
        <w:rPr>
          <w:lang w:val="en-US"/>
        </w:rPr>
      </w:pPr>
      <w:r>
        <w:rPr>
          <w:lang w:val="en-US"/>
        </w:rPr>
        <w:t xml:space="preserve"> </w:t>
      </w:r>
      <w:r>
        <w:rPr>
          <w:noProof/>
          <w:lang w:val="en-US"/>
        </w:rPr>
        <w:drawing>
          <wp:inline distT="0" distB="0" distL="0" distR="0" wp14:anchorId="2FE25E6A" wp14:editId="1A4CC281">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73">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rsidR="00CD3FEC" w:rsidRDefault="00CD3FEC" w:rsidP="00CD3FEC"/>
    <w:p w:rsidR="00CD3FEC" w:rsidRDefault="00CD3FEC" w:rsidP="00CD3FEC"/>
    <w:p w:rsidR="00CD3FEC" w:rsidRDefault="00CD3FEC" w:rsidP="00CD3FEC"/>
    <w:p w:rsidR="00CD3FEC" w:rsidRDefault="00CD3FEC" w:rsidP="00CD3FEC"/>
    <w:p w:rsidR="00CD3FEC" w:rsidRDefault="00132469" w:rsidP="00CD3FEC">
      <w:pPr>
        <w:rPr>
          <w:lang w:val="en-US"/>
        </w:rPr>
      </w:pPr>
      <w:r>
        <w:lastRenderedPageBreak/>
        <w:t>8.</w:t>
      </w:r>
      <w:r w:rsidR="00CD3FEC">
        <w:rPr>
          <w:lang w:val="en-US"/>
        </w:rPr>
        <w:t xml:space="preserve">1.6 Create Post </w:t>
      </w:r>
    </w:p>
    <w:p w:rsidR="00CD3FEC" w:rsidRDefault="00CD3FEC" w:rsidP="00CD3FEC">
      <w:pPr>
        <w:jc w:val="center"/>
        <w:rPr>
          <w:lang w:val="en-US"/>
        </w:rPr>
      </w:pPr>
      <w:r>
        <w:rPr>
          <w:noProof/>
          <w:lang w:val="en-US"/>
        </w:rPr>
        <w:drawing>
          <wp:inline distT="0" distB="0" distL="0" distR="0" wp14:anchorId="0DCE98F9" wp14:editId="49CF2E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74">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rsidR="00CD3FEC" w:rsidRDefault="00CD3FEC" w:rsidP="00CD3FEC">
      <w:pPr>
        <w:jc w:val="center"/>
        <w:rPr>
          <w:lang w:val="en-US"/>
        </w:rPr>
      </w:pPr>
      <w:r>
        <w:rPr>
          <w:noProof/>
          <w:lang w:val="en-US"/>
        </w:rPr>
        <w:drawing>
          <wp:inline distT="0" distB="0" distL="0" distR="0" wp14:anchorId="2C2D092A" wp14:editId="56C55C89">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75">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rsidR="00CD3FEC" w:rsidRDefault="00CD3FEC" w:rsidP="00CD3FEC">
      <w:pPr>
        <w:jc w:val="cente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CD3FEC" w:rsidRDefault="00132469" w:rsidP="00CD3FEC">
      <w:pPr>
        <w:rPr>
          <w:lang w:val="en-US"/>
        </w:rPr>
      </w:pPr>
      <w:r>
        <w:rPr>
          <w:lang w:val="en-US"/>
        </w:rPr>
        <w:lastRenderedPageBreak/>
        <w:t>8</w:t>
      </w:r>
      <w:r w:rsidR="00CD3FEC">
        <w:rPr>
          <w:lang w:val="en-US"/>
        </w:rPr>
        <w:t xml:space="preserve">.1.8 Search </w:t>
      </w:r>
    </w:p>
    <w:p w:rsidR="00CD3FEC" w:rsidRDefault="00CD3FEC" w:rsidP="00CD3FEC">
      <w:pPr>
        <w:jc w:val="center"/>
        <w:rPr>
          <w:lang w:val="en-US"/>
        </w:rPr>
      </w:pPr>
      <w:r>
        <w:rPr>
          <w:noProof/>
          <w:lang w:val="en-US"/>
        </w:rPr>
        <w:drawing>
          <wp:inline distT="0" distB="0" distL="0" distR="0" wp14:anchorId="6C7BCA29" wp14:editId="6407714A">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76">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rsidR="00CD3FEC" w:rsidRDefault="00CD3FEC" w:rsidP="00CD3FEC">
      <w:pPr>
        <w:jc w:val="center"/>
        <w:rPr>
          <w:lang w:val="en-US"/>
        </w:rPr>
      </w:pPr>
    </w:p>
    <w:p w:rsidR="00CD3FEC" w:rsidRDefault="00CD3FEC" w:rsidP="00CD3FEC">
      <w:pPr>
        <w:jc w:val="center"/>
        <w:rPr>
          <w:lang w:val="en-US"/>
        </w:rPr>
      </w:pPr>
    </w:p>
    <w:p w:rsidR="00CD3FEC" w:rsidRDefault="00CD3FEC" w:rsidP="00CD3FEC">
      <w:pPr>
        <w:jc w:val="center"/>
        <w:rPr>
          <w:lang w:val="en-US"/>
        </w:rPr>
      </w:pPr>
    </w:p>
    <w:p w:rsidR="00CD3FEC" w:rsidRDefault="00CD3FEC" w:rsidP="00CD3FEC">
      <w:pPr>
        <w:rPr>
          <w:lang w:val="en-US"/>
        </w:rPr>
      </w:pPr>
    </w:p>
    <w:p w:rsidR="00CD3FEC" w:rsidRDefault="00CD3FEC" w:rsidP="00CD3FEC">
      <w:pPr>
        <w:rPr>
          <w:lang w:val="en-US"/>
        </w:rPr>
      </w:pPr>
    </w:p>
    <w:p w:rsidR="00132469" w:rsidRDefault="00132469" w:rsidP="00132469">
      <w:pPr>
        <w:rPr>
          <w:noProof/>
          <w:lang w:val="en-US"/>
        </w:rPr>
      </w:pPr>
    </w:p>
    <w:p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C922164" wp14:editId="5D17B651">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77">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left"/>
        <w:rPr>
          <w:lang w:val="en-US"/>
        </w:rPr>
      </w:pPr>
    </w:p>
    <w:p w:rsidR="00CD3FEC" w:rsidRDefault="00132469" w:rsidP="00132469">
      <w:pPr>
        <w:jc w:val="left"/>
        <w:rPr>
          <w:lang w:val="en-US"/>
        </w:rPr>
      </w:pPr>
      <w:r>
        <w:rPr>
          <w:lang w:val="en-US"/>
        </w:rPr>
        <w:t>8.</w:t>
      </w:r>
      <w:r w:rsidR="00CD3FEC">
        <w:rPr>
          <w:lang w:val="en-US"/>
        </w:rPr>
        <w:t>1.10 Chat</w:t>
      </w:r>
    </w:p>
    <w:p w:rsidR="00CD3FEC" w:rsidRDefault="00132469" w:rsidP="00CD3FEC">
      <w:pPr>
        <w:jc w:val="center"/>
        <w:rPr>
          <w:lang w:val="en-US"/>
        </w:rPr>
      </w:pPr>
      <w:r>
        <w:rPr>
          <w:noProof/>
          <w:lang w:val="en-US"/>
        </w:rPr>
        <w:drawing>
          <wp:inline distT="0" distB="0" distL="0" distR="0" wp14:anchorId="71BA3C15" wp14:editId="109FD8BC">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78">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rsidR="00A363BC" w:rsidRDefault="00132469" w:rsidP="00A363BC">
      <w:pPr>
        <w:rPr>
          <w:lang w:val="en-US"/>
        </w:rPr>
      </w:pPr>
      <w:r>
        <w:rPr>
          <w:lang w:val="en-US"/>
        </w:rPr>
        <w:lastRenderedPageBreak/>
        <w:t>8</w:t>
      </w:r>
      <w:r w:rsidR="00CD3FEC">
        <w:rPr>
          <w:lang w:val="en-US"/>
        </w:rPr>
        <w:t>.1.11 Bookma</w:t>
      </w:r>
      <w:r w:rsidR="00A363BC">
        <w:rPr>
          <w:lang w:val="en-US"/>
        </w:rPr>
        <w:t>rk</w:t>
      </w:r>
    </w:p>
    <w:p w:rsidR="00A363BC" w:rsidRDefault="00CD3FEC" w:rsidP="00A363BC">
      <w:pPr>
        <w:jc w:val="center"/>
        <w:rPr>
          <w:lang w:val="en-US"/>
        </w:rPr>
      </w:pPr>
      <w:r>
        <w:rPr>
          <w:noProof/>
          <w:lang w:val="en-US"/>
        </w:rPr>
        <w:drawing>
          <wp:inline distT="0" distB="0" distL="0" distR="0" wp14:anchorId="5F4A5560" wp14:editId="41BA1CBD">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79">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CD3FEC" w:rsidRDefault="00A363BC" w:rsidP="00A363BC">
      <w:pPr>
        <w:jc w:val="left"/>
        <w:rPr>
          <w:lang w:val="en-US"/>
        </w:rPr>
      </w:pPr>
      <w:r>
        <w:rPr>
          <w:lang w:val="en-US"/>
        </w:rPr>
        <w:lastRenderedPageBreak/>
        <w:t>8</w:t>
      </w:r>
      <w:r w:rsidR="00CD3FEC">
        <w:rPr>
          <w:lang w:val="en-US"/>
        </w:rPr>
        <w:t>.</w:t>
      </w:r>
      <w:r>
        <w:rPr>
          <w:lang w:val="en-US"/>
        </w:rPr>
        <w:t>1.12 Account</w:t>
      </w:r>
    </w:p>
    <w:p w:rsidR="00CD3FEC" w:rsidRDefault="00CD3FEC" w:rsidP="00CD3FEC">
      <w:pPr>
        <w:jc w:val="center"/>
        <w:rPr>
          <w:lang w:val="en-US"/>
        </w:rPr>
      </w:pPr>
      <w:r>
        <w:rPr>
          <w:noProof/>
          <w:lang w:val="en-US"/>
        </w:rPr>
        <w:drawing>
          <wp:inline distT="0" distB="0" distL="0" distR="0" wp14:anchorId="1BED68D6" wp14:editId="7DDB9BFA">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80">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rsidR="00CD3FEC" w:rsidRDefault="00CD3FEC" w:rsidP="00CD3FEC">
      <w:pPr>
        <w:jc w:val="center"/>
        <w:rPr>
          <w:lang w:val="en-US"/>
        </w:rPr>
      </w:pPr>
    </w:p>
    <w:p w:rsidR="00CD3FEC" w:rsidRDefault="00CD3FE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CD3FEC" w:rsidRDefault="00A363BC" w:rsidP="00CD3FEC">
      <w:pPr>
        <w:rPr>
          <w:lang w:val="en-US"/>
        </w:rPr>
      </w:pPr>
      <w:r>
        <w:rPr>
          <w:lang w:val="en-US"/>
        </w:rPr>
        <w:lastRenderedPageBreak/>
        <w:t>8</w:t>
      </w:r>
      <w:r w:rsidR="00CD3FEC">
        <w:rPr>
          <w:lang w:val="en-US"/>
        </w:rPr>
        <w:t>.1.13 Profile</w:t>
      </w:r>
    </w:p>
    <w:p w:rsidR="00CD3FEC" w:rsidRDefault="00CD3FEC" w:rsidP="00CD3FEC">
      <w:pPr>
        <w:jc w:val="center"/>
        <w:rPr>
          <w:lang w:val="en-US"/>
        </w:rPr>
      </w:pPr>
      <w:r>
        <w:rPr>
          <w:noProof/>
          <w:lang w:val="en-US"/>
        </w:rPr>
        <w:drawing>
          <wp:inline distT="0" distB="0" distL="0" distR="0" wp14:anchorId="6CFBB589" wp14:editId="0F704262">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8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CD3FEC">
      <w:pPr>
        <w:jc w:val="center"/>
        <w:rPr>
          <w:lang w:val="en-US"/>
        </w:rPr>
      </w:pPr>
    </w:p>
    <w:p w:rsidR="00CD3FEC" w:rsidRDefault="00CD3FEC" w:rsidP="00CD3FEC">
      <w:pPr>
        <w:jc w:val="center"/>
        <w:rPr>
          <w:lang w:val="en-US"/>
        </w:rPr>
      </w:pPr>
    </w:p>
    <w:p w:rsidR="00CD3FEC" w:rsidRDefault="00CD3FEC" w:rsidP="00A363BC">
      <w:pPr>
        <w:rPr>
          <w:lang w:val="en-US"/>
        </w:rPr>
      </w:pPr>
    </w:p>
    <w:p w:rsidR="00CD3FEC" w:rsidRDefault="00A363BC" w:rsidP="00CD3FEC">
      <w:pPr>
        <w:rPr>
          <w:lang w:val="en-US"/>
        </w:rPr>
      </w:pPr>
      <w:r>
        <w:rPr>
          <w:lang w:val="en-US"/>
        </w:rPr>
        <w:lastRenderedPageBreak/>
        <w:t>8</w:t>
      </w:r>
      <w:r w:rsidR="00CD3FEC">
        <w:rPr>
          <w:lang w:val="en-US"/>
        </w:rPr>
        <w:t>.1.14 Edit Profile</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60AF5595" wp14:editId="417326DF">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8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A363BC">
      <w:pPr>
        <w:rPr>
          <w:lang w:val="en-US"/>
        </w:rPr>
      </w:pPr>
    </w:p>
    <w:p w:rsidR="00CD3FEC" w:rsidRDefault="00A363BC" w:rsidP="00CD3FEC">
      <w:pPr>
        <w:rPr>
          <w:lang w:val="en-US"/>
        </w:rPr>
      </w:pPr>
      <w:r>
        <w:rPr>
          <w:lang w:val="en-US"/>
        </w:rPr>
        <w:lastRenderedPageBreak/>
        <w:t>8</w:t>
      </w:r>
      <w:r w:rsidR="00CD3FEC">
        <w:rPr>
          <w:lang w:val="en-US"/>
        </w:rPr>
        <w:t>.1.15 Balance</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79A70882" wp14:editId="17FE58B8">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83">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CD3FEC">
      <w:pPr>
        <w:rPr>
          <w:lang w:val="en-US"/>
        </w:rPr>
      </w:pPr>
    </w:p>
    <w:p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rsidR="00CD3FEC" w:rsidRDefault="00CD3FEC" w:rsidP="00AA79E9">
      <w:pPr>
        <w:pStyle w:val="Heading2"/>
        <w:numPr>
          <w:ilvl w:val="0"/>
          <w:numId w:val="6"/>
        </w:numPr>
        <w:ind w:left="0"/>
        <w:rPr>
          <w:rFonts w:ascii="Times New Roman" w:eastAsia="Times New Roman" w:hAnsi="Times New Roman" w:cs="Times New Roman"/>
          <w:szCs w:val="28"/>
        </w:rPr>
      </w:pPr>
      <w:bookmarkStart w:id="50" w:name="_Toc70063556"/>
      <w:r>
        <w:rPr>
          <w:rFonts w:ascii="Times New Roman" w:eastAsia="Times New Roman" w:hAnsi="Times New Roman" w:cs="Times New Roman"/>
          <w:szCs w:val="28"/>
        </w:rPr>
        <w:lastRenderedPageBreak/>
        <w:t>Database Design</w:t>
      </w:r>
      <w:bookmarkEnd w:id="50"/>
    </w:p>
    <w:p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139E3721" wp14:editId="37B5ADE1">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84">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rsidR="00C0493E" w:rsidRPr="00D63298" w:rsidRDefault="00C0493E" w:rsidP="00C0493E">
      <w:pPr>
        <w:rPr>
          <w:lang w:val="en-US" w:eastAsia="en-US"/>
        </w:rPr>
      </w:pPr>
    </w:p>
    <w:p w:rsidR="00DF499E" w:rsidRPr="00DF499E" w:rsidRDefault="00DF499E" w:rsidP="00DF499E">
      <w:pPr>
        <w:pStyle w:val="Heading1"/>
        <w:numPr>
          <w:ilvl w:val="0"/>
          <w:numId w:val="0"/>
        </w:numPr>
        <w:spacing w:before="240"/>
        <w:ind w:left="36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t>Chapter 5:</w:t>
      </w:r>
      <w:r w:rsidRPr="00DF499E">
        <w:rPr>
          <w:rFonts w:ascii="Times New Roman" w:hAnsi="Times New Roman" w:cs="Times New Roman"/>
          <w:color w:val="C45911" w:themeColor="accent2" w:themeShade="BF"/>
        </w:rPr>
        <w:t xml:space="preserve"> Software Test Documentation</w:t>
      </w:r>
    </w:p>
    <w:p w:rsidR="00DF499E" w:rsidRPr="00DF499E" w:rsidRDefault="00DF499E" w:rsidP="00AA79E9">
      <w:pPr>
        <w:pStyle w:val="Heading2"/>
        <w:numPr>
          <w:ilvl w:val="0"/>
          <w:numId w:val="19"/>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rsidR="00DF499E" w:rsidRDefault="00DF499E" w:rsidP="00AA79E9">
      <w:pPr>
        <w:numPr>
          <w:ilvl w:val="0"/>
          <w:numId w:val="18"/>
        </w:numPr>
        <w:spacing w:line="240" w:lineRule="auto"/>
      </w:pPr>
      <w:r>
        <w:t>Test approach</w:t>
      </w:r>
    </w:p>
    <w:p w:rsidR="00DF499E" w:rsidRDefault="00DF499E" w:rsidP="00AA79E9">
      <w:pPr>
        <w:numPr>
          <w:ilvl w:val="0"/>
          <w:numId w:val="18"/>
        </w:numPr>
        <w:spacing w:line="240" w:lineRule="auto"/>
      </w:pPr>
      <w:r>
        <w:t>Test stages</w:t>
      </w:r>
    </w:p>
    <w:p w:rsidR="00DF499E" w:rsidRDefault="00DF499E" w:rsidP="00AA79E9">
      <w:pPr>
        <w:numPr>
          <w:ilvl w:val="0"/>
          <w:numId w:val="18"/>
        </w:numPr>
        <w:spacing w:line="240" w:lineRule="auto"/>
      </w:pPr>
      <w:r>
        <w:t>Test type</w:t>
      </w:r>
    </w:p>
    <w:p w:rsidR="00DF499E" w:rsidRDefault="00DF499E" w:rsidP="00AA79E9">
      <w:pPr>
        <w:numPr>
          <w:ilvl w:val="0"/>
          <w:numId w:val="18"/>
        </w:numPr>
        <w:spacing w:line="240" w:lineRule="auto"/>
      </w:pPr>
      <w:r>
        <w:t>Test plan: Feature to be tested, Feature not to be tested, Test process, Test schedule, Testing tool and environment.</w:t>
      </w:r>
    </w:p>
    <w:p w:rsidR="00DF499E" w:rsidRDefault="00DF499E" w:rsidP="00AA79E9">
      <w:pPr>
        <w:numPr>
          <w:ilvl w:val="0"/>
          <w:numId w:val="18"/>
        </w:numPr>
        <w:spacing w:line="240" w:lineRule="auto"/>
      </w:pPr>
      <w:r>
        <w:t>Test cases</w:t>
      </w:r>
    </w:p>
    <w:p w:rsidR="00DF499E" w:rsidRDefault="00DF499E" w:rsidP="00AA79E9">
      <w:pPr>
        <w:numPr>
          <w:ilvl w:val="0"/>
          <w:numId w:val="18"/>
        </w:numPr>
        <w:spacing w:line="240" w:lineRule="auto"/>
      </w:pPr>
      <w:r>
        <w:t>Checklist</w:t>
      </w:r>
    </w:p>
    <w:p w:rsidR="00DF499E" w:rsidRDefault="00DF499E" w:rsidP="00AA79E9">
      <w:pPr>
        <w:numPr>
          <w:ilvl w:val="0"/>
          <w:numId w:val="18"/>
        </w:numPr>
        <w:spacing w:line="240" w:lineRule="auto"/>
      </w:pPr>
      <w:r>
        <w:t>Test report</w:t>
      </w:r>
    </w:p>
    <w:p w:rsidR="00DF499E" w:rsidRDefault="00DF499E" w:rsidP="00AA79E9">
      <w:pPr>
        <w:pStyle w:val="ListParagraph"/>
        <w:numPr>
          <w:ilvl w:val="0"/>
          <w:numId w:val="19"/>
        </w:numPr>
        <w:spacing w:line="240" w:lineRule="auto"/>
        <w:ind w:left="0"/>
        <w:jc w:val="left"/>
        <w:rPr>
          <w:b/>
          <w:sz w:val="26"/>
          <w:szCs w:val="26"/>
        </w:rPr>
      </w:pPr>
      <w:r>
        <w:rPr>
          <w:b/>
          <w:sz w:val="26"/>
          <w:szCs w:val="26"/>
        </w:rPr>
        <w:t xml:space="preserve">Test </w:t>
      </w:r>
      <w:r w:rsidRPr="00DF499E">
        <w:rPr>
          <w:b/>
          <w:sz w:val="26"/>
          <w:szCs w:val="26"/>
        </w:rPr>
        <w:t>Approach</w:t>
      </w:r>
    </w:p>
    <w:p w:rsidR="00DF499E" w:rsidRPr="00DF499E" w:rsidRDefault="00DF499E" w:rsidP="00DF499E">
      <w:pPr>
        <w:pStyle w:val="ListParagraph"/>
        <w:spacing w:line="240" w:lineRule="auto"/>
        <w:ind w:left="0"/>
        <w:jc w:val="left"/>
        <w:rPr>
          <w:b/>
          <w:sz w:val="26"/>
          <w:szCs w:val="26"/>
        </w:rPr>
      </w:pPr>
    </w:p>
    <w:p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4FDC4FC1" wp14:editId="51EC6FBC">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5">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rsidR="00DF499E" w:rsidRDefault="00DF499E" w:rsidP="00DF499E">
      <w:pPr>
        <w:pStyle w:val="ListParagraph"/>
        <w:spacing w:line="240" w:lineRule="auto"/>
        <w:ind w:left="0"/>
        <w:jc w:val="center"/>
        <w:rPr>
          <w:b/>
          <w:sz w:val="26"/>
          <w:szCs w:val="26"/>
        </w:rPr>
      </w:pPr>
    </w:p>
    <w:p w:rsidR="00DF499E" w:rsidRDefault="00DF499E" w:rsidP="00DF499E">
      <w:pPr>
        <w:pStyle w:val="ListParagraph"/>
        <w:spacing w:line="240" w:lineRule="auto"/>
        <w:ind w:left="0"/>
        <w:jc w:val="center"/>
        <w:rPr>
          <w:b/>
          <w:sz w:val="26"/>
          <w:szCs w:val="26"/>
        </w:rPr>
      </w:pPr>
    </w:p>
    <w:p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rsidR="00DF499E" w:rsidRDefault="00DF499E" w:rsidP="00AA79E9">
      <w:pPr>
        <w:pStyle w:val="ListParagraph"/>
        <w:numPr>
          <w:ilvl w:val="0"/>
          <w:numId w:val="19"/>
        </w:numPr>
        <w:ind w:left="0"/>
        <w:rPr>
          <w:b/>
          <w:color w:val="000000"/>
          <w:sz w:val="26"/>
          <w:szCs w:val="26"/>
        </w:rPr>
      </w:pPr>
      <w:r w:rsidRPr="00DF499E">
        <w:rPr>
          <w:b/>
          <w:color w:val="000000"/>
          <w:sz w:val="26"/>
          <w:szCs w:val="26"/>
        </w:rPr>
        <w:t>Testing Types</w:t>
      </w:r>
    </w:p>
    <w:p w:rsidR="00DF499E" w:rsidRDefault="00DF499E" w:rsidP="009C224E">
      <w:r>
        <w:t xml:space="preserve">The test team has to test the following type on </w:t>
      </w:r>
      <w:r w:rsidR="009C224E">
        <w:t>SOFA Application and Google Chrome</w:t>
      </w:r>
      <w:r>
        <w:t>:</w:t>
      </w:r>
    </w:p>
    <w:p w:rsidR="00DF499E" w:rsidRDefault="00DF499E" w:rsidP="00AA79E9">
      <w:pPr>
        <w:numPr>
          <w:ilvl w:val="0"/>
          <w:numId w:val="21"/>
        </w:numPr>
        <w:spacing w:after="0"/>
        <w:jc w:val="left"/>
      </w:pPr>
      <w:r>
        <w:t>GUI test</w:t>
      </w:r>
    </w:p>
    <w:p w:rsidR="00DF499E" w:rsidRDefault="00DF499E" w:rsidP="00AA79E9">
      <w:pPr>
        <w:numPr>
          <w:ilvl w:val="0"/>
          <w:numId w:val="21"/>
        </w:numPr>
        <w:spacing w:after="0"/>
        <w:jc w:val="left"/>
      </w:pPr>
      <w:r>
        <w:t>Function test</w:t>
      </w:r>
    </w:p>
    <w:p w:rsidR="00DF499E" w:rsidRDefault="00DF499E" w:rsidP="00AA79E9">
      <w:pPr>
        <w:numPr>
          <w:ilvl w:val="0"/>
          <w:numId w:val="20"/>
        </w:numPr>
        <w:spacing w:after="0"/>
        <w:jc w:val="left"/>
      </w:pPr>
      <w:r>
        <w:t>Acceptance test</w:t>
      </w:r>
    </w:p>
    <w:p w:rsidR="00DF499E" w:rsidRDefault="00DF499E" w:rsidP="00AA79E9">
      <w:pPr>
        <w:numPr>
          <w:ilvl w:val="0"/>
          <w:numId w:val="20"/>
        </w:numPr>
        <w:spacing w:after="0"/>
        <w:jc w:val="left"/>
      </w:pPr>
      <w:r>
        <w:t>Unit test</w:t>
      </w:r>
    </w:p>
    <w:p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p>
        </w:tc>
      </w:tr>
      <w:tr w:rsidR="009C224E"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r w:rsidR="009C224E"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r w:rsidR="009C224E"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bl>
    <w:p w:rsidR="00DF499E" w:rsidRDefault="00DF499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Pr="00E4448B" w:rsidRDefault="009C224E" w:rsidP="00AA79E9">
      <w:pPr>
        <w:pStyle w:val="Heading2"/>
        <w:numPr>
          <w:ilvl w:val="0"/>
          <w:numId w:val="19"/>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51" w:name="_17dp8vu" w:colFirst="0" w:colLast="0"/>
      <w:bookmarkEnd w:id="51"/>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rsidR="009C224E" w:rsidRPr="00E4448B" w:rsidRDefault="009C224E" w:rsidP="00E4448B">
      <w:pPr>
        <w:ind w:left="720"/>
        <w:jc w:val="left"/>
      </w:pPr>
      <w:r w:rsidRPr="00E4448B">
        <w:t>In this project, there are 3 phases in the testing process: Integration testing, System testing and Acceptance testing.</w:t>
      </w:r>
    </w:p>
    <w:p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rsidR="009C224E" w:rsidRPr="00E4448B" w:rsidRDefault="00E4448B" w:rsidP="009C224E">
      <w:pPr>
        <w:spacing w:before="240" w:after="240"/>
        <w:jc w:val="center"/>
      </w:pPr>
      <w:r>
        <w:t>Table 5.1</w:t>
      </w:r>
      <w:r w:rsidR="009C224E" w:rsidRPr="00E4448B">
        <w:t xml:space="preserve"> – Testing stages</w:t>
      </w: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52" w:name="_3rdcrjn" w:colFirst="0" w:colLast="0"/>
      <w:bookmarkEnd w:id="52"/>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rsidTr="00C74C89">
        <w:trPr>
          <w:trHeight w:val="264"/>
        </w:trPr>
        <w:tc>
          <w:tcPr>
            <w:tcW w:w="1843" w:type="dxa"/>
            <w:shd w:val="clear" w:color="auto" w:fill="FFE8E1"/>
            <w:vAlign w:val="center"/>
          </w:tcPr>
          <w:p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rsidTr="00C74C89">
        <w:trPr>
          <w:trHeight w:val="255"/>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53" w:name="_gxv8f9f4pfdn" w:colFirst="0" w:colLast="0"/>
      <w:bookmarkStart w:id="54" w:name="_nmltbuj1g3e8" w:colFirst="0" w:colLast="0"/>
      <w:bookmarkEnd w:id="53"/>
      <w:bookmarkEnd w:id="54"/>
      <w:r w:rsidRPr="00E4448B">
        <w:rPr>
          <w:rFonts w:ascii="Times New Roman" w:hAnsi="Times New Roman" w:cs="Times New Roman"/>
          <w:i/>
          <w:color w:val="000000"/>
          <w:sz w:val="22"/>
          <w:szCs w:val="22"/>
        </w:rPr>
        <w:lastRenderedPageBreak/>
        <w:t>b. Environment</w:t>
      </w:r>
    </w:p>
    <w:p w:rsidR="009C224E" w:rsidRPr="00E4448B" w:rsidRDefault="009C224E" w:rsidP="009C224E"/>
    <w:p w:rsidR="009C224E" w:rsidRPr="00E4448B" w:rsidRDefault="009C224E" w:rsidP="00AA79E9">
      <w:pPr>
        <w:numPr>
          <w:ilvl w:val="0"/>
          <w:numId w:val="27"/>
        </w:numPr>
      </w:pPr>
      <w:r w:rsidRPr="00E4448B">
        <w:t xml:space="preserve">Chrome 84.0.4147.135 (64-bit) </w:t>
      </w:r>
      <w:proofErr w:type="spellStart"/>
      <w:r w:rsidRPr="00E4448B">
        <w:t>DevTools</w:t>
      </w:r>
      <w:proofErr w:type="spellEnd"/>
      <w:r w:rsidRPr="00E4448B">
        <w:t>: To view logs, inspect elements, lighthouse.</w:t>
      </w:r>
    </w:p>
    <w:p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76876A37" wp14:editId="4402C7E7">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6"/>
                    <a:srcRect/>
                    <a:stretch>
                      <a:fillRect/>
                    </a:stretch>
                  </pic:blipFill>
                  <pic:spPr>
                    <a:xfrm>
                      <a:off x="0" y="0"/>
                      <a:ext cx="3457575" cy="1162050"/>
                    </a:xfrm>
                    <a:prstGeom prst="rect">
                      <a:avLst/>
                    </a:prstGeom>
                    <a:ln/>
                  </pic:spPr>
                </pic:pic>
              </a:graphicData>
            </a:graphic>
          </wp:anchor>
        </w:drawing>
      </w:r>
    </w:p>
    <w:p w:rsidR="009C224E" w:rsidRPr="00E4448B" w:rsidRDefault="009C224E" w:rsidP="00AA79E9">
      <w:pPr>
        <w:numPr>
          <w:ilvl w:val="0"/>
          <w:numId w:val="27"/>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39BBAF93" wp14:editId="704B7F41">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7"/>
                    <a:srcRect/>
                    <a:stretch>
                      <a:fillRect/>
                    </a:stretch>
                  </pic:blipFill>
                  <pic:spPr>
                    <a:xfrm>
                      <a:off x="0" y="0"/>
                      <a:ext cx="1104900" cy="1104900"/>
                    </a:xfrm>
                    <a:prstGeom prst="rect">
                      <a:avLst/>
                    </a:prstGeom>
                    <a:ln/>
                  </pic:spPr>
                </pic:pic>
              </a:graphicData>
            </a:graphic>
          </wp:anchor>
        </w:drawing>
      </w:r>
    </w:p>
    <w:p w:rsidR="009C224E" w:rsidRPr="00E4448B" w:rsidRDefault="009C224E" w:rsidP="009C224E">
      <w:pPr>
        <w:jc w:val="center"/>
        <w:rPr>
          <w:i/>
        </w:rPr>
      </w:pPr>
      <w:r w:rsidRPr="00E4448B">
        <w:rPr>
          <w:i/>
        </w:rPr>
        <w:t>Figure 2.2.2 - Google sheet</w:t>
      </w:r>
    </w:p>
    <w:p w:rsidR="009C224E" w:rsidRPr="00E4448B" w:rsidRDefault="009C224E" w:rsidP="00AA79E9">
      <w:pPr>
        <w:numPr>
          <w:ilvl w:val="0"/>
          <w:numId w:val="23"/>
        </w:numPr>
      </w:pPr>
      <w:r w:rsidRPr="00E4448B">
        <w:t>Microsoft Visual Studio 17: To run unit tests and create/ update code unit tests.</w:t>
      </w:r>
    </w:p>
    <w:p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1B5DCD30" wp14:editId="7895658E">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8"/>
                    <a:srcRect/>
                    <a:stretch>
                      <a:fillRect/>
                    </a:stretch>
                  </pic:blipFill>
                  <pic:spPr>
                    <a:xfrm>
                      <a:off x="0" y="0"/>
                      <a:ext cx="2143125" cy="2143125"/>
                    </a:xfrm>
                    <a:prstGeom prst="rect">
                      <a:avLst/>
                    </a:prstGeom>
                    <a:ln/>
                  </pic:spPr>
                </pic:pic>
              </a:graphicData>
            </a:graphic>
          </wp:anchor>
        </w:drawing>
      </w:r>
    </w:p>
    <w:p w:rsidR="009C224E" w:rsidRPr="00E4448B" w:rsidRDefault="009C224E" w:rsidP="00AA79E9">
      <w:pPr>
        <w:numPr>
          <w:ilvl w:val="0"/>
          <w:numId w:val="23"/>
        </w:numPr>
      </w:pPr>
      <w:r w:rsidRPr="00E4448B">
        <w:t xml:space="preserve">Apache </w:t>
      </w:r>
      <w:proofErr w:type="spellStart"/>
      <w:r w:rsidRPr="00E4448B">
        <w:t>JMeter</w:t>
      </w:r>
      <w:proofErr w:type="spellEnd"/>
      <w:r w:rsidRPr="00E4448B">
        <w:t xml:space="preserve"> 5.4.1: To test performance</w:t>
      </w:r>
    </w:p>
    <w:p w:rsidR="009C224E" w:rsidRPr="00E4448B" w:rsidRDefault="009C224E" w:rsidP="009C224E">
      <w:pPr>
        <w:ind w:left="720"/>
      </w:pPr>
      <w:r w:rsidRPr="00E4448B">
        <w:rPr>
          <w:noProof/>
          <w:lang w:val="en-US"/>
        </w:rPr>
        <w:lastRenderedPageBreak/>
        <w:drawing>
          <wp:inline distT="114300" distB="114300" distL="114300" distR="114300" wp14:anchorId="1665DE7E" wp14:editId="5D153C72">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9"/>
                    <a:srcRect/>
                    <a:stretch>
                      <a:fillRect/>
                    </a:stretch>
                  </pic:blipFill>
                  <pic:spPr>
                    <a:xfrm>
                      <a:off x="0" y="0"/>
                      <a:ext cx="4195763" cy="2097881"/>
                    </a:xfrm>
                    <a:prstGeom prst="rect">
                      <a:avLst/>
                    </a:prstGeom>
                    <a:ln/>
                  </pic:spPr>
                </pic:pic>
              </a:graphicData>
            </a:graphic>
          </wp:inline>
        </w:drawing>
      </w:r>
    </w:p>
    <w:p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rsidR="009C224E" w:rsidRPr="00E4448B" w:rsidRDefault="009C224E" w:rsidP="00AA79E9">
      <w:pPr>
        <w:numPr>
          <w:ilvl w:val="0"/>
          <w:numId w:val="23"/>
        </w:numPr>
      </w:pPr>
      <w:r w:rsidRPr="00E4448B">
        <w:t>Trello: To log bug and manager task</w:t>
      </w:r>
    </w:p>
    <w:p w:rsidR="009C224E" w:rsidRPr="00E4448B" w:rsidRDefault="009C224E" w:rsidP="009C224E">
      <w:pPr>
        <w:jc w:val="center"/>
        <w:rPr>
          <w:i/>
        </w:rPr>
      </w:pPr>
      <w:r w:rsidRPr="00E4448B">
        <w:rPr>
          <w:i/>
          <w:noProof/>
          <w:lang w:val="en-US"/>
        </w:rPr>
        <w:drawing>
          <wp:inline distT="114300" distB="114300" distL="114300" distR="114300" wp14:anchorId="12BCD5DB" wp14:editId="7164F05F">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0"/>
                    <a:srcRect/>
                    <a:stretch>
                      <a:fillRect/>
                    </a:stretch>
                  </pic:blipFill>
                  <pic:spPr>
                    <a:xfrm>
                      <a:off x="0" y="0"/>
                      <a:ext cx="3989550" cy="1139871"/>
                    </a:xfrm>
                    <a:prstGeom prst="rect">
                      <a:avLst/>
                    </a:prstGeom>
                    <a:ln/>
                  </pic:spPr>
                </pic:pic>
              </a:graphicData>
            </a:graphic>
          </wp:inline>
        </w:drawing>
      </w:r>
    </w:p>
    <w:p w:rsidR="009C224E" w:rsidRPr="00E4448B" w:rsidRDefault="009C224E" w:rsidP="009C224E">
      <w:pPr>
        <w:jc w:val="center"/>
        <w:rPr>
          <w:i/>
        </w:rPr>
      </w:pPr>
      <w:r w:rsidRPr="00E4448B">
        <w:rPr>
          <w:i/>
        </w:rPr>
        <w:t>Figure 2.2.5 - Trello</w:t>
      </w:r>
    </w:p>
    <w:p w:rsidR="009C224E" w:rsidRPr="00E4448B" w:rsidRDefault="009C224E" w:rsidP="009C224E">
      <w:pPr>
        <w:jc w:val="center"/>
        <w:rPr>
          <w:i/>
        </w:rPr>
      </w:pPr>
    </w:p>
    <w:p w:rsidR="009C224E" w:rsidRPr="00E4448B" w:rsidRDefault="009C224E" w:rsidP="009C224E">
      <w:pPr>
        <w:rPr>
          <w:i/>
        </w:rPr>
      </w:pPr>
    </w:p>
    <w:p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Hardware</w:t>
            </w:r>
          </w:p>
        </w:tc>
      </w:tr>
      <w:tr w:rsidR="009C224E" w:rsidRPr="00E4448B"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AA79E9">
            <w:pPr>
              <w:numPr>
                <w:ilvl w:val="0"/>
                <w:numId w:val="26"/>
              </w:numPr>
              <w:spacing w:after="0" w:line="240" w:lineRule="auto"/>
              <w:jc w:val="left"/>
            </w:pPr>
            <w:r w:rsidRPr="00E4448B">
              <w:t>Google Sheet.</w:t>
            </w:r>
          </w:p>
          <w:p w:rsidR="009C224E" w:rsidRPr="00E4448B" w:rsidRDefault="009C224E" w:rsidP="00AA79E9">
            <w:pPr>
              <w:numPr>
                <w:ilvl w:val="0"/>
                <w:numId w:val="26"/>
              </w:numPr>
              <w:spacing w:after="0" w:line="240" w:lineRule="auto"/>
              <w:jc w:val="left"/>
            </w:pPr>
            <w:r w:rsidRPr="00E4448B">
              <w:t>Google Docs.</w:t>
            </w:r>
          </w:p>
          <w:p w:rsidR="009C224E" w:rsidRPr="00E4448B" w:rsidRDefault="009C224E" w:rsidP="00AA79E9">
            <w:pPr>
              <w:numPr>
                <w:ilvl w:val="0"/>
                <w:numId w:val="26"/>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developing with the minimum configuration:</w:t>
            </w:r>
          </w:p>
          <w:p w:rsidR="009C224E" w:rsidRPr="00E4448B" w:rsidRDefault="009C224E" w:rsidP="00C74C89">
            <w:r w:rsidRPr="00E4448B">
              <w:t xml:space="preserve">     -     Laptop Asus</w:t>
            </w:r>
          </w:p>
          <w:p w:rsidR="009C224E" w:rsidRPr="00E4448B" w:rsidRDefault="009C224E" w:rsidP="00C74C89">
            <w:r w:rsidRPr="00E4448B">
              <w:t xml:space="preserve">     -     2.20GHz Intel Core i7</w:t>
            </w:r>
          </w:p>
          <w:p w:rsidR="009C224E" w:rsidRPr="00E4448B" w:rsidRDefault="009C224E" w:rsidP="00C74C89">
            <w:r w:rsidRPr="00E4448B">
              <w:t xml:space="preserve">     -     RAM: 16GB</w:t>
            </w:r>
          </w:p>
          <w:p w:rsidR="009C224E" w:rsidRPr="00E4448B" w:rsidRDefault="009C224E" w:rsidP="00C74C89">
            <w:r w:rsidRPr="00E4448B">
              <w:t xml:space="preserve">Personal mobile phone for run testing with configuration: </w:t>
            </w:r>
          </w:p>
          <w:p w:rsidR="009C224E" w:rsidRPr="00E4448B" w:rsidRDefault="009C224E" w:rsidP="00AA79E9">
            <w:pPr>
              <w:numPr>
                <w:ilvl w:val="0"/>
                <w:numId w:val="22"/>
              </w:numPr>
              <w:spacing w:after="0" w:line="240" w:lineRule="auto"/>
              <w:jc w:val="left"/>
            </w:pPr>
            <w:r w:rsidRPr="00E4448B">
              <w:t>Samsung galaxy note 10</w:t>
            </w:r>
          </w:p>
          <w:p w:rsidR="009C224E" w:rsidRPr="00E4448B" w:rsidRDefault="009C224E" w:rsidP="00AA79E9">
            <w:pPr>
              <w:numPr>
                <w:ilvl w:val="0"/>
                <w:numId w:val="22"/>
              </w:numPr>
              <w:spacing w:after="0" w:line="240" w:lineRule="auto"/>
              <w:jc w:val="left"/>
            </w:pPr>
            <w:proofErr w:type="spellStart"/>
            <w:r w:rsidRPr="00E4448B">
              <w:t>Os</w:t>
            </w:r>
            <w:proofErr w:type="spellEnd"/>
            <w:r w:rsidRPr="00E4448B">
              <w:t>: android 9.0 (pie)</w:t>
            </w:r>
          </w:p>
          <w:p w:rsidR="009C224E" w:rsidRPr="00E4448B" w:rsidRDefault="009C224E" w:rsidP="00AA79E9">
            <w:pPr>
              <w:numPr>
                <w:ilvl w:val="0"/>
                <w:numId w:val="22"/>
              </w:numPr>
              <w:spacing w:after="0" w:line="240" w:lineRule="auto"/>
              <w:jc w:val="left"/>
            </w:pPr>
            <w:r w:rsidRPr="00E4448B">
              <w:t xml:space="preserve">Chip: </w:t>
            </w:r>
            <w:proofErr w:type="spellStart"/>
            <w:r w:rsidRPr="00E4448B">
              <w:t>Exynos</w:t>
            </w:r>
            <w:proofErr w:type="spellEnd"/>
            <w:r w:rsidRPr="00E4448B">
              <w:t xml:space="preserve"> 9825</w:t>
            </w:r>
          </w:p>
          <w:p w:rsidR="009C224E" w:rsidRPr="00E4448B" w:rsidRDefault="009C224E" w:rsidP="00AA79E9">
            <w:pPr>
              <w:numPr>
                <w:ilvl w:val="0"/>
                <w:numId w:val="22"/>
              </w:numPr>
              <w:spacing w:after="0" w:line="240" w:lineRule="auto"/>
              <w:jc w:val="left"/>
            </w:pPr>
            <w:r w:rsidRPr="00E4448B">
              <w:t>Ram: 8GB</w:t>
            </w:r>
          </w:p>
        </w:tc>
      </w:tr>
      <w:tr w:rsidR="009C224E" w:rsidRPr="00E4448B"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AA79E9">
            <w:pPr>
              <w:numPr>
                <w:ilvl w:val="0"/>
                <w:numId w:val="29"/>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run testing with minimum configuration:</w:t>
            </w:r>
          </w:p>
          <w:p w:rsidR="009C224E" w:rsidRPr="00E4448B" w:rsidRDefault="009C224E" w:rsidP="00AA79E9">
            <w:pPr>
              <w:numPr>
                <w:ilvl w:val="0"/>
                <w:numId w:val="28"/>
              </w:numPr>
              <w:spacing w:after="0" w:line="240" w:lineRule="auto"/>
              <w:jc w:val="left"/>
            </w:pPr>
            <w:r w:rsidRPr="00E4448B">
              <w:t>Laptop Asus rog gl552vx</w:t>
            </w:r>
          </w:p>
          <w:p w:rsidR="009C224E" w:rsidRPr="00E4448B" w:rsidRDefault="009C224E" w:rsidP="00AA79E9">
            <w:pPr>
              <w:numPr>
                <w:ilvl w:val="0"/>
                <w:numId w:val="28"/>
              </w:numPr>
              <w:spacing w:after="0" w:line="240" w:lineRule="auto"/>
              <w:jc w:val="left"/>
            </w:pPr>
            <w:r w:rsidRPr="00E4448B">
              <w:t>Core i7 6700HQ 2.6GHz</w:t>
            </w:r>
          </w:p>
          <w:p w:rsidR="009C224E" w:rsidRPr="00E4448B" w:rsidRDefault="009C224E" w:rsidP="00AA79E9">
            <w:pPr>
              <w:numPr>
                <w:ilvl w:val="0"/>
                <w:numId w:val="28"/>
              </w:numPr>
              <w:spacing w:after="0" w:line="240" w:lineRule="auto"/>
              <w:jc w:val="left"/>
            </w:pPr>
            <w:r w:rsidRPr="00E4448B">
              <w:t>RAM:  8GB</w:t>
            </w:r>
          </w:p>
        </w:tc>
      </w:tr>
      <w:tr w:rsidR="009C224E" w:rsidRPr="00E4448B"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AA79E9">
            <w:pPr>
              <w:numPr>
                <w:ilvl w:val="0"/>
                <w:numId w:val="29"/>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run testing with minimum configuration:</w:t>
            </w:r>
          </w:p>
          <w:p w:rsidR="009C224E" w:rsidRPr="00E4448B" w:rsidRDefault="009C224E" w:rsidP="00AA79E9">
            <w:pPr>
              <w:numPr>
                <w:ilvl w:val="0"/>
                <w:numId w:val="28"/>
              </w:numPr>
              <w:spacing w:after="0" w:line="240" w:lineRule="auto"/>
              <w:jc w:val="left"/>
            </w:pPr>
            <w:r w:rsidRPr="00E4448B">
              <w:t>Laptop Asus rog gl552vx</w:t>
            </w:r>
          </w:p>
          <w:p w:rsidR="009C224E" w:rsidRPr="00E4448B" w:rsidRDefault="009C224E" w:rsidP="00AA79E9">
            <w:pPr>
              <w:numPr>
                <w:ilvl w:val="0"/>
                <w:numId w:val="28"/>
              </w:numPr>
              <w:spacing w:after="0" w:line="240" w:lineRule="auto"/>
              <w:jc w:val="left"/>
            </w:pPr>
            <w:r w:rsidRPr="00E4448B">
              <w:t>Core i7 6700HQ 2.6GHz</w:t>
            </w:r>
          </w:p>
          <w:p w:rsidR="009C224E" w:rsidRPr="00E4448B" w:rsidRDefault="009C224E" w:rsidP="00AA79E9">
            <w:pPr>
              <w:numPr>
                <w:ilvl w:val="0"/>
                <w:numId w:val="28"/>
              </w:numPr>
              <w:spacing w:after="0" w:line="240" w:lineRule="auto"/>
              <w:jc w:val="left"/>
            </w:pPr>
            <w:r w:rsidRPr="00E4448B">
              <w:t>RAM:  8GB</w:t>
            </w:r>
          </w:p>
        </w:tc>
      </w:tr>
    </w:tbl>
    <w:p w:rsidR="009C224E" w:rsidRPr="00E4448B" w:rsidRDefault="009C224E" w:rsidP="009C224E">
      <w:pPr>
        <w:jc w:val="center"/>
        <w:rPr>
          <w:i/>
        </w:rPr>
      </w:pPr>
      <w:r w:rsidRPr="00E4448B">
        <w:rPr>
          <w:i/>
        </w:rPr>
        <w:t>Table 2.2.5 – Testing Environment</w:t>
      </w:r>
    </w:p>
    <w:p w:rsidR="009C224E" w:rsidRPr="00E4448B" w:rsidRDefault="009C224E" w:rsidP="009C224E">
      <w:pPr>
        <w:rPr>
          <w:b/>
        </w:rPr>
      </w:pP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55" w:name="_6tt2rjz8f2u2" w:colFirst="0" w:colLast="0"/>
      <w:bookmarkEnd w:id="55"/>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rsidR="009C224E" w:rsidRPr="00E4448B" w:rsidRDefault="009C224E" w:rsidP="00E4448B">
            <w:pPr>
              <w:spacing w:before="240"/>
              <w:jc w:val="center"/>
              <w:rPr>
                <w:b/>
              </w:rPr>
            </w:pPr>
            <w:r w:rsidRPr="00E4448B">
              <w:rPr>
                <w:b/>
              </w:rPr>
              <w:t>Actors</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bl>
    <w:p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56" w:name="_mv6zostpibgv" w:colFirst="0" w:colLast="0"/>
      <w:bookmarkEnd w:id="56"/>
    </w:p>
    <w:p w:rsidR="009C224E" w:rsidRPr="00E4448B" w:rsidRDefault="00E4448B" w:rsidP="00E4448B">
      <w:pPr>
        <w:pStyle w:val="Heading3"/>
        <w:numPr>
          <w:ilvl w:val="0"/>
          <w:numId w:val="0"/>
        </w:numPr>
        <w:spacing w:before="0" w:after="0"/>
        <w:rPr>
          <w:rFonts w:ascii="Times New Roman" w:hAnsi="Times New Roman" w:cs="Times New Roman"/>
          <w:sz w:val="24"/>
        </w:rPr>
      </w:pPr>
      <w:bookmarkStart w:id="57" w:name="_v0htakhetyet" w:colFirst="0" w:colLast="0"/>
      <w:bookmarkEnd w:id="57"/>
      <w:r w:rsidRPr="00E4448B">
        <w:rPr>
          <w:rFonts w:ascii="Times New Roman" w:hAnsi="Times New Roman" w:cs="Times New Roman"/>
          <w:sz w:val="24"/>
        </w:rPr>
        <w:t>4</w:t>
      </w:r>
      <w:r w:rsidR="009C224E" w:rsidRPr="00E4448B">
        <w:rPr>
          <w:rFonts w:ascii="Times New Roman" w:hAnsi="Times New Roman" w:cs="Times New Roman"/>
          <w:sz w:val="24"/>
        </w:rPr>
        <w:t>.4 Test process</w:t>
      </w:r>
    </w:p>
    <w:p w:rsidR="009C224E" w:rsidRPr="00E4448B" w:rsidRDefault="009C224E" w:rsidP="009C224E">
      <w:pPr>
        <w:ind w:left="720"/>
      </w:pPr>
      <w:r w:rsidRPr="00E4448B">
        <w:rPr>
          <w:noProof/>
          <w:lang w:val="en-US"/>
        </w:rPr>
        <w:drawing>
          <wp:inline distT="114300" distB="114300" distL="114300" distR="114300" wp14:anchorId="48666718" wp14:editId="1B8DE3DB">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1"/>
                    <a:srcRect/>
                    <a:stretch>
                      <a:fillRect/>
                    </a:stretch>
                  </pic:blipFill>
                  <pic:spPr>
                    <a:xfrm>
                      <a:off x="0" y="0"/>
                      <a:ext cx="5731200" cy="1549400"/>
                    </a:xfrm>
                    <a:prstGeom prst="rect">
                      <a:avLst/>
                    </a:prstGeom>
                    <a:ln/>
                  </pic:spPr>
                </pic:pic>
              </a:graphicData>
            </a:graphic>
          </wp:inline>
        </w:drawing>
      </w:r>
    </w:p>
    <w:p w:rsidR="009C224E" w:rsidRPr="00E4448B" w:rsidRDefault="009C224E" w:rsidP="00AA79E9">
      <w:pPr>
        <w:numPr>
          <w:ilvl w:val="0"/>
          <w:numId w:val="24"/>
        </w:numPr>
        <w:spacing w:after="0"/>
        <w:jc w:val="left"/>
      </w:pPr>
      <w:r w:rsidRPr="00E4448B">
        <w:t>Test Planning and Control use requirement specification test plans will make more detailed decisions about the overall approach of testing.</w:t>
      </w:r>
    </w:p>
    <w:p w:rsidR="009C224E" w:rsidRPr="00E4448B" w:rsidRDefault="009C224E" w:rsidP="00AA79E9">
      <w:pPr>
        <w:numPr>
          <w:ilvl w:val="0"/>
          <w:numId w:val="24"/>
        </w:numPr>
        <w:spacing w:after="0"/>
        <w:jc w:val="left"/>
      </w:pPr>
      <w:r w:rsidRPr="00E4448B">
        <w:t xml:space="preserve">Test Analysis and Design </w:t>
      </w:r>
      <w:proofErr w:type="spellStart"/>
      <w:r w:rsidRPr="00E4448B">
        <w:t>design</w:t>
      </w:r>
      <w:proofErr w:type="spellEnd"/>
      <w:r w:rsidRPr="00E4448B">
        <w:t xml:space="preserve"> and create test cases.</w:t>
      </w:r>
    </w:p>
    <w:p w:rsidR="009C224E" w:rsidRPr="00E4448B" w:rsidRDefault="009C224E" w:rsidP="00AA79E9">
      <w:pPr>
        <w:numPr>
          <w:ilvl w:val="0"/>
          <w:numId w:val="24"/>
        </w:numPr>
        <w:spacing w:after="0"/>
        <w:jc w:val="left"/>
      </w:pPr>
      <w:r w:rsidRPr="00E4448B">
        <w:t>Test Implementation and Execution: execute test procedures using test execution tools, check actual results with expected results.</w:t>
      </w:r>
    </w:p>
    <w:p w:rsidR="009C224E" w:rsidRPr="00E4448B" w:rsidRDefault="009C224E" w:rsidP="00AA79E9">
      <w:pPr>
        <w:numPr>
          <w:ilvl w:val="0"/>
          <w:numId w:val="24"/>
        </w:numPr>
        <w:spacing w:after="0"/>
        <w:jc w:val="left"/>
      </w:pPr>
      <w:r w:rsidRPr="00E4448B">
        <w:t>Evaluating exit criteria and Reporting defines when to stop testing based on time.</w:t>
      </w:r>
    </w:p>
    <w:p w:rsidR="009C224E" w:rsidRPr="00E4448B" w:rsidRDefault="009C224E" w:rsidP="00AA79E9">
      <w:pPr>
        <w:numPr>
          <w:ilvl w:val="0"/>
          <w:numId w:val="24"/>
        </w:numPr>
        <w:spacing w:after="0"/>
        <w:jc w:val="left"/>
      </w:pPr>
      <w:r w:rsidRPr="00E4448B">
        <w:t>Test closure activities update Test Report and if there is an error then report error.</w:t>
      </w:r>
    </w:p>
    <w:p w:rsidR="009C224E" w:rsidRPr="00E4448B" w:rsidRDefault="009C224E" w:rsidP="009C224E"/>
    <w:p w:rsidR="009C224E" w:rsidRPr="00E4448B" w:rsidRDefault="00E4448B" w:rsidP="00E4448B">
      <w:pPr>
        <w:pStyle w:val="Heading3"/>
        <w:numPr>
          <w:ilvl w:val="0"/>
          <w:numId w:val="0"/>
        </w:numPr>
        <w:spacing w:before="0" w:after="0"/>
        <w:rPr>
          <w:rFonts w:ascii="Times New Roman" w:hAnsi="Times New Roman" w:cs="Times New Roman"/>
          <w:sz w:val="24"/>
        </w:rPr>
      </w:pPr>
      <w:bookmarkStart w:id="58" w:name="_3dy6vkm" w:colFirst="0" w:colLast="0"/>
      <w:bookmarkEnd w:id="58"/>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rsidR="009C224E" w:rsidRPr="00E4448B" w:rsidRDefault="009C224E" w:rsidP="009C224E"/>
    <w:p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Responsibilities</w:t>
            </w:r>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User</w:t>
            </w:r>
          </w:p>
        </w:tc>
      </w:tr>
    </w:tbl>
    <w:p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rsidR="009C224E" w:rsidRPr="00E4448B" w:rsidRDefault="009C224E" w:rsidP="009C224E"/>
    <w:p w:rsidR="009C224E" w:rsidRDefault="009C224E" w:rsidP="00AA79E9">
      <w:pPr>
        <w:pStyle w:val="Heading2"/>
        <w:numPr>
          <w:ilvl w:val="0"/>
          <w:numId w:val="19"/>
        </w:numPr>
        <w:spacing w:before="40" w:after="0" w:line="259" w:lineRule="auto"/>
        <w:ind w:left="0"/>
        <w:rPr>
          <w:rFonts w:ascii="Times New Roman" w:hAnsi="Times New Roman" w:cs="Times New Roman"/>
          <w:sz w:val="26"/>
        </w:rPr>
      </w:pPr>
      <w:bookmarkStart w:id="59" w:name="_ronlgfv94sii" w:colFirst="0" w:colLast="0"/>
      <w:bookmarkEnd w:id="59"/>
      <w:r w:rsidRPr="00E4448B">
        <w:rPr>
          <w:rFonts w:ascii="Times New Roman" w:hAnsi="Times New Roman" w:cs="Times New Roman"/>
          <w:sz w:val="26"/>
        </w:rPr>
        <w:t>Test Cases</w:t>
      </w:r>
    </w:p>
    <w:p w:rsidR="00E4448B" w:rsidRPr="00E4448B" w:rsidRDefault="00E4448B" w:rsidP="00E4448B">
      <w:pPr>
        <w:rPr>
          <w:lang w:val="en-US" w:eastAsia="en-US"/>
        </w:rPr>
      </w:pPr>
    </w:p>
    <w:p w:rsidR="009C224E" w:rsidRPr="00E4448B" w:rsidRDefault="009C224E" w:rsidP="009C224E">
      <w:r w:rsidRPr="00E4448B">
        <w:t xml:space="preserve">Test cases have been managed on the </w:t>
      </w:r>
      <w:hyperlink r:id="rId92">
        <w:r w:rsidRPr="00E4448B">
          <w:rPr>
            <w:color w:val="1155CC"/>
            <w:u w:val="single"/>
          </w:rPr>
          <w:t>Test Case Sheet</w:t>
        </w:r>
      </w:hyperlink>
      <w:r w:rsidRPr="00E4448B">
        <w:t>. These are some example images about the Test cases below:</w:t>
      </w:r>
    </w:p>
    <w:p w:rsidR="009C224E" w:rsidRPr="00E4448B" w:rsidRDefault="009C224E" w:rsidP="009C224E">
      <w:r w:rsidRPr="00E4448B">
        <w:rPr>
          <w:noProof/>
          <w:lang w:val="en-US"/>
        </w:rPr>
        <w:lastRenderedPageBreak/>
        <w:drawing>
          <wp:inline distT="114300" distB="114300" distL="114300" distR="114300" wp14:anchorId="2D6AFDC2" wp14:editId="7C95D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3"/>
                    <a:srcRect/>
                    <a:stretch>
                      <a:fillRect/>
                    </a:stretch>
                  </pic:blipFill>
                  <pic:spPr>
                    <a:xfrm>
                      <a:off x="0" y="0"/>
                      <a:ext cx="5731200" cy="2933700"/>
                    </a:xfrm>
                    <a:prstGeom prst="rect">
                      <a:avLst/>
                    </a:prstGeom>
                    <a:ln/>
                  </pic:spPr>
                </pic:pic>
              </a:graphicData>
            </a:graphic>
          </wp:inline>
        </w:drawing>
      </w:r>
    </w:p>
    <w:p w:rsidR="009C224E" w:rsidRPr="00E4448B" w:rsidRDefault="00E4448B" w:rsidP="009C224E">
      <w:pPr>
        <w:jc w:val="center"/>
      </w:pPr>
      <w:r>
        <w:rPr>
          <w:i/>
        </w:rPr>
        <w:t>Figure 5</w:t>
      </w:r>
      <w:r w:rsidR="009C224E" w:rsidRPr="00E4448B">
        <w:rPr>
          <w:i/>
        </w:rPr>
        <w:t>.1 - Test case for change password</w:t>
      </w:r>
    </w:p>
    <w:p w:rsidR="009C224E" w:rsidRPr="00E4448B" w:rsidRDefault="009C224E" w:rsidP="009C224E"/>
    <w:p w:rsidR="009C224E" w:rsidRPr="00E4448B" w:rsidRDefault="009C224E" w:rsidP="009C224E">
      <w:r w:rsidRPr="00E4448B">
        <w:rPr>
          <w:noProof/>
          <w:lang w:val="en-US"/>
        </w:rPr>
        <w:drawing>
          <wp:inline distT="114300" distB="114300" distL="114300" distR="114300" wp14:anchorId="1AF1986E" wp14:editId="41716471">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4"/>
                    <a:srcRect/>
                    <a:stretch>
                      <a:fillRect/>
                    </a:stretch>
                  </pic:blipFill>
                  <pic:spPr>
                    <a:xfrm>
                      <a:off x="0" y="0"/>
                      <a:ext cx="5731200" cy="2578100"/>
                    </a:xfrm>
                    <a:prstGeom prst="rect">
                      <a:avLst/>
                    </a:prstGeom>
                    <a:ln/>
                  </pic:spPr>
                </pic:pic>
              </a:graphicData>
            </a:graphic>
          </wp:inline>
        </w:drawing>
      </w:r>
    </w:p>
    <w:p w:rsidR="009C224E" w:rsidRPr="00E4448B" w:rsidRDefault="00E4448B" w:rsidP="009C224E">
      <w:pPr>
        <w:jc w:val="center"/>
        <w:rPr>
          <w:i/>
        </w:rPr>
      </w:pPr>
      <w:r>
        <w:rPr>
          <w:i/>
        </w:rPr>
        <w:t>Figure 5</w:t>
      </w:r>
      <w:r w:rsidR="009C224E" w:rsidRPr="00E4448B">
        <w:rPr>
          <w:i/>
        </w:rPr>
        <w:t>.2 - Test case for function manager user</w:t>
      </w:r>
    </w:p>
    <w:p w:rsidR="009C224E" w:rsidRDefault="009C224E" w:rsidP="009C224E">
      <w:pPr>
        <w:jc w:val="center"/>
        <w:rPr>
          <w:i/>
        </w:rPr>
      </w:pPr>
    </w:p>
    <w:p w:rsidR="00E4448B" w:rsidRDefault="00E4448B" w:rsidP="009C224E">
      <w:pPr>
        <w:jc w:val="center"/>
        <w:rPr>
          <w:i/>
        </w:rPr>
      </w:pPr>
    </w:p>
    <w:p w:rsidR="00E4448B" w:rsidRPr="00E4448B" w:rsidRDefault="00E4448B" w:rsidP="009C224E">
      <w:pPr>
        <w:jc w:val="center"/>
        <w:rPr>
          <w:i/>
        </w:rPr>
      </w:pPr>
    </w:p>
    <w:p w:rsidR="009C224E" w:rsidRPr="00E4448B" w:rsidRDefault="009C224E" w:rsidP="00AA79E9">
      <w:pPr>
        <w:pStyle w:val="Heading2"/>
        <w:numPr>
          <w:ilvl w:val="0"/>
          <w:numId w:val="19"/>
        </w:numPr>
        <w:ind w:left="0"/>
        <w:rPr>
          <w:rFonts w:ascii="Times New Roman" w:hAnsi="Times New Roman" w:cs="Times New Roman"/>
          <w:sz w:val="26"/>
        </w:rPr>
      </w:pPr>
      <w:bookmarkStart w:id="60" w:name="_wole0c81mw52" w:colFirst="0" w:colLast="0"/>
      <w:bookmarkEnd w:id="60"/>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bl>
    <w:p w:rsidR="009C224E" w:rsidRPr="00E4448B" w:rsidRDefault="00E4448B" w:rsidP="009C224E">
      <w:pPr>
        <w:spacing w:before="240" w:after="240"/>
        <w:jc w:val="center"/>
        <w:rPr>
          <w:i/>
        </w:rPr>
      </w:pPr>
      <w:r>
        <w:rPr>
          <w:i/>
        </w:rPr>
        <w:t>Table 5.3</w:t>
      </w:r>
      <w:r w:rsidR="009C224E" w:rsidRPr="00E4448B">
        <w:rPr>
          <w:i/>
        </w:rPr>
        <w:t xml:space="preserve"> – Checklist</w:t>
      </w:r>
    </w:p>
    <w:p w:rsidR="009C224E" w:rsidRPr="00E4448B" w:rsidRDefault="009C224E" w:rsidP="00AA79E9">
      <w:pPr>
        <w:pStyle w:val="Heading2"/>
        <w:numPr>
          <w:ilvl w:val="0"/>
          <w:numId w:val="19"/>
        </w:numPr>
        <w:spacing w:before="240" w:after="240"/>
        <w:ind w:left="0" w:hanging="270"/>
        <w:rPr>
          <w:rFonts w:ascii="Times New Roman" w:hAnsi="Times New Roman" w:cs="Times New Roman"/>
        </w:rPr>
      </w:pPr>
      <w:bookmarkStart w:id="61" w:name="_7sg0m21v7h5q" w:colFirst="0" w:colLast="0"/>
      <w:bookmarkEnd w:id="61"/>
      <w:r w:rsidRPr="00E4448B">
        <w:rPr>
          <w:rFonts w:ascii="Times New Roman" w:hAnsi="Times New Roman" w:cs="Times New Roman"/>
        </w:rPr>
        <w:t xml:space="preserve"> Test Reports</w:t>
      </w:r>
    </w:p>
    <w:p w:rsidR="009C224E" w:rsidRPr="00E4448B" w:rsidRDefault="009C224E" w:rsidP="00AA79E9">
      <w:pPr>
        <w:numPr>
          <w:ilvl w:val="0"/>
          <w:numId w:val="25"/>
        </w:numPr>
        <w:spacing w:after="0"/>
        <w:jc w:val="left"/>
      </w:pPr>
      <w:r w:rsidRPr="00E4448B">
        <w:t xml:space="preserve">Test report has been manage on the </w:t>
      </w:r>
      <w:hyperlink r:id="rId95" w:anchor="gid=1789090907">
        <w:r w:rsidRPr="00E4448B">
          <w:rPr>
            <w:color w:val="1155CC"/>
            <w:u w:val="single"/>
          </w:rPr>
          <w:t>Test report sheet</w:t>
        </w:r>
      </w:hyperlink>
    </w:p>
    <w:p w:rsidR="009C224E" w:rsidRDefault="009C224E"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rsidR="00C74C89" w:rsidRPr="00C74C89" w:rsidRDefault="00C74C89" w:rsidP="00C74C89">
      <w:pPr>
        <w:rPr>
          <w:lang w:val="en-US" w:eastAsia="en-US"/>
        </w:rPr>
      </w:pPr>
    </w:p>
    <w:p w:rsidR="00E4448B" w:rsidRDefault="00C74C89" w:rsidP="00AA79E9">
      <w:pPr>
        <w:pStyle w:val="ListParagraph"/>
        <w:numPr>
          <w:ilvl w:val="3"/>
          <w:numId w:val="19"/>
        </w:numPr>
        <w:spacing w:line="240" w:lineRule="auto"/>
        <w:ind w:left="0"/>
        <w:jc w:val="left"/>
        <w:rPr>
          <w:b/>
          <w:sz w:val="26"/>
          <w:szCs w:val="26"/>
        </w:rPr>
      </w:pPr>
      <w:r w:rsidRPr="00C74C89">
        <w:rPr>
          <w:b/>
          <w:sz w:val="26"/>
          <w:szCs w:val="26"/>
        </w:rPr>
        <w:t>Terms and definitions</w:t>
      </w:r>
    </w:p>
    <w:p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rsidR="00C74C89" w:rsidRDefault="00C74C89" w:rsidP="00C74C89">
      <w:pPr>
        <w:spacing w:line="240" w:lineRule="auto"/>
        <w:jc w:val="left"/>
        <w:rPr>
          <w:iCs/>
        </w:rPr>
      </w:pPr>
    </w:p>
    <w:p w:rsidR="00C74C89" w:rsidRDefault="00C74C89" w:rsidP="00AA79E9">
      <w:pPr>
        <w:pStyle w:val="ListParagraph"/>
        <w:numPr>
          <w:ilvl w:val="3"/>
          <w:numId w:val="19"/>
        </w:numPr>
        <w:spacing w:line="240" w:lineRule="auto"/>
        <w:ind w:left="0"/>
        <w:rPr>
          <w:b/>
          <w:sz w:val="26"/>
          <w:szCs w:val="26"/>
        </w:rPr>
      </w:pPr>
      <w:r w:rsidRPr="00C74C89">
        <w:rPr>
          <w:b/>
          <w:sz w:val="26"/>
          <w:szCs w:val="26"/>
        </w:rPr>
        <w:t>System requirements</w:t>
      </w:r>
    </w:p>
    <w:p w:rsidR="00C74C89" w:rsidRPr="00C74C89" w:rsidRDefault="00C74C89" w:rsidP="00AA79E9">
      <w:pPr>
        <w:pStyle w:val="ListParagraph"/>
        <w:numPr>
          <w:ilvl w:val="0"/>
          <w:numId w:val="30"/>
        </w:numPr>
        <w:spacing w:line="240" w:lineRule="auto"/>
        <w:rPr>
          <w:szCs w:val="26"/>
        </w:rPr>
      </w:pPr>
      <w:r w:rsidRPr="00C74C89">
        <w:rPr>
          <w:szCs w:val="26"/>
        </w:rPr>
        <w:t>Internet</w:t>
      </w:r>
    </w:p>
    <w:p w:rsidR="00C74C89" w:rsidRPr="00C74C89" w:rsidRDefault="00C74C89" w:rsidP="00AA79E9">
      <w:pPr>
        <w:pStyle w:val="ListParagraph"/>
        <w:numPr>
          <w:ilvl w:val="0"/>
          <w:numId w:val="30"/>
        </w:numPr>
        <w:spacing w:line="240" w:lineRule="auto"/>
        <w:rPr>
          <w:szCs w:val="26"/>
        </w:rPr>
      </w:pPr>
      <w:r w:rsidRPr="00C74C89">
        <w:rPr>
          <w:szCs w:val="26"/>
        </w:rPr>
        <w:t>Android Environment</w:t>
      </w:r>
    </w:p>
    <w:p w:rsidR="00C74C89" w:rsidRDefault="00C74C89" w:rsidP="00C74C89">
      <w:pPr>
        <w:pStyle w:val="ListParagraph"/>
        <w:spacing w:line="240" w:lineRule="auto"/>
        <w:ind w:left="0"/>
        <w:rPr>
          <w:b/>
          <w:sz w:val="26"/>
          <w:szCs w:val="26"/>
        </w:rPr>
      </w:pPr>
    </w:p>
    <w:p w:rsidR="00C74C89" w:rsidRDefault="00C74C89" w:rsidP="00AA79E9">
      <w:pPr>
        <w:pStyle w:val="ListParagraph"/>
        <w:numPr>
          <w:ilvl w:val="3"/>
          <w:numId w:val="19"/>
        </w:numPr>
        <w:spacing w:line="240" w:lineRule="auto"/>
        <w:ind w:left="0"/>
        <w:rPr>
          <w:b/>
          <w:sz w:val="26"/>
          <w:szCs w:val="26"/>
        </w:rPr>
      </w:pPr>
      <w:r w:rsidRPr="00C74C89">
        <w:rPr>
          <w:b/>
          <w:sz w:val="26"/>
          <w:szCs w:val="26"/>
        </w:rPr>
        <w:t>Application Usage</w:t>
      </w:r>
    </w:p>
    <w:p w:rsidR="00C74C89" w:rsidRDefault="00C74C89" w:rsidP="00C74C89">
      <w:pPr>
        <w:pStyle w:val="ListParagraph"/>
        <w:spacing w:line="240" w:lineRule="auto"/>
        <w:ind w:left="0"/>
        <w:rPr>
          <w:b/>
          <w:sz w:val="26"/>
          <w:szCs w:val="26"/>
        </w:rPr>
      </w:pPr>
    </w:p>
    <w:p w:rsidR="00C74C89" w:rsidRDefault="00C74C89" w:rsidP="00C74C89">
      <w:pPr>
        <w:pStyle w:val="ListParagraph"/>
        <w:spacing w:line="240" w:lineRule="auto"/>
        <w:ind w:left="0"/>
        <w:rPr>
          <w:szCs w:val="26"/>
        </w:rPr>
      </w:pPr>
      <w:r w:rsidRPr="00C74C89">
        <w:rPr>
          <w:szCs w:val="26"/>
        </w:rPr>
        <w:t>3.1 Overview</w:t>
      </w:r>
    </w:p>
    <w:p w:rsidR="00C74C89" w:rsidRDefault="00C74C89" w:rsidP="00C74C89">
      <w:pPr>
        <w:rPr>
          <w:iCs/>
        </w:rPr>
      </w:pPr>
      <w:r w:rsidRPr="008A7CC6">
        <w:rPr>
          <w:iCs/>
        </w:rPr>
        <w:t>The system consists of two main parts</w:t>
      </w:r>
      <w:r>
        <w:rPr>
          <w:iCs/>
        </w:rPr>
        <w:t>:</w:t>
      </w:r>
    </w:p>
    <w:p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rsidR="00C74C89" w:rsidRPr="00C74C89" w:rsidRDefault="00C74C89" w:rsidP="00C74C89">
      <w:pPr>
        <w:rPr>
          <w:i/>
        </w:rPr>
      </w:pPr>
      <w:r>
        <w:rPr>
          <w:iCs/>
        </w:rPr>
        <w:tab/>
      </w:r>
      <w:r w:rsidRPr="00C74C89">
        <w:rPr>
          <w:iCs/>
        </w:rPr>
        <w:t xml:space="preserve">+ </w:t>
      </w:r>
      <w:r w:rsidRPr="00C74C89">
        <w:rPr>
          <w:bCs/>
          <w:i/>
        </w:rPr>
        <w:t>Authentication</w:t>
      </w:r>
    </w:p>
    <w:p w:rsidR="00C74C89" w:rsidRPr="00C74C89" w:rsidRDefault="00C74C89" w:rsidP="00C74C89">
      <w:pPr>
        <w:rPr>
          <w:bCs/>
          <w:i/>
        </w:rPr>
      </w:pPr>
      <w:r w:rsidRPr="00C74C89">
        <w:rPr>
          <w:iCs/>
        </w:rPr>
        <w:tab/>
        <w:t xml:space="preserve">+ </w:t>
      </w:r>
      <w:r w:rsidRPr="00C74C89">
        <w:rPr>
          <w:bCs/>
          <w:i/>
        </w:rPr>
        <w:t>Post</w:t>
      </w:r>
    </w:p>
    <w:p w:rsidR="00C74C89" w:rsidRPr="00C74C89" w:rsidRDefault="00C74C89" w:rsidP="00C74C89">
      <w:pPr>
        <w:rPr>
          <w:bCs/>
          <w:i/>
        </w:rPr>
      </w:pPr>
      <w:r w:rsidRPr="00C74C89">
        <w:rPr>
          <w:iCs/>
        </w:rPr>
        <w:tab/>
      </w:r>
      <w:r w:rsidRPr="00C74C89">
        <w:rPr>
          <w:bCs/>
          <w:i/>
        </w:rPr>
        <w:t>+ User Interact</w:t>
      </w:r>
    </w:p>
    <w:p w:rsidR="00C74C89" w:rsidRPr="00C74C89" w:rsidRDefault="00C74C89" w:rsidP="00C74C89">
      <w:pPr>
        <w:rPr>
          <w:bCs/>
          <w:i/>
        </w:rPr>
      </w:pPr>
      <w:r w:rsidRPr="00C74C89">
        <w:rPr>
          <w:iCs/>
        </w:rPr>
        <w:tab/>
      </w:r>
      <w:r w:rsidRPr="00C74C89">
        <w:rPr>
          <w:bCs/>
          <w:i/>
        </w:rPr>
        <w:t>+ Message</w:t>
      </w:r>
    </w:p>
    <w:p w:rsidR="00C74C89" w:rsidRPr="00C74C89" w:rsidRDefault="00C74C89" w:rsidP="00C74C89">
      <w:pPr>
        <w:rPr>
          <w:bCs/>
          <w:i/>
        </w:rPr>
      </w:pPr>
      <w:r w:rsidRPr="00C74C89">
        <w:rPr>
          <w:bCs/>
          <w:i/>
        </w:rPr>
        <w:tab/>
        <w:t>+ Balance</w:t>
      </w:r>
    </w:p>
    <w:p w:rsidR="00C74C89" w:rsidRPr="00C74C89" w:rsidRDefault="00C74C89" w:rsidP="00C74C89">
      <w:pPr>
        <w:rPr>
          <w:bCs/>
          <w:i/>
        </w:rPr>
      </w:pPr>
      <w:r w:rsidRPr="00C74C89">
        <w:rPr>
          <w:iCs/>
        </w:rPr>
        <w:tab/>
        <w:t xml:space="preserve">+ </w:t>
      </w:r>
      <w:r w:rsidRPr="00C74C89">
        <w:rPr>
          <w:bCs/>
          <w:i/>
        </w:rPr>
        <w:t>Hot</w:t>
      </w:r>
    </w:p>
    <w:p w:rsidR="00C74C89" w:rsidRPr="00C74C89" w:rsidRDefault="00C74C89" w:rsidP="00C74C89">
      <w:pPr>
        <w:rPr>
          <w:iCs/>
        </w:rPr>
      </w:pPr>
      <w:r w:rsidRPr="00C74C89">
        <w:rPr>
          <w:iCs/>
        </w:rPr>
        <w:tab/>
        <w:t xml:space="preserve">+ </w:t>
      </w:r>
      <w:r w:rsidRPr="00C74C89">
        <w:rPr>
          <w:bCs/>
          <w:i/>
        </w:rPr>
        <w:t>Recommend</w:t>
      </w:r>
    </w:p>
    <w:p w:rsidR="00C74C89" w:rsidRPr="00C74C89" w:rsidRDefault="00C74C89" w:rsidP="00C74C89">
      <w:pPr>
        <w:rPr>
          <w:bCs/>
          <w:i/>
        </w:rPr>
      </w:pPr>
      <w:r w:rsidRPr="00C74C89">
        <w:rPr>
          <w:iCs/>
        </w:rPr>
        <w:tab/>
      </w:r>
      <w:r w:rsidRPr="00C74C89">
        <w:rPr>
          <w:bCs/>
          <w:i/>
        </w:rPr>
        <w:t>+ Support/Feedback</w:t>
      </w:r>
    </w:p>
    <w:p w:rsidR="00C74C89" w:rsidRPr="00C74C89" w:rsidRDefault="00C74C89" w:rsidP="00C74C89">
      <w:pPr>
        <w:rPr>
          <w:bCs/>
          <w:i/>
        </w:rPr>
      </w:pPr>
      <w:r w:rsidRPr="00C74C89">
        <w:rPr>
          <w:iCs/>
        </w:rPr>
        <w:tab/>
      </w:r>
      <w:r w:rsidRPr="00C74C89">
        <w:rPr>
          <w:bCs/>
          <w:i/>
        </w:rPr>
        <w:t>+ Setting</w:t>
      </w:r>
    </w:p>
    <w:p w:rsidR="00C74C89" w:rsidRPr="00C74C89" w:rsidRDefault="00C74C89" w:rsidP="00C74C89">
      <w:pPr>
        <w:rPr>
          <w:bCs/>
          <w:i/>
        </w:rPr>
      </w:pPr>
      <w:r w:rsidRPr="00C74C89">
        <w:rPr>
          <w:iCs/>
        </w:rPr>
        <w:tab/>
      </w:r>
      <w:r w:rsidRPr="00C74C89">
        <w:rPr>
          <w:bCs/>
          <w:i/>
        </w:rPr>
        <w:t>+ Notification</w:t>
      </w:r>
    </w:p>
    <w:p w:rsidR="00C74C89" w:rsidRPr="00C74C89" w:rsidRDefault="00C74C89" w:rsidP="00C74C89">
      <w:pPr>
        <w:rPr>
          <w:bCs/>
          <w:i/>
        </w:rPr>
      </w:pPr>
      <w:r w:rsidRPr="00C74C89">
        <w:rPr>
          <w:iCs/>
        </w:rPr>
        <w:tab/>
      </w:r>
      <w:r w:rsidRPr="00C74C89">
        <w:rPr>
          <w:bCs/>
          <w:i/>
        </w:rPr>
        <w:t>+ Markup post</w:t>
      </w:r>
    </w:p>
    <w:p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rsidR="00C74C89" w:rsidRPr="00C74C89" w:rsidRDefault="00C74C89" w:rsidP="00C74C89">
      <w:pPr>
        <w:ind w:firstLine="720"/>
        <w:rPr>
          <w:i/>
          <w:iCs/>
        </w:rPr>
      </w:pPr>
      <w:r>
        <w:rPr>
          <w:iCs/>
        </w:rPr>
        <w:t xml:space="preserve">+ </w:t>
      </w:r>
      <w:r w:rsidRPr="00C74C89">
        <w:rPr>
          <w:i/>
          <w:iCs/>
        </w:rPr>
        <w:t>Authentication</w:t>
      </w:r>
    </w:p>
    <w:p w:rsidR="00C74C89" w:rsidRPr="00C74C89" w:rsidRDefault="00C74C89" w:rsidP="00C74C89">
      <w:pPr>
        <w:ind w:firstLine="720"/>
        <w:rPr>
          <w:i/>
        </w:rPr>
      </w:pPr>
      <w:r w:rsidRPr="00C74C89">
        <w:rPr>
          <w:i/>
          <w:iCs/>
        </w:rPr>
        <w:t>+ Dashboard</w:t>
      </w:r>
    </w:p>
    <w:p w:rsidR="00C74C89" w:rsidRPr="00C74C89" w:rsidRDefault="00C74C89" w:rsidP="00C74C89">
      <w:pPr>
        <w:rPr>
          <w:i/>
        </w:rPr>
      </w:pPr>
      <w:r w:rsidRPr="00C74C89">
        <w:rPr>
          <w:i/>
        </w:rPr>
        <w:tab/>
        <w:t>+ Post management</w:t>
      </w:r>
    </w:p>
    <w:p w:rsidR="00C74C89" w:rsidRPr="00C74C89" w:rsidRDefault="00C74C89" w:rsidP="00C74C89">
      <w:pPr>
        <w:rPr>
          <w:i/>
        </w:rPr>
      </w:pPr>
      <w:r w:rsidRPr="00C74C89">
        <w:rPr>
          <w:i/>
        </w:rPr>
        <w:lastRenderedPageBreak/>
        <w:tab/>
        <w:t>+ User management</w:t>
      </w:r>
    </w:p>
    <w:p w:rsidR="00C74C89" w:rsidRPr="00C74C89" w:rsidRDefault="00C74C89" w:rsidP="00C74C89">
      <w:pPr>
        <w:ind w:firstLine="720"/>
        <w:rPr>
          <w:i/>
        </w:rPr>
      </w:pPr>
      <w:r w:rsidRPr="00C74C89">
        <w:rPr>
          <w:i/>
        </w:rPr>
        <w:t>+ Report management</w:t>
      </w:r>
    </w:p>
    <w:p w:rsidR="00C74C89" w:rsidRPr="00C74C89" w:rsidRDefault="00C74C89" w:rsidP="00C74C89">
      <w:pPr>
        <w:ind w:firstLine="720"/>
        <w:rPr>
          <w:i/>
        </w:rPr>
      </w:pPr>
      <w:r w:rsidRPr="00C74C89">
        <w:rPr>
          <w:i/>
        </w:rPr>
        <w:t>+ Voucher management</w:t>
      </w:r>
    </w:p>
    <w:p w:rsidR="00C74C89" w:rsidRPr="00C74C89" w:rsidRDefault="00C74C89" w:rsidP="00C74C89">
      <w:pPr>
        <w:rPr>
          <w:i/>
        </w:rPr>
      </w:pPr>
      <w:r w:rsidRPr="00C74C89">
        <w:rPr>
          <w:i/>
        </w:rPr>
        <w:tab/>
        <w:t>+ Support management</w:t>
      </w:r>
    </w:p>
    <w:p w:rsidR="00C74C89" w:rsidRPr="00C74C89" w:rsidRDefault="00C74C89" w:rsidP="00C74C89">
      <w:pPr>
        <w:rPr>
          <w:i/>
          <w:iCs/>
        </w:rPr>
      </w:pPr>
      <w:r w:rsidRPr="00C74C89">
        <w:rPr>
          <w:i/>
        </w:rPr>
        <w:tab/>
        <w:t xml:space="preserve">+ </w:t>
      </w:r>
      <w:r w:rsidRPr="00C74C89">
        <w:rPr>
          <w:i/>
          <w:iCs/>
        </w:rPr>
        <w:t>Feedback management</w:t>
      </w:r>
    </w:p>
    <w:p w:rsidR="00C74C89" w:rsidRDefault="00C74C89" w:rsidP="00C74C89">
      <w:pPr>
        <w:rPr>
          <w:i/>
          <w:iCs/>
        </w:rPr>
      </w:pPr>
      <w:r w:rsidRPr="00C74C89">
        <w:rPr>
          <w:i/>
          <w:iCs/>
        </w:rPr>
        <w:tab/>
        <w:t>+ Account management</w:t>
      </w:r>
    </w:p>
    <w:p w:rsidR="00C74C89" w:rsidRPr="00E62288" w:rsidRDefault="00C74C89" w:rsidP="00C74C89">
      <w:pPr>
        <w:rPr>
          <w:iCs/>
        </w:rPr>
      </w:pPr>
    </w:p>
    <w:p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rsidR="00C74C89" w:rsidRDefault="00C74C89" w:rsidP="00C74C89">
      <w:pPr>
        <w:pStyle w:val="ListParagraph"/>
        <w:spacing w:line="240" w:lineRule="auto"/>
        <w:ind w:left="0"/>
        <w:rPr>
          <w:szCs w:val="26"/>
        </w:rPr>
      </w:pPr>
    </w:p>
    <w:p w:rsidR="00C74C89" w:rsidRDefault="00C74C89" w:rsidP="00C74C89">
      <w:r>
        <w:t>3.2.1. Authentication (User)</w:t>
      </w:r>
    </w:p>
    <w:p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rsidR="00C74C89" w:rsidRDefault="00C74C89" w:rsidP="00C74C89">
      <w:pPr>
        <w:rPr>
          <w:iCs/>
        </w:rPr>
      </w:pPr>
      <w:r>
        <w:rPr>
          <w:iCs/>
        </w:rPr>
        <w:t>- Functions are used in this feature:</w:t>
      </w:r>
    </w:p>
    <w:p w:rsidR="00C74C89" w:rsidRDefault="00C74C89" w:rsidP="00C74C89">
      <w:pPr>
        <w:rPr>
          <w:iCs/>
        </w:rPr>
      </w:pPr>
      <w:r>
        <w:rPr>
          <w:iCs/>
        </w:rPr>
        <w:t xml:space="preserve">   + Login </w:t>
      </w:r>
    </w:p>
    <w:p w:rsidR="00C74C89" w:rsidRDefault="00C74C89" w:rsidP="00C74C89">
      <w:pPr>
        <w:rPr>
          <w:iCs/>
        </w:rPr>
      </w:pPr>
      <w:r>
        <w:rPr>
          <w:iCs/>
        </w:rPr>
        <w:t xml:space="preserve">   + Logout</w:t>
      </w:r>
    </w:p>
    <w:p w:rsidR="00C74C89" w:rsidRDefault="00C74C89" w:rsidP="00C74C89">
      <w:pPr>
        <w:rPr>
          <w:iCs/>
        </w:rPr>
      </w:pPr>
      <w:r>
        <w:rPr>
          <w:iCs/>
        </w:rPr>
        <w:t xml:space="preserve">   + Register</w:t>
      </w:r>
    </w:p>
    <w:p w:rsidR="00C74C89" w:rsidRDefault="00C74C89" w:rsidP="00C74C89">
      <w:pPr>
        <w:rPr>
          <w:iCs/>
        </w:rPr>
      </w:pPr>
      <w:r>
        <w:rPr>
          <w:iCs/>
        </w:rPr>
        <w:t xml:space="preserve">   + Forget password</w:t>
      </w:r>
    </w:p>
    <w:p w:rsidR="00C74C89" w:rsidRDefault="00C74C89" w:rsidP="00C74C89">
      <w:pPr>
        <w:rPr>
          <w:b/>
          <w:bCs/>
          <w:i/>
        </w:rPr>
      </w:pPr>
      <w:r>
        <w:rPr>
          <w:b/>
          <w:bCs/>
          <w:i/>
        </w:rPr>
        <w:t>3.2.1</w:t>
      </w:r>
      <w:r w:rsidRPr="00AA4C99">
        <w:rPr>
          <w:b/>
          <w:bCs/>
          <w:i/>
        </w:rPr>
        <w:t>.1. Function Login</w:t>
      </w:r>
    </w:p>
    <w:p w:rsidR="00C74C89" w:rsidRDefault="00C74C89" w:rsidP="00C74C89">
      <w:pPr>
        <w:rPr>
          <w:iCs/>
        </w:rPr>
      </w:pPr>
      <w:r>
        <w:rPr>
          <w:iCs/>
        </w:rPr>
        <w:t>- Step 1: Access application</w:t>
      </w:r>
    </w:p>
    <w:p w:rsidR="00C74C89" w:rsidRDefault="00C74C89" w:rsidP="00C74C89">
      <w:pPr>
        <w:rPr>
          <w:iCs/>
        </w:rPr>
      </w:pPr>
      <w:r>
        <w:rPr>
          <w:iCs/>
          <w:noProof/>
          <w:lang w:val="en-US"/>
        </w:rPr>
        <w:drawing>
          <wp:inline distT="0" distB="0" distL="0" distR="0" wp14:anchorId="36270A89" wp14:editId="12CBE830">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rsidR="00C74C89" w:rsidRDefault="00C74C89" w:rsidP="00C74C89">
      <w:pPr>
        <w:rPr>
          <w:iCs/>
        </w:rPr>
      </w:pPr>
      <w:r>
        <w:rPr>
          <w:iCs/>
        </w:rPr>
        <w:lastRenderedPageBreak/>
        <w:t>- Step 2: Click icon Account</w:t>
      </w:r>
    </w:p>
    <w:p w:rsidR="00C74C89" w:rsidRDefault="00C74C89" w:rsidP="00C74C89">
      <w:pPr>
        <w:rPr>
          <w:iCs/>
        </w:rPr>
      </w:pPr>
      <w:r>
        <w:rPr>
          <w:iCs/>
          <w:noProof/>
          <w:lang w:val="en-US"/>
        </w:rPr>
        <w:drawing>
          <wp:inline distT="0" distB="0" distL="0" distR="0" wp14:anchorId="339738AE" wp14:editId="4B662A60">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rsidR="00C74C89" w:rsidRDefault="00C74C89" w:rsidP="00C74C89">
      <w:pPr>
        <w:rPr>
          <w:iCs/>
        </w:rPr>
      </w:pPr>
      <w:r>
        <w:rPr>
          <w:iCs/>
          <w:noProof/>
          <w:lang w:val="en-US"/>
        </w:rPr>
        <w:drawing>
          <wp:inline distT="0" distB="0" distL="0" distR="0" wp14:anchorId="29748370" wp14:editId="75E31C00">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Pr="00AA4C99" w:rsidRDefault="00C74C89" w:rsidP="00C74C89">
      <w:pPr>
        <w:rPr>
          <w:iCs/>
        </w:rPr>
      </w:pPr>
    </w:p>
    <w:p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rsidR="00C74C89" w:rsidRPr="00AA4C99" w:rsidRDefault="00C74C89" w:rsidP="00C74C89">
      <w:pPr>
        <w:rPr>
          <w:iCs/>
        </w:rPr>
      </w:pPr>
      <w:r>
        <w:rPr>
          <w:iCs/>
        </w:rPr>
        <w:t>- Step 4_1: Input username and password</w:t>
      </w:r>
    </w:p>
    <w:p w:rsidR="00C74C89" w:rsidRDefault="00C74C89" w:rsidP="00C74C89">
      <w:pPr>
        <w:rPr>
          <w:iCs/>
          <w:color w:val="0000FF"/>
        </w:rPr>
      </w:pPr>
      <w:r>
        <w:rPr>
          <w:iCs/>
          <w:noProof/>
          <w:color w:val="0000FF"/>
          <w:lang w:val="en-US"/>
        </w:rPr>
        <w:drawing>
          <wp:inline distT="0" distB="0" distL="0" distR="0" wp14:anchorId="24B634AC" wp14:editId="7D0F69F2">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rsidR="00C74C89" w:rsidRPr="00AA4C99" w:rsidRDefault="00C74C89" w:rsidP="00C74C89">
      <w:pPr>
        <w:rPr>
          <w:iCs/>
          <w:color w:val="0000FF"/>
        </w:rPr>
      </w:pPr>
    </w:p>
    <w:p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rsidR="00C74C89" w:rsidRPr="00AA4C99" w:rsidRDefault="00C74C89" w:rsidP="00C74C89">
      <w:pPr>
        <w:rPr>
          <w:iCs/>
        </w:rPr>
      </w:pPr>
      <w:r>
        <w:rPr>
          <w:iCs/>
          <w:noProof/>
          <w:lang w:val="en-US"/>
        </w:rPr>
        <w:drawing>
          <wp:inline distT="0" distB="0" distL="0" distR="0" wp14:anchorId="53606359" wp14:editId="33D01FAE">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rsidR="0062210A" w:rsidRDefault="0062210A" w:rsidP="00C74C89">
      <w:pPr>
        <w:rPr>
          <w:b/>
          <w:bCs/>
          <w:i/>
        </w:rPr>
      </w:pPr>
    </w:p>
    <w:p w:rsidR="0062210A" w:rsidRDefault="0062210A" w:rsidP="00C74C89">
      <w:pPr>
        <w:rPr>
          <w:b/>
          <w:bCs/>
          <w:i/>
        </w:rPr>
      </w:pPr>
    </w:p>
    <w:p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rsidR="00C74C89" w:rsidRDefault="00C74C89" w:rsidP="00C74C89">
      <w:pPr>
        <w:rPr>
          <w:iCs/>
        </w:rPr>
      </w:pPr>
      <w:r>
        <w:rPr>
          <w:b/>
          <w:bCs/>
          <w:iCs/>
        </w:rPr>
        <w:t xml:space="preserve">- </w:t>
      </w:r>
      <w:r>
        <w:rPr>
          <w:iCs/>
        </w:rPr>
        <w:t>Step 4_2: Click icon Google</w:t>
      </w:r>
    </w:p>
    <w:p w:rsidR="00C74C89" w:rsidRDefault="00C74C89" w:rsidP="00C74C89">
      <w:pPr>
        <w:rPr>
          <w:iCs/>
        </w:rPr>
      </w:pPr>
      <w:r>
        <w:rPr>
          <w:iCs/>
          <w:noProof/>
          <w:lang w:val="en-US"/>
        </w:rPr>
        <w:drawing>
          <wp:inline distT="0" distB="0" distL="0" distR="0" wp14:anchorId="525C2197" wp14:editId="33816D5B">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rsidR="00C74C89" w:rsidRPr="002C12CC" w:rsidRDefault="00C74C89" w:rsidP="00C74C89">
      <w:pPr>
        <w:rPr>
          <w:iCs/>
        </w:rPr>
      </w:pPr>
    </w:p>
    <w:p w:rsidR="00C74C89" w:rsidRDefault="00C74C89" w:rsidP="00C74C89">
      <w:pPr>
        <w:rPr>
          <w:iCs/>
        </w:rPr>
      </w:pPr>
      <w:r>
        <w:rPr>
          <w:b/>
          <w:bCs/>
          <w:iCs/>
        </w:rPr>
        <w:t xml:space="preserve">- </w:t>
      </w:r>
      <w:r>
        <w:rPr>
          <w:iCs/>
        </w:rPr>
        <w:t>Step 5_2: Select Account</w:t>
      </w:r>
    </w:p>
    <w:p w:rsidR="00C74C89" w:rsidRPr="00D81048" w:rsidRDefault="00C74C89" w:rsidP="00C74C89">
      <w:pPr>
        <w:rPr>
          <w:iCs/>
          <w:color w:val="0000FF"/>
        </w:rPr>
      </w:pPr>
      <w:r>
        <w:rPr>
          <w:iCs/>
          <w:noProof/>
          <w:color w:val="0000FF"/>
          <w:lang w:val="en-US"/>
        </w:rPr>
        <w:drawing>
          <wp:inline distT="0" distB="0" distL="0" distR="0" wp14:anchorId="074D0B30" wp14:editId="31B2DCB9">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rsidR="0062210A" w:rsidRDefault="0062210A" w:rsidP="00C74C89">
      <w:pPr>
        <w:rPr>
          <w:b/>
          <w:bCs/>
          <w:iCs/>
        </w:rPr>
      </w:pPr>
    </w:p>
    <w:p w:rsidR="0062210A" w:rsidRDefault="0062210A" w:rsidP="00C74C89">
      <w:pPr>
        <w:rPr>
          <w:b/>
          <w:bCs/>
          <w:iCs/>
        </w:rPr>
      </w:pPr>
    </w:p>
    <w:p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rsidR="00C74C89" w:rsidRDefault="00C74C89" w:rsidP="00C74C89">
      <w:pPr>
        <w:rPr>
          <w:iCs/>
        </w:rPr>
      </w:pPr>
      <w:r>
        <w:rPr>
          <w:iCs/>
          <w:noProof/>
          <w:lang w:val="en-US"/>
        </w:rPr>
        <w:drawing>
          <wp:inline distT="0" distB="0" distL="0" distR="0" wp14:anchorId="35CA6619" wp14:editId="30BB8C19">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rsidR="00C74C89" w:rsidRDefault="00C74C89" w:rsidP="00C74C89">
      <w:pPr>
        <w:rPr>
          <w:i/>
          <w:color w:val="0000FF"/>
        </w:rPr>
      </w:pPr>
    </w:p>
    <w:p w:rsidR="00C74C89" w:rsidRDefault="00C74C89" w:rsidP="00C74C89">
      <w:pPr>
        <w:rPr>
          <w:i/>
          <w:color w:val="0000FF"/>
        </w:rPr>
      </w:pPr>
    </w:p>
    <w:p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rsidR="00C74C89" w:rsidRDefault="00C74C89" w:rsidP="00C74C89">
      <w:pPr>
        <w:rPr>
          <w:iCs/>
        </w:rPr>
      </w:pPr>
      <w:r w:rsidRPr="00195FA7">
        <w:rPr>
          <w:iCs/>
        </w:rPr>
        <w:t>- S</w:t>
      </w:r>
      <w:r>
        <w:rPr>
          <w:iCs/>
        </w:rPr>
        <w:t>tep 1: Click Icon Account</w:t>
      </w:r>
    </w:p>
    <w:p w:rsidR="00C74C89" w:rsidRDefault="00C74C89" w:rsidP="00C74C89">
      <w:pPr>
        <w:rPr>
          <w:iCs/>
        </w:rPr>
      </w:pPr>
      <w:r>
        <w:rPr>
          <w:iCs/>
          <w:noProof/>
          <w:lang w:val="en-US"/>
        </w:rPr>
        <w:drawing>
          <wp:inline distT="0" distB="0" distL="0" distR="0" wp14:anchorId="25FA6BB5" wp14:editId="1302C351">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rsidR="00C74C89" w:rsidRDefault="00C74C89" w:rsidP="00C74C89">
      <w:pPr>
        <w:rPr>
          <w:iCs/>
        </w:rPr>
      </w:pPr>
      <w:r>
        <w:rPr>
          <w:iCs/>
          <w:noProof/>
          <w:lang w:val="en-US"/>
        </w:rPr>
        <w:drawing>
          <wp:inline distT="0" distB="0" distL="0" distR="0" wp14:anchorId="6C0BB59E" wp14:editId="18435B46">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3: Click “</w:t>
      </w:r>
      <w:proofErr w:type="spellStart"/>
      <w:r>
        <w:rPr>
          <w:iCs/>
        </w:rPr>
        <w:t>Có</w:t>
      </w:r>
      <w:proofErr w:type="spellEnd"/>
      <w:r>
        <w:rPr>
          <w:iCs/>
        </w:rPr>
        <w:t>”</w:t>
      </w:r>
    </w:p>
    <w:p w:rsidR="00C74C89" w:rsidRDefault="00C74C89" w:rsidP="00C74C89">
      <w:pPr>
        <w:rPr>
          <w:iCs/>
        </w:rPr>
      </w:pPr>
      <w:r>
        <w:rPr>
          <w:iCs/>
          <w:noProof/>
          <w:lang w:val="en-US"/>
        </w:rPr>
        <w:drawing>
          <wp:inline distT="0" distB="0" distL="0" distR="0" wp14:anchorId="6B113D0E" wp14:editId="0F603DDF">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rsidR="00C74C89" w:rsidRDefault="00C74C89" w:rsidP="00C74C89">
      <w:pPr>
        <w:rPr>
          <w:iCs/>
        </w:rPr>
      </w:pPr>
    </w:p>
    <w:p w:rsidR="0062210A" w:rsidRDefault="0062210A" w:rsidP="00C74C89">
      <w:pPr>
        <w:rPr>
          <w:iCs/>
        </w:rPr>
      </w:pPr>
    </w:p>
    <w:p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b/>
          <w:bCs/>
          <w:iCs/>
        </w:rPr>
      </w:pPr>
      <w:r>
        <w:rPr>
          <w:b/>
          <w:bCs/>
          <w:iCs/>
          <w:noProof/>
          <w:lang w:val="en-US"/>
        </w:rPr>
        <w:drawing>
          <wp:inline distT="0" distB="0" distL="0" distR="0" wp14:anchorId="7A324A2F" wp14:editId="7654D36C">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rsidR="00C74C89" w:rsidRDefault="00C74C89" w:rsidP="00C74C89">
      <w:pPr>
        <w:rPr>
          <w:b/>
          <w:bCs/>
          <w:iCs/>
        </w:rPr>
      </w:pPr>
    </w:p>
    <w:p w:rsidR="00C74C89" w:rsidRDefault="00C74C89" w:rsidP="00C74C89">
      <w:pPr>
        <w:rPr>
          <w:b/>
          <w:bCs/>
          <w:iCs/>
        </w:rPr>
      </w:pPr>
    </w:p>
    <w:p w:rsidR="00C74C89" w:rsidRDefault="00C74C89" w:rsidP="00C74C89">
      <w:pPr>
        <w:rPr>
          <w:b/>
          <w:bCs/>
          <w:iCs/>
        </w:rPr>
      </w:pPr>
    </w:p>
    <w:p w:rsidR="00C74C89" w:rsidRDefault="00C74C89" w:rsidP="00C74C89">
      <w:pPr>
        <w:rPr>
          <w:b/>
          <w:bCs/>
          <w:iCs/>
        </w:rPr>
      </w:pPr>
    </w:p>
    <w:p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iCs/>
        </w:rPr>
      </w:pPr>
      <w:r>
        <w:rPr>
          <w:iCs/>
          <w:noProof/>
          <w:lang w:val="en-US"/>
        </w:rPr>
        <w:drawing>
          <wp:inline distT="0" distB="0" distL="0" distR="0" wp14:anchorId="2F3FDB3C" wp14:editId="3FCA5028">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4F71F3AF" wp14:editId="619E62A7">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iCs/>
        </w:rPr>
      </w:pPr>
      <w:r>
        <w:rPr>
          <w:iCs/>
          <w:noProof/>
          <w:lang w:val="en-US"/>
        </w:rPr>
        <w:drawing>
          <wp:inline distT="0" distB="0" distL="0" distR="0" wp14:anchorId="143B97F5" wp14:editId="4D414C13">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5: Click “OK”</w:t>
      </w:r>
    </w:p>
    <w:p w:rsidR="00C74C89" w:rsidRDefault="00C74C89" w:rsidP="00C74C89">
      <w:pPr>
        <w:rPr>
          <w:iCs/>
        </w:rPr>
      </w:pPr>
      <w:r>
        <w:rPr>
          <w:iCs/>
          <w:noProof/>
          <w:lang w:val="en-US"/>
        </w:rPr>
        <w:drawing>
          <wp:inline distT="0" distB="0" distL="0" distR="0" wp14:anchorId="5D1045F9" wp14:editId="54594FD3">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rsidR="00C74C89" w:rsidRDefault="00C74C89" w:rsidP="00C74C89">
      <w:pPr>
        <w:rPr>
          <w:iCs/>
        </w:rPr>
      </w:pPr>
      <w:r>
        <w:rPr>
          <w:iCs/>
          <w:noProof/>
          <w:lang w:val="en-US"/>
        </w:rPr>
        <w:drawing>
          <wp:inline distT="0" distB="0" distL="0" distR="0" wp14:anchorId="015840DA" wp14:editId="31BC8D97">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29909BA5" wp14:editId="2BAFDA5A">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145882E1" wp14:editId="22A1BB35">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3197AAB2" wp14:editId="227C46F8">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5: Click “OK”</w:t>
      </w:r>
    </w:p>
    <w:p w:rsidR="00C74C89" w:rsidRDefault="00C74C89" w:rsidP="00C74C89">
      <w:pPr>
        <w:rPr>
          <w:iCs/>
        </w:rPr>
      </w:pPr>
      <w:r>
        <w:rPr>
          <w:iCs/>
          <w:noProof/>
          <w:lang w:val="en-US"/>
        </w:rPr>
        <w:drawing>
          <wp:inline distT="0" distB="0" distL="0" distR="0" wp14:anchorId="14BB6130" wp14:editId="738C3C66">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rsidR="00C74C89" w:rsidRPr="00977173" w:rsidRDefault="00C74C89" w:rsidP="00C74C89">
      <w:pPr>
        <w:rPr>
          <w:iCs/>
        </w:rPr>
      </w:pPr>
    </w:p>
    <w:p w:rsidR="0062210A" w:rsidRDefault="0062210A" w:rsidP="0062210A">
      <w:pPr>
        <w:pStyle w:val="Heading4"/>
        <w:numPr>
          <w:ilvl w:val="0"/>
          <w:numId w:val="0"/>
        </w:numPr>
      </w:pPr>
    </w:p>
    <w:p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post </w:t>
      </w:r>
    </w:p>
    <w:p w:rsidR="00C74C89" w:rsidRDefault="00C74C89" w:rsidP="00C74C89">
      <w:pPr>
        <w:rPr>
          <w:iCs/>
        </w:rPr>
      </w:pPr>
      <w:r>
        <w:rPr>
          <w:iCs/>
        </w:rPr>
        <w:t xml:space="preserve">   + View post detail</w:t>
      </w:r>
    </w:p>
    <w:p w:rsidR="00C74C89" w:rsidRDefault="00C74C89" w:rsidP="00C74C89">
      <w:pPr>
        <w:rPr>
          <w:iCs/>
        </w:rPr>
      </w:pPr>
      <w:r>
        <w:rPr>
          <w:iCs/>
        </w:rPr>
        <w:t xml:space="preserve">   + Like post</w:t>
      </w:r>
    </w:p>
    <w:p w:rsidR="00C74C89" w:rsidRDefault="00C74C89" w:rsidP="00C74C89">
      <w:pPr>
        <w:rPr>
          <w:iCs/>
        </w:rPr>
      </w:pPr>
      <w:r>
        <w:rPr>
          <w:iCs/>
        </w:rPr>
        <w:t xml:space="preserve">   + Rate post</w:t>
      </w:r>
    </w:p>
    <w:p w:rsidR="00C74C89" w:rsidRDefault="00C74C89" w:rsidP="00C74C89">
      <w:pPr>
        <w:rPr>
          <w:iCs/>
        </w:rPr>
      </w:pPr>
      <w:r>
        <w:rPr>
          <w:iCs/>
        </w:rPr>
        <w:t xml:space="preserve">   + Comment post</w:t>
      </w:r>
    </w:p>
    <w:p w:rsidR="00C74C89" w:rsidRDefault="00C74C89" w:rsidP="00C74C89">
      <w:pPr>
        <w:rPr>
          <w:iCs/>
        </w:rPr>
      </w:pPr>
      <w:r>
        <w:rPr>
          <w:iCs/>
        </w:rPr>
        <w:t xml:space="preserve">   + Markup post</w:t>
      </w:r>
    </w:p>
    <w:p w:rsidR="00C74C89" w:rsidRDefault="00C74C89" w:rsidP="00C74C89">
      <w:pPr>
        <w:rPr>
          <w:iCs/>
        </w:rPr>
      </w:pPr>
      <w:r>
        <w:rPr>
          <w:iCs/>
        </w:rPr>
        <w:t xml:space="preserve">   + Report post</w:t>
      </w:r>
    </w:p>
    <w:p w:rsidR="00C74C89" w:rsidRDefault="0062210A" w:rsidP="00C74C89">
      <w:pPr>
        <w:rPr>
          <w:iCs/>
        </w:rPr>
      </w:pPr>
      <w:r>
        <w:rPr>
          <w:iCs/>
        </w:rPr>
        <w:t xml:space="preserve">   + Create post</w:t>
      </w:r>
    </w:p>
    <w:p w:rsidR="00C74C89" w:rsidRDefault="00C74C89" w:rsidP="00C74C89">
      <w:pPr>
        <w:rPr>
          <w:iCs/>
        </w:rPr>
      </w:pPr>
    </w:p>
    <w:p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rsidR="00C74C89" w:rsidRPr="00397EA7" w:rsidRDefault="00C74C89" w:rsidP="00C74C89">
      <w:pPr>
        <w:rPr>
          <w:iCs/>
        </w:rPr>
      </w:pPr>
      <w:r>
        <w:rPr>
          <w:iCs/>
        </w:rPr>
        <w:t>- Step 1: Access application</w:t>
      </w:r>
    </w:p>
    <w:p w:rsidR="00C74C89" w:rsidRDefault="00C74C89" w:rsidP="00C74C89">
      <w:r>
        <w:rPr>
          <w:iCs/>
          <w:noProof/>
          <w:lang w:val="en-US"/>
        </w:rPr>
        <w:drawing>
          <wp:inline distT="0" distB="0" distL="0" distR="0" wp14:anchorId="65F601F6" wp14:editId="29B627FD">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4C28E4C9" wp14:editId="57DDBE9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rsidR="00C74C89" w:rsidRDefault="00C74C89" w:rsidP="00C74C89">
      <w:pPr>
        <w:rPr>
          <w:iCs/>
        </w:rPr>
      </w:pPr>
      <w:r>
        <w:rPr>
          <w:iCs/>
        </w:rPr>
        <w:t>- Step 1: Click a post’s header</w:t>
      </w:r>
    </w:p>
    <w:p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70E6BE2A" wp14:editId="5F1A3A61">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0C3E9573" wp14:editId="57F81A11">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640CEE57" wp14:editId="5F207C96">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rsidR="00C74C89" w:rsidRDefault="00C74C89" w:rsidP="00C74C89"/>
    <w:p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rsidR="00C74C89" w:rsidRDefault="00C74C89" w:rsidP="00C74C89">
      <w:pPr>
        <w:rPr>
          <w:bCs/>
        </w:rPr>
      </w:pPr>
      <w:r>
        <w:rPr>
          <w:bCs/>
        </w:rPr>
        <w:t>- Step 1: Click icon “Like”</w:t>
      </w:r>
    </w:p>
    <w:p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7C585F6E" wp14:editId="6551F01A">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1374FA14" wp14:editId="09AA8292">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6D5FE271" wp14:editId="127F0D3A">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rsidR="00C74C89" w:rsidRDefault="00C74C89" w:rsidP="00C74C89">
      <w:r>
        <w:t>- Step 1: S</w:t>
      </w:r>
      <w:r w:rsidRPr="000B3272">
        <w:t>lide the rating bar</w:t>
      </w:r>
    </w:p>
    <w:p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2F2B2D6F" wp14:editId="267ABA1E">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4D42CC9E" wp14:editId="16B09A53">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101D1C3A" wp14:editId="47D087C7">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rsidR="0062210A" w:rsidRDefault="0062210A" w:rsidP="00C74C89">
      <w:pPr>
        <w:rPr>
          <w:b/>
          <w:bCs/>
          <w:i/>
        </w:rPr>
      </w:pPr>
    </w:p>
    <w:p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rsidR="00C74C89" w:rsidRDefault="00C74C89" w:rsidP="00C74C89">
      <w:r>
        <w:t>- Step 1: Click icon “Comment”</w:t>
      </w:r>
    </w:p>
    <w:p w:rsidR="00C74C89" w:rsidRDefault="00C74C89" w:rsidP="00C74C89">
      <w:r>
        <w:rPr>
          <w:noProof/>
          <w:lang w:val="en-US"/>
        </w:rPr>
        <w:drawing>
          <wp:inline distT="0" distB="0" distL="0" distR="0" wp14:anchorId="25F5CBAA" wp14:editId="61930196">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r>
        <w:t>- Step 2: Comment something</w:t>
      </w:r>
    </w:p>
    <w:p w:rsidR="00C74C89" w:rsidRDefault="00C74C89" w:rsidP="00C74C89">
      <w:r>
        <w:rPr>
          <w:noProof/>
          <w:lang w:val="en-US"/>
        </w:rPr>
        <w:drawing>
          <wp:inline distT="0" distB="0" distL="0" distR="0" wp14:anchorId="5FB0C69C" wp14:editId="1BC036D3">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rsidR="00C74C89" w:rsidRDefault="00C74C89" w:rsidP="00C74C89">
      <w:r>
        <w:t>- Step 3: Click icon “Send”</w:t>
      </w:r>
    </w:p>
    <w:p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8040290" wp14:editId="0CE313D9">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E7D34E2" wp14:editId="2462C621">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7C57958F" wp14:editId="47118A48">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rsidR="00C74C89" w:rsidRDefault="00C74C89" w:rsidP="00C74C89">
      <w:pPr>
        <w:rPr>
          <w:noProof/>
        </w:rPr>
      </w:pPr>
    </w:p>
    <w:p w:rsidR="00C74C89" w:rsidRDefault="00C74C89" w:rsidP="00C74C89">
      <w:pPr>
        <w:rPr>
          <w:noProof/>
        </w:rPr>
      </w:pPr>
    </w:p>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rsidR="00C74C89" w:rsidRDefault="00C74C89" w:rsidP="00C74C89">
      <w:r>
        <w:t>- Step 1. Click icon “More”</w:t>
      </w:r>
    </w:p>
    <w:p w:rsidR="00C74C89" w:rsidRDefault="00C74C89" w:rsidP="00C74C89">
      <w:r>
        <w:rPr>
          <w:noProof/>
          <w:lang w:val="en-US"/>
        </w:rPr>
        <w:drawing>
          <wp:inline distT="0" distB="0" distL="0" distR="0" wp14:anchorId="06F2C566" wp14:editId="2A8B9A58">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rsidR="00C74C89" w:rsidRDefault="00C74C89" w:rsidP="00C74C89"/>
    <w:p w:rsidR="00C74C89" w:rsidRDefault="00C74C89" w:rsidP="00C74C89">
      <w:r>
        <w:t xml:space="preserve">- Step 2: Click “Lưu </w:t>
      </w:r>
      <w:proofErr w:type="spellStart"/>
      <w:r>
        <w:t>bài</w:t>
      </w:r>
      <w:proofErr w:type="spellEnd"/>
      <w:r>
        <w:t xml:space="preserve"> </w:t>
      </w:r>
      <w:proofErr w:type="spellStart"/>
      <w:r>
        <w:t>viết</w:t>
      </w:r>
      <w:proofErr w:type="spellEnd"/>
      <w:r>
        <w:t>”</w:t>
      </w:r>
    </w:p>
    <w:p w:rsidR="00C74C89" w:rsidRDefault="00C74C89" w:rsidP="00C74C89">
      <w:r>
        <w:t xml:space="preserve">- </w:t>
      </w:r>
      <w:r>
        <w:rPr>
          <w:noProof/>
          <w:lang w:val="en-US"/>
        </w:rPr>
        <w:drawing>
          <wp:inline distT="0" distB="0" distL="0" distR="0" wp14:anchorId="48ACF5F7" wp14:editId="2E64CFF6">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rsidR="00C74C89" w:rsidRDefault="00C74C89" w:rsidP="00C74C89">
      <w:r>
        <w:t>- Step 1. Click icon “More”</w:t>
      </w:r>
    </w:p>
    <w:p w:rsidR="00C74C89" w:rsidRDefault="00C74C89" w:rsidP="00C74C89">
      <w:r>
        <w:rPr>
          <w:noProof/>
          <w:lang w:val="en-US"/>
        </w:rPr>
        <w:drawing>
          <wp:inline distT="0" distB="0" distL="0" distR="0" wp14:anchorId="6C8AD1ED" wp14:editId="24A46ED4">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rsidR="0062210A" w:rsidRDefault="0062210A" w:rsidP="00C74C89"/>
    <w:p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rsidR="00C74C89" w:rsidRDefault="00C74C89" w:rsidP="00C74C89">
      <w:r>
        <w:rPr>
          <w:noProof/>
          <w:lang w:val="en-US"/>
        </w:rPr>
        <w:drawing>
          <wp:inline distT="0" distB="0" distL="0" distR="0" wp14:anchorId="533C8D10" wp14:editId="54FC74AE">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rsidR="00C74C89" w:rsidRDefault="00C74C89" w:rsidP="00C74C89">
      <w:r>
        <w:t>- Step 1: Click icon “Add” in navigation</w:t>
      </w:r>
    </w:p>
    <w:p w:rsidR="00C74C89" w:rsidRDefault="00C74C89" w:rsidP="00C74C89">
      <w:r>
        <w:rPr>
          <w:noProof/>
          <w:lang w:val="en-US"/>
        </w:rPr>
        <w:drawing>
          <wp:inline distT="0" distB="0" distL="0" distR="0" wp14:anchorId="74151731" wp14:editId="6827A6CA">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rsidR="00C74C89" w:rsidRDefault="00C74C89" w:rsidP="00C74C89"/>
    <w:p w:rsidR="0062210A" w:rsidRDefault="0062210A" w:rsidP="00C74C89"/>
    <w:p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rsidR="00C74C89" w:rsidRDefault="00C74C89" w:rsidP="00C74C89">
      <w:r>
        <w:rPr>
          <w:noProof/>
          <w:lang w:val="en-US"/>
        </w:rPr>
        <w:drawing>
          <wp:inline distT="0" distB="0" distL="0" distR="0" wp14:anchorId="5436741D" wp14:editId="4811697B">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C74C89" w:rsidP="00C74C89">
      <w:r>
        <w:lastRenderedPageBreak/>
        <w:t>-Step 3: Choose “Privacy”</w:t>
      </w:r>
    </w:p>
    <w:p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5F087191" wp14:editId="61F9B85E">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4422CF2E" wp14:editId="0672FA2C">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03F41107" wp14:editId="453DDF02">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71A122AB" wp14:editId="4DBBFD3F">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FEF2EEE" wp14:editId="55E84085">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4A0002E9" wp14:editId="7D7C814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2C7787EF" wp14:editId="00A6B644">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16AB0B66" wp14:editId="3AE1007A">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rsidR="0062210A" w:rsidRDefault="0062210A" w:rsidP="00C74C89"/>
    <w:p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64DC250B" wp14:editId="6C85FB8C">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6B1020EB" wp14:editId="64CBC956">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78F7CCB8" wp14:editId="55759EEF">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1C5F2CD7" wp14:editId="0A47EACF">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0407AB3E" wp14:editId="35412B29">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2021A23B" wp14:editId="45597F36">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157202ED" wp14:editId="51E6FC70">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256F3353" wp14:editId="3610BA70">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rsidR="00C74C89" w:rsidRDefault="00C74C89" w:rsidP="00C74C89"/>
    <w:p w:rsidR="00C74C89" w:rsidRDefault="00C74C89" w:rsidP="00C74C89"/>
    <w:p w:rsidR="00C74C89" w:rsidRDefault="00C74C89" w:rsidP="00C74C89"/>
    <w:p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ACD38DF" wp14:editId="6E0BA936">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50677387" wp14:editId="2BC7E613">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2ED22D30" wp14:editId="501C4C73">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8ADB297" wp14:editId="6AA92A63">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rsidR="00C74C89" w:rsidRDefault="00C74C89" w:rsidP="00C74C89"/>
    <w:p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76CC0881" wp14:editId="0C6F3653">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2183D290" wp14:editId="5931B1EE">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6283EC92" wp14:editId="7A179991">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766B4B87" wp14:editId="0D3D83F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0BFD43D3" wp14:editId="0E1FB100">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70D5FB14" wp14:editId="5C0E234D">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256D36B0" wp14:editId="69D7BF1F">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4CC0984" wp14:editId="7295CD17">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77E9D7C6" wp14:editId="6107C0D6">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C74C89" w:rsidP="00C74C89"/>
    <w:p w:rsidR="00C74C89" w:rsidRDefault="00C74C89" w:rsidP="00C74C89">
      <w:r>
        <w:lastRenderedPageBreak/>
        <w:t>-Step 7: Click “</w:t>
      </w:r>
      <w:proofErr w:type="spellStart"/>
      <w:r>
        <w:t>Đăng</w:t>
      </w:r>
      <w:proofErr w:type="spellEnd"/>
      <w:r>
        <w:t>”</w:t>
      </w:r>
    </w:p>
    <w:p w:rsidR="00C74C89" w:rsidRDefault="00C74C89" w:rsidP="00C74C89">
      <w:r>
        <w:rPr>
          <w:noProof/>
          <w:lang w:val="en-US"/>
        </w:rPr>
        <w:drawing>
          <wp:inline distT="0" distB="0" distL="0" distR="0" wp14:anchorId="017DBFF7" wp14:editId="503A21A0">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rsidR="00C74C89" w:rsidRDefault="00C74C89" w:rsidP="00C74C89"/>
    <w:p w:rsidR="00C74C89" w:rsidRDefault="00C74C89" w:rsidP="00C74C89">
      <w:r>
        <w:t>-Step 8: Choose set of measurement</w:t>
      </w:r>
    </w:p>
    <w:p w:rsidR="00C74C89" w:rsidRDefault="00C74C89" w:rsidP="00C74C89">
      <w:r>
        <w:rPr>
          <w:noProof/>
          <w:lang w:val="en-US"/>
        </w:rPr>
        <w:drawing>
          <wp:inline distT="0" distB="0" distL="0" distR="0" wp14:anchorId="6128C81F" wp14:editId="74924020">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rsidR="00C74C89" w:rsidRDefault="00C74C89" w:rsidP="00C74C89"/>
    <w:p w:rsidR="00C74C89" w:rsidRDefault="00C74C89" w:rsidP="00C74C89">
      <w:r>
        <w:lastRenderedPageBreak/>
        <w:t>-Step 9: Click “</w:t>
      </w:r>
      <w:proofErr w:type="spellStart"/>
      <w:r>
        <w:t>Đăng</w:t>
      </w:r>
      <w:proofErr w:type="spellEnd"/>
      <w:r>
        <w:t>”</w:t>
      </w:r>
    </w:p>
    <w:p w:rsidR="0062210A" w:rsidRDefault="00C74C89" w:rsidP="0062210A">
      <w:r>
        <w:rPr>
          <w:noProof/>
          <w:lang w:val="en-US"/>
        </w:rPr>
        <w:drawing>
          <wp:inline distT="0" distB="0" distL="0" distR="0" wp14:anchorId="29B2F6ED" wp14:editId="51B799C5">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rsidR="0062210A" w:rsidRDefault="0062210A" w:rsidP="0062210A">
      <w:pPr>
        <w:pStyle w:val="Heading4"/>
        <w:numPr>
          <w:ilvl w:val="0"/>
          <w:numId w:val="0"/>
        </w:numPr>
        <w:rPr>
          <w:rFonts w:ascii="Times New Roman" w:hAnsi="Times New Roman" w:cs="Times New Roman"/>
        </w:rPr>
      </w:pPr>
    </w:p>
    <w:p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rsidR="00C74C89" w:rsidRDefault="00C74C89" w:rsidP="00C74C89">
      <w:pPr>
        <w:rPr>
          <w:iCs/>
        </w:rPr>
      </w:pPr>
      <w:r w:rsidRPr="00DF075B">
        <w:rPr>
          <w:iCs/>
        </w:rPr>
        <w:t>-</w:t>
      </w:r>
      <w:r w:rsidRPr="00DF075B">
        <w:rPr>
          <w:i/>
        </w:rPr>
        <w:t xml:space="preserve"> </w:t>
      </w:r>
      <w:r>
        <w:rPr>
          <w:iCs/>
        </w:rPr>
        <w:t>This feature is used by users to see hot posts of fashionista.</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hot post </w:t>
      </w:r>
    </w:p>
    <w:p w:rsidR="00C74C89" w:rsidRDefault="00C74C89" w:rsidP="00C74C89">
      <w:pPr>
        <w:rPr>
          <w:iCs/>
        </w:rPr>
      </w:pPr>
      <w:r>
        <w:rPr>
          <w:iCs/>
        </w:rPr>
        <w:t xml:space="preserve">  </w:t>
      </w:r>
      <w:r w:rsidR="0062210A">
        <w:rPr>
          <w:iCs/>
        </w:rPr>
        <w:t xml:space="preserve"> + All function like post(User)</w:t>
      </w:r>
    </w:p>
    <w:p w:rsidR="0062210A" w:rsidRDefault="0062210A" w:rsidP="00C74C89">
      <w:pPr>
        <w:rPr>
          <w:iCs/>
        </w:rPr>
      </w:pPr>
    </w:p>
    <w:p w:rsidR="0062210A" w:rsidRDefault="0062210A" w:rsidP="00C74C89">
      <w:pPr>
        <w:rPr>
          <w:iCs/>
        </w:rPr>
      </w:pPr>
    </w:p>
    <w:p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rsidR="00C74C89" w:rsidRDefault="00C74C89" w:rsidP="00C74C89">
      <w:r>
        <w:t>-Step 1: Access application</w:t>
      </w:r>
    </w:p>
    <w:p w:rsidR="00C74C89" w:rsidRDefault="00C74C89" w:rsidP="00C74C89">
      <w:r>
        <w:rPr>
          <w:noProof/>
          <w:lang w:val="en-US"/>
        </w:rPr>
        <w:lastRenderedPageBreak/>
        <w:drawing>
          <wp:inline distT="0" distB="0" distL="0" distR="0" wp14:anchorId="0B92F2D6" wp14:editId="1F7AAE2C">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rsidR="00C74C89" w:rsidRDefault="00C74C89" w:rsidP="00C74C89">
      <w:r>
        <w:t>-Step 2: Click icon “Hot”</w:t>
      </w:r>
    </w:p>
    <w:p w:rsidR="00C74C89" w:rsidRDefault="00C74C89" w:rsidP="00C74C89">
      <w:r>
        <w:rPr>
          <w:noProof/>
          <w:lang w:val="en-US"/>
        </w:rPr>
        <w:drawing>
          <wp:inline distT="0" distB="0" distL="0" distR="0" wp14:anchorId="40788AD4" wp14:editId="6B72AD5F">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rsidR="00C74C89" w:rsidRDefault="00C74C89" w:rsidP="00C74C89"/>
    <w:p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rsidR="0090753C" w:rsidRDefault="0062210A" w:rsidP="0090753C">
      <w:pPr>
        <w:rPr>
          <w:i/>
          <w:u w:val="single"/>
        </w:rPr>
      </w:pPr>
      <w:r>
        <w:rPr>
          <w:i/>
          <w:u w:val="single"/>
        </w:rPr>
        <w:t>Direct to 3.2.2</w:t>
      </w:r>
    </w:p>
    <w:p w:rsidR="0090753C" w:rsidRDefault="0090753C" w:rsidP="0090753C">
      <w:pPr>
        <w:rPr>
          <w:i/>
          <w:u w:val="single"/>
        </w:rPr>
      </w:pPr>
    </w:p>
    <w:p w:rsidR="0090753C" w:rsidRDefault="0090753C" w:rsidP="0090753C"/>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recommend posts</w:t>
      </w:r>
    </w:p>
    <w:p w:rsidR="00C74C89" w:rsidRDefault="00C74C89" w:rsidP="00C74C89">
      <w:pPr>
        <w:rPr>
          <w:iCs/>
        </w:rPr>
      </w:pPr>
      <w:r>
        <w:rPr>
          <w:iCs/>
        </w:rPr>
        <w:t xml:space="preserve">  </w:t>
      </w:r>
      <w:r w:rsidR="0090753C">
        <w:rPr>
          <w:iCs/>
        </w:rPr>
        <w:t xml:space="preserve"> + All function like post(User)</w:t>
      </w:r>
    </w:p>
    <w:p w:rsidR="00C74C89" w:rsidRDefault="00C74C89" w:rsidP="0090753C">
      <w:pPr>
        <w:tabs>
          <w:tab w:val="left" w:pos="1224"/>
        </w:tabs>
        <w:rPr>
          <w:iCs/>
        </w:rPr>
      </w:pPr>
    </w:p>
    <w:p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rsidR="00C74C89" w:rsidRDefault="00C74C89" w:rsidP="00C74C89">
      <w:r>
        <w:t>-Step 1: Access application</w:t>
      </w:r>
    </w:p>
    <w:p w:rsidR="00C74C89" w:rsidRDefault="00C74C89" w:rsidP="00C74C89">
      <w:r>
        <w:rPr>
          <w:noProof/>
          <w:lang w:val="en-US"/>
        </w:rPr>
        <w:drawing>
          <wp:inline distT="0" distB="0" distL="0" distR="0" wp14:anchorId="297204DB" wp14:editId="16311C67">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rsidR="00C74C89" w:rsidRDefault="00C74C89" w:rsidP="00C74C89">
      <w:r>
        <w:t>-Step 2: Click icon “Recommend”</w:t>
      </w:r>
    </w:p>
    <w:p w:rsidR="00C74C89" w:rsidRDefault="00C74C89" w:rsidP="00C74C89">
      <w:r>
        <w:rPr>
          <w:noProof/>
          <w:lang w:val="en-US"/>
        </w:rPr>
        <w:lastRenderedPageBreak/>
        <w:drawing>
          <wp:inline distT="0" distB="0" distL="0" distR="0" wp14:anchorId="751B62E6" wp14:editId="36ADF656">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rsidR="00C74C89" w:rsidRDefault="00C74C89" w:rsidP="00C74C89"/>
    <w:p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rsidR="00C74C89" w:rsidRDefault="00C74C89" w:rsidP="00C74C89">
      <w:r>
        <w:rPr>
          <w:noProof/>
          <w:lang w:val="en-US"/>
        </w:rPr>
        <w:drawing>
          <wp:inline distT="0" distB="0" distL="0" distR="0" wp14:anchorId="4AD0008E" wp14:editId="28B23415">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rsidR="00C74C89" w:rsidRDefault="00C74C89" w:rsidP="00C74C89"/>
    <w:p w:rsidR="0090753C" w:rsidRDefault="0090753C" w:rsidP="00C74C89"/>
    <w:p w:rsidR="0090753C" w:rsidRDefault="0090753C" w:rsidP="00C74C89"/>
    <w:p w:rsidR="0090753C" w:rsidRDefault="0090753C" w:rsidP="00C74C89"/>
    <w:p w:rsidR="0090753C" w:rsidRDefault="0090753C" w:rsidP="00C74C89"/>
    <w:p w:rsidR="00C74C89" w:rsidRDefault="00C74C89" w:rsidP="00C74C89">
      <w:r>
        <w:lastRenderedPageBreak/>
        <w:t>- Step 4: Choose a set of measurement</w:t>
      </w:r>
    </w:p>
    <w:p w:rsidR="00C74C89" w:rsidRDefault="00C74C89" w:rsidP="00C74C89">
      <w:r>
        <w:rPr>
          <w:noProof/>
          <w:lang w:val="en-US"/>
        </w:rPr>
        <w:drawing>
          <wp:inline distT="0" distB="0" distL="0" distR="0" wp14:anchorId="5784E411" wp14:editId="202E433C">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r>
        <w:t>- Click “</w:t>
      </w:r>
      <w:proofErr w:type="spellStart"/>
      <w:r>
        <w:t>Chọn</w:t>
      </w:r>
      <w:proofErr w:type="spellEnd"/>
      <w:r>
        <w:t>”</w:t>
      </w:r>
    </w:p>
    <w:p w:rsidR="00C74C89" w:rsidRDefault="00C74C89" w:rsidP="00C74C89">
      <w:r>
        <w:rPr>
          <w:noProof/>
          <w:lang w:val="en-US"/>
        </w:rPr>
        <w:drawing>
          <wp:inline distT="0" distB="0" distL="0" distR="0" wp14:anchorId="29D60D38" wp14:editId="13C5EE92">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rsidR="00C74C89" w:rsidRPr="00BB6293" w:rsidRDefault="0090753C" w:rsidP="00C74C89">
      <w:pPr>
        <w:rPr>
          <w:i/>
          <w:u w:val="single"/>
        </w:rPr>
      </w:pPr>
      <w:r>
        <w:rPr>
          <w:i/>
          <w:u w:val="single"/>
        </w:rPr>
        <w:t>Direct to 3.2.2</w:t>
      </w:r>
    </w:p>
    <w:p w:rsidR="00C74C89" w:rsidRDefault="00C74C89" w:rsidP="00C74C89"/>
    <w:p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View other’s profile</w:t>
      </w:r>
    </w:p>
    <w:p w:rsidR="00C74C89" w:rsidRDefault="00C74C89" w:rsidP="00C74C89">
      <w:pPr>
        <w:rPr>
          <w:iCs/>
        </w:rPr>
      </w:pPr>
      <w:r>
        <w:rPr>
          <w:iCs/>
        </w:rPr>
        <w:t xml:space="preserve">   + Follow user</w:t>
      </w:r>
    </w:p>
    <w:p w:rsidR="00C74C89" w:rsidRDefault="00C74C89" w:rsidP="00C74C89">
      <w:pPr>
        <w:rPr>
          <w:iCs/>
        </w:rPr>
      </w:pPr>
      <w:r>
        <w:rPr>
          <w:iCs/>
        </w:rPr>
        <w:t xml:space="preserve">   + Report user</w:t>
      </w:r>
    </w:p>
    <w:p w:rsidR="00C74C89" w:rsidRDefault="00C74C89" w:rsidP="00C74C89">
      <w:pPr>
        <w:rPr>
          <w:iCs/>
        </w:rPr>
      </w:pPr>
      <w:r>
        <w:rPr>
          <w:iCs/>
        </w:rPr>
        <w:t xml:space="preserve">   + Message to other user</w:t>
      </w:r>
    </w:p>
    <w:p w:rsidR="00C74C89" w:rsidRDefault="00C74C89" w:rsidP="00C74C89"/>
    <w:p w:rsidR="00C74C89" w:rsidRDefault="00C74C89" w:rsidP="00C74C89"/>
    <w:p w:rsidR="00C74C89" w:rsidRDefault="00C74C89" w:rsidP="00C74C89"/>
    <w:p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rsidR="00C74C89" w:rsidRDefault="00C74C89" w:rsidP="00C74C89">
      <w:r>
        <w:t>- Step 1: Click user’s avatar</w:t>
      </w:r>
    </w:p>
    <w:p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2B5E069F" wp14:editId="5130C259">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569CC033" wp14:editId="568645A2">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782A4146" wp14:editId="08170A14">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rsidR="00C74C89" w:rsidRDefault="00C74C89" w:rsidP="00C74C89"/>
    <w:p w:rsidR="0090753C" w:rsidRDefault="0090753C" w:rsidP="00C74C89"/>
    <w:p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rsidR="00C74C89" w:rsidRDefault="00C74C89" w:rsidP="00C74C89">
      <w:pPr>
        <w:rPr>
          <w:iCs/>
        </w:rPr>
      </w:pPr>
      <w:r>
        <w:rPr>
          <w:iCs/>
        </w:rPr>
        <w:t>- Step 1: Click icon “More”</w:t>
      </w:r>
    </w:p>
    <w:p w:rsidR="00C74C89" w:rsidRPr="00405BCE" w:rsidRDefault="00C74C89" w:rsidP="00C74C89">
      <w:pPr>
        <w:rPr>
          <w:iCs/>
        </w:rPr>
      </w:pPr>
      <w:r>
        <w:rPr>
          <w:iCs/>
          <w:noProof/>
          <w:lang w:val="en-US"/>
        </w:rPr>
        <w:drawing>
          <wp:inline distT="0" distB="0" distL="0" distR="0" wp14:anchorId="76EA4740" wp14:editId="14BC65FA">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rsidR="00C74C89" w:rsidRDefault="00C74C89" w:rsidP="00C74C89"/>
    <w:p w:rsidR="00C74C89" w:rsidRDefault="00C74C89" w:rsidP="00C74C89">
      <w:r>
        <w:t xml:space="preserve">-Step 2: Click “Theo </w:t>
      </w:r>
      <w:proofErr w:type="spellStart"/>
      <w:r>
        <w:t>dõi</w:t>
      </w:r>
      <w:proofErr w:type="spellEnd"/>
      <w:r>
        <w:t>”</w:t>
      </w:r>
    </w:p>
    <w:p w:rsidR="00C74C89" w:rsidRPr="0090753C" w:rsidRDefault="00C74C89" w:rsidP="00C74C89">
      <w:r>
        <w:rPr>
          <w:noProof/>
          <w:lang w:val="en-US"/>
        </w:rPr>
        <w:drawing>
          <wp:inline distT="0" distB="0" distL="0" distR="0" wp14:anchorId="1AA0E7E3" wp14:editId="29ECAE8E">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rsidR="00C74C89" w:rsidRDefault="0090753C" w:rsidP="00C74C89">
      <w:pPr>
        <w:rPr>
          <w:b/>
          <w:bCs/>
          <w:i/>
        </w:rPr>
      </w:pPr>
      <w:r>
        <w:rPr>
          <w:b/>
          <w:bCs/>
          <w:i/>
        </w:rPr>
        <w:lastRenderedPageBreak/>
        <w:t>3.2.5</w:t>
      </w:r>
      <w:r w:rsidR="00C74C89">
        <w:rPr>
          <w:b/>
          <w:bCs/>
          <w:i/>
        </w:rPr>
        <w:t>.2.1. Through other profile</w:t>
      </w:r>
    </w:p>
    <w:p w:rsidR="00C74C89" w:rsidRDefault="00C74C89" w:rsidP="00C74C89">
      <w:pPr>
        <w:rPr>
          <w:iCs/>
        </w:rPr>
      </w:pPr>
      <w:r>
        <w:rPr>
          <w:iCs/>
        </w:rPr>
        <w:t>- Step 1: Click “Follow”</w:t>
      </w:r>
    </w:p>
    <w:p w:rsidR="00C74C89" w:rsidRPr="00405BCE" w:rsidRDefault="00C74C89" w:rsidP="00C74C89">
      <w:pPr>
        <w:rPr>
          <w:iCs/>
        </w:rPr>
      </w:pPr>
      <w:r>
        <w:rPr>
          <w:iCs/>
          <w:noProof/>
          <w:lang w:val="en-US"/>
        </w:rPr>
        <w:drawing>
          <wp:inline distT="0" distB="0" distL="0" distR="0" wp14:anchorId="77F1552D" wp14:editId="005D8627">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rsidR="00C74C89" w:rsidRDefault="00C74C89" w:rsidP="00C74C89">
      <w:pPr>
        <w:rPr>
          <w:i/>
          <w:color w:val="0000FF"/>
        </w:rPr>
      </w:pPr>
    </w:p>
    <w:p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rsidR="00C74C89" w:rsidRDefault="00C74C89" w:rsidP="00C74C89">
      <w:r>
        <w:t>- Step 1. Click icon “More”</w:t>
      </w:r>
    </w:p>
    <w:p w:rsidR="00C74C89" w:rsidRDefault="00C74C89" w:rsidP="00C74C89">
      <w:pPr>
        <w:rPr>
          <w:i/>
          <w:color w:val="0000FF"/>
        </w:rPr>
      </w:pPr>
      <w:r>
        <w:rPr>
          <w:iCs/>
          <w:noProof/>
          <w:lang w:val="en-US"/>
        </w:rPr>
        <w:drawing>
          <wp:inline distT="0" distB="0" distL="0" distR="0" wp14:anchorId="1EF041BD" wp14:editId="0216B2A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rsidR="00C74C89" w:rsidRPr="00E0162F" w:rsidRDefault="00C74C89" w:rsidP="00C74C89">
      <w:r>
        <w:lastRenderedPageBreak/>
        <w:t>- Step 2. Click “</w:t>
      </w:r>
      <w:proofErr w:type="spellStart"/>
      <w:r>
        <w:t>Báo</w:t>
      </w:r>
      <w:proofErr w:type="spellEnd"/>
      <w:r>
        <w:t xml:space="preserve"> cáo”</w:t>
      </w:r>
    </w:p>
    <w:p w:rsidR="00C74C89" w:rsidRDefault="00C74C89" w:rsidP="00C74C89">
      <w:pPr>
        <w:rPr>
          <w:iCs/>
          <w:color w:val="0000FF"/>
        </w:rPr>
      </w:pPr>
      <w:r>
        <w:rPr>
          <w:iCs/>
          <w:noProof/>
          <w:color w:val="0000FF"/>
          <w:lang w:val="en-US"/>
        </w:rPr>
        <w:drawing>
          <wp:inline distT="0" distB="0" distL="0" distR="0" wp14:anchorId="3BD05B01" wp14:editId="434000E5">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rsidR="00C74C89" w:rsidRDefault="00C74C89" w:rsidP="00C74C89">
      <w:pPr>
        <w:rPr>
          <w:iCs/>
          <w:color w:val="0000FF"/>
        </w:rPr>
      </w:pPr>
    </w:p>
    <w:p w:rsidR="00C74C89" w:rsidRDefault="00C74C89" w:rsidP="00C74C89">
      <w:r>
        <w:t>- Step 3. Select reason and click icon “Done”</w:t>
      </w:r>
    </w:p>
    <w:p w:rsidR="00C74C89" w:rsidRDefault="00C74C89" w:rsidP="00C74C89">
      <w:pPr>
        <w:rPr>
          <w:iCs/>
          <w:color w:val="0000FF"/>
        </w:rPr>
      </w:pPr>
      <w:r>
        <w:rPr>
          <w:iCs/>
          <w:noProof/>
          <w:color w:val="0000FF"/>
          <w:lang w:val="en-US"/>
        </w:rPr>
        <w:drawing>
          <wp:inline distT="0" distB="0" distL="0" distR="0" wp14:anchorId="096F1F45" wp14:editId="070F57E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rsidR="00C74C89" w:rsidRDefault="00C74C89" w:rsidP="00C74C89">
      <w:pPr>
        <w:rPr>
          <w:iCs/>
          <w:color w:val="0000FF"/>
        </w:rPr>
      </w:pPr>
    </w:p>
    <w:p w:rsidR="0090753C" w:rsidRDefault="0090753C" w:rsidP="00C74C89">
      <w:pPr>
        <w:rPr>
          <w:b/>
          <w:bCs/>
          <w:i/>
        </w:rPr>
      </w:pPr>
    </w:p>
    <w:p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rsidR="00C74C89" w:rsidRDefault="00C74C89" w:rsidP="00C74C89">
      <w:pPr>
        <w:rPr>
          <w:iCs/>
        </w:rPr>
      </w:pPr>
      <w:r>
        <w:rPr>
          <w:iCs/>
        </w:rPr>
        <w:t>- Step 1: Click button “Message”</w:t>
      </w:r>
    </w:p>
    <w:p w:rsidR="00C74C89" w:rsidRDefault="00C74C89" w:rsidP="00C74C89">
      <w:pPr>
        <w:rPr>
          <w:iCs/>
        </w:rPr>
      </w:pPr>
      <w:r>
        <w:rPr>
          <w:iCs/>
          <w:noProof/>
          <w:lang w:val="en-US"/>
        </w:rPr>
        <w:drawing>
          <wp:inline distT="0" distB="0" distL="0" distR="0" wp14:anchorId="72AB4D51" wp14:editId="30C222EC">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Step 2: Type message and click icon “Send”</w:t>
      </w:r>
    </w:p>
    <w:p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22C29360" wp14:editId="1D9C82F9">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18594DAC" wp14:editId="35057057">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2CB37D91" wp14:editId="7CE4F3D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658505" cy="3317009"/>
                    </a:xfrm>
                    <a:prstGeom prst="rect">
                      <a:avLst/>
                    </a:prstGeom>
                  </pic:spPr>
                </pic:pic>
              </a:graphicData>
            </a:graphic>
          </wp:inline>
        </w:drawing>
      </w:r>
    </w:p>
    <w:p w:rsidR="00C74C89" w:rsidRPr="00121803" w:rsidRDefault="00C74C89" w:rsidP="00C74C89"/>
    <w:p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Send feedback</w:t>
      </w:r>
    </w:p>
    <w:p w:rsidR="00C74C89" w:rsidRDefault="00C74C89" w:rsidP="00C74C89">
      <w:pPr>
        <w:rPr>
          <w:iCs/>
        </w:rPr>
      </w:pPr>
      <w:r>
        <w:rPr>
          <w:iCs/>
        </w:rPr>
        <w:t xml:space="preserve">   + View list feedback</w:t>
      </w:r>
    </w:p>
    <w:p w:rsidR="00C74C89" w:rsidRDefault="00C74C89" w:rsidP="00C74C89">
      <w:pPr>
        <w:rPr>
          <w:iCs/>
        </w:rPr>
      </w:pPr>
      <w:r>
        <w:rPr>
          <w:iCs/>
        </w:rPr>
        <w:t xml:space="preserve">   + View a feedback’s detail</w:t>
      </w:r>
    </w:p>
    <w:p w:rsidR="00C74C89" w:rsidRDefault="00C74C89" w:rsidP="00C74C89">
      <w:pPr>
        <w:rPr>
          <w:iCs/>
        </w:rPr>
      </w:pPr>
      <w:r>
        <w:rPr>
          <w:iCs/>
        </w:rPr>
        <w:t xml:space="preserve">   + Send support request</w:t>
      </w:r>
    </w:p>
    <w:p w:rsidR="00C74C89" w:rsidRDefault="00C74C89" w:rsidP="00C74C89">
      <w:pPr>
        <w:rPr>
          <w:iCs/>
        </w:rPr>
      </w:pPr>
      <w:r>
        <w:rPr>
          <w:iCs/>
        </w:rPr>
        <w:t xml:space="preserve">   + Vie</w:t>
      </w:r>
      <w:r w:rsidR="0090753C">
        <w:rPr>
          <w:iCs/>
        </w:rPr>
        <w:t>w support request’s result</w:t>
      </w:r>
    </w:p>
    <w:p w:rsidR="00C74C89" w:rsidRDefault="00C74C89" w:rsidP="00C74C89">
      <w:pPr>
        <w:rPr>
          <w:iCs/>
        </w:rPr>
      </w:pPr>
    </w:p>
    <w:p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rsidR="00C74C89" w:rsidRDefault="00C74C89" w:rsidP="00C74C89">
      <w:r>
        <w:t>- Step 1: Click icon “Account”</w:t>
      </w:r>
    </w:p>
    <w:p w:rsidR="00C74C89" w:rsidRPr="00121803" w:rsidRDefault="00C74C89" w:rsidP="00C74C89">
      <w:r>
        <w:rPr>
          <w:noProof/>
          <w:lang w:val="en-US"/>
        </w:rPr>
        <w:drawing>
          <wp:inline distT="0" distB="0" distL="0" distR="0" wp14:anchorId="766BB34E" wp14:editId="1CCAB1B2">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rPr>
          <w:iCs/>
          <w:noProof/>
        </w:rPr>
      </w:pPr>
    </w:p>
    <w:p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rsidR="00C74C89" w:rsidRDefault="00C74C89" w:rsidP="00C74C89">
      <w:r>
        <w:rPr>
          <w:noProof/>
          <w:lang w:val="en-US"/>
        </w:rPr>
        <w:lastRenderedPageBreak/>
        <w:drawing>
          <wp:inline distT="0" distB="0" distL="0" distR="0" wp14:anchorId="270FC4F8" wp14:editId="230426A0">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r>
        <w:t>-Step 3: Click “</w:t>
      </w:r>
      <w:proofErr w:type="spellStart"/>
      <w:r>
        <w:t>Gửi</w:t>
      </w:r>
      <w:proofErr w:type="spellEnd"/>
      <w:r>
        <w:t xml:space="preserve"> feedback”</w:t>
      </w:r>
    </w:p>
    <w:p w:rsidR="00C74C89" w:rsidRDefault="00C74C89" w:rsidP="00C74C89">
      <w:pPr>
        <w:tabs>
          <w:tab w:val="left" w:pos="1140"/>
        </w:tabs>
      </w:pPr>
      <w:r>
        <w:rPr>
          <w:noProof/>
          <w:lang w:val="en-US"/>
        </w:rPr>
        <w:drawing>
          <wp:inline distT="0" distB="0" distL="0" distR="0" wp14:anchorId="714A9B5E" wp14:editId="56375DC8">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rsidR="00C74C89" w:rsidRDefault="00C74C89" w:rsidP="00C74C89">
      <w:pPr>
        <w:tabs>
          <w:tab w:val="left" w:pos="1140"/>
        </w:tabs>
      </w:pPr>
      <w:r>
        <w:rPr>
          <w:noProof/>
          <w:lang w:val="en-US"/>
        </w:rPr>
        <w:drawing>
          <wp:inline distT="0" distB="0" distL="0" distR="0" wp14:anchorId="2515AC95" wp14:editId="4B8A8B52">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rsidR="00C74C89" w:rsidRDefault="00C74C89" w:rsidP="00C74C89">
      <w:pPr>
        <w:tabs>
          <w:tab w:val="left" w:pos="1140"/>
        </w:tabs>
      </w:pPr>
      <w:r>
        <w:t>- Step 1: Click icon “Account”</w:t>
      </w:r>
    </w:p>
    <w:p w:rsidR="00C74C89" w:rsidRDefault="00C74C89" w:rsidP="00C74C89">
      <w:pPr>
        <w:tabs>
          <w:tab w:val="left" w:pos="1140"/>
        </w:tabs>
      </w:pPr>
      <w:r>
        <w:rPr>
          <w:noProof/>
          <w:lang w:val="en-US"/>
        </w:rPr>
        <w:drawing>
          <wp:inline distT="0" distB="0" distL="0" distR="0" wp14:anchorId="1D0FB5AA" wp14:editId="7EB8EB4F">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17282A84" wp14:editId="7AF3C452">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74BF6ABB" wp14:editId="6E6E8C5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220A7139" wp14:editId="05A6512E">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rsidR="00C74C89" w:rsidRPr="00164898" w:rsidRDefault="00C74C89" w:rsidP="00C74C89">
      <w:pPr>
        <w:rPr>
          <w:iCs/>
        </w:rPr>
      </w:pPr>
      <w:r>
        <w:rPr>
          <w:iCs/>
        </w:rPr>
        <w:t>- Step 1: Click a feedback</w:t>
      </w:r>
    </w:p>
    <w:p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58851166" wp14:editId="03F95F09">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10BF7BBE" wp14:editId="1CFAE69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606CFC08" wp14:editId="500D9C31">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rsidR="00C74C89" w:rsidRDefault="00C74C89" w:rsidP="00C74C89">
      <w:pPr>
        <w:tabs>
          <w:tab w:val="left" w:pos="1140"/>
        </w:tabs>
      </w:pPr>
      <w:r>
        <w:t>- Step 1: Click icon “Account”</w:t>
      </w:r>
    </w:p>
    <w:p w:rsidR="00C74C89" w:rsidRDefault="00C74C89" w:rsidP="00C74C89">
      <w:pPr>
        <w:tabs>
          <w:tab w:val="left" w:pos="1140"/>
        </w:tabs>
      </w:pPr>
      <w:r>
        <w:rPr>
          <w:noProof/>
          <w:lang w:val="en-US"/>
        </w:rPr>
        <w:drawing>
          <wp:inline distT="0" distB="0" distL="0" distR="0" wp14:anchorId="352DE31C" wp14:editId="3C6E84CF">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rsidR="00C74C89" w:rsidRDefault="00C74C89" w:rsidP="00C74C89">
      <w:pPr>
        <w:tabs>
          <w:tab w:val="left" w:pos="1140"/>
        </w:tabs>
      </w:pPr>
      <w:r>
        <w:rPr>
          <w:noProof/>
          <w:lang w:val="en-US"/>
        </w:rPr>
        <w:drawing>
          <wp:inline distT="0" distB="0" distL="0" distR="0" wp14:anchorId="76E9D8A8" wp14:editId="04298E9C">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r>
        <w:t>-Step 3: Choose type of support request</w:t>
      </w:r>
    </w:p>
    <w:p w:rsidR="00C74C89" w:rsidRDefault="00C74C89" w:rsidP="00C74C89">
      <w:pPr>
        <w:tabs>
          <w:tab w:val="left" w:pos="1140"/>
        </w:tabs>
      </w:pPr>
      <w:r>
        <w:rPr>
          <w:noProof/>
          <w:lang w:val="en-US"/>
        </w:rPr>
        <w:drawing>
          <wp:inline distT="0" distB="0" distL="0" distR="0" wp14:anchorId="4950A79A" wp14:editId="363A89E0">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rsidR="00C74C89" w:rsidRDefault="00C74C89" w:rsidP="00C74C89">
      <w:r>
        <w:rPr>
          <w:iCs/>
        </w:rPr>
        <w:t xml:space="preserve">-Step 1: </w:t>
      </w:r>
      <w:r>
        <w:t>Choose type of support request (after sent a request)</w:t>
      </w:r>
    </w:p>
    <w:p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7EC8226C" wp14:editId="5EDD9772">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7607E753" wp14:editId="28423F1C">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107BD4A4" wp14:editId="79994548">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View conversation list</w:t>
      </w:r>
    </w:p>
    <w:p w:rsidR="00C74C89" w:rsidRDefault="00C74C89" w:rsidP="00C74C89">
      <w:pPr>
        <w:rPr>
          <w:iCs/>
        </w:rPr>
      </w:pPr>
      <w:r>
        <w:rPr>
          <w:iCs/>
        </w:rPr>
        <w:t xml:space="preserve">   + View a conversation</w:t>
      </w:r>
    </w:p>
    <w:p w:rsidR="00C74C89" w:rsidRDefault="00C74C89" w:rsidP="00C74C89">
      <w:pPr>
        <w:rPr>
          <w:iCs/>
        </w:rPr>
      </w:pPr>
      <w:r>
        <w:rPr>
          <w:iCs/>
        </w:rPr>
        <w:t xml:space="preserve">   + Delete a conversation</w:t>
      </w:r>
    </w:p>
    <w:p w:rsidR="00C74C89" w:rsidRDefault="00C74C89" w:rsidP="00C74C89">
      <w:pPr>
        <w:rPr>
          <w:iCs/>
        </w:rPr>
      </w:pPr>
      <w:r>
        <w:rPr>
          <w:iCs/>
        </w:rPr>
        <w:t xml:space="preserve">   + Create new message</w:t>
      </w:r>
    </w:p>
    <w:p w:rsidR="00C74C89" w:rsidRDefault="00C74C89" w:rsidP="00C74C89">
      <w:pPr>
        <w:rPr>
          <w:iCs/>
        </w:rPr>
      </w:pPr>
      <w:r>
        <w:rPr>
          <w:iCs/>
        </w:rPr>
        <w:t xml:space="preserve">   + Delete a message</w:t>
      </w:r>
    </w:p>
    <w:p w:rsidR="00C74C89" w:rsidRDefault="00C74C89" w:rsidP="00C74C89">
      <w:pPr>
        <w:rPr>
          <w:iCs/>
        </w:rPr>
      </w:pPr>
    </w:p>
    <w:p w:rsidR="00C74C89" w:rsidRDefault="00C74C89" w:rsidP="00C74C89">
      <w:pPr>
        <w:rPr>
          <w:iCs/>
        </w:rPr>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rsidR="00C74C89" w:rsidRDefault="00C74C89" w:rsidP="00C74C89">
      <w:r>
        <w:t>- Step 1: Click icon “Message”</w:t>
      </w:r>
    </w:p>
    <w:p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0803D3B8" wp14:editId="15DDF75D">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7F676321" wp14:editId="3C52D99B">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5172E972" wp14:editId="4072A7F6">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rsidR="00C74C89" w:rsidRDefault="00C74C89" w:rsidP="00C74C89">
      <w:pPr>
        <w:tabs>
          <w:tab w:val="left" w:pos="1140"/>
        </w:tabs>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rsidR="00C74C89" w:rsidRDefault="00C74C89" w:rsidP="00C74C89">
      <w:r>
        <w:t>- Step 1: Click a conversation</w:t>
      </w:r>
    </w:p>
    <w:p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09A25147" wp14:editId="3314BA28">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3D364E33" wp14:editId="6762C0CF">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28BAD93" wp14:editId="538EBB37">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rsidR="00C74C89" w:rsidRDefault="00C74C89" w:rsidP="00C74C89">
      <w:r>
        <w:t>- Step 1: Slide a conversation to the left</w:t>
      </w:r>
    </w:p>
    <w:p w:rsidR="00C74C89" w:rsidRDefault="00C74C89" w:rsidP="0090753C">
      <w:r>
        <w:rPr>
          <w:noProof/>
          <w:lang w:val="en-US"/>
        </w:rPr>
        <w:drawing>
          <wp:inline distT="0" distB="0" distL="0" distR="0" wp14:anchorId="25B10C84" wp14:editId="1439EE23">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rsidR="00C74C89" w:rsidRDefault="00C74C89" w:rsidP="00C74C89">
      <w:pPr>
        <w:tabs>
          <w:tab w:val="left" w:pos="1140"/>
        </w:tabs>
      </w:pPr>
      <w:r>
        <w:lastRenderedPageBreak/>
        <w:t>-Step 2: Click button “</w:t>
      </w:r>
      <w:proofErr w:type="spellStart"/>
      <w:r>
        <w:t>Xóa</w:t>
      </w:r>
      <w:proofErr w:type="spellEnd"/>
      <w:r>
        <w:t>”</w:t>
      </w:r>
    </w:p>
    <w:p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D716173" wp14:editId="51B43D1C">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0A994E31" wp14:editId="36595A4F">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1CEA5E7F" wp14:editId="6637E0C9">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rsidR="00C74C89" w:rsidRDefault="00C74C89" w:rsidP="00C74C89">
      <w:pPr>
        <w:tabs>
          <w:tab w:val="left" w:pos="1140"/>
        </w:tabs>
        <w:rPr>
          <w:noProof/>
        </w:rPr>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rsidR="00C74C89" w:rsidRDefault="00C74C89" w:rsidP="00C74C89">
      <w:r>
        <w:t>-Step 1: Click button “Message”</w:t>
      </w:r>
    </w:p>
    <w:p w:rsidR="00C74C89" w:rsidRPr="00121803" w:rsidRDefault="00C74C89" w:rsidP="00C74C89">
      <w:r>
        <w:rPr>
          <w:noProof/>
          <w:lang w:val="en-US"/>
        </w:rPr>
        <w:drawing>
          <wp:inline distT="0" distB="0" distL="0" distR="0" wp14:anchorId="08B77722" wp14:editId="01620D5A">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rsidR="00C74C89" w:rsidRDefault="00C74C89" w:rsidP="00C74C89">
      <w:pPr>
        <w:tabs>
          <w:tab w:val="left" w:pos="1140"/>
        </w:tabs>
      </w:pPr>
      <w:r>
        <w:t>-Step 2: Type a message and click icon “Send”</w:t>
      </w:r>
    </w:p>
    <w:p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29A6D970" wp14:editId="00F069D2">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22184AE3" wp14:editId="18FD9B08">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54313DD9" wp14:editId="001E93AA">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rsidR="00C74C89" w:rsidRDefault="00C74C89" w:rsidP="00C74C89">
      <w:pPr>
        <w:tabs>
          <w:tab w:val="left" w:pos="1140"/>
        </w:tabs>
        <w:rPr>
          <w:noProof/>
        </w:rPr>
      </w:pP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p>
    <w:p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rsidR="00C74C89" w:rsidRDefault="00C74C89" w:rsidP="00C74C89">
      <w:r>
        <w:t>-Step 1: Type a message and click icon “Send”</w:t>
      </w:r>
    </w:p>
    <w:p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30138E77" wp14:editId="794D3D6D">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233A70CA" wp14:editId="1405C855">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3CE31B47" wp14:editId="6F9A47AF">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rsidR="00C74C89" w:rsidRDefault="00C74C89" w:rsidP="00C74C89">
      <w:r>
        <w:t>-Step 1: Click icon “New”</w:t>
      </w:r>
    </w:p>
    <w:p w:rsidR="00C74C89" w:rsidRDefault="00C74C89" w:rsidP="00C74C89">
      <w:r>
        <w:rPr>
          <w:noProof/>
          <w:lang w:val="en-US"/>
        </w:rPr>
        <w:drawing>
          <wp:inline distT="0" distB="0" distL="0" distR="0" wp14:anchorId="0CBCFD10" wp14:editId="4945054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rsidR="00C74C89" w:rsidRDefault="00C74C89" w:rsidP="00C74C89"/>
    <w:p w:rsidR="00C74C89" w:rsidRDefault="00C74C89" w:rsidP="00C74C89">
      <w:r>
        <w:t xml:space="preserve">-Step 2: Choose </w:t>
      </w:r>
      <w:r w:rsidR="0090753C">
        <w:t>a</w:t>
      </w:r>
      <w:r>
        <w:t xml:space="preserve"> user</w:t>
      </w:r>
    </w:p>
    <w:p w:rsidR="00C74C89" w:rsidRDefault="00C74C89" w:rsidP="00C74C89">
      <w:r>
        <w:rPr>
          <w:noProof/>
          <w:lang w:val="en-US"/>
        </w:rPr>
        <w:drawing>
          <wp:inline distT="0" distB="0" distL="0" distR="0" wp14:anchorId="77E89D61" wp14:editId="31EA869A">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rsidR="00C74C89" w:rsidRDefault="00C74C89" w:rsidP="00C74C89"/>
    <w:p w:rsidR="0090753C" w:rsidRDefault="0090753C" w:rsidP="00C74C89"/>
    <w:p w:rsidR="00C74C89" w:rsidRDefault="00C74C89" w:rsidP="00C74C89">
      <w:r>
        <w:lastRenderedPageBreak/>
        <w:t>-Step 3: Type a message and click icon Send</w:t>
      </w:r>
    </w:p>
    <w:p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0D3A9F3C" wp14:editId="1CFB79BF">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767A49A8" wp14:editId="4C68B7DA">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68620FEB" wp14:editId="15098F87">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571930" cy="3143859"/>
                    </a:xfrm>
                    <a:prstGeom prst="rect">
                      <a:avLst/>
                    </a:prstGeom>
                  </pic:spPr>
                </pic:pic>
              </a:graphicData>
            </a:graphic>
          </wp:inline>
        </w:drawing>
      </w:r>
    </w:p>
    <w:p w:rsidR="00C74C89" w:rsidRDefault="00C74C89" w:rsidP="00C74C89"/>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rsidR="00C74C89" w:rsidRDefault="00C74C89" w:rsidP="00C74C89">
      <w:r>
        <w:t>-Step 1: Hold a message</w:t>
      </w:r>
    </w:p>
    <w:p w:rsidR="00C74C89" w:rsidRDefault="00C74C89" w:rsidP="00C74C89">
      <w:r>
        <w:rPr>
          <w:noProof/>
          <w:lang w:val="en-US"/>
        </w:rPr>
        <w:drawing>
          <wp:inline distT="0" distB="0" distL="0" distR="0" wp14:anchorId="2AD3E9C3" wp14:editId="1EBBAEC4">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524701" cy="3049402"/>
                    </a:xfrm>
                    <a:prstGeom prst="rect">
                      <a:avLst/>
                    </a:prstGeom>
                  </pic:spPr>
                </pic:pic>
              </a:graphicData>
            </a:graphic>
          </wp:inline>
        </w:drawing>
      </w:r>
    </w:p>
    <w:p w:rsidR="00C74C89" w:rsidRDefault="00C74C89" w:rsidP="00C74C89"/>
    <w:p w:rsidR="0090753C" w:rsidRDefault="0090753C" w:rsidP="00C74C89"/>
    <w:p w:rsidR="0090753C" w:rsidRDefault="0090753C" w:rsidP="00C74C89"/>
    <w:p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212C4F46" wp14:editId="3BEA0181">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1B4879DF" wp14:editId="467828D8">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0AC3AF3A" wp14:editId="102605DC">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499879" cy="2999758"/>
                    </a:xfrm>
                    <a:prstGeom prst="rect">
                      <a:avLst/>
                    </a:prstGeom>
                  </pic:spPr>
                </pic:pic>
              </a:graphicData>
            </a:graphic>
          </wp:inline>
        </w:drawing>
      </w:r>
    </w:p>
    <w:p w:rsidR="00C74C89" w:rsidRDefault="00C74C89" w:rsidP="00C74C89">
      <w:pPr>
        <w:rPr>
          <w:noProof/>
        </w:rPr>
      </w:pPr>
    </w:p>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rsidR="00C74C89" w:rsidRDefault="00C74C89" w:rsidP="00C74C89">
      <w:pPr>
        <w:rPr>
          <w:iCs/>
        </w:rPr>
      </w:pPr>
      <w:r w:rsidRPr="00DF075B">
        <w:rPr>
          <w:iCs/>
        </w:rPr>
        <w:t>-</w:t>
      </w:r>
      <w:r w:rsidRPr="00DF075B">
        <w:rPr>
          <w:i/>
        </w:rPr>
        <w:t xml:space="preserve"> </w:t>
      </w:r>
      <w:r>
        <w:rPr>
          <w:iCs/>
        </w:rPr>
        <w:t>This feature is used by users to manage markup post.</w:t>
      </w:r>
    </w:p>
    <w:p w:rsidR="00C74C89" w:rsidRDefault="00C74C89" w:rsidP="00C74C89">
      <w:pPr>
        <w:rPr>
          <w:iCs/>
        </w:rPr>
      </w:pPr>
      <w:r>
        <w:rPr>
          <w:iCs/>
        </w:rPr>
        <w:t>- Functions are used in this feature:</w:t>
      </w:r>
    </w:p>
    <w:p w:rsidR="00C74C89" w:rsidRDefault="00C74C89" w:rsidP="00C74C89">
      <w:pPr>
        <w:rPr>
          <w:iCs/>
        </w:rPr>
      </w:pPr>
      <w:r>
        <w:rPr>
          <w:iCs/>
        </w:rPr>
        <w:t xml:space="preserve">   + Markup a post</w:t>
      </w:r>
    </w:p>
    <w:p w:rsidR="00C74C89" w:rsidRDefault="00C74C89" w:rsidP="00C74C89">
      <w:pPr>
        <w:rPr>
          <w:iCs/>
        </w:rPr>
      </w:pPr>
      <w:r>
        <w:rPr>
          <w:iCs/>
        </w:rPr>
        <w:t xml:space="preserve">   + View markup post list</w:t>
      </w:r>
    </w:p>
    <w:p w:rsidR="00C74C89" w:rsidRDefault="00C74C89" w:rsidP="00C74C89">
      <w:pPr>
        <w:rPr>
          <w:iCs/>
        </w:rPr>
      </w:pPr>
      <w:r>
        <w:rPr>
          <w:iCs/>
        </w:rPr>
        <w:t xml:space="preserve">   + View markup post detail</w:t>
      </w:r>
    </w:p>
    <w:p w:rsidR="0090753C" w:rsidRDefault="0090753C" w:rsidP="00C74C89">
      <w:pPr>
        <w:rPr>
          <w:iCs/>
        </w:rPr>
      </w:pPr>
    </w:p>
    <w:p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rsidR="00C74C89" w:rsidRDefault="00C74C89" w:rsidP="00C74C89">
      <w:pPr>
        <w:rPr>
          <w:iCs/>
        </w:rPr>
      </w:pPr>
      <w:r>
        <w:rPr>
          <w:iCs/>
        </w:rPr>
        <w:t>- Step 1: Click “More” icon</w:t>
      </w:r>
    </w:p>
    <w:p w:rsidR="00C74C89" w:rsidRDefault="00C74C89" w:rsidP="00C74C89">
      <w:r>
        <w:rPr>
          <w:noProof/>
          <w:lang w:val="en-US"/>
        </w:rPr>
        <w:lastRenderedPageBreak/>
        <w:drawing>
          <wp:inline distT="0" distB="0" distL="0" distR="0" wp14:anchorId="1DBB8ED5" wp14:editId="3F6346EA">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rsidR="00C74C89" w:rsidRDefault="00C74C89" w:rsidP="00C74C89">
      <w:r>
        <w:t xml:space="preserve">-Step 2: Click “Lưu </w:t>
      </w:r>
      <w:proofErr w:type="spellStart"/>
      <w:r>
        <w:t>bài</w:t>
      </w:r>
      <w:proofErr w:type="spellEnd"/>
      <w:r>
        <w:t xml:space="preserve"> </w:t>
      </w:r>
      <w:proofErr w:type="spellStart"/>
      <w:r>
        <w:t>viết</w:t>
      </w:r>
      <w:proofErr w:type="spellEnd"/>
      <w:r>
        <w:t>”</w:t>
      </w:r>
    </w:p>
    <w:p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EA44810" wp14:editId="5F6D6B79">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03C0DCC0" wp14:editId="18E1526C">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1723B435" wp14:editId="4FC506DB">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rsidR="00C74C89" w:rsidRDefault="00C74C89" w:rsidP="00C74C89">
      <w:pPr>
        <w:rPr>
          <w:noProof/>
        </w:rPr>
      </w:pPr>
    </w:p>
    <w:p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rsidR="00C74C89" w:rsidRDefault="00C74C89" w:rsidP="00C74C89">
      <w:pPr>
        <w:rPr>
          <w:iCs/>
        </w:rPr>
      </w:pPr>
      <w:r>
        <w:rPr>
          <w:iCs/>
        </w:rPr>
        <w:t>- Step1: Click icon “Account”</w:t>
      </w:r>
    </w:p>
    <w:p w:rsidR="00C74C89" w:rsidRPr="00D81CCC" w:rsidRDefault="00C74C89" w:rsidP="00C74C89">
      <w:pPr>
        <w:rPr>
          <w:iCs/>
        </w:rPr>
      </w:pPr>
      <w:r>
        <w:rPr>
          <w:iCs/>
          <w:noProof/>
          <w:lang w:val="en-US"/>
        </w:rPr>
        <w:lastRenderedPageBreak/>
        <w:drawing>
          <wp:inline distT="0" distB="0" distL="0" distR="0" wp14:anchorId="54A4E2D6" wp14:editId="549F1F6E">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7785AA2E" wp14:editId="5DDEA424">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414BD59D" wp14:editId="154ECE64">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0B508A74" wp14:editId="2BDC397E">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rsidR="00C74C89" w:rsidRDefault="00C74C89" w:rsidP="00C74C89">
      <w:pPr>
        <w:rPr>
          <w:iCs/>
        </w:rPr>
      </w:pPr>
      <w:r>
        <w:rPr>
          <w:iCs/>
        </w:rPr>
        <w:t>- Step 1: Click a post</w:t>
      </w:r>
    </w:p>
    <w:p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3A9656D6" wp14:editId="348E3532">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4E9B96C1" wp14:editId="41F350EA">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2E7402F1" wp14:editId="33A19A8A">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rsidR="00C74C89" w:rsidRDefault="00C74C89" w:rsidP="00C74C89">
      <w:pPr>
        <w:rPr>
          <w:iCs/>
          <w:noProof/>
        </w:rPr>
      </w:pPr>
    </w:p>
    <w:p w:rsidR="00C74C89" w:rsidRPr="0090753C" w:rsidRDefault="00C74C89" w:rsidP="00C74C89">
      <w:pPr>
        <w:rPr>
          <w:iCs/>
          <w:noProof/>
        </w:rPr>
      </w:pPr>
    </w:p>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rsidR="00C74C89" w:rsidRDefault="00C74C89" w:rsidP="00C74C89">
      <w:pPr>
        <w:rPr>
          <w:iCs/>
        </w:rPr>
      </w:pPr>
      <w:r w:rsidRPr="00DF075B">
        <w:rPr>
          <w:iCs/>
        </w:rPr>
        <w:t>-</w:t>
      </w:r>
      <w:r w:rsidRPr="00DF075B">
        <w:rPr>
          <w:i/>
        </w:rPr>
        <w:t xml:space="preserve"> </w:t>
      </w:r>
      <w:r>
        <w:rPr>
          <w:iCs/>
        </w:rPr>
        <w:t>This feature is used by users to manage balance.</w:t>
      </w:r>
    </w:p>
    <w:p w:rsidR="00C74C89" w:rsidRDefault="00C74C89" w:rsidP="00C74C89">
      <w:pPr>
        <w:rPr>
          <w:iCs/>
        </w:rPr>
      </w:pPr>
      <w:r>
        <w:rPr>
          <w:iCs/>
        </w:rPr>
        <w:t>- Functions are used in this feature:</w:t>
      </w:r>
    </w:p>
    <w:p w:rsidR="00C74C89" w:rsidRDefault="00C74C89" w:rsidP="00C74C89">
      <w:pPr>
        <w:rPr>
          <w:iCs/>
        </w:rPr>
      </w:pPr>
      <w:r>
        <w:rPr>
          <w:iCs/>
        </w:rPr>
        <w:t xml:space="preserve">   + View balance</w:t>
      </w:r>
    </w:p>
    <w:p w:rsidR="00C74C89" w:rsidRDefault="00C74C89" w:rsidP="00C74C89">
      <w:pPr>
        <w:rPr>
          <w:iCs/>
        </w:rPr>
      </w:pPr>
      <w:r>
        <w:rPr>
          <w:iCs/>
        </w:rPr>
        <w:t xml:space="preserve">   + </w:t>
      </w:r>
      <w:proofErr w:type="spellStart"/>
      <w:r>
        <w:rPr>
          <w:iCs/>
        </w:rPr>
        <w:t>Topup</w:t>
      </w:r>
      <w:proofErr w:type="spellEnd"/>
      <w:r>
        <w:rPr>
          <w:iCs/>
        </w:rPr>
        <w:t xml:space="preserve"> balance (pending)</w:t>
      </w:r>
    </w:p>
    <w:p w:rsidR="00C74C89" w:rsidRDefault="00C74C89" w:rsidP="00C74C89">
      <w:pPr>
        <w:rPr>
          <w:iCs/>
        </w:rPr>
      </w:pPr>
      <w:r>
        <w:rPr>
          <w:iCs/>
        </w:rPr>
        <w:t xml:space="preserve">   + View </w:t>
      </w:r>
      <w:proofErr w:type="spellStart"/>
      <w:r>
        <w:rPr>
          <w:iCs/>
        </w:rPr>
        <w:t>vourcher</w:t>
      </w:r>
      <w:proofErr w:type="spellEnd"/>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rsidR="00C74C89" w:rsidRDefault="00C74C89" w:rsidP="00C74C89">
      <w:pPr>
        <w:rPr>
          <w:iCs/>
        </w:rPr>
      </w:pPr>
      <w:r>
        <w:rPr>
          <w:iCs/>
        </w:rPr>
        <w:t>- Step 1: Click icon “Account”</w:t>
      </w:r>
    </w:p>
    <w:p w:rsidR="00C74C89" w:rsidRDefault="00C74C89" w:rsidP="00C74C89">
      <w:pPr>
        <w:rPr>
          <w:iCs/>
        </w:rPr>
      </w:pPr>
      <w:r>
        <w:rPr>
          <w:iCs/>
          <w:noProof/>
          <w:lang w:val="en-US"/>
        </w:rPr>
        <w:drawing>
          <wp:inline distT="0" distB="0" distL="0" distR="0" wp14:anchorId="59B26271" wp14:editId="2B777FBD">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226C44B6" wp14:editId="2E94C5CC">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1C74E81F" wp14:editId="4BF9ABE7">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44449110" wp14:editId="157DEBFB">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rsidR="00C74C89" w:rsidRDefault="00C74C89" w:rsidP="00C74C89">
      <w:pPr>
        <w:rPr>
          <w:iCs/>
        </w:rPr>
      </w:pPr>
      <w:r>
        <w:rPr>
          <w:iCs/>
        </w:rPr>
        <w:t>- Step 1: Click button “View voucher”</w:t>
      </w:r>
    </w:p>
    <w:p w:rsidR="00C74C89" w:rsidRDefault="00C74C89" w:rsidP="00C74C89">
      <w:pPr>
        <w:rPr>
          <w:iCs/>
        </w:rPr>
      </w:pPr>
      <w:r>
        <w:rPr>
          <w:iCs/>
          <w:noProof/>
          <w:lang w:val="en-US"/>
        </w:rPr>
        <w:drawing>
          <wp:inline distT="0" distB="0" distL="0" distR="0" wp14:anchorId="1AD2B582" wp14:editId="2089EDFB">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rsidR="00C74C89" w:rsidRDefault="00C74C89" w:rsidP="00C74C89">
      <w:pPr>
        <w:rPr>
          <w:iCs/>
        </w:rPr>
      </w:pPr>
    </w:p>
    <w:p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rsidR="00C74C89" w:rsidRDefault="00C74C89" w:rsidP="00C74C89">
      <w:pPr>
        <w:rPr>
          <w:iCs/>
        </w:rPr>
      </w:pPr>
      <w:r>
        <w:rPr>
          <w:iCs/>
        </w:rPr>
        <w:t>- Step 1: Click button “</w:t>
      </w:r>
      <w:proofErr w:type="spellStart"/>
      <w:r>
        <w:rPr>
          <w:iCs/>
        </w:rPr>
        <w:t>Topup</w:t>
      </w:r>
      <w:proofErr w:type="spellEnd"/>
      <w:r>
        <w:rPr>
          <w:iCs/>
        </w:rPr>
        <w:t>”</w:t>
      </w:r>
    </w:p>
    <w:p w:rsidR="00C74C89" w:rsidRPr="009053A4" w:rsidRDefault="00C74C89" w:rsidP="00C74C89">
      <w:pPr>
        <w:rPr>
          <w:iCs/>
        </w:rPr>
      </w:pPr>
      <w:r>
        <w:rPr>
          <w:iCs/>
          <w:noProof/>
          <w:lang w:val="en-US"/>
        </w:rPr>
        <w:drawing>
          <wp:inline distT="0" distB="0" distL="0" distR="0" wp14:anchorId="667B8109" wp14:editId="2B1221B8">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notification</w:t>
      </w:r>
    </w:p>
    <w:p w:rsidR="00C74C89" w:rsidRDefault="00C74C89" w:rsidP="00C74C89">
      <w:pPr>
        <w:rPr>
          <w:iCs/>
        </w:rPr>
      </w:pPr>
      <w:r>
        <w:rPr>
          <w:iCs/>
        </w:rPr>
        <w:t xml:space="preserve">   + View detail notification</w:t>
      </w:r>
    </w:p>
    <w:p w:rsidR="00C74C89" w:rsidRDefault="00C74C89" w:rsidP="00C74C89">
      <w:pPr>
        <w:rPr>
          <w:iCs/>
        </w:rPr>
      </w:pPr>
      <w:r>
        <w:rPr>
          <w:iCs/>
        </w:rPr>
        <w:t xml:space="preserve">   + Mark all as read</w:t>
      </w:r>
    </w:p>
    <w:p w:rsidR="0090753C" w:rsidRDefault="0090753C" w:rsidP="00C74C89">
      <w:pPr>
        <w:rPr>
          <w:iCs/>
        </w:rPr>
      </w:pPr>
    </w:p>
    <w:p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rsidR="00C74C89" w:rsidRDefault="00C74C89" w:rsidP="00C74C89">
      <w:pPr>
        <w:rPr>
          <w:iCs/>
        </w:rPr>
      </w:pPr>
      <w:r>
        <w:rPr>
          <w:iCs/>
        </w:rPr>
        <w:t>Step 1: Access the application</w:t>
      </w:r>
    </w:p>
    <w:p w:rsidR="00C74C89" w:rsidRDefault="00C74C89" w:rsidP="00C74C89">
      <w:pPr>
        <w:jc w:val="center"/>
        <w:rPr>
          <w:iCs/>
        </w:rPr>
      </w:pPr>
      <w:r>
        <w:rPr>
          <w:iCs/>
          <w:noProof/>
          <w:lang w:val="en-US"/>
        </w:rPr>
        <w:drawing>
          <wp:inline distT="0" distB="0" distL="0" distR="0" wp14:anchorId="71A45573" wp14:editId="486F132A">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19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r>
        <w:rPr>
          <w:iCs/>
        </w:rPr>
        <w:lastRenderedPageBreak/>
        <w:t>Step 2: On newsfeed click on icon “Notification”</w:t>
      </w:r>
    </w:p>
    <w:p w:rsidR="00C74C89" w:rsidRDefault="00C74C89" w:rsidP="00C74C89">
      <w:pPr>
        <w:jc w:val="center"/>
        <w:rPr>
          <w:iCs/>
        </w:rPr>
      </w:pPr>
      <w:r>
        <w:rPr>
          <w:iCs/>
          <w:noProof/>
          <w:lang w:val="en-US"/>
        </w:rPr>
        <w:drawing>
          <wp:inline distT="0" distB="0" distL="0" distR="0" wp14:anchorId="683F0BCC" wp14:editId="55B46D45">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199">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rsidR="00C74C89" w:rsidRDefault="00C74C89" w:rsidP="00C74C89">
      <w:pPr>
        <w:rPr>
          <w:iCs/>
        </w:rPr>
      </w:pPr>
      <w:r>
        <w:rPr>
          <w:iCs/>
        </w:rPr>
        <w:t>Step 3: View the list notification</w:t>
      </w:r>
    </w:p>
    <w:p w:rsidR="00C74C89" w:rsidRDefault="00C74C89" w:rsidP="00C74C89">
      <w:pPr>
        <w:jc w:val="center"/>
        <w:rPr>
          <w:iCs/>
        </w:rPr>
      </w:pPr>
      <w:r>
        <w:rPr>
          <w:iCs/>
          <w:noProof/>
          <w:lang w:val="en-US"/>
        </w:rPr>
        <w:drawing>
          <wp:inline distT="0" distB="0" distL="0" distR="0" wp14:anchorId="05D0D9F2" wp14:editId="3845BF47">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00">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rsidR="00C74C89" w:rsidRDefault="00C74C89" w:rsidP="00C74C89">
      <w:pPr>
        <w:rPr>
          <w:iCs/>
        </w:rPr>
      </w:pPr>
      <w:r>
        <w:rPr>
          <w:iCs/>
        </w:rPr>
        <w:t>Step 1: On Notification screen, click on one notification on the list</w:t>
      </w:r>
    </w:p>
    <w:p w:rsidR="00C74C89" w:rsidRDefault="00C74C89" w:rsidP="00C74C89">
      <w:pPr>
        <w:rPr>
          <w:iCs/>
        </w:rPr>
      </w:pPr>
      <w:r>
        <w:rPr>
          <w:iCs/>
          <w:noProof/>
          <w:lang w:val="en-US"/>
        </w:rPr>
        <w:drawing>
          <wp:inline distT="0" distB="0" distL="0" distR="0" wp14:anchorId="66C7E0A1" wp14:editId="1D017887">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01">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rsidR="00C74C89" w:rsidRDefault="00C74C89" w:rsidP="00C74C89">
      <w:pPr>
        <w:rPr>
          <w:iCs/>
        </w:rPr>
      </w:pPr>
      <w:r>
        <w:rPr>
          <w:iCs/>
        </w:rPr>
        <w:t>Step 2: View the post detail which send notification to user</w:t>
      </w:r>
    </w:p>
    <w:p w:rsidR="00C74C89" w:rsidRDefault="00C74C89" w:rsidP="00C74C89">
      <w:pPr>
        <w:rPr>
          <w:iCs/>
        </w:rPr>
      </w:pPr>
      <w:r>
        <w:rPr>
          <w:iCs/>
          <w:noProof/>
          <w:lang w:val="en-US"/>
        </w:rPr>
        <w:drawing>
          <wp:inline distT="0" distB="0" distL="0" distR="0" wp14:anchorId="5C798611" wp14:editId="3D192EC4">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02">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rsidR="00C74C89" w:rsidRDefault="00C74C89" w:rsidP="00C74C89">
      <w:pPr>
        <w:rPr>
          <w:iCs/>
        </w:rPr>
      </w:pPr>
      <w:r>
        <w:rPr>
          <w:iCs/>
          <w:noProof/>
          <w:lang w:val="en-US"/>
        </w:rPr>
        <w:drawing>
          <wp:inline distT="0" distB="0" distL="0" distR="0" wp14:anchorId="0A23E0F6" wp14:editId="1D79E2FC">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03">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rsidR="00C74C89" w:rsidRDefault="00C74C89" w:rsidP="00C74C89">
      <w:pPr>
        <w:rPr>
          <w:iCs/>
        </w:rPr>
      </w:pPr>
      <w:r>
        <w:rPr>
          <w:iCs/>
        </w:rPr>
        <w:t>Step 2: View the list notification that all notifications are mark as read</w:t>
      </w:r>
    </w:p>
    <w:p w:rsidR="00C74C89" w:rsidRDefault="00C74C89" w:rsidP="00C74C89">
      <w:pPr>
        <w:rPr>
          <w:iCs/>
        </w:rPr>
      </w:pPr>
      <w:r>
        <w:rPr>
          <w:iCs/>
          <w:noProof/>
          <w:lang w:val="en-US"/>
        </w:rPr>
        <w:drawing>
          <wp:inline distT="0" distB="0" distL="0" distR="0" wp14:anchorId="68059810" wp14:editId="39A798B2">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04">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body measurement</w:t>
      </w:r>
    </w:p>
    <w:p w:rsidR="00C74C89" w:rsidRDefault="00C74C89" w:rsidP="00C74C89">
      <w:pPr>
        <w:rPr>
          <w:iCs/>
        </w:rPr>
      </w:pPr>
      <w:r>
        <w:rPr>
          <w:iCs/>
        </w:rPr>
        <w:t xml:space="preserve">   + View detail body measurement </w:t>
      </w:r>
    </w:p>
    <w:p w:rsidR="00C74C89" w:rsidRDefault="00C74C89" w:rsidP="00C74C89">
      <w:pPr>
        <w:rPr>
          <w:iCs/>
        </w:rPr>
      </w:pPr>
      <w:r>
        <w:rPr>
          <w:iCs/>
        </w:rPr>
        <w:t xml:space="preserve">   + Delete body measurement</w:t>
      </w:r>
    </w:p>
    <w:p w:rsidR="009E4324" w:rsidRDefault="009E4324" w:rsidP="00C74C89">
      <w:pPr>
        <w:rPr>
          <w:iCs/>
        </w:rPr>
      </w:pPr>
    </w:p>
    <w:p w:rsidR="009E4324" w:rsidRDefault="009E4324" w:rsidP="00C74C89">
      <w:pPr>
        <w:rPr>
          <w:iCs/>
        </w:rPr>
      </w:pPr>
    </w:p>
    <w:p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rsidR="00C74C89" w:rsidRDefault="00C74C89" w:rsidP="00C74C89">
      <w:pPr>
        <w:rPr>
          <w:iCs/>
        </w:rPr>
      </w:pPr>
      <w:r>
        <w:rPr>
          <w:iCs/>
        </w:rPr>
        <w:t>Step 1: Access the application</w:t>
      </w:r>
    </w:p>
    <w:p w:rsidR="00C74C89" w:rsidRDefault="00C74C89" w:rsidP="00C74C89">
      <w:pPr>
        <w:rPr>
          <w:iCs/>
        </w:rPr>
      </w:pPr>
      <w:r>
        <w:rPr>
          <w:iCs/>
          <w:noProof/>
          <w:lang w:val="en-US"/>
        </w:rPr>
        <w:drawing>
          <wp:inline distT="0" distB="0" distL="0" distR="0" wp14:anchorId="6D99BA4E" wp14:editId="3D8D33C7">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19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r>
        <w:rPr>
          <w:iCs/>
        </w:rPr>
        <w:lastRenderedPageBreak/>
        <w:t>Step 2: On the newsfeed screen, click on “Account”</w:t>
      </w:r>
    </w:p>
    <w:p w:rsidR="00C74C89" w:rsidRDefault="00C74C89" w:rsidP="00C74C89">
      <w:pPr>
        <w:rPr>
          <w:iCs/>
        </w:rPr>
      </w:pPr>
      <w:r>
        <w:rPr>
          <w:iCs/>
          <w:noProof/>
          <w:lang w:val="en-US"/>
        </w:rPr>
        <w:drawing>
          <wp:inline distT="0" distB="0" distL="0" distR="0" wp14:anchorId="6D08336E" wp14:editId="6EA9F081">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05">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rsidR="00C74C89" w:rsidRDefault="00C74C89" w:rsidP="00C74C89">
      <w:pPr>
        <w:rPr>
          <w:iCs/>
        </w:rPr>
      </w:pPr>
      <w:r>
        <w:rPr>
          <w:iCs/>
          <w:noProof/>
          <w:lang w:val="en-US"/>
        </w:rPr>
        <w:drawing>
          <wp:inline distT="0" distB="0" distL="0" distR="0" wp14:anchorId="087C7449" wp14:editId="2985CBE5">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06">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rsidR="00C74C89" w:rsidRDefault="00C74C89" w:rsidP="00C74C89">
      <w:pPr>
        <w:rPr>
          <w:iCs/>
        </w:rPr>
      </w:pPr>
      <w:r>
        <w:rPr>
          <w:iCs/>
        </w:rPr>
        <w:lastRenderedPageBreak/>
        <w:t>Step 4: View list body measurement</w:t>
      </w:r>
    </w:p>
    <w:p w:rsidR="00C74C89" w:rsidRDefault="00C74C89" w:rsidP="00C74C89">
      <w:pPr>
        <w:rPr>
          <w:iCs/>
        </w:rPr>
      </w:pPr>
      <w:r>
        <w:rPr>
          <w:iCs/>
          <w:noProof/>
          <w:lang w:val="en-US"/>
        </w:rPr>
        <w:drawing>
          <wp:inline distT="0" distB="0" distL="0" distR="0" wp14:anchorId="0CEBCC96" wp14:editId="4D145967">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07">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rsidR="00C74C89" w:rsidRDefault="00C74C89" w:rsidP="00C74C89">
      <w:pPr>
        <w:rPr>
          <w:iCs/>
        </w:rPr>
      </w:pPr>
      <w:r>
        <w:rPr>
          <w:iCs/>
          <w:noProof/>
          <w:lang w:val="en-US"/>
        </w:rPr>
        <w:drawing>
          <wp:inline distT="0" distB="0" distL="0" distR="0" wp14:anchorId="20B6A620" wp14:editId="1A0FEE12">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08">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rsidR="00C74C89" w:rsidRDefault="00C74C89" w:rsidP="00C74C89">
      <w:pPr>
        <w:rPr>
          <w:iCs/>
        </w:rPr>
      </w:pPr>
      <w:r>
        <w:rPr>
          <w:iCs/>
          <w:noProof/>
          <w:lang w:val="en-US"/>
        </w:rPr>
        <w:drawing>
          <wp:inline distT="0" distB="0" distL="0" distR="0" wp14:anchorId="702CF736" wp14:editId="0814C82F">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09">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rsidR="00C74C89" w:rsidRDefault="00C74C89" w:rsidP="00C74C89">
      <w:pPr>
        <w:rPr>
          <w:iCs/>
        </w:rPr>
      </w:pPr>
      <w:r>
        <w:rPr>
          <w:iCs/>
          <w:noProof/>
          <w:lang w:val="en-US"/>
        </w:rPr>
        <w:drawing>
          <wp:inline distT="0" distB="0" distL="0" distR="0" wp14:anchorId="20506667" wp14:editId="47754127">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10">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rsidR="00C74C89" w:rsidRDefault="00C74C89" w:rsidP="00C74C89">
      <w:pPr>
        <w:rPr>
          <w:iCs/>
        </w:rPr>
      </w:pPr>
      <w:r>
        <w:rPr>
          <w:iCs/>
          <w:noProof/>
          <w:lang w:val="en-US"/>
        </w:rPr>
        <w:drawing>
          <wp:inline distT="0" distB="0" distL="0" distR="0" wp14:anchorId="785156CC" wp14:editId="637BC3F2">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11">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rsidR="00C74C89" w:rsidRPr="009E4324" w:rsidRDefault="00C74C89" w:rsidP="00C74C89">
      <w:pPr>
        <w:rPr>
          <w:b/>
          <w:bCs/>
          <w:i/>
        </w:rPr>
      </w:pPr>
    </w:p>
    <w:p w:rsidR="009E4324" w:rsidRDefault="009E4324" w:rsidP="009E4324">
      <w:pPr>
        <w:pStyle w:val="Heading4"/>
        <w:numPr>
          <w:ilvl w:val="0"/>
          <w:numId w:val="0"/>
        </w:numPr>
        <w:rPr>
          <w:rFonts w:ascii="Times New Roman" w:hAnsi="Times New Roman" w:cs="Times New Roman"/>
        </w:rPr>
      </w:pPr>
    </w:p>
    <w:p w:rsidR="009E4324" w:rsidRDefault="009E4324" w:rsidP="009E4324">
      <w:pPr>
        <w:pStyle w:val="Heading4"/>
        <w:numPr>
          <w:ilvl w:val="0"/>
          <w:numId w:val="0"/>
        </w:numPr>
        <w:rPr>
          <w:rFonts w:ascii="Times New Roman" w:hAnsi="Times New Roman" w:cs="Times New Roman"/>
        </w:rPr>
      </w:pPr>
    </w:p>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rsidR="00C74C89" w:rsidRDefault="00C74C89" w:rsidP="00C74C89">
      <w:pPr>
        <w:rPr>
          <w:iCs/>
        </w:rPr>
      </w:pPr>
      <w:r>
        <w:rPr>
          <w:iCs/>
        </w:rPr>
        <w:t>- Functions are used in this feature:</w:t>
      </w:r>
    </w:p>
    <w:p w:rsidR="00C74C89" w:rsidRDefault="00C74C89" w:rsidP="00C74C89">
      <w:pPr>
        <w:rPr>
          <w:iCs/>
        </w:rPr>
      </w:pPr>
      <w:r>
        <w:rPr>
          <w:iCs/>
        </w:rPr>
        <w:t xml:space="preserve">   + Change Password</w:t>
      </w:r>
    </w:p>
    <w:p w:rsidR="00C74C89" w:rsidRDefault="00C74C89" w:rsidP="00C74C89">
      <w:pPr>
        <w:rPr>
          <w:iCs/>
        </w:rPr>
      </w:pPr>
      <w:r>
        <w:rPr>
          <w:iCs/>
        </w:rPr>
        <w:t xml:space="preserve">   + Turn on/off notification</w:t>
      </w:r>
    </w:p>
    <w:p w:rsidR="00C74C89" w:rsidRDefault="00C74C89" w:rsidP="00C74C89">
      <w:pPr>
        <w:rPr>
          <w:iCs/>
        </w:rPr>
      </w:pPr>
      <w:r>
        <w:rPr>
          <w:iCs/>
        </w:rPr>
        <w:t xml:space="preserve">   + Change message theme</w:t>
      </w: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rsidR="00C74C89" w:rsidRDefault="00C74C89" w:rsidP="00C74C89">
      <w:pPr>
        <w:rPr>
          <w:iCs/>
        </w:rPr>
      </w:pPr>
      <w:r>
        <w:rPr>
          <w:iCs/>
          <w:noProof/>
          <w:lang w:val="en-US"/>
        </w:rPr>
        <w:drawing>
          <wp:inline distT="0" distB="0" distL="0" distR="0" wp14:anchorId="1E19143A" wp14:editId="4329AB7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12">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rsidR="00C74C89" w:rsidRDefault="00C74C89" w:rsidP="00C74C89">
      <w:pPr>
        <w:rPr>
          <w:iCs/>
        </w:rPr>
      </w:pPr>
      <w:r>
        <w:rPr>
          <w:iCs/>
          <w:noProof/>
          <w:lang w:val="en-US"/>
        </w:rPr>
        <w:lastRenderedPageBreak/>
        <w:drawing>
          <wp:inline distT="0" distB="0" distL="0" distR="0" wp14:anchorId="30A3EF7D" wp14:editId="1C276089">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13">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rsidR="00C74C89" w:rsidRDefault="00C74C89" w:rsidP="00C74C89">
      <w:pPr>
        <w:rPr>
          <w:iCs/>
        </w:rPr>
      </w:pPr>
      <w:r>
        <w:rPr>
          <w:iCs/>
          <w:noProof/>
          <w:lang w:val="en-US"/>
        </w:rPr>
        <w:drawing>
          <wp:inline distT="0" distB="0" distL="0" distR="0" wp14:anchorId="2DAF1E3E" wp14:editId="32280C63">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14">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rsidR="009E4324" w:rsidRDefault="009E4324" w:rsidP="00C74C89">
      <w:pPr>
        <w:rPr>
          <w:b/>
          <w:bCs/>
          <w:i/>
        </w:rPr>
      </w:pPr>
    </w:p>
    <w:p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rsidR="00C74C89" w:rsidRPr="00B57432" w:rsidRDefault="00C74C89" w:rsidP="00C74C89">
      <w:pPr>
        <w:rPr>
          <w:bCs/>
        </w:rPr>
      </w:pPr>
      <w:r>
        <w:rPr>
          <w:bCs/>
          <w:noProof/>
          <w:lang w:val="en-US"/>
        </w:rPr>
        <w:drawing>
          <wp:inline distT="0" distB="0" distL="0" distR="0" wp14:anchorId="456FFFF7" wp14:editId="74BB83F0">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15">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rsidR="00C74C89" w:rsidRPr="009D5F09" w:rsidRDefault="00C74C89" w:rsidP="00C74C89">
      <w:pPr>
        <w:rPr>
          <w:bCs/>
        </w:rPr>
      </w:pPr>
      <w:r>
        <w:rPr>
          <w:bCs/>
          <w:noProof/>
          <w:lang w:val="en-US"/>
        </w:rPr>
        <w:drawing>
          <wp:inline distT="0" distB="0" distL="0" distR="0" wp14:anchorId="58C18CE4" wp14:editId="1446E6AA">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16">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rsidR="00C74C89" w:rsidRDefault="00C74C89" w:rsidP="00C74C89">
      <w:pPr>
        <w:rPr>
          <w:bCs/>
        </w:rPr>
      </w:pPr>
      <w:r>
        <w:rPr>
          <w:bCs/>
          <w:noProof/>
          <w:lang w:val="en-US"/>
        </w:rPr>
        <w:drawing>
          <wp:inline distT="0" distB="0" distL="0" distR="0" wp14:anchorId="7F0BC771" wp14:editId="01EF4965">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17">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rsidR="009E4324" w:rsidRDefault="009E4324" w:rsidP="009E4324">
      <w:pPr>
        <w:pStyle w:val="Heading4"/>
        <w:numPr>
          <w:ilvl w:val="0"/>
          <w:numId w:val="0"/>
        </w:numPr>
      </w:pPr>
      <w:bookmarkStart w:id="62" w:name="_Toc47946487"/>
      <w:bookmarkStart w:id="63" w:name="_Toc44939204"/>
      <w:bookmarkStart w:id="64" w:name="_Toc167708621"/>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rsidR="00C74C89" w:rsidRDefault="00C74C89" w:rsidP="00C74C89">
      <w:pPr>
        <w:rPr>
          <w:iCs/>
        </w:rPr>
      </w:pPr>
      <w:r>
        <w:rPr>
          <w:iCs/>
        </w:rPr>
        <w:t>- Functions are used in this feature:</w:t>
      </w:r>
    </w:p>
    <w:p w:rsidR="00C74C89" w:rsidRDefault="00C74C89" w:rsidP="00C74C89">
      <w:pPr>
        <w:rPr>
          <w:iCs/>
        </w:rPr>
      </w:pPr>
      <w:r>
        <w:rPr>
          <w:iCs/>
        </w:rPr>
        <w:t xml:space="preserve">   + Login </w:t>
      </w:r>
    </w:p>
    <w:p w:rsidR="00C74C89" w:rsidRDefault="00C74C89" w:rsidP="00C74C89">
      <w:pPr>
        <w:rPr>
          <w:iCs/>
        </w:rPr>
      </w:pPr>
      <w:r>
        <w:rPr>
          <w:iCs/>
        </w:rPr>
        <w:t xml:space="preserve">   + Logout</w:t>
      </w:r>
    </w:p>
    <w:p w:rsidR="00C74C89" w:rsidRDefault="00C74C89" w:rsidP="00C74C89">
      <w:pPr>
        <w:rPr>
          <w:iCs/>
        </w:rPr>
      </w:pPr>
      <w:r>
        <w:rPr>
          <w:iCs/>
        </w:rPr>
        <w:t xml:space="preserve">   + Create new staff</w:t>
      </w:r>
    </w:p>
    <w:p w:rsidR="009E4324" w:rsidRDefault="009E4324" w:rsidP="00C74C89">
      <w:pPr>
        <w:rPr>
          <w:iCs/>
        </w:rPr>
      </w:pPr>
    </w:p>
    <w:p w:rsidR="00C74C89" w:rsidRDefault="009E4324" w:rsidP="00C74C89">
      <w:pPr>
        <w:rPr>
          <w:b/>
          <w:bCs/>
          <w:i/>
        </w:rPr>
      </w:pPr>
      <w:r>
        <w:rPr>
          <w:b/>
          <w:bCs/>
          <w:i/>
        </w:rPr>
        <w:t>3.2.13</w:t>
      </w:r>
      <w:r w:rsidR="00C74C89">
        <w:rPr>
          <w:b/>
          <w:bCs/>
          <w:i/>
        </w:rPr>
        <w:t>.1. Function Login</w:t>
      </w:r>
    </w:p>
    <w:p w:rsidR="00C74C89" w:rsidRDefault="00C74C89" w:rsidP="00C74C89">
      <w:pPr>
        <w:rPr>
          <w:i/>
          <w:iCs/>
          <w:u w:val="single"/>
        </w:rPr>
      </w:pPr>
      <w:r>
        <w:rPr>
          <w:iCs/>
        </w:rPr>
        <w:t xml:space="preserve">- Step 1: Access </w:t>
      </w:r>
      <w:r w:rsidRPr="007B4EF4">
        <w:rPr>
          <w:iCs/>
          <w:u w:val="single"/>
        </w:rPr>
        <w:t>https://sofamanagement.com/login</w:t>
      </w:r>
    </w:p>
    <w:p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rsidR="00C74C89" w:rsidRDefault="00C74C89" w:rsidP="00C74C89">
      <w:pPr>
        <w:rPr>
          <w:iCs/>
        </w:rPr>
      </w:pPr>
      <w:r w:rsidRPr="004B5D0B">
        <w:rPr>
          <w:iCs/>
          <w:noProof/>
          <w:lang w:val="en-US"/>
        </w:rPr>
        <w:lastRenderedPageBreak/>
        <w:drawing>
          <wp:inline distT="0" distB="0" distL="0" distR="0" wp14:anchorId="53DF473C" wp14:editId="37BCB4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221865"/>
                    </a:xfrm>
                    <a:prstGeom prst="rect">
                      <a:avLst/>
                    </a:prstGeom>
                  </pic:spPr>
                </pic:pic>
              </a:graphicData>
            </a:graphic>
          </wp:inline>
        </w:drawing>
      </w:r>
    </w:p>
    <w:p w:rsidR="00C74C89" w:rsidRDefault="00C74C89" w:rsidP="00C74C89">
      <w:pPr>
        <w:rPr>
          <w:iCs/>
        </w:rPr>
      </w:pPr>
      <w:r>
        <w:rPr>
          <w:iCs/>
        </w:rPr>
        <w:t>- Step 2: Input Username, Password and click “Login”</w:t>
      </w:r>
    </w:p>
    <w:p w:rsidR="00C74C89" w:rsidRDefault="00C74C89" w:rsidP="00C74C89">
      <w:pPr>
        <w:rPr>
          <w:iCs/>
        </w:rPr>
      </w:pPr>
      <w:r w:rsidRPr="00A75933">
        <w:rPr>
          <w:iCs/>
          <w:noProof/>
          <w:lang w:val="en-US"/>
        </w:rPr>
        <w:drawing>
          <wp:inline distT="0" distB="0" distL="0" distR="0" wp14:anchorId="5D6CF0B8" wp14:editId="375BBDCD">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2459990"/>
                    </a:xfrm>
                    <a:prstGeom prst="rect">
                      <a:avLst/>
                    </a:prstGeom>
                  </pic:spPr>
                </pic:pic>
              </a:graphicData>
            </a:graphic>
          </wp:inline>
        </w:drawing>
      </w:r>
    </w:p>
    <w:p w:rsidR="00C74C89" w:rsidRDefault="00C74C89" w:rsidP="00C74C89">
      <w:pPr>
        <w:rPr>
          <w:b/>
          <w:bCs/>
          <w:i/>
        </w:rPr>
      </w:pPr>
      <w:r>
        <w:rPr>
          <w:b/>
          <w:bCs/>
          <w:i/>
        </w:rPr>
        <w:br w:type="page"/>
      </w:r>
    </w:p>
    <w:p w:rsidR="00C74C89" w:rsidRDefault="009E4324" w:rsidP="00C74C89">
      <w:pPr>
        <w:rPr>
          <w:b/>
          <w:bCs/>
          <w:i/>
        </w:rPr>
      </w:pPr>
      <w:r>
        <w:rPr>
          <w:b/>
          <w:bCs/>
          <w:i/>
        </w:rPr>
        <w:lastRenderedPageBreak/>
        <w:t>3.2.13</w:t>
      </w:r>
      <w:r w:rsidR="00C74C89">
        <w:rPr>
          <w:b/>
          <w:bCs/>
          <w:i/>
        </w:rPr>
        <w:t>.2. Function logout</w:t>
      </w:r>
    </w:p>
    <w:p w:rsidR="00C74C89" w:rsidRPr="007B4EF4" w:rsidRDefault="00C74C89" w:rsidP="00C74C89">
      <w:pPr>
        <w:rPr>
          <w:iCs/>
        </w:rPr>
      </w:pPr>
      <w:r>
        <w:rPr>
          <w:iCs/>
        </w:rPr>
        <w:t xml:space="preserve">- Step 1: Access </w:t>
      </w:r>
      <w:hyperlink r:id="rId22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58D3E15" wp14:editId="269398F3">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Pr="007B4EF4" w:rsidRDefault="00C74C89" w:rsidP="00C74C89">
      <w:pPr>
        <w:rPr>
          <w:iCs/>
        </w:rPr>
      </w:pPr>
      <w:r>
        <w:rPr>
          <w:iCs/>
        </w:rPr>
        <w:t>- Step 2: Click on “Logout”</w:t>
      </w:r>
    </w:p>
    <w:p w:rsidR="00C74C89" w:rsidRDefault="00C74C89" w:rsidP="00C74C89">
      <w:pPr>
        <w:rPr>
          <w:iCs/>
        </w:rPr>
      </w:pPr>
      <w:r w:rsidRPr="00A75933">
        <w:rPr>
          <w:iCs/>
          <w:noProof/>
          <w:lang w:val="en-US"/>
        </w:rPr>
        <w:drawing>
          <wp:inline distT="0" distB="0" distL="0" distR="0" wp14:anchorId="075F7CA5" wp14:editId="753D7BA9">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943600" cy="2260600"/>
                    </a:xfrm>
                    <a:prstGeom prst="rect">
                      <a:avLst/>
                    </a:prstGeom>
                  </pic:spPr>
                </pic:pic>
              </a:graphicData>
            </a:graphic>
          </wp:inline>
        </w:drawing>
      </w:r>
    </w:p>
    <w:p w:rsidR="00C74C89" w:rsidRDefault="00C74C89" w:rsidP="00C74C89">
      <w:pPr>
        <w:pStyle w:val="Heading3"/>
      </w:pPr>
    </w:p>
    <w:p w:rsidR="00C74C89" w:rsidRDefault="009E4324" w:rsidP="00C74C89">
      <w:pPr>
        <w:rPr>
          <w:b/>
          <w:bCs/>
          <w:i/>
        </w:rPr>
      </w:pPr>
      <w:r>
        <w:rPr>
          <w:b/>
          <w:bCs/>
          <w:i/>
        </w:rPr>
        <w:t>3.2.13</w:t>
      </w:r>
      <w:r w:rsidR="00C74C89">
        <w:rPr>
          <w:b/>
          <w:bCs/>
          <w:i/>
        </w:rPr>
        <w:t>.3. Function create new staff</w:t>
      </w:r>
    </w:p>
    <w:p w:rsidR="00C74C89" w:rsidRPr="007B4EF4" w:rsidRDefault="00C74C89" w:rsidP="00C74C89">
      <w:pPr>
        <w:rPr>
          <w:iCs/>
        </w:rPr>
      </w:pPr>
      <w:r>
        <w:rPr>
          <w:iCs/>
        </w:rPr>
        <w:t xml:space="preserve">- Step 1: Access </w:t>
      </w:r>
      <w:hyperlink r:id="rId22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52BE0BAA" wp14:editId="5FD2499B">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Pr="007B4EF4" w:rsidRDefault="00C74C89" w:rsidP="00C74C89">
      <w:pPr>
        <w:rPr>
          <w:iCs/>
        </w:rPr>
      </w:pPr>
      <w:r>
        <w:rPr>
          <w:iCs/>
        </w:rPr>
        <w:t>- Step 2: Click on “Create new staff”</w:t>
      </w:r>
    </w:p>
    <w:p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215E98C6" wp14:editId="4517B920">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3A25C842" wp14:editId="5680585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943600" cy="2275205"/>
                    </a:xfrm>
                    <a:prstGeom prst="rect">
                      <a:avLst/>
                    </a:prstGeom>
                  </pic:spPr>
                </pic:pic>
              </a:graphicData>
            </a:graphic>
          </wp:inline>
        </w:drawing>
      </w:r>
    </w:p>
    <w:p w:rsidR="00C74C89" w:rsidRDefault="00C74C89" w:rsidP="00C74C89">
      <w:pPr>
        <w:rPr>
          <w:iCs/>
        </w:rPr>
      </w:pPr>
    </w:p>
    <w:p w:rsidR="00C74C89" w:rsidRDefault="00C74C89" w:rsidP="00C74C89">
      <w:pPr>
        <w:rPr>
          <w:iCs/>
        </w:rPr>
      </w:pPr>
      <w:r w:rsidRPr="00E420E2">
        <w:rPr>
          <w:iCs/>
          <w:noProof/>
          <w:lang w:val="en-US"/>
        </w:rPr>
        <w:drawing>
          <wp:inline distT="0" distB="0" distL="0" distR="0" wp14:anchorId="14C96BE1" wp14:editId="0E3C56A8">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2628265"/>
                    </a:xfrm>
                    <a:prstGeom prst="rect">
                      <a:avLst/>
                    </a:prstGeom>
                  </pic:spPr>
                </pic:pic>
              </a:graphicData>
            </a:graphic>
          </wp:inline>
        </w:drawing>
      </w:r>
    </w:p>
    <w:p w:rsidR="00C74C89" w:rsidRDefault="00C74C89" w:rsidP="00C74C89">
      <w:pPr>
        <w:rPr>
          <w:iCs/>
        </w:rPr>
      </w:pPr>
      <w:r>
        <w:rPr>
          <w:iCs/>
        </w:rPr>
        <w:lastRenderedPageBreak/>
        <w:t>- Step 3: Input required information and click “Register”</w:t>
      </w:r>
    </w:p>
    <w:p w:rsidR="00C74C89" w:rsidRPr="00A75933" w:rsidRDefault="00C74C89" w:rsidP="00C74C89">
      <w:r w:rsidRPr="00E420E2">
        <w:rPr>
          <w:noProof/>
          <w:lang w:val="en-US"/>
        </w:rPr>
        <w:drawing>
          <wp:inline distT="0" distB="0" distL="0" distR="0" wp14:anchorId="3BD51C2F" wp14:editId="79A716E8">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269557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62"/>
    <w:bookmarkEnd w:id="63"/>
    <w:bookmarkEnd w:id="64"/>
    <w:p w:rsidR="00C74C89" w:rsidRDefault="00C74C89" w:rsidP="00C74C89">
      <w:pPr>
        <w:rPr>
          <w:iCs/>
        </w:rPr>
      </w:pPr>
      <w:r>
        <w:rPr>
          <w:iCs/>
        </w:rPr>
        <w:t xml:space="preserve">- Step 1: Access </w:t>
      </w:r>
      <w:hyperlink r:id="rId22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rsidR="00C74C89" w:rsidRPr="004116DF" w:rsidRDefault="00C74C89" w:rsidP="00C74C89">
      <w:pPr>
        <w:rPr>
          <w:color w:val="0000FF"/>
        </w:rPr>
      </w:pPr>
      <w:r w:rsidRPr="00300212">
        <w:rPr>
          <w:iCs/>
          <w:noProof/>
          <w:lang w:val="en-US"/>
        </w:rPr>
        <w:drawing>
          <wp:inline distT="0" distB="0" distL="0" distR="0" wp14:anchorId="1A26A856" wp14:editId="5814AE01">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2: Click on “Dashboard” on left navigation</w:t>
      </w:r>
    </w:p>
    <w:p w:rsidR="00C74C89" w:rsidRDefault="00C74C89" w:rsidP="00C74C89">
      <w:r w:rsidRPr="001D50F3">
        <w:rPr>
          <w:noProof/>
          <w:lang w:val="en-US"/>
        </w:rPr>
        <w:lastRenderedPageBreak/>
        <w:drawing>
          <wp:inline distT="0" distB="0" distL="0" distR="0" wp14:anchorId="2C643022" wp14:editId="1A97650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943600" cy="2036445"/>
                    </a:xfrm>
                    <a:prstGeom prst="rect">
                      <a:avLst/>
                    </a:prstGeom>
                  </pic:spPr>
                </pic:pic>
              </a:graphicData>
            </a:graphic>
          </wp:inline>
        </w:drawing>
      </w:r>
    </w:p>
    <w:p w:rsidR="00C74C89" w:rsidRDefault="00C74C89" w:rsidP="00C74C89"/>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user list</w:t>
      </w:r>
    </w:p>
    <w:p w:rsidR="00C74C89" w:rsidRDefault="00C74C89" w:rsidP="00C74C89">
      <w:pPr>
        <w:rPr>
          <w:iCs/>
        </w:rPr>
      </w:pPr>
      <w:r>
        <w:rPr>
          <w:iCs/>
        </w:rPr>
        <w:t xml:space="preserve">   + Search user</w:t>
      </w:r>
    </w:p>
    <w:p w:rsidR="00C74C89" w:rsidRDefault="00C74C89" w:rsidP="00C74C89">
      <w:pPr>
        <w:rPr>
          <w:iCs/>
        </w:rPr>
      </w:pPr>
      <w:r>
        <w:rPr>
          <w:iCs/>
        </w:rPr>
        <w:t xml:space="preserve">   + View user detail</w:t>
      </w:r>
    </w:p>
    <w:p w:rsidR="00C74C89" w:rsidRDefault="00C74C89" w:rsidP="00C74C89">
      <w:pPr>
        <w:rPr>
          <w:iCs/>
        </w:rPr>
      </w:pPr>
      <w:r>
        <w:rPr>
          <w:iCs/>
        </w:rPr>
        <w:t xml:space="preserve">   + Ban user</w:t>
      </w:r>
    </w:p>
    <w:p w:rsidR="00C74C89" w:rsidRDefault="00C74C89" w:rsidP="00C74C89">
      <w:pPr>
        <w:rPr>
          <w:iCs/>
        </w:rPr>
      </w:pPr>
      <w:r>
        <w:rPr>
          <w:iCs/>
        </w:rPr>
        <w:t xml:space="preserve">   + Reset password for user</w:t>
      </w:r>
    </w:p>
    <w:p w:rsidR="00C74C89" w:rsidRDefault="00C74C89" w:rsidP="00C74C89">
      <w:pPr>
        <w:rPr>
          <w:iCs/>
        </w:rPr>
      </w:pPr>
      <w:r>
        <w:rPr>
          <w:iCs/>
        </w:rPr>
        <w:t xml:space="preserve">   + Add balance for user</w:t>
      </w:r>
    </w:p>
    <w:p w:rsidR="00C74C89" w:rsidRDefault="009E4324" w:rsidP="00C74C89">
      <w:pPr>
        <w:rPr>
          <w:b/>
          <w:bCs/>
          <w:i/>
        </w:rPr>
      </w:pPr>
      <w:r>
        <w:rPr>
          <w:b/>
          <w:bCs/>
          <w:i/>
        </w:rPr>
        <w:t>3.2</w:t>
      </w:r>
      <w:r w:rsidR="00C74C89">
        <w:rPr>
          <w:b/>
          <w:bCs/>
          <w:i/>
        </w:rPr>
        <w:t>.15.1. Function View user list</w:t>
      </w:r>
    </w:p>
    <w:p w:rsidR="00C74C89" w:rsidRPr="007B4EF4" w:rsidRDefault="00C74C89" w:rsidP="00C74C89">
      <w:pPr>
        <w:rPr>
          <w:iCs/>
        </w:rPr>
      </w:pPr>
      <w:r>
        <w:rPr>
          <w:iCs/>
        </w:rPr>
        <w:t xml:space="preserve">- Step 1: Access </w:t>
      </w:r>
      <w:hyperlink r:id="rId22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3D0BFE8F" wp14:editId="10318A32">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br w:type="page"/>
      </w:r>
    </w:p>
    <w:p w:rsidR="00C74C89" w:rsidRDefault="00C74C89" w:rsidP="00C74C89">
      <w:pPr>
        <w:rPr>
          <w:iCs/>
        </w:rPr>
      </w:pPr>
      <w:r>
        <w:rPr>
          <w:iCs/>
        </w:rPr>
        <w:lastRenderedPageBreak/>
        <w:t>- Step 2: Click on “User” on left navigation</w:t>
      </w:r>
    </w:p>
    <w:p w:rsidR="00C74C89" w:rsidRDefault="00C74C89" w:rsidP="00C74C89">
      <w:pPr>
        <w:rPr>
          <w:iCs/>
        </w:rPr>
      </w:pPr>
      <w:r w:rsidRPr="0080682E">
        <w:rPr>
          <w:iCs/>
          <w:noProof/>
          <w:lang w:val="en-US"/>
        </w:rPr>
        <w:drawing>
          <wp:inline distT="0" distB="0" distL="0" distR="0" wp14:anchorId="578F5643" wp14:editId="30ED27BA">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1519C6D1" wp14:editId="18ECF4E7">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557C0581" wp14:editId="11EBF990">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9E4324" w:rsidP="00C74C89">
      <w:pPr>
        <w:rPr>
          <w:b/>
          <w:bCs/>
          <w:i/>
        </w:rPr>
      </w:pPr>
      <w:r>
        <w:rPr>
          <w:b/>
          <w:bCs/>
          <w:i/>
        </w:rPr>
        <w:t>3.2</w:t>
      </w:r>
      <w:r w:rsidR="00C74C89">
        <w:rPr>
          <w:b/>
          <w:bCs/>
          <w:i/>
        </w:rPr>
        <w:t>.16.2. Function Search user</w:t>
      </w:r>
    </w:p>
    <w:p w:rsidR="00C74C89" w:rsidRPr="007B4EF4" w:rsidRDefault="00C74C89" w:rsidP="00C74C89">
      <w:pPr>
        <w:rPr>
          <w:iCs/>
        </w:rPr>
      </w:pPr>
      <w:r>
        <w:rPr>
          <w:iCs/>
        </w:rPr>
        <w:t xml:space="preserve">- Step 1: Access </w:t>
      </w:r>
      <w:hyperlink r:id="rId23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24D1B8AB" wp14:editId="1CA64A2C">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lastRenderedPageBreak/>
        <w:t>- Step 2: Click on “User” on left navigation</w:t>
      </w:r>
    </w:p>
    <w:p w:rsidR="00C74C89" w:rsidRDefault="00C74C89" w:rsidP="00C74C89">
      <w:pPr>
        <w:rPr>
          <w:iCs/>
        </w:rPr>
      </w:pPr>
      <w:r w:rsidRPr="0080682E">
        <w:rPr>
          <w:iCs/>
          <w:noProof/>
          <w:lang w:val="en-US"/>
        </w:rPr>
        <w:drawing>
          <wp:inline distT="0" distB="0" distL="0" distR="0" wp14:anchorId="3278297D" wp14:editId="46DC8065">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367052" wp14:editId="077FB429">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492F4F7A" wp14:editId="3708D935">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rsidR="00C74C89" w:rsidRDefault="00C74C89" w:rsidP="00C74C89">
      <w:pPr>
        <w:rPr>
          <w:iCs/>
        </w:rPr>
      </w:pPr>
      <w:r w:rsidRPr="007D7672">
        <w:rPr>
          <w:iCs/>
          <w:noProof/>
          <w:lang w:val="en-US"/>
        </w:rPr>
        <w:drawing>
          <wp:inline distT="0" distB="0" distL="0" distR="0" wp14:anchorId="69819095" wp14:editId="2A94852A">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1960245"/>
                    </a:xfrm>
                    <a:prstGeom prst="rect">
                      <a:avLst/>
                    </a:prstGeom>
                  </pic:spPr>
                </pic:pic>
              </a:graphicData>
            </a:graphic>
          </wp:inline>
        </w:drawing>
      </w:r>
      <w:r>
        <w:rPr>
          <w:iCs/>
        </w:rPr>
        <w:br w:type="page"/>
      </w:r>
    </w:p>
    <w:p w:rsidR="00C74C89" w:rsidRDefault="009E4324" w:rsidP="00C74C89">
      <w:pPr>
        <w:rPr>
          <w:b/>
          <w:bCs/>
          <w:i/>
        </w:rPr>
      </w:pPr>
      <w:r>
        <w:rPr>
          <w:b/>
          <w:bCs/>
          <w:i/>
        </w:rPr>
        <w:lastRenderedPageBreak/>
        <w:t>3.2</w:t>
      </w:r>
      <w:r w:rsidR="00C74C89">
        <w:rPr>
          <w:b/>
          <w:bCs/>
          <w:i/>
        </w:rPr>
        <w:t>.16.3. Function View user detail</w:t>
      </w:r>
    </w:p>
    <w:p w:rsidR="00C74C89" w:rsidRPr="007B4EF4" w:rsidRDefault="00C74C89" w:rsidP="00C74C89">
      <w:pPr>
        <w:rPr>
          <w:iCs/>
        </w:rPr>
      </w:pPr>
      <w:r>
        <w:rPr>
          <w:iCs/>
        </w:rPr>
        <w:t xml:space="preserve">- Step 1: Access </w:t>
      </w:r>
      <w:hyperlink r:id="rId23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1EC5585A" wp14:editId="13DB4219">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5D8384E8" wp14:editId="198EB198">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123FCA9F" wp14:editId="344CE44B">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04DEE35F" wp14:editId="75C569FB">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317FC469" wp14:editId="0D9EBE4C">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1DF72E65" wp14:editId="2EBBA8CB">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Default="00C74C89" w:rsidP="00C74C89">
      <w:pPr>
        <w:rPr>
          <w:b/>
          <w:bCs/>
          <w:i/>
        </w:rPr>
      </w:pPr>
      <w:r w:rsidRPr="007D7672">
        <w:rPr>
          <w:iCs/>
          <w:noProof/>
          <w:lang w:val="en-US"/>
        </w:rPr>
        <w:drawing>
          <wp:inline distT="0" distB="0" distL="0" distR="0" wp14:anchorId="70472DE3" wp14:editId="75B85BDE">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2917190"/>
                    </a:xfrm>
                    <a:prstGeom prst="rect">
                      <a:avLst/>
                    </a:prstGeom>
                  </pic:spPr>
                </pic:pic>
              </a:graphicData>
            </a:graphic>
          </wp:inline>
        </w:drawing>
      </w:r>
      <w:r>
        <w:rPr>
          <w:iCs/>
        </w:rPr>
        <w:br/>
      </w:r>
    </w:p>
    <w:p w:rsidR="00C74C89" w:rsidRDefault="009E4324" w:rsidP="00C74C89">
      <w:pPr>
        <w:rPr>
          <w:b/>
          <w:bCs/>
          <w:i/>
        </w:rPr>
      </w:pPr>
      <w:r>
        <w:rPr>
          <w:b/>
          <w:bCs/>
          <w:i/>
        </w:rPr>
        <w:t>3.2</w:t>
      </w:r>
      <w:r w:rsidR="00C74C89">
        <w:rPr>
          <w:b/>
          <w:bCs/>
          <w:i/>
        </w:rPr>
        <w:t>.16.4. Function Ban user</w:t>
      </w:r>
    </w:p>
    <w:p w:rsidR="00C74C89" w:rsidRPr="007B4EF4" w:rsidRDefault="00C74C89" w:rsidP="00C74C89">
      <w:pPr>
        <w:rPr>
          <w:iCs/>
        </w:rPr>
      </w:pPr>
      <w:r>
        <w:rPr>
          <w:iCs/>
        </w:rPr>
        <w:t xml:space="preserve">- Step 1: Access </w:t>
      </w:r>
      <w:hyperlink r:id="rId23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3CA93DF9" wp14:editId="43BB49B5">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03076CD7" wp14:editId="4EE71D8A">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13652223" wp14:editId="29DB4B85">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5CECE6A3" wp14:editId="0758D356">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75B02EBB" wp14:editId="02FDA763">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580B205C" wp14:editId="3DE54762">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rsidR="00C74C89" w:rsidRDefault="00C74C89" w:rsidP="00C74C89">
      <w:pPr>
        <w:rPr>
          <w:iCs/>
        </w:rPr>
      </w:pPr>
    </w:p>
    <w:p w:rsidR="00C74C89" w:rsidRDefault="00C74C89" w:rsidP="00C74C89">
      <w:pPr>
        <w:rPr>
          <w:iCs/>
        </w:rPr>
      </w:pPr>
      <w:r w:rsidRPr="007D7672">
        <w:rPr>
          <w:iCs/>
          <w:noProof/>
          <w:lang w:val="en-US"/>
        </w:rPr>
        <w:drawing>
          <wp:inline distT="0" distB="0" distL="0" distR="0" wp14:anchorId="1FF062E7" wp14:editId="640F0BC3">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30431B7F" wp14:editId="1982A0F2">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4365142B" wp14:editId="17C38E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43600" cy="2360930"/>
                    </a:xfrm>
                    <a:prstGeom prst="rect">
                      <a:avLst/>
                    </a:prstGeom>
                  </pic:spPr>
                </pic:pic>
              </a:graphicData>
            </a:graphic>
          </wp:inline>
        </w:drawing>
      </w:r>
    </w:p>
    <w:p w:rsidR="00C74C89" w:rsidRDefault="00C74C89" w:rsidP="00C74C89">
      <w:pPr>
        <w:rPr>
          <w:b/>
          <w:bCs/>
          <w:i/>
        </w:rPr>
      </w:pP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4440F517" wp14:editId="0B0757D6">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43600" cy="2419985"/>
                    </a:xfrm>
                    <a:prstGeom prst="rect">
                      <a:avLst/>
                    </a:prstGeom>
                  </pic:spPr>
                </pic:pic>
              </a:graphicData>
            </a:graphic>
          </wp:inline>
        </w:drawing>
      </w:r>
    </w:p>
    <w:p w:rsidR="00C74C89" w:rsidRDefault="00C74C89" w:rsidP="00C74C89">
      <w:pPr>
        <w:rPr>
          <w:iCs/>
        </w:rPr>
      </w:pPr>
    </w:p>
    <w:p w:rsidR="00C74C89" w:rsidRDefault="009E4324" w:rsidP="00C74C89">
      <w:pPr>
        <w:rPr>
          <w:b/>
          <w:bCs/>
          <w:i/>
        </w:rPr>
      </w:pPr>
      <w:r>
        <w:rPr>
          <w:b/>
          <w:bCs/>
          <w:i/>
        </w:rPr>
        <w:t>3.2</w:t>
      </w:r>
      <w:r w:rsidR="00C74C89">
        <w:rPr>
          <w:b/>
          <w:bCs/>
          <w:i/>
        </w:rPr>
        <w:t>.16.4. Function Unban user</w:t>
      </w:r>
    </w:p>
    <w:p w:rsidR="00C74C89" w:rsidRPr="007B4EF4" w:rsidRDefault="00C74C89" w:rsidP="00C74C89">
      <w:pPr>
        <w:rPr>
          <w:iCs/>
        </w:rPr>
      </w:pPr>
      <w:r>
        <w:rPr>
          <w:iCs/>
        </w:rPr>
        <w:t xml:space="preserve">- Step 1: Access </w:t>
      </w:r>
      <w:hyperlink r:id="rId24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33C17679" wp14:editId="1FEACF9C">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0E2B4A5F" wp14:editId="2DD0E8EB">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42844102" wp14:editId="66BEC80F">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400DDB97" wp14:editId="6EADF829">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2316219A" wp14:editId="2313C938">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491B2CA1" wp14:editId="328BFAA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3F1C7EB0" wp14:editId="4334F67C">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Unban” button on the right and click “OK” confirm</w:t>
      </w:r>
    </w:p>
    <w:p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1E0D700" wp14:editId="09A500AE">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1A17D959" wp14:editId="1FF9DF69">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943600" cy="2463800"/>
                    </a:xfrm>
                    <a:prstGeom prst="rect">
                      <a:avLst/>
                    </a:prstGeom>
                  </pic:spPr>
                </pic:pic>
              </a:graphicData>
            </a:graphic>
          </wp:inline>
        </w:drawing>
      </w:r>
    </w:p>
    <w:p w:rsidR="00C74C89" w:rsidRDefault="00C74C89" w:rsidP="00C74C89">
      <w:pPr>
        <w:rPr>
          <w:b/>
          <w:bCs/>
          <w:i/>
        </w:rPr>
      </w:pP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4FFC7BD6" wp14:editId="24279F8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943600" cy="2515870"/>
                    </a:xfrm>
                    <a:prstGeom prst="rect">
                      <a:avLst/>
                    </a:prstGeom>
                  </pic:spPr>
                </pic:pic>
              </a:graphicData>
            </a:graphic>
          </wp:inline>
        </w:drawing>
      </w:r>
    </w:p>
    <w:p w:rsidR="00C74C89" w:rsidRDefault="009E4324" w:rsidP="00C74C89">
      <w:pPr>
        <w:rPr>
          <w:b/>
          <w:bCs/>
          <w:i/>
        </w:rPr>
      </w:pPr>
      <w:r>
        <w:rPr>
          <w:b/>
          <w:bCs/>
          <w:i/>
        </w:rPr>
        <w:t>3.2</w:t>
      </w:r>
      <w:r w:rsidR="00C74C89">
        <w:rPr>
          <w:b/>
          <w:bCs/>
          <w:i/>
        </w:rPr>
        <w:t>.16.5. Function Reset password for user</w:t>
      </w:r>
    </w:p>
    <w:p w:rsidR="00C74C89" w:rsidRPr="007B4EF4" w:rsidRDefault="00C74C89" w:rsidP="00C74C89">
      <w:pPr>
        <w:rPr>
          <w:iCs/>
        </w:rPr>
      </w:pPr>
      <w:r>
        <w:rPr>
          <w:iCs/>
        </w:rPr>
        <w:t xml:space="preserve">- Step 1: Access </w:t>
      </w:r>
      <w:hyperlink r:id="rId24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F1FCF44" wp14:editId="225F39A6">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3A3355E5" wp14:editId="5E72FBB2">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7C2EBCC5" wp14:editId="280CBAFE">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0B6E6BA2" wp14:editId="2623D2A9">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475568B3" wp14:editId="329E638F">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015E3833" wp14:editId="169EA870">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5FB09519" wp14:editId="1454BF35">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Reset password” button on the right and click “OK” confirm</w:t>
      </w:r>
    </w:p>
    <w:p w:rsidR="00C74C89" w:rsidRDefault="00C74C89" w:rsidP="00C74C89">
      <w:pPr>
        <w:rPr>
          <w:b/>
          <w:bCs/>
          <w:i/>
        </w:rPr>
      </w:pPr>
      <w:r w:rsidRPr="00206C3F">
        <w:rPr>
          <w:b/>
          <w:bCs/>
          <w:i/>
          <w:noProof/>
          <w:lang w:val="en-US"/>
        </w:rPr>
        <w:lastRenderedPageBreak/>
        <w:drawing>
          <wp:inline distT="0" distB="0" distL="0" distR="0" wp14:anchorId="12380B41" wp14:editId="0B147C88">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943600" cy="2503805"/>
                    </a:xfrm>
                    <a:prstGeom prst="rect">
                      <a:avLst/>
                    </a:prstGeom>
                  </pic:spPr>
                </pic:pic>
              </a:graphicData>
            </a:graphic>
          </wp:inline>
        </w:drawing>
      </w:r>
    </w:p>
    <w:p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2BFA1E90" wp14:editId="357333C9">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1F9665B6" wp14:editId="67C8B9BA">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943600" cy="2506345"/>
                    </a:xfrm>
                    <a:prstGeom prst="rect">
                      <a:avLst/>
                    </a:prstGeom>
                  </pic:spPr>
                </pic:pic>
              </a:graphicData>
            </a:graphic>
          </wp:inline>
        </w:drawing>
      </w:r>
    </w:p>
    <w:p w:rsidR="00C74C89" w:rsidRDefault="009E4324" w:rsidP="00C74C89">
      <w:pPr>
        <w:rPr>
          <w:b/>
          <w:bCs/>
          <w:i/>
        </w:rPr>
      </w:pPr>
      <w:r>
        <w:rPr>
          <w:b/>
          <w:bCs/>
          <w:i/>
        </w:rPr>
        <w:t>3.2</w:t>
      </w:r>
      <w:r w:rsidR="00C74C89">
        <w:rPr>
          <w:b/>
          <w:bCs/>
          <w:i/>
        </w:rPr>
        <w:t>.16.6. Function Add balance for user</w:t>
      </w:r>
    </w:p>
    <w:p w:rsidR="00C74C89" w:rsidRPr="007B4EF4" w:rsidRDefault="00C74C89" w:rsidP="00C74C89">
      <w:pPr>
        <w:rPr>
          <w:iCs/>
        </w:rPr>
      </w:pPr>
      <w:r>
        <w:rPr>
          <w:iCs/>
        </w:rPr>
        <w:t xml:space="preserve">- Step 1: Access </w:t>
      </w:r>
      <w:hyperlink r:id="rId24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A8A00C5" wp14:editId="3B4C4422">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77DE9986" wp14:editId="31B4AD54">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B6A4EE5" wp14:editId="3861B029">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16AFF03C" wp14:editId="769FF161">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70FC104B" wp14:editId="110A0968">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49178D82" wp14:editId="279C8CF2">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3BD7D5CA" wp14:editId="623170DC">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Add balance” button on the right and input balance and click “Ok” confirm</w:t>
      </w:r>
    </w:p>
    <w:p w:rsidR="00C74C89" w:rsidRDefault="00C74C89" w:rsidP="00C74C89">
      <w:pPr>
        <w:rPr>
          <w:b/>
          <w:bCs/>
          <w:i/>
        </w:rPr>
      </w:pPr>
      <w:r w:rsidRPr="001020FB">
        <w:rPr>
          <w:b/>
          <w:bCs/>
          <w:i/>
          <w:noProof/>
          <w:lang w:val="en-US"/>
        </w:rPr>
        <w:lastRenderedPageBreak/>
        <w:drawing>
          <wp:inline distT="0" distB="0" distL="0" distR="0" wp14:anchorId="1DC396E5" wp14:editId="7380830A">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943600" cy="2486660"/>
                    </a:xfrm>
                    <a:prstGeom prst="rect">
                      <a:avLst/>
                    </a:prstGeom>
                  </pic:spPr>
                </pic:pic>
              </a:graphicData>
            </a:graphic>
          </wp:inline>
        </w:drawing>
      </w:r>
    </w:p>
    <w:p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24300B26" wp14:editId="622875A9">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rsidR="00C74C89" w:rsidRDefault="00C74C89" w:rsidP="00C74C89">
      <w:pPr>
        <w:rPr>
          <w:b/>
          <w:bCs/>
          <w:i/>
        </w:rPr>
      </w:pPr>
    </w:p>
    <w:p w:rsidR="00C74C89" w:rsidRDefault="00C74C89" w:rsidP="00C74C89">
      <w:pPr>
        <w:rPr>
          <w:b/>
          <w:bCs/>
          <w:i/>
        </w:rPr>
      </w:pPr>
      <w:r w:rsidRPr="001020FB">
        <w:rPr>
          <w:b/>
          <w:bCs/>
          <w:i/>
          <w:noProof/>
          <w:lang w:val="en-US"/>
        </w:rPr>
        <w:drawing>
          <wp:inline distT="0" distB="0" distL="0" distR="0" wp14:anchorId="4536D1D3" wp14:editId="631C680A">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943600" cy="2389505"/>
                    </a:xfrm>
                    <a:prstGeom prst="rect">
                      <a:avLst/>
                    </a:prstGeom>
                  </pic:spPr>
                </pic:pic>
              </a:graphicData>
            </a:graphic>
          </wp:inline>
        </w:drawing>
      </w:r>
    </w:p>
    <w:p w:rsidR="00C74C89" w:rsidRDefault="00C74C89" w:rsidP="00C74C89">
      <w:pPr>
        <w:rPr>
          <w:iCs/>
        </w:rPr>
      </w:pPr>
    </w:p>
    <w:p w:rsidR="00C74C89" w:rsidRPr="002157CD" w:rsidRDefault="00C74C89" w:rsidP="00C74C89">
      <w:pPr>
        <w:pStyle w:val="Heading4"/>
      </w:pPr>
      <w:r>
        <w:t>3.3.17. Feature User management (</w:t>
      </w:r>
      <w:proofErr w:type="spellStart"/>
      <w:r>
        <w:t>Adminstrator</w:t>
      </w:r>
      <w:proofErr w:type="spellEnd"/>
      <w:r>
        <w:t>)</w:t>
      </w:r>
    </w:p>
    <w:p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post list</w:t>
      </w:r>
    </w:p>
    <w:p w:rsidR="00C74C89" w:rsidRDefault="00C74C89" w:rsidP="00C74C89">
      <w:pPr>
        <w:rPr>
          <w:iCs/>
        </w:rPr>
      </w:pPr>
      <w:r>
        <w:rPr>
          <w:iCs/>
        </w:rPr>
        <w:t xml:space="preserve">   + Search post</w:t>
      </w:r>
    </w:p>
    <w:p w:rsidR="00C74C89" w:rsidRDefault="00C74C89" w:rsidP="00C74C89">
      <w:pPr>
        <w:rPr>
          <w:iCs/>
        </w:rPr>
      </w:pPr>
      <w:r>
        <w:rPr>
          <w:iCs/>
        </w:rPr>
        <w:t xml:space="preserve">   + View post detail</w:t>
      </w:r>
    </w:p>
    <w:p w:rsidR="00C74C89" w:rsidRDefault="00C74C89" w:rsidP="00C74C89">
      <w:pPr>
        <w:rPr>
          <w:iCs/>
        </w:rPr>
      </w:pPr>
      <w:r>
        <w:rPr>
          <w:iCs/>
        </w:rPr>
        <w:t xml:space="preserve">   + Delete post</w:t>
      </w:r>
    </w:p>
    <w:p w:rsidR="00C74C89" w:rsidRDefault="00C74C89" w:rsidP="00C74C89">
      <w:pPr>
        <w:rPr>
          <w:iCs/>
        </w:rPr>
      </w:pPr>
    </w:p>
    <w:p w:rsidR="00C74C89" w:rsidRDefault="009E4324" w:rsidP="00C74C89">
      <w:pPr>
        <w:rPr>
          <w:b/>
          <w:bCs/>
          <w:i/>
        </w:rPr>
      </w:pPr>
      <w:r>
        <w:rPr>
          <w:b/>
          <w:bCs/>
          <w:i/>
        </w:rPr>
        <w:t>3.2</w:t>
      </w:r>
      <w:r w:rsidR="00C74C89">
        <w:rPr>
          <w:b/>
          <w:bCs/>
          <w:i/>
        </w:rPr>
        <w:t>.17.1. Function View post list</w:t>
      </w:r>
    </w:p>
    <w:p w:rsidR="00C74C89" w:rsidRPr="007B4EF4" w:rsidRDefault="00C74C89" w:rsidP="00C74C89">
      <w:pPr>
        <w:rPr>
          <w:iCs/>
        </w:rPr>
      </w:pPr>
      <w:r>
        <w:rPr>
          <w:iCs/>
        </w:rPr>
        <w:t xml:space="preserve">- Step 1: Access </w:t>
      </w:r>
      <w:hyperlink r:id="rId24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3D0200C" wp14:editId="726A5315">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74024DF4" wp14:editId="17757743">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2195195"/>
                    </a:xfrm>
                    <a:prstGeom prst="rect">
                      <a:avLst/>
                    </a:prstGeom>
                  </pic:spPr>
                </pic:pic>
              </a:graphicData>
            </a:graphic>
          </wp:inline>
        </w:drawing>
      </w:r>
    </w:p>
    <w:p w:rsidR="00C74C89" w:rsidRDefault="009E4324" w:rsidP="00C74C89">
      <w:pPr>
        <w:rPr>
          <w:b/>
          <w:bCs/>
          <w:i/>
        </w:rPr>
      </w:pPr>
      <w:r>
        <w:rPr>
          <w:b/>
          <w:bCs/>
          <w:i/>
        </w:rPr>
        <w:t>3.2</w:t>
      </w:r>
      <w:r w:rsidR="00C74C89">
        <w:rPr>
          <w:b/>
          <w:bCs/>
          <w:i/>
        </w:rPr>
        <w:t>.17.2. Function View post detail</w:t>
      </w:r>
    </w:p>
    <w:p w:rsidR="00C74C89" w:rsidRPr="007B4EF4" w:rsidRDefault="00C74C89" w:rsidP="00C74C89">
      <w:pPr>
        <w:rPr>
          <w:iCs/>
        </w:rPr>
      </w:pPr>
      <w:r>
        <w:rPr>
          <w:iCs/>
        </w:rPr>
        <w:t xml:space="preserve">- Step 1: Access </w:t>
      </w:r>
      <w:hyperlink r:id="rId25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06D154B" wp14:editId="43D68A74">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188A646D" wp14:editId="103B6CBD">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2195195"/>
                    </a:xfrm>
                    <a:prstGeom prst="rect">
                      <a:avLst/>
                    </a:prstGeom>
                  </pic:spPr>
                </pic:pic>
              </a:graphicData>
            </a:graphic>
          </wp:inline>
        </w:drawing>
      </w:r>
    </w:p>
    <w:p w:rsidR="00C74C89" w:rsidRDefault="00C74C89" w:rsidP="00C74C89">
      <w:pPr>
        <w:rPr>
          <w:iCs/>
        </w:rPr>
      </w:pPr>
      <w:r>
        <w:rPr>
          <w:iCs/>
        </w:rPr>
        <w:t>- Step 3: Click on “detail” of a record in table</w:t>
      </w:r>
    </w:p>
    <w:p w:rsidR="00C74C89" w:rsidRDefault="00C74C89" w:rsidP="00C74C89">
      <w:pPr>
        <w:rPr>
          <w:iCs/>
        </w:rPr>
      </w:pPr>
      <w:r w:rsidRPr="00E80CE6">
        <w:rPr>
          <w:iCs/>
          <w:noProof/>
          <w:lang w:val="en-US"/>
        </w:rPr>
        <w:drawing>
          <wp:inline distT="0" distB="0" distL="0" distR="0" wp14:anchorId="52C7388B" wp14:editId="3FD11AF1">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943600" cy="2096135"/>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54035F59" wp14:editId="206DC455">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rsidR="00C74C89" w:rsidRDefault="00C74C89" w:rsidP="00C74C89">
      <w:pPr>
        <w:rPr>
          <w:b/>
          <w:bCs/>
          <w:i/>
        </w:rPr>
      </w:pPr>
      <w:r w:rsidRPr="00E80CE6">
        <w:rPr>
          <w:iCs/>
          <w:noProof/>
          <w:lang w:val="en-US"/>
        </w:rPr>
        <w:lastRenderedPageBreak/>
        <w:drawing>
          <wp:inline distT="0" distB="0" distL="0" distR="0" wp14:anchorId="2E11B30B" wp14:editId="780E6F61">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943600" cy="2805430"/>
                    </a:xfrm>
                    <a:prstGeom prst="rect">
                      <a:avLst/>
                    </a:prstGeom>
                  </pic:spPr>
                </pic:pic>
              </a:graphicData>
            </a:graphic>
          </wp:inline>
        </w:drawing>
      </w:r>
      <w:r>
        <w:rPr>
          <w:iCs/>
        </w:rPr>
        <w:br/>
      </w:r>
    </w:p>
    <w:p w:rsidR="00C74C89" w:rsidRDefault="009E4324" w:rsidP="00C74C89">
      <w:pPr>
        <w:rPr>
          <w:b/>
          <w:bCs/>
          <w:i/>
        </w:rPr>
      </w:pPr>
      <w:r>
        <w:rPr>
          <w:b/>
          <w:bCs/>
          <w:i/>
        </w:rPr>
        <w:t>3.2</w:t>
      </w:r>
      <w:r w:rsidR="00C74C89">
        <w:rPr>
          <w:b/>
          <w:bCs/>
          <w:i/>
        </w:rPr>
        <w:t>.17.3. Function Search post</w:t>
      </w:r>
    </w:p>
    <w:p w:rsidR="00C74C89" w:rsidRPr="007B4EF4" w:rsidRDefault="00C74C89" w:rsidP="00C74C89">
      <w:pPr>
        <w:rPr>
          <w:iCs/>
        </w:rPr>
      </w:pPr>
      <w:r>
        <w:rPr>
          <w:iCs/>
        </w:rPr>
        <w:t xml:space="preserve">- Step 1: Access </w:t>
      </w:r>
      <w:hyperlink r:id="rId25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CD3D9E4" wp14:editId="465AF132">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lastRenderedPageBreak/>
        <w:drawing>
          <wp:inline distT="0" distB="0" distL="0" distR="0" wp14:anchorId="29E3DE30" wp14:editId="25CF94CE">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219519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posted by, content</w:t>
      </w:r>
    </w:p>
    <w:p w:rsidR="00C74C89" w:rsidRDefault="00C74C89" w:rsidP="00C74C89">
      <w:pPr>
        <w:rPr>
          <w:iCs/>
        </w:rPr>
      </w:pPr>
    </w:p>
    <w:p w:rsidR="00C74C89" w:rsidRDefault="00C74C89" w:rsidP="00C74C89">
      <w:pPr>
        <w:rPr>
          <w:iCs/>
        </w:rPr>
      </w:pPr>
      <w:r w:rsidRPr="00E80CE6">
        <w:rPr>
          <w:iCs/>
          <w:noProof/>
          <w:lang w:val="en-US"/>
        </w:rPr>
        <w:drawing>
          <wp:inline distT="0" distB="0" distL="0" distR="0" wp14:anchorId="278C739C" wp14:editId="523BFA2B">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943600" cy="2247265"/>
                    </a:xfrm>
                    <a:prstGeom prst="rect">
                      <a:avLst/>
                    </a:prstGeom>
                  </pic:spPr>
                </pic:pic>
              </a:graphicData>
            </a:graphic>
          </wp:inline>
        </w:drawing>
      </w:r>
    </w:p>
    <w:p w:rsidR="00C74C89" w:rsidRDefault="009E4324" w:rsidP="00C74C89">
      <w:pPr>
        <w:rPr>
          <w:b/>
          <w:bCs/>
          <w:i/>
        </w:rPr>
      </w:pPr>
      <w:r>
        <w:rPr>
          <w:b/>
          <w:bCs/>
          <w:i/>
        </w:rPr>
        <w:t>3.2</w:t>
      </w:r>
      <w:r w:rsidR="00C74C89">
        <w:rPr>
          <w:b/>
          <w:bCs/>
          <w:i/>
        </w:rPr>
        <w:t>.17.4. Function Delete post</w:t>
      </w:r>
    </w:p>
    <w:p w:rsidR="00C74C89" w:rsidRPr="007B4EF4" w:rsidRDefault="00C74C89" w:rsidP="00C74C89">
      <w:pPr>
        <w:rPr>
          <w:iCs/>
        </w:rPr>
      </w:pPr>
      <w:r>
        <w:rPr>
          <w:iCs/>
        </w:rPr>
        <w:t xml:space="preserve">- Step 1: Access </w:t>
      </w:r>
      <w:hyperlink r:id="rId25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61F91CEF" wp14:editId="2CD7EA72">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7249E749" wp14:editId="183ACD7D">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2195195"/>
                    </a:xfrm>
                    <a:prstGeom prst="rect">
                      <a:avLst/>
                    </a:prstGeom>
                  </pic:spPr>
                </pic:pic>
              </a:graphicData>
            </a:graphic>
          </wp:inline>
        </w:drawing>
      </w:r>
    </w:p>
    <w:p w:rsidR="00C74C89" w:rsidRDefault="00C74C89" w:rsidP="00C74C89">
      <w:pPr>
        <w:rPr>
          <w:iCs/>
        </w:rPr>
      </w:pPr>
      <w:r>
        <w:rPr>
          <w:iCs/>
        </w:rPr>
        <w:t>- Step 3: Click on “detail” of a record in table</w:t>
      </w:r>
    </w:p>
    <w:p w:rsidR="00C74C89" w:rsidRDefault="00C74C89" w:rsidP="00C74C89">
      <w:pPr>
        <w:rPr>
          <w:iCs/>
        </w:rPr>
      </w:pPr>
      <w:r w:rsidRPr="00E80CE6">
        <w:rPr>
          <w:iCs/>
          <w:noProof/>
          <w:lang w:val="en-US"/>
        </w:rPr>
        <w:drawing>
          <wp:inline distT="0" distB="0" distL="0" distR="0" wp14:anchorId="22E9F287" wp14:editId="0409EEC7">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943600" cy="2096135"/>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0C19F195" wp14:editId="5A5597D3">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rsidR="00C74C89" w:rsidRDefault="00C74C89" w:rsidP="00C74C89">
      <w:pPr>
        <w:rPr>
          <w:b/>
          <w:bCs/>
          <w:i/>
        </w:rPr>
      </w:pPr>
      <w:r w:rsidRPr="00E80CE6">
        <w:rPr>
          <w:iCs/>
          <w:noProof/>
          <w:lang w:val="en-US"/>
        </w:rPr>
        <w:lastRenderedPageBreak/>
        <w:drawing>
          <wp:inline distT="0" distB="0" distL="0" distR="0" wp14:anchorId="20AE6A6C" wp14:editId="5E3572DF">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943600" cy="2805430"/>
                    </a:xfrm>
                    <a:prstGeom prst="rect">
                      <a:avLst/>
                    </a:prstGeom>
                  </pic:spPr>
                </pic:pic>
              </a:graphicData>
            </a:graphic>
          </wp:inline>
        </w:drawing>
      </w:r>
      <w:r>
        <w:rPr>
          <w:iCs/>
        </w:rPr>
        <w:br/>
      </w:r>
    </w:p>
    <w:p w:rsidR="00C74C89" w:rsidRDefault="00C74C89" w:rsidP="00C74C89">
      <w:pPr>
        <w:rPr>
          <w:iCs/>
        </w:rPr>
      </w:pPr>
      <w:r>
        <w:rPr>
          <w:iCs/>
        </w:rPr>
        <w:t>- Step 4: Click on “Delete” button on the right and click “OK” confirm</w:t>
      </w:r>
    </w:p>
    <w:p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384B359" wp14:editId="54E12B1B">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5D3F997A" wp14:editId="6BEFC206">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522855"/>
                    </a:xfrm>
                    <a:prstGeom prst="rect">
                      <a:avLst/>
                    </a:prstGeom>
                  </pic:spPr>
                </pic:pic>
              </a:graphicData>
            </a:graphic>
          </wp:inline>
        </w:drawing>
      </w:r>
    </w:p>
    <w:p w:rsidR="00C74C89" w:rsidRDefault="00C74C89" w:rsidP="00C74C89"/>
    <w:p w:rsidR="00C74C89" w:rsidRDefault="00C74C89" w:rsidP="00C74C89">
      <w:r w:rsidRPr="00E045EC">
        <w:rPr>
          <w:noProof/>
          <w:lang w:val="en-US"/>
        </w:rPr>
        <w:drawing>
          <wp:inline distT="0" distB="0" distL="0" distR="0" wp14:anchorId="67F33ED0" wp14:editId="79BD9B48">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1882775"/>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report list</w:t>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rsidR="00C74C89" w:rsidRPr="00676907" w:rsidRDefault="00C74C89" w:rsidP="00C74C89"/>
    <w:p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79FB24AB" wp14:editId="32BABCB7">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Report” on left navigation</w:t>
      </w:r>
    </w:p>
    <w:p w:rsidR="00C74C89" w:rsidRDefault="00C74C89" w:rsidP="00C74C89">
      <w:pPr>
        <w:rPr>
          <w:iCs/>
        </w:rPr>
      </w:pPr>
      <w:r w:rsidRPr="00676907">
        <w:rPr>
          <w:iCs/>
          <w:noProof/>
          <w:lang w:val="en-US"/>
        </w:rPr>
        <w:lastRenderedPageBreak/>
        <w:drawing>
          <wp:inline distT="0" distB="0" distL="0" distR="0" wp14:anchorId="40E6976A" wp14:editId="694B9CAA">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3847465"/>
                    </a:xfrm>
                    <a:prstGeom prst="rect">
                      <a:avLst/>
                    </a:prstGeom>
                  </pic:spPr>
                </pic:pic>
              </a:graphicData>
            </a:graphic>
          </wp:inline>
        </w:drawing>
      </w:r>
    </w:p>
    <w:p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voucher list</w:t>
      </w:r>
    </w:p>
    <w:p w:rsidR="00C74C89" w:rsidRDefault="00C74C89" w:rsidP="00C74C89">
      <w:pPr>
        <w:rPr>
          <w:iCs/>
        </w:rPr>
      </w:pPr>
      <w:r>
        <w:rPr>
          <w:iCs/>
        </w:rPr>
        <w:t xml:space="preserve">  + Search voucher</w:t>
      </w:r>
    </w:p>
    <w:p w:rsidR="009E4324" w:rsidRPr="009E4324" w:rsidRDefault="009E4324" w:rsidP="009E4324">
      <w:pPr>
        <w:rPr>
          <w:iCs/>
        </w:rPr>
      </w:pPr>
      <w:r>
        <w:rPr>
          <w:iCs/>
        </w:rPr>
        <w:t xml:space="preserve">   + Delete voucher</w:t>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rsidR="00C74C89" w:rsidRPr="00676907" w:rsidRDefault="00C74C89" w:rsidP="00C74C89"/>
    <w:p w:rsidR="00C74C89" w:rsidRPr="007B4EF4" w:rsidRDefault="00C74C89" w:rsidP="00C74C89">
      <w:pPr>
        <w:rPr>
          <w:iCs/>
        </w:rPr>
      </w:pPr>
      <w:r>
        <w:rPr>
          <w:iCs/>
        </w:rPr>
        <w:t xml:space="preserve">- Step 1: Access </w:t>
      </w:r>
      <w:hyperlink r:id="rId26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4C619D3" wp14:editId="0ED974FE">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4769F6BC" wp14:editId="472B688E">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1771015"/>
                    </a:xfrm>
                    <a:prstGeom prst="rect">
                      <a:avLst/>
                    </a:prstGeom>
                  </pic:spPr>
                </pic:pic>
              </a:graphicData>
            </a:graphic>
          </wp:inline>
        </w:drawing>
      </w:r>
    </w:p>
    <w:p w:rsidR="00C74C89" w:rsidRDefault="00C74C89" w:rsidP="00C74C89"/>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rsidR="00C74C89" w:rsidRPr="007B4EF4" w:rsidRDefault="00C74C89" w:rsidP="00C74C89">
      <w:pPr>
        <w:rPr>
          <w:iCs/>
        </w:rPr>
      </w:pPr>
      <w:r>
        <w:rPr>
          <w:iCs/>
        </w:rPr>
        <w:t xml:space="preserve">- Step 1: Access </w:t>
      </w:r>
      <w:hyperlink r:id="rId26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6756FCC1" wp14:editId="0F2B6AE8">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0FB10440" wp14:editId="14FCC70C">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177101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title, content, code, created by</w:t>
      </w:r>
    </w:p>
    <w:p w:rsidR="00C74C89" w:rsidRDefault="00C74C89" w:rsidP="00C74C89">
      <w:r w:rsidRPr="00B86E9C">
        <w:rPr>
          <w:noProof/>
          <w:lang w:val="en-US"/>
        </w:rPr>
        <w:drawing>
          <wp:inline distT="0" distB="0" distL="0" distR="0" wp14:anchorId="406CC8E3" wp14:editId="286388C7">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1896110"/>
                    </a:xfrm>
                    <a:prstGeom prst="rect">
                      <a:avLst/>
                    </a:prstGeom>
                  </pic:spPr>
                </pic:pic>
              </a:graphicData>
            </a:graphic>
          </wp:inline>
        </w:drawing>
      </w:r>
    </w:p>
    <w:p w:rsidR="00C74C89" w:rsidRDefault="00C74C89" w:rsidP="00C74C89"/>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rsidR="00C74C89" w:rsidRPr="007B4EF4" w:rsidRDefault="00C74C89" w:rsidP="00C74C89">
      <w:pPr>
        <w:rPr>
          <w:iCs/>
        </w:rPr>
      </w:pPr>
      <w:r>
        <w:rPr>
          <w:iCs/>
        </w:rPr>
        <w:t xml:space="preserve">- Step 1: Access </w:t>
      </w:r>
      <w:hyperlink r:id="rId26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0D830BBE" wp14:editId="77663C81">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282C21D1" wp14:editId="401A19A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177101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delete” of a record in table and click “OK” confirm</w:t>
      </w:r>
    </w:p>
    <w:p w:rsidR="00C74C89" w:rsidRDefault="00C74C89" w:rsidP="00C74C89">
      <w:r w:rsidRPr="005140C9">
        <w:rPr>
          <w:noProof/>
          <w:lang w:val="en-US"/>
        </w:rPr>
        <w:drawing>
          <wp:inline distT="0" distB="0" distL="0" distR="0" wp14:anchorId="44561300" wp14:editId="3523B4DA">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1768475"/>
                    </a:xfrm>
                    <a:prstGeom prst="rect">
                      <a:avLst/>
                    </a:prstGeom>
                  </pic:spPr>
                </pic:pic>
              </a:graphicData>
            </a:graphic>
          </wp:inline>
        </w:drawing>
      </w:r>
    </w:p>
    <w:p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35DDDE78" wp14:editId="1BAC822E">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rsidR="00C74C89" w:rsidRDefault="00C74C89" w:rsidP="00C74C89"/>
    <w:p w:rsidR="00C74C89" w:rsidRDefault="00C74C89" w:rsidP="00C74C89">
      <w:pPr>
        <w:rPr>
          <w:b/>
        </w:rPr>
      </w:pPr>
      <w:r w:rsidRPr="005140C9">
        <w:rPr>
          <w:b/>
          <w:noProof/>
          <w:lang w:val="en-US"/>
        </w:rPr>
        <w:drawing>
          <wp:inline distT="0" distB="0" distL="0" distR="0" wp14:anchorId="440AD75B" wp14:editId="6EF4A42F">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1856740"/>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support list</w:t>
      </w:r>
    </w:p>
    <w:p w:rsidR="00C74C89" w:rsidRDefault="00C74C89" w:rsidP="00C74C89">
      <w:pPr>
        <w:rPr>
          <w:iCs/>
        </w:rPr>
      </w:pPr>
      <w:r>
        <w:rPr>
          <w:iCs/>
        </w:rPr>
        <w:t xml:space="preserve">  + Search support</w:t>
      </w:r>
    </w:p>
    <w:p w:rsidR="00C74C89" w:rsidRDefault="00C74C89" w:rsidP="00C74C89">
      <w:pPr>
        <w:rPr>
          <w:iCs/>
        </w:rPr>
      </w:pPr>
      <w:r>
        <w:rPr>
          <w:iCs/>
        </w:rPr>
        <w:t xml:space="preserve">  + Approve support</w:t>
      </w:r>
    </w:p>
    <w:p w:rsidR="00C74C89" w:rsidRDefault="00C74C89" w:rsidP="00C74C89">
      <w:pPr>
        <w:rPr>
          <w:iCs/>
        </w:rPr>
      </w:pPr>
      <w:r>
        <w:rPr>
          <w:iCs/>
        </w:rPr>
        <w:t xml:space="preserve">  + Reject support</w:t>
      </w:r>
    </w:p>
    <w:p w:rsidR="00C74C89" w:rsidRDefault="009E4324" w:rsidP="00C74C89">
      <w:pPr>
        <w:rPr>
          <w:b/>
          <w:bCs/>
          <w:i/>
        </w:rPr>
      </w:pPr>
      <w:r>
        <w:rPr>
          <w:b/>
          <w:bCs/>
          <w:i/>
        </w:rPr>
        <w:t>3.2</w:t>
      </w:r>
      <w:r w:rsidR="00C74C89">
        <w:rPr>
          <w:b/>
          <w:bCs/>
          <w:i/>
        </w:rPr>
        <w:t>.20.1. Function View support list</w:t>
      </w:r>
    </w:p>
    <w:p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3A4B8F05" wp14:editId="7FBA74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Support” on left navigation</w:t>
      </w:r>
    </w:p>
    <w:p w:rsidR="00C74C89" w:rsidRDefault="00C74C89" w:rsidP="00C74C89">
      <w:pPr>
        <w:rPr>
          <w:iCs/>
        </w:rPr>
      </w:pPr>
      <w:r w:rsidRPr="00FE2708">
        <w:rPr>
          <w:iCs/>
          <w:noProof/>
          <w:lang w:val="en-US"/>
        </w:rPr>
        <w:lastRenderedPageBreak/>
        <w:drawing>
          <wp:inline distT="0" distB="0" distL="0" distR="0" wp14:anchorId="2F1B0417" wp14:editId="3A78A7EB">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110105"/>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rsidR="00C74C89" w:rsidRPr="007B4EF4" w:rsidRDefault="00C74C89" w:rsidP="00C74C89">
      <w:pPr>
        <w:rPr>
          <w:iCs/>
        </w:rPr>
      </w:pPr>
      <w:r>
        <w:rPr>
          <w:iCs/>
        </w:rPr>
        <w:t xml:space="preserve">- Step 1: Access </w:t>
      </w:r>
      <w:hyperlink r:id="rId27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41CEB9BD" wp14:editId="32B8598F">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lastRenderedPageBreak/>
        <w:drawing>
          <wp:inline distT="0" distB="0" distL="0" distR="0" wp14:anchorId="65508AE1" wp14:editId="5DECC1F6">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rsidR="00C74C89" w:rsidRDefault="00C74C89" w:rsidP="00C74C89">
      <w:r w:rsidRPr="00FE2708">
        <w:rPr>
          <w:noProof/>
          <w:lang w:val="en-US"/>
        </w:rPr>
        <w:drawing>
          <wp:inline distT="0" distB="0" distL="0" distR="0" wp14:anchorId="5ED9ED9B" wp14:editId="697D3B1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0563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rsidR="00C74C89" w:rsidRPr="007B4EF4" w:rsidRDefault="00C74C89" w:rsidP="00C74C89">
      <w:pPr>
        <w:rPr>
          <w:iCs/>
        </w:rPr>
      </w:pPr>
      <w:r>
        <w:rPr>
          <w:iCs/>
        </w:rPr>
        <w:t xml:space="preserve">- Step 1: Access </w:t>
      </w:r>
      <w:hyperlink r:id="rId27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0450846D" wp14:editId="1FF4FD60">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drawing>
          <wp:inline distT="0" distB="0" distL="0" distR="0" wp14:anchorId="14A9130F" wp14:editId="354CEF5B">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Approve” on record of table and click “OK” confirm</w:t>
      </w:r>
    </w:p>
    <w:p w:rsidR="00C74C89" w:rsidRDefault="00C74C89" w:rsidP="00C74C89">
      <w:pPr>
        <w:rPr>
          <w:iCs/>
        </w:rPr>
      </w:pPr>
      <w:r w:rsidRPr="00FE2708">
        <w:rPr>
          <w:iCs/>
          <w:noProof/>
          <w:lang w:val="en-US"/>
        </w:rPr>
        <w:drawing>
          <wp:inline distT="0" distB="0" distL="0" distR="0" wp14:anchorId="638745C8" wp14:editId="578CEDAF">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215074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rsidR="00C74C89" w:rsidRPr="007B4EF4" w:rsidRDefault="00C74C89" w:rsidP="00C74C89">
      <w:pPr>
        <w:rPr>
          <w:iCs/>
        </w:rPr>
      </w:pPr>
      <w:r>
        <w:rPr>
          <w:iCs/>
        </w:rPr>
        <w:t xml:space="preserve">- Step 1: Access </w:t>
      </w:r>
      <w:hyperlink r:id="rId27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54873F38" wp14:editId="63912FB8">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drawing>
          <wp:inline distT="0" distB="0" distL="0" distR="0" wp14:anchorId="53E080A8" wp14:editId="66B48C90">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Reject” on record of table and click “OK” confirm</w:t>
      </w:r>
    </w:p>
    <w:p w:rsidR="00C74C89" w:rsidRDefault="00C74C89" w:rsidP="00C74C89">
      <w:pPr>
        <w:rPr>
          <w:iCs/>
        </w:rPr>
      </w:pPr>
      <w:r w:rsidRPr="00FE2708">
        <w:rPr>
          <w:iCs/>
          <w:noProof/>
          <w:lang w:val="en-US"/>
        </w:rPr>
        <w:drawing>
          <wp:inline distT="0" distB="0" distL="0" distR="0" wp14:anchorId="378160DB" wp14:editId="796D84A7">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158365"/>
                    </a:xfrm>
                    <a:prstGeom prst="rect">
                      <a:avLst/>
                    </a:prstGeom>
                  </pic:spPr>
                </pic:pic>
              </a:graphicData>
            </a:graphic>
          </wp:inline>
        </w:drawing>
      </w:r>
    </w:p>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feedback list</w:t>
      </w:r>
    </w:p>
    <w:p w:rsidR="00C74C89" w:rsidRDefault="00C74C89" w:rsidP="00C74C89">
      <w:pPr>
        <w:rPr>
          <w:iCs/>
        </w:rPr>
      </w:pPr>
      <w:r>
        <w:rPr>
          <w:iCs/>
        </w:rPr>
        <w:t xml:space="preserve">  + Search feedback</w:t>
      </w:r>
    </w:p>
    <w:p w:rsidR="00C74C89" w:rsidRDefault="00C74C89" w:rsidP="00C74C89">
      <w:pPr>
        <w:rPr>
          <w:iCs/>
        </w:rPr>
      </w:pPr>
      <w:r>
        <w:rPr>
          <w:iCs/>
        </w:rPr>
        <w:t xml:space="preserve">  + Accept feedback</w:t>
      </w:r>
    </w:p>
    <w:p w:rsidR="00C74C89" w:rsidRDefault="009E4324" w:rsidP="00C74C89">
      <w:pPr>
        <w:rPr>
          <w:b/>
          <w:bCs/>
          <w:i/>
        </w:rPr>
      </w:pPr>
      <w:r>
        <w:rPr>
          <w:b/>
          <w:bCs/>
          <w:i/>
        </w:rPr>
        <w:t>3.2</w:t>
      </w:r>
      <w:r w:rsidR="00C74C89">
        <w:rPr>
          <w:b/>
          <w:bCs/>
          <w:i/>
        </w:rPr>
        <w:t>.21.1. Function View feedback list</w:t>
      </w:r>
    </w:p>
    <w:p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7986E55D" wp14:editId="471A13CD">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Feedback” on left navigation</w:t>
      </w:r>
    </w:p>
    <w:p w:rsidR="00C74C89" w:rsidRDefault="00C74C89" w:rsidP="00C74C89">
      <w:r w:rsidRPr="00FE2708">
        <w:rPr>
          <w:noProof/>
          <w:lang w:val="en-US"/>
        </w:rPr>
        <w:drawing>
          <wp:inline distT="0" distB="0" distL="0" distR="0" wp14:anchorId="4E76726B" wp14:editId="31104FA2">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1924685"/>
                    </a:xfrm>
                    <a:prstGeom prst="rect">
                      <a:avLst/>
                    </a:prstGeom>
                  </pic:spPr>
                </pic:pic>
              </a:graphicData>
            </a:graphic>
          </wp:inline>
        </w:drawing>
      </w:r>
    </w:p>
    <w:p w:rsidR="009E4324" w:rsidRDefault="009E4324" w:rsidP="009E4324">
      <w:pPr>
        <w:pStyle w:val="Heading4"/>
        <w:numPr>
          <w:ilvl w:val="0"/>
          <w:numId w:val="0"/>
        </w:numPr>
        <w:rPr>
          <w:rFonts w:ascii="Times New Roman" w:eastAsia="Times New Roman" w:hAnsi="Times New Roman" w:cs="Times New Roman"/>
          <w:iCs w:val="0"/>
          <w:lang w:val="en" w:eastAsia="ja-JP"/>
        </w:rPr>
      </w:pPr>
    </w:p>
    <w:p w:rsidR="009E4324" w:rsidRPr="009E4324" w:rsidRDefault="009E4324" w:rsidP="009E4324"/>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rsidR="00C74C89" w:rsidRPr="007B4EF4" w:rsidRDefault="00C74C89" w:rsidP="00C74C89">
      <w:pPr>
        <w:rPr>
          <w:iCs/>
        </w:rPr>
      </w:pPr>
      <w:r>
        <w:rPr>
          <w:iCs/>
        </w:rPr>
        <w:t xml:space="preserve">- Step 1: Access </w:t>
      </w:r>
      <w:hyperlink r:id="rId27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9CBCEBE" wp14:editId="7AC74781">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Feedback” on left navigation</w:t>
      </w:r>
    </w:p>
    <w:p w:rsidR="00C74C89" w:rsidRDefault="00C74C89" w:rsidP="00C74C89">
      <w:r w:rsidRPr="00FE2708">
        <w:rPr>
          <w:noProof/>
          <w:lang w:val="en-US"/>
        </w:rPr>
        <w:drawing>
          <wp:inline distT="0" distB="0" distL="0" distR="0" wp14:anchorId="4A0F2310" wp14:editId="41C0F8C0">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192468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send by, title, content</w:t>
      </w:r>
    </w:p>
    <w:p w:rsidR="00C74C89" w:rsidRDefault="00C74C89" w:rsidP="00C74C89">
      <w:r w:rsidRPr="00E62288">
        <w:rPr>
          <w:noProof/>
          <w:lang w:val="en-US"/>
        </w:rPr>
        <w:drawing>
          <wp:inline distT="0" distB="0" distL="0" distR="0" wp14:anchorId="2313B2B9" wp14:editId="45BC15EF">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1795780"/>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rsidR="00C74C89" w:rsidRPr="007B4EF4" w:rsidRDefault="00C74C89" w:rsidP="00C74C89">
      <w:pPr>
        <w:rPr>
          <w:iCs/>
        </w:rPr>
      </w:pPr>
      <w:r>
        <w:rPr>
          <w:iCs/>
        </w:rPr>
        <w:t xml:space="preserve">- Step 1: Access </w:t>
      </w:r>
      <w:hyperlink r:id="rId28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BA24A8A" wp14:editId="7C126C5E">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noProof/>
          <w:lang w:val="en-US"/>
        </w:rPr>
        <w:drawing>
          <wp:inline distT="0" distB="0" distL="0" distR="0" wp14:anchorId="69D442FD" wp14:editId="0F1AD308">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192468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Accept” on record of table and click “OK” confirm</w:t>
      </w:r>
    </w:p>
    <w:p w:rsidR="00C74C89" w:rsidRDefault="00C74C89" w:rsidP="00C74C89">
      <w:pPr>
        <w:rPr>
          <w:iCs/>
        </w:rPr>
      </w:pPr>
      <w:r w:rsidRPr="00E62288">
        <w:rPr>
          <w:iCs/>
          <w:noProof/>
          <w:lang w:val="en-US"/>
        </w:rPr>
        <w:drawing>
          <wp:inline distT="0" distB="0" distL="0" distR="0" wp14:anchorId="131E9BB2" wp14:editId="1847C193">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1785620"/>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own account</w:t>
      </w:r>
    </w:p>
    <w:p w:rsidR="00C74C89" w:rsidRDefault="00C74C89" w:rsidP="00C74C89">
      <w:pPr>
        <w:rPr>
          <w:iCs/>
        </w:rPr>
      </w:pPr>
      <w:r>
        <w:rPr>
          <w:iCs/>
        </w:rPr>
        <w:t>- Functions are used in this feature:</w:t>
      </w:r>
    </w:p>
    <w:p w:rsidR="00C74C89" w:rsidRDefault="00C74C89" w:rsidP="00C74C89">
      <w:pPr>
        <w:rPr>
          <w:iCs/>
        </w:rPr>
      </w:pPr>
      <w:r>
        <w:rPr>
          <w:iCs/>
        </w:rPr>
        <w:t xml:space="preserve">   + View my profile</w:t>
      </w:r>
    </w:p>
    <w:p w:rsidR="00C74C89" w:rsidRDefault="00C74C89" w:rsidP="00C74C89">
      <w:pPr>
        <w:rPr>
          <w:iCs/>
        </w:rPr>
      </w:pPr>
      <w:r>
        <w:rPr>
          <w:iCs/>
        </w:rPr>
        <w:t xml:space="preserve">  + Change password</w:t>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13D9E9F0" wp14:editId="29F0653F">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Avatar” icon on left navigation</w:t>
      </w:r>
    </w:p>
    <w:p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0668D930" wp14:editId="7F60BBD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3D13D451" wp14:editId="3CC508C2">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030730"/>
                    </a:xfrm>
                    <a:prstGeom prst="rect">
                      <a:avLst/>
                    </a:prstGeom>
                  </pic:spPr>
                </pic:pic>
              </a:graphicData>
            </a:graphic>
          </wp:inline>
        </w:drawing>
      </w:r>
    </w:p>
    <w:p w:rsidR="00C74C89" w:rsidRDefault="00C74C89" w:rsidP="00C74C89">
      <w:pPr>
        <w:rPr>
          <w:b/>
        </w:rPr>
      </w:pPr>
    </w:p>
    <w:p w:rsidR="00C74C89" w:rsidRDefault="00C74C89" w:rsidP="00C74C89">
      <w:pPr>
        <w:rPr>
          <w:b/>
        </w:rPr>
      </w:pPr>
    </w:p>
    <w:p w:rsidR="00C74C89" w:rsidRDefault="00C74C89" w:rsidP="00C74C89">
      <w:pPr>
        <w:rPr>
          <w:b/>
        </w:rPr>
      </w:pPr>
      <w:r w:rsidRPr="00E62288">
        <w:rPr>
          <w:b/>
          <w:noProof/>
          <w:lang w:val="en-US"/>
        </w:rPr>
        <w:lastRenderedPageBreak/>
        <w:drawing>
          <wp:inline distT="0" distB="0" distL="0" distR="0" wp14:anchorId="6DEDD271" wp14:editId="57AF1C54">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1960245"/>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6A603D2A" wp14:editId="0917676E">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Avatar” icon on left navigation</w:t>
      </w:r>
    </w:p>
    <w:p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61E7920B" wp14:editId="0BDA9AD9">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5C732B0E" wp14:editId="4947A914">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030730"/>
                    </a:xfrm>
                    <a:prstGeom prst="rect">
                      <a:avLst/>
                    </a:prstGeom>
                  </pic:spPr>
                </pic:pic>
              </a:graphicData>
            </a:graphic>
          </wp:inline>
        </w:drawing>
      </w:r>
    </w:p>
    <w:p w:rsidR="00C74C89" w:rsidRPr="005140C9" w:rsidRDefault="00C74C89" w:rsidP="00C74C89">
      <w:pPr>
        <w:rPr>
          <w:b/>
        </w:rPr>
      </w:pPr>
      <w:r w:rsidRPr="00E62288">
        <w:rPr>
          <w:b/>
          <w:noProof/>
          <w:lang w:val="en-US"/>
        </w:rPr>
        <w:lastRenderedPageBreak/>
        <w:drawing>
          <wp:inline distT="0" distB="0" distL="0" distR="0" wp14:anchorId="5D2E3ACE" wp14:editId="5192E92C">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1960245"/>
                    </a:xfrm>
                    <a:prstGeom prst="rect">
                      <a:avLst/>
                    </a:prstGeom>
                  </pic:spPr>
                </pic:pic>
              </a:graphicData>
            </a:graphic>
          </wp:inline>
        </w:drawing>
      </w:r>
    </w:p>
    <w:p w:rsidR="00C74C89" w:rsidRDefault="00C74C89" w:rsidP="00C74C89">
      <w:pPr>
        <w:rPr>
          <w:iCs/>
        </w:rPr>
      </w:pPr>
      <w:r>
        <w:rPr>
          <w:iCs/>
        </w:rPr>
        <w:t>- Step 3: Click on “Change password” button, input and click “Save”</w:t>
      </w:r>
    </w:p>
    <w:p w:rsidR="00C74C89" w:rsidRPr="005140C9" w:rsidRDefault="00C74C89" w:rsidP="00C74C89">
      <w:pPr>
        <w:rPr>
          <w:b/>
        </w:rPr>
      </w:pPr>
      <w:r w:rsidRPr="00E62288">
        <w:rPr>
          <w:b/>
          <w:noProof/>
          <w:lang w:val="en-US"/>
        </w:rPr>
        <w:drawing>
          <wp:inline distT="0" distB="0" distL="0" distR="0" wp14:anchorId="0C080BE3" wp14:editId="2BBCC135">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680335"/>
                    </a:xfrm>
                    <a:prstGeom prst="rect">
                      <a:avLst/>
                    </a:prstGeom>
                  </pic:spPr>
                </pic:pic>
              </a:graphicData>
            </a:graphic>
          </wp:inline>
        </w:drawing>
      </w:r>
    </w:p>
    <w:p w:rsidR="00C74C89" w:rsidRPr="000E7381" w:rsidRDefault="00C74C89" w:rsidP="00C74C89">
      <w:pPr>
        <w:rPr>
          <w:bCs/>
        </w:rPr>
      </w:pPr>
    </w:p>
    <w:p w:rsidR="00C74C89" w:rsidRDefault="00C74C89" w:rsidP="00C74C89">
      <w:pPr>
        <w:pStyle w:val="ListParagraph"/>
        <w:spacing w:line="240" w:lineRule="auto"/>
        <w:ind w:left="0"/>
        <w:rPr>
          <w:szCs w:val="26"/>
        </w:rPr>
      </w:pPr>
    </w:p>
    <w:p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204" w:rsidRDefault="007C1204">
      <w:pPr>
        <w:spacing w:after="0" w:line="240" w:lineRule="auto"/>
      </w:pPr>
      <w:r>
        <w:separator/>
      </w:r>
    </w:p>
  </w:endnote>
  <w:endnote w:type="continuationSeparator" w:id="0">
    <w:p w:rsidR="007C1204" w:rsidRDefault="007C1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rsidR="00B2578F" w:rsidRDefault="00B2578F">
        <w:pPr>
          <w:pStyle w:val="Footer"/>
          <w:jc w:val="center"/>
        </w:pPr>
        <w:r>
          <w:fldChar w:fldCharType="begin"/>
        </w:r>
        <w:r>
          <w:instrText xml:space="preserve"> PAGE   \* MERGEFORMAT </w:instrText>
        </w:r>
        <w:r>
          <w:fldChar w:fldCharType="separate"/>
        </w:r>
        <w:r w:rsidR="00DA4C64">
          <w:rPr>
            <w:noProof/>
          </w:rPr>
          <w:t>7</w:t>
        </w:r>
        <w:r>
          <w:rPr>
            <w:noProof/>
          </w:rPr>
          <w:fldChar w:fldCharType="end"/>
        </w:r>
      </w:p>
    </w:sdtContent>
  </w:sdt>
  <w:p w:rsidR="00A0588F" w:rsidRDefault="00A0588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rsidR="00B2578F" w:rsidRDefault="00B2578F">
        <w:pPr>
          <w:pStyle w:val="Footer"/>
          <w:jc w:val="right"/>
        </w:pPr>
        <w:r>
          <w:fldChar w:fldCharType="begin"/>
        </w:r>
        <w:r>
          <w:instrText xml:space="preserve"> PAGE   \* MERGEFORMAT </w:instrText>
        </w:r>
        <w:r>
          <w:fldChar w:fldCharType="separate"/>
        </w:r>
        <w:r w:rsidR="00DA4C64">
          <w:rPr>
            <w:noProof/>
          </w:rPr>
          <w:t>1</w:t>
        </w:r>
        <w:r>
          <w:rPr>
            <w:noProof/>
          </w:rPr>
          <w:fldChar w:fldCharType="end"/>
        </w:r>
      </w:p>
    </w:sdtContent>
  </w:sdt>
  <w:p w:rsidR="00B2578F" w:rsidRDefault="00B257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204" w:rsidRDefault="007C1204">
      <w:pPr>
        <w:spacing w:after="0" w:line="240" w:lineRule="auto"/>
      </w:pPr>
      <w:r>
        <w:separator/>
      </w:r>
    </w:p>
  </w:footnote>
  <w:footnote w:type="continuationSeparator" w:id="0">
    <w:p w:rsidR="007C1204" w:rsidRDefault="007C1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88F" w:rsidRDefault="00A0588F">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Pr>
        <w:i/>
        <w:noProof/>
        <w:sz w:val="22"/>
        <w:szCs w:val="22"/>
      </w:rPr>
      <w:t>17</w:t>
    </w:r>
    <w:r>
      <w:rPr>
        <w:i/>
        <w:sz w:val="22"/>
        <w:szCs w:val="22"/>
      </w:rPr>
      <w:fldChar w:fldCharType="end"/>
    </w:r>
  </w:p>
  <w:p w:rsidR="00A0588F" w:rsidRDefault="00A0588F">
    <w:pPr>
      <w:pBdr>
        <w:top w:val="nil"/>
        <w:left w:val="nil"/>
        <w:bottom w:val="nil"/>
        <w:right w:val="nil"/>
        <w:between w:val="nil"/>
      </w:pBdr>
      <w:tabs>
        <w:tab w:val="center" w:pos="4680"/>
        <w:tab w:val="right" w:pos="9360"/>
      </w:tabs>
      <w:spacing w:after="0" w:line="240" w:lineRule="auto"/>
    </w:pPr>
  </w:p>
  <w:p w:rsidR="00A0588F" w:rsidRDefault="00A0588F">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88F" w:rsidRDefault="00A0588F">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BE3D"/>
      </v:shape>
    </w:pict>
  </w:numPicBullet>
  <w:abstractNum w:abstractNumId="0"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5302AA"/>
    <w:multiLevelType w:val="multilevel"/>
    <w:tmpl w:val="D0A28822"/>
    <w:lvl w:ilvl="0">
      <w:start w:val="4"/>
      <w:numFmt w:val="decimal"/>
      <w:lvlText w:val="Chapter %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rPr>
        <w:rFonts w:ascii="Times New Roman" w:eastAsia="Times New Roman" w:hAnsi="Times New Roman" w:cs="Times New Roman"/>
        <w:b/>
        <w:i/>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7"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5"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22"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23"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24"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667999"/>
    <w:multiLevelType w:val="hybridMultilevel"/>
    <w:tmpl w:val="64AEF1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822D29"/>
    <w:multiLevelType w:val="multilevel"/>
    <w:tmpl w:val="AAF61F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21"/>
  </w:num>
  <w:num w:numId="4">
    <w:abstractNumId w:val="13"/>
  </w:num>
  <w:num w:numId="5">
    <w:abstractNumId w:val="29"/>
  </w:num>
  <w:num w:numId="6">
    <w:abstractNumId w:val="4"/>
  </w:num>
  <w:num w:numId="7">
    <w:abstractNumId w:val="20"/>
  </w:num>
  <w:num w:numId="8">
    <w:abstractNumId w:val="9"/>
  </w:num>
  <w:num w:numId="9">
    <w:abstractNumId w:val="26"/>
  </w:num>
  <w:num w:numId="10">
    <w:abstractNumId w:val="25"/>
  </w:num>
  <w:num w:numId="11">
    <w:abstractNumId w:val="5"/>
  </w:num>
  <w:num w:numId="12">
    <w:abstractNumId w:val="1"/>
  </w:num>
  <w:num w:numId="13">
    <w:abstractNumId w:val="15"/>
  </w:num>
  <w:num w:numId="14">
    <w:abstractNumId w:val="24"/>
  </w:num>
  <w:num w:numId="15">
    <w:abstractNumId w:val="18"/>
  </w:num>
  <w:num w:numId="16">
    <w:abstractNumId w:val="10"/>
  </w:num>
  <w:num w:numId="17">
    <w:abstractNumId w:val="27"/>
  </w:num>
  <w:num w:numId="18">
    <w:abstractNumId w:val="6"/>
  </w:num>
  <w:num w:numId="19">
    <w:abstractNumId w:val="2"/>
  </w:num>
  <w:num w:numId="20">
    <w:abstractNumId w:val="19"/>
  </w:num>
  <w:num w:numId="21">
    <w:abstractNumId w:val="11"/>
  </w:num>
  <w:num w:numId="22">
    <w:abstractNumId w:val="16"/>
  </w:num>
  <w:num w:numId="23">
    <w:abstractNumId w:val="0"/>
  </w:num>
  <w:num w:numId="24">
    <w:abstractNumId w:val="12"/>
  </w:num>
  <w:num w:numId="25">
    <w:abstractNumId w:val="28"/>
  </w:num>
  <w:num w:numId="26">
    <w:abstractNumId w:val="23"/>
  </w:num>
  <w:num w:numId="27">
    <w:abstractNumId w:val="3"/>
  </w:num>
  <w:num w:numId="28">
    <w:abstractNumId w:val="22"/>
  </w:num>
  <w:num w:numId="29">
    <w:abstractNumId w:val="7"/>
  </w:num>
  <w:num w:numId="30">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rAUAggTESSwAAAA="/>
  </w:docVars>
  <w:rsids>
    <w:rsidRoot w:val="008A2274"/>
    <w:rsid w:val="000227AA"/>
    <w:rsid w:val="000352B3"/>
    <w:rsid w:val="00132469"/>
    <w:rsid w:val="001337B6"/>
    <w:rsid w:val="00231532"/>
    <w:rsid w:val="002D1CA2"/>
    <w:rsid w:val="003C545A"/>
    <w:rsid w:val="00492E3B"/>
    <w:rsid w:val="005C03AA"/>
    <w:rsid w:val="00613674"/>
    <w:rsid w:val="0062210A"/>
    <w:rsid w:val="00634016"/>
    <w:rsid w:val="0074730E"/>
    <w:rsid w:val="007B07F2"/>
    <w:rsid w:val="007C1204"/>
    <w:rsid w:val="007F74C1"/>
    <w:rsid w:val="00867619"/>
    <w:rsid w:val="00895271"/>
    <w:rsid w:val="008A2274"/>
    <w:rsid w:val="0090753C"/>
    <w:rsid w:val="00965419"/>
    <w:rsid w:val="00992AA2"/>
    <w:rsid w:val="009C224E"/>
    <w:rsid w:val="009D1548"/>
    <w:rsid w:val="009E4324"/>
    <w:rsid w:val="00A0588F"/>
    <w:rsid w:val="00A134CD"/>
    <w:rsid w:val="00A363BC"/>
    <w:rsid w:val="00AA79E9"/>
    <w:rsid w:val="00AB6F09"/>
    <w:rsid w:val="00AF6B18"/>
    <w:rsid w:val="00B12A52"/>
    <w:rsid w:val="00B2578F"/>
    <w:rsid w:val="00B568C0"/>
    <w:rsid w:val="00C0493E"/>
    <w:rsid w:val="00C32CDE"/>
    <w:rsid w:val="00C74C89"/>
    <w:rsid w:val="00C770C2"/>
    <w:rsid w:val="00CD3FEC"/>
    <w:rsid w:val="00D053BC"/>
    <w:rsid w:val="00D63298"/>
    <w:rsid w:val="00D9370F"/>
    <w:rsid w:val="00DA4C64"/>
    <w:rsid w:val="00DC7EA9"/>
    <w:rsid w:val="00DF499E"/>
    <w:rsid w:val="00E4448B"/>
    <w:rsid w:val="00F13C51"/>
    <w:rsid w:val="00F860FC"/>
    <w:rsid w:val="00FA094A"/>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7AD99"/>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uiPriority w:val="39"/>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8"/>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semiHidden/>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1.png"/><Relationship Id="rId63" Type="http://schemas.openxmlformats.org/officeDocument/2006/relationships/image" Target="media/image50.png"/><Relationship Id="rId159" Type="http://schemas.openxmlformats.org/officeDocument/2006/relationships/image" Target="media/image144.png"/><Relationship Id="rId170" Type="http://schemas.openxmlformats.org/officeDocument/2006/relationships/image" Target="media/image155.png"/><Relationship Id="rId226" Type="http://schemas.openxmlformats.org/officeDocument/2006/relationships/image" Target="media/image209.pn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1.jpg"/><Relationship Id="rId128" Type="http://schemas.openxmlformats.org/officeDocument/2006/relationships/image" Target="media/image113.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hyperlink" Target="https://sofamanagement.com" TargetMode="External"/><Relationship Id="rId279" Type="http://schemas.openxmlformats.org/officeDocument/2006/relationships/image" Target="media/image240.png"/><Relationship Id="rId43" Type="http://schemas.openxmlformats.org/officeDocument/2006/relationships/image" Target="media/image31.png"/><Relationship Id="rId139" Type="http://schemas.openxmlformats.org/officeDocument/2006/relationships/image" Target="media/image124.png"/><Relationship Id="rId85" Type="http://schemas.openxmlformats.org/officeDocument/2006/relationships/image" Target="media/image72.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206" Type="http://schemas.openxmlformats.org/officeDocument/2006/relationships/image" Target="media/image191.png"/><Relationship Id="rId227" Type="http://schemas.openxmlformats.org/officeDocument/2006/relationships/hyperlink" Target="https://sofamanagement.com" TargetMode="External"/><Relationship Id="rId248" Type="http://schemas.openxmlformats.org/officeDocument/2006/relationships/image" Target="media/image223.png"/><Relationship Id="rId269" Type="http://schemas.openxmlformats.org/officeDocument/2006/relationships/image" Target="media/image235.png"/><Relationship Id="rId12" Type="http://schemas.openxmlformats.org/officeDocument/2006/relationships/hyperlink" Target="mailto:hapn10" TargetMode="External"/><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4.png"/><Relationship Id="rId280" Type="http://schemas.openxmlformats.org/officeDocument/2006/relationships/hyperlink" Target="https://sofamanagement.com" TargetMode="External"/><Relationship Id="rId54" Type="http://schemas.openxmlformats.org/officeDocument/2006/relationships/image" Target="media/image42.png"/><Relationship Id="rId75" Type="http://schemas.openxmlformats.org/officeDocument/2006/relationships/image" Target="media/image62.jp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217" Type="http://schemas.openxmlformats.org/officeDocument/2006/relationships/image" Target="media/image202.jpg"/><Relationship Id="rId6" Type="http://schemas.openxmlformats.org/officeDocument/2006/relationships/footnotes" Target="footnotes.xml"/><Relationship Id="rId238" Type="http://schemas.openxmlformats.org/officeDocument/2006/relationships/image" Target="media/image216.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4.jpeg"/><Relationship Id="rId270" Type="http://schemas.openxmlformats.org/officeDocument/2006/relationships/hyperlink" Target="https://sofamanagement.com" TargetMode="External"/><Relationship Id="rId44" Type="http://schemas.openxmlformats.org/officeDocument/2006/relationships/image" Target="media/image32.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2.jpg"/><Relationship Id="rId228" Type="http://schemas.openxmlformats.org/officeDocument/2006/relationships/image" Target="media/image210.png"/><Relationship Id="rId249" Type="http://schemas.openxmlformats.org/officeDocument/2006/relationships/hyperlink" Target="https://sofamanagement.com" TargetMode="External"/><Relationship Id="rId13" Type="http://schemas.openxmlformats.org/officeDocument/2006/relationships/image" Target="media/image3.jpeg"/><Relationship Id="rId109" Type="http://schemas.openxmlformats.org/officeDocument/2006/relationships/image" Target="media/image94.png"/><Relationship Id="rId260" Type="http://schemas.openxmlformats.org/officeDocument/2006/relationships/image" Target="media/image230.png"/><Relationship Id="rId281" Type="http://schemas.openxmlformats.org/officeDocument/2006/relationships/image" Target="media/image241.png"/><Relationship Id="rId34" Type="http://schemas.openxmlformats.org/officeDocument/2006/relationships/image" Target="media/image22.jpg"/><Relationship Id="rId55" Type="http://schemas.openxmlformats.org/officeDocument/2006/relationships/image" Target="media/image43.png"/><Relationship Id="rId76" Type="http://schemas.openxmlformats.org/officeDocument/2006/relationships/image" Target="media/image63.jp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17.png"/><Relationship Id="rId250" Type="http://schemas.openxmlformats.org/officeDocument/2006/relationships/image" Target="media/image224.png"/><Relationship Id="rId271" Type="http://schemas.openxmlformats.org/officeDocument/2006/relationships/image" Target="media/image236.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31" Type="http://schemas.openxmlformats.org/officeDocument/2006/relationships/image" Target="media/image116.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hyperlink" Target="https://sofamanagement.com" TargetMode="External"/><Relationship Id="rId240" Type="http://schemas.openxmlformats.org/officeDocument/2006/relationships/hyperlink" Target="https://sofamanagement.com" TargetMode="External"/><Relationship Id="rId261" Type="http://schemas.openxmlformats.org/officeDocument/2006/relationships/hyperlink" Target="https://sofamanagement.com" TargetMode="External"/><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jpg"/><Relationship Id="rId100" Type="http://schemas.openxmlformats.org/officeDocument/2006/relationships/image" Target="media/image85.png"/><Relationship Id="rId282"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1.png"/><Relationship Id="rId251" Type="http://schemas.openxmlformats.org/officeDocument/2006/relationships/hyperlink" Target="https://sofamanagement.com" TargetMode="Externa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hyperlink" Target="https://sofamanagement.com" TargetMode="External"/><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220" Type="http://schemas.openxmlformats.org/officeDocument/2006/relationships/hyperlink" Target="https://sofamanagement.com" TargetMode="External"/><Relationship Id="rId241" Type="http://schemas.openxmlformats.org/officeDocument/2006/relationships/image" Target="media/image218.pn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image" Target="media/image231.png"/><Relationship Id="rId283" Type="http://schemas.openxmlformats.org/officeDocument/2006/relationships/image" Target="media/image242.png"/><Relationship Id="rId78" Type="http://schemas.openxmlformats.org/officeDocument/2006/relationships/image" Target="media/image65.jp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2.png"/><Relationship Id="rId252" Type="http://schemas.openxmlformats.org/officeDocument/2006/relationships/image" Target="media/image225.png"/><Relationship Id="rId273" Type="http://schemas.openxmlformats.org/officeDocument/2006/relationships/image" Target="media/image23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jpg"/><Relationship Id="rId16" Type="http://schemas.openxmlformats.org/officeDocument/2006/relationships/image" Target="media/image6.jpeg"/><Relationship Id="rId221" Type="http://schemas.openxmlformats.org/officeDocument/2006/relationships/image" Target="media/image205.png"/><Relationship Id="rId242" Type="http://schemas.openxmlformats.org/officeDocument/2006/relationships/image" Target="media/image219.png"/><Relationship Id="rId263" Type="http://schemas.openxmlformats.org/officeDocument/2006/relationships/hyperlink" Target="https://sofamanagement.com" TargetMode="External"/><Relationship Id="rId284" Type="http://schemas.openxmlformats.org/officeDocument/2006/relationships/image" Target="media/image243.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6.jp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png"/><Relationship Id="rId165" Type="http://schemas.openxmlformats.org/officeDocument/2006/relationships/image" Target="media/image150.png"/><Relationship Id="rId186" Type="http://schemas.openxmlformats.org/officeDocument/2006/relationships/image" Target="media/image171.jpeg"/><Relationship Id="rId211" Type="http://schemas.openxmlformats.org/officeDocument/2006/relationships/image" Target="media/image196.jpg"/><Relationship Id="rId232" Type="http://schemas.openxmlformats.org/officeDocument/2006/relationships/hyperlink" Target="https://sofamanagement.com" TargetMode="External"/><Relationship Id="rId253" Type="http://schemas.openxmlformats.org/officeDocument/2006/relationships/image" Target="media/image226.png"/><Relationship Id="rId274"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6.jp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7.jp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6.png"/><Relationship Id="rId243" Type="http://schemas.openxmlformats.org/officeDocument/2006/relationships/hyperlink" Target="https://sofamanagement.com" TargetMode="External"/><Relationship Id="rId264" Type="http://schemas.openxmlformats.org/officeDocument/2006/relationships/image" Target="media/image232.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7.jpg"/><Relationship Id="rId91" Type="http://schemas.openxmlformats.org/officeDocument/2006/relationships/image" Target="media/image78.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jpe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3.png"/><Relationship Id="rId254" Type="http://schemas.openxmlformats.org/officeDocument/2006/relationships/hyperlink" Target="https://sofamanagement.com"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9.png"/><Relationship Id="rId275" Type="http://schemas.openxmlformats.org/officeDocument/2006/relationships/image" Target="media/image238.png"/><Relationship Id="rId60" Type="http://schemas.openxmlformats.org/officeDocument/2006/relationships/image" Target="media/image48.png"/><Relationship Id="rId81" Type="http://schemas.openxmlformats.org/officeDocument/2006/relationships/image" Target="media/image68.jp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jpg"/><Relationship Id="rId202" Type="http://schemas.openxmlformats.org/officeDocument/2006/relationships/image" Target="media/image187.jpg"/><Relationship Id="rId223" Type="http://schemas.openxmlformats.org/officeDocument/2006/relationships/hyperlink" Target="https://sofamanagement.com" TargetMode="External"/><Relationship Id="rId244" Type="http://schemas.openxmlformats.org/officeDocument/2006/relationships/image" Target="media/image220.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hyperlink" Target="https://sofamanagement.com" TargetMode="External"/><Relationship Id="rId286" Type="http://schemas.openxmlformats.org/officeDocument/2006/relationships/image" Target="media/image244.png"/><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jpeg"/><Relationship Id="rId71" Type="http://schemas.openxmlformats.org/officeDocument/2006/relationships/image" Target="media/image58.jpg"/><Relationship Id="rId92" Type="http://schemas.openxmlformats.org/officeDocument/2006/relationships/hyperlink" Target="https://drive.google.com/file/d/1X_9vBe1qs53Yzc2_xQe72vfOo2-Vw9uE/view?usp=sharing" TargetMode="External"/><Relationship Id="rId213" Type="http://schemas.openxmlformats.org/officeDocument/2006/relationships/image" Target="media/image198.png"/><Relationship Id="rId234" Type="http://schemas.openxmlformats.org/officeDocument/2006/relationships/hyperlink" Target="https://sofamanagement.com" TargetMode="External"/><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27.png"/><Relationship Id="rId276" Type="http://schemas.openxmlformats.org/officeDocument/2006/relationships/hyperlink" Target="https://sofamanagement.com" TargetMode="External"/><Relationship Id="rId40" Type="http://schemas.openxmlformats.org/officeDocument/2006/relationships/image" Target="media/image28.png"/><Relationship Id="rId115" Type="http://schemas.openxmlformats.org/officeDocument/2006/relationships/image" Target="media/image100.jpe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9.png"/><Relationship Id="rId82" Type="http://schemas.openxmlformats.org/officeDocument/2006/relationships/image" Target="media/image69.jp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7.png"/><Relationship Id="rId245" Type="http://schemas.openxmlformats.org/officeDocument/2006/relationships/image" Target="media/image221.png"/><Relationship Id="rId266" Type="http://schemas.openxmlformats.org/officeDocument/2006/relationships/image" Target="media/image233.png"/><Relationship Id="rId287" Type="http://schemas.openxmlformats.org/officeDocument/2006/relationships/fontTable" Target="fontTable.xml"/><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51" Type="http://schemas.openxmlformats.org/officeDocument/2006/relationships/image" Target="media/image39.png"/><Relationship Id="rId72" Type="http://schemas.openxmlformats.org/officeDocument/2006/relationships/image" Target="media/image59.jpg"/><Relationship Id="rId93" Type="http://schemas.openxmlformats.org/officeDocument/2006/relationships/image" Target="media/image79.png"/><Relationship Id="rId189" Type="http://schemas.openxmlformats.org/officeDocument/2006/relationships/image" Target="media/image174.jpeg"/><Relationship Id="rId3" Type="http://schemas.openxmlformats.org/officeDocument/2006/relationships/styles" Target="styles.xml"/><Relationship Id="rId214" Type="http://schemas.openxmlformats.org/officeDocument/2006/relationships/image" Target="media/image199.jpg"/><Relationship Id="rId235" Type="http://schemas.openxmlformats.org/officeDocument/2006/relationships/image" Target="media/image214.png"/><Relationship Id="rId256" Type="http://schemas.openxmlformats.org/officeDocument/2006/relationships/hyperlink" Target="https://sofamanagement.com" TargetMode="External"/><Relationship Id="rId277" Type="http://schemas.openxmlformats.org/officeDocument/2006/relationships/image" Target="media/image239.png"/><Relationship Id="rId116" Type="http://schemas.openxmlformats.org/officeDocument/2006/relationships/image" Target="media/image101.jpe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header" Target="header2.xml"/><Relationship Id="rId83" Type="http://schemas.openxmlformats.org/officeDocument/2006/relationships/image" Target="media/image70.jp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8.png"/><Relationship Id="rId246" Type="http://schemas.openxmlformats.org/officeDocument/2006/relationships/hyperlink" Target="https://sofamanagement.com" TargetMode="External"/><Relationship Id="rId267" Type="http://schemas.openxmlformats.org/officeDocument/2006/relationships/image" Target="media/image234.png"/><Relationship Id="rId288" Type="http://schemas.openxmlformats.org/officeDocument/2006/relationships/theme" Target="theme/theme1.xml"/><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0.jpg"/><Relationship Id="rId94" Type="http://schemas.openxmlformats.org/officeDocument/2006/relationships/image" Target="media/image80.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15.png"/><Relationship Id="rId257" Type="http://schemas.openxmlformats.org/officeDocument/2006/relationships/image" Target="media/image228.png"/><Relationship Id="rId278" Type="http://schemas.openxmlformats.org/officeDocument/2006/relationships/hyperlink" Target="https://sofamanagement.com" TargetMode="External"/><Relationship Id="rId42" Type="http://schemas.openxmlformats.org/officeDocument/2006/relationships/image" Target="media/image30.png"/><Relationship Id="rId84" Type="http://schemas.openxmlformats.org/officeDocument/2006/relationships/image" Target="media/image71.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22.png"/><Relationship Id="rId107" Type="http://schemas.openxmlformats.org/officeDocument/2006/relationships/image" Target="media/image92.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95" Type="http://schemas.openxmlformats.org/officeDocument/2006/relationships/hyperlink" Target="https://docs.google.com/spreadsheets/d/1X_9vBe1qs53Yzc2_xQe72vfOo2-Vw9uE/edit" TargetMode="External"/><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29.png"/><Relationship Id="rId22" Type="http://schemas.openxmlformats.org/officeDocument/2006/relationships/image" Target="media/image12.jpeg"/><Relationship Id="rId64" Type="http://schemas.openxmlformats.org/officeDocument/2006/relationships/image" Target="media/image51.png"/><Relationship Id="rId118" Type="http://schemas.openxmlformats.org/officeDocument/2006/relationships/image" Target="media/image10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FDB3B-D5A0-4012-9D31-3FB95A521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86</Pages>
  <Words>8995</Words>
  <Characters>51273</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19</cp:revision>
  <dcterms:created xsi:type="dcterms:W3CDTF">2021-04-24T03:34:00Z</dcterms:created>
  <dcterms:modified xsi:type="dcterms:W3CDTF">2021-04-26T09:46:00Z</dcterms:modified>
</cp:coreProperties>
</file>